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514B8" w14:textId="19634981" w:rsidR="00660880" w:rsidRPr="00335F12" w:rsidRDefault="00CA5CB4" w:rsidP="00335F12">
      <w:pPr>
        <w:jc w:val="center"/>
        <w:rPr>
          <w:b/>
          <w:sz w:val="44"/>
          <w:szCs w:val="44"/>
        </w:rPr>
      </w:pPr>
      <w:r>
        <w:rPr>
          <w:b/>
          <w:sz w:val="44"/>
          <w:szCs w:val="44"/>
        </w:rPr>
        <w:t>Jesus Christ</w:t>
      </w:r>
      <w:r w:rsidR="00A27058" w:rsidRPr="00335F12">
        <w:rPr>
          <w:b/>
          <w:sz w:val="44"/>
          <w:szCs w:val="44"/>
        </w:rPr>
        <w:t xml:space="preserve"> Is Lord</w:t>
      </w:r>
      <w:r w:rsidR="00626273">
        <w:rPr>
          <w:b/>
          <w:sz w:val="44"/>
          <w:szCs w:val="44"/>
        </w:rPr>
        <w:t xml:space="preserve">, Son </w:t>
      </w:r>
      <w:proofErr w:type="gramStart"/>
      <w:r w:rsidR="00626273">
        <w:rPr>
          <w:b/>
          <w:sz w:val="44"/>
          <w:szCs w:val="44"/>
        </w:rPr>
        <w:t>Of</w:t>
      </w:r>
      <w:proofErr w:type="gramEnd"/>
      <w:r w:rsidR="00626273" w:rsidRPr="00E645AE">
        <w:rPr>
          <w:rFonts w:cstheme="minorHAnsi"/>
          <w:b/>
          <w:sz w:val="44"/>
          <w:szCs w:val="44"/>
        </w:rPr>
        <w:t xml:space="preserve"> </w:t>
      </w:r>
      <w:r w:rsidR="001B0912">
        <w:rPr>
          <w:rFonts w:cstheme="minorHAnsi"/>
          <w:b/>
          <w:sz w:val="44"/>
          <w:szCs w:val="44"/>
        </w:rPr>
        <w:t>God</w:t>
      </w:r>
      <w:r w:rsidR="00E645AE">
        <w:rPr>
          <w:b/>
          <w:sz w:val="44"/>
          <w:szCs w:val="44"/>
        </w:rPr>
        <w:t xml:space="preserve">, </w:t>
      </w:r>
      <w:r w:rsidR="00077A07">
        <w:rPr>
          <w:b/>
          <w:sz w:val="44"/>
          <w:szCs w:val="44"/>
        </w:rPr>
        <w:t xml:space="preserve">The </w:t>
      </w:r>
      <w:r w:rsidR="0018575D">
        <w:rPr>
          <w:b/>
          <w:sz w:val="44"/>
          <w:szCs w:val="44"/>
        </w:rPr>
        <w:t>Messiah</w:t>
      </w:r>
    </w:p>
    <w:p w14:paraId="1B5887A0" w14:textId="77777777" w:rsidR="00A27058" w:rsidRDefault="00A27058" w:rsidP="00A27058">
      <w:pPr>
        <w:pStyle w:val="NoSpacing"/>
      </w:pPr>
    </w:p>
    <w:p w14:paraId="2E57C21E" w14:textId="77777777" w:rsidR="003E0920" w:rsidRPr="00DD2652" w:rsidRDefault="00E20273" w:rsidP="003E0920">
      <w:pPr>
        <w:pStyle w:val="NoSpacing"/>
        <w:rPr>
          <w:b/>
        </w:rPr>
      </w:pPr>
      <w:r w:rsidRPr="00DD2652">
        <w:rPr>
          <w:b/>
        </w:rPr>
        <w:t>Deuteronomy 18:18</w:t>
      </w:r>
      <w:r w:rsidR="003E0920" w:rsidRPr="00DD2652">
        <w:rPr>
          <w:b/>
        </w:rPr>
        <w:t xml:space="preserve"> I will raise them up a Prophet from among their brethren, </w:t>
      </w:r>
      <w:r w:rsidR="00077475">
        <w:rPr>
          <w:b/>
        </w:rPr>
        <w:t>LIKE UNTO THEE</w:t>
      </w:r>
      <w:r w:rsidR="00904EEC" w:rsidRPr="00DD2652">
        <w:rPr>
          <w:b/>
        </w:rPr>
        <w:t>*</w:t>
      </w:r>
      <w:r w:rsidR="003E0920" w:rsidRPr="00DD2652">
        <w:rPr>
          <w:b/>
        </w:rPr>
        <w:t>, and will put my words in his mouth</w:t>
      </w:r>
      <w:r w:rsidR="003E0920" w:rsidRPr="00095ABF">
        <w:rPr>
          <w:b/>
          <w:noProof/>
        </w:rPr>
        <w:t>; and</w:t>
      </w:r>
      <w:r w:rsidR="003E0920" w:rsidRPr="00DD2652">
        <w:rPr>
          <w:b/>
        </w:rPr>
        <w:t xml:space="preserve"> he shall speak unto them all that I shall command him.</w:t>
      </w:r>
    </w:p>
    <w:p w14:paraId="77BECD31" w14:textId="77777777" w:rsidR="00077475" w:rsidRDefault="003E0920" w:rsidP="003E0920">
      <w:pPr>
        <w:pStyle w:val="NoSpacing"/>
      </w:pPr>
      <w:r w:rsidRPr="00DD2652">
        <w:rPr>
          <w:b/>
        </w:rPr>
        <w:t xml:space="preserve">:19 And it shall come to pass, that whosoever </w:t>
      </w:r>
      <w:r w:rsidR="00077475">
        <w:rPr>
          <w:b/>
        </w:rPr>
        <w:t>WILL NOT HEARKEN</w:t>
      </w:r>
      <w:r w:rsidRPr="00DD2652">
        <w:rPr>
          <w:b/>
        </w:rPr>
        <w:t xml:space="preserve"> </w:t>
      </w:r>
      <w:r w:rsidR="00077475">
        <w:rPr>
          <w:b/>
        </w:rPr>
        <w:t>UNTO MY WORDS</w:t>
      </w:r>
      <w:r w:rsidRPr="00DD2652">
        <w:rPr>
          <w:b/>
        </w:rPr>
        <w:t xml:space="preserve"> which he shall speak in my name, I will require it of him.</w:t>
      </w:r>
      <w:r w:rsidR="004761EC">
        <w:t xml:space="preserve"> </w:t>
      </w:r>
    </w:p>
    <w:p w14:paraId="6DD2B7E6" w14:textId="77777777" w:rsidR="00077475" w:rsidRDefault="004761EC" w:rsidP="003E0920">
      <w:pPr>
        <w:pStyle w:val="NoSpacing"/>
      </w:pPr>
      <w:r>
        <w:t>A prophet on a supreme level such as Moses</w:t>
      </w:r>
      <w:r w:rsidR="003E0920">
        <w:t xml:space="preserve"> was </w:t>
      </w:r>
      <w:r>
        <w:t xml:space="preserve">prophesied in the law </w:t>
      </w:r>
      <w:r w:rsidR="003E0920">
        <w:t>to com</w:t>
      </w:r>
      <w:r w:rsidR="00E572D2">
        <w:t>e from the nation of Israel</w:t>
      </w:r>
      <w:r w:rsidR="003E0920">
        <w:t xml:space="preserve">, and </w:t>
      </w:r>
      <w:r w:rsidR="00DD2652">
        <w:t xml:space="preserve">He </w:t>
      </w:r>
      <w:r w:rsidR="003E0920">
        <w:t xml:space="preserve">would speak the words </w:t>
      </w:r>
      <w:r w:rsidR="005D71C2">
        <w:t>and wisdom from the Father directly</w:t>
      </w:r>
      <w:r w:rsidR="00077475">
        <w:t>:</w:t>
      </w:r>
      <w:r w:rsidR="0007463D">
        <w:t xml:space="preserve"> </w:t>
      </w:r>
      <w:r w:rsidR="0007463D" w:rsidRPr="0007463D">
        <w:rPr>
          <w:b/>
        </w:rPr>
        <w:t>John 6:14</w:t>
      </w:r>
      <w:r w:rsidR="003E0920">
        <w:t xml:space="preserve">.  Those disobedient to </w:t>
      </w:r>
      <w:r w:rsidR="003E0920" w:rsidRPr="00095ABF">
        <w:rPr>
          <w:noProof/>
        </w:rPr>
        <w:t>Him,</w:t>
      </w:r>
      <w:r w:rsidR="00F37E8A">
        <w:t xml:space="preserve"> would be punished</w:t>
      </w:r>
      <w:r w:rsidR="00077475">
        <w:t xml:space="preserve">: </w:t>
      </w:r>
      <w:r w:rsidR="00077475" w:rsidRPr="00077475">
        <w:rPr>
          <w:b/>
        </w:rPr>
        <w:t>Psalms 2:</w:t>
      </w:r>
      <w:r w:rsidR="00E872A2">
        <w:rPr>
          <w:b/>
        </w:rPr>
        <w:t>7,</w:t>
      </w:r>
      <w:r w:rsidR="00077475" w:rsidRPr="00077475">
        <w:rPr>
          <w:b/>
        </w:rPr>
        <w:t>11-12</w:t>
      </w:r>
      <w:r w:rsidR="00F37E8A">
        <w:t xml:space="preserve">.  </w:t>
      </w:r>
      <w:r w:rsidRPr="00DD2652">
        <w:rPr>
          <w:b/>
        </w:rPr>
        <w:t>John 8:47;</w:t>
      </w:r>
      <w:r w:rsidR="003E0920" w:rsidRPr="00DD2652">
        <w:rPr>
          <w:b/>
        </w:rPr>
        <w:t xml:space="preserve"> </w:t>
      </w:r>
      <w:r w:rsidRPr="00DD2652">
        <w:rPr>
          <w:b/>
        </w:rPr>
        <w:t>John 5:45-47</w:t>
      </w:r>
      <w:r w:rsidR="00DA24AA" w:rsidRPr="00DD2652">
        <w:rPr>
          <w:b/>
        </w:rPr>
        <w:t>; Matthew 17:5</w:t>
      </w:r>
      <w:r w:rsidR="00904EEC">
        <w:t xml:space="preserve">. </w:t>
      </w:r>
      <w:r w:rsidR="00E572D2">
        <w:t xml:space="preserve"> </w:t>
      </w:r>
      <w:r w:rsidR="00285597">
        <w:t xml:space="preserve"> </w:t>
      </w:r>
    </w:p>
    <w:p w14:paraId="47E5F05C" w14:textId="77777777" w:rsidR="00561990" w:rsidRDefault="00E572D2" w:rsidP="003E0920">
      <w:pPr>
        <w:pStyle w:val="NoSpacing"/>
      </w:pPr>
      <w:r>
        <w:t>(1)</w:t>
      </w:r>
      <w:r w:rsidR="0080199F">
        <w:t xml:space="preserve"> Jesus Christ</w:t>
      </w:r>
      <w:r w:rsidR="00E872A2">
        <w:t xml:space="preserve">, </w:t>
      </w:r>
      <w:r>
        <w:t xml:space="preserve">LIKE UNTO THEE, </w:t>
      </w:r>
      <w:r w:rsidR="000C6710">
        <w:t xml:space="preserve">is </w:t>
      </w:r>
      <w:r w:rsidR="00DD2652">
        <w:t xml:space="preserve">the </w:t>
      </w:r>
      <w:r w:rsidR="00285597">
        <w:t xml:space="preserve">Prophet in the </w:t>
      </w:r>
      <w:r w:rsidR="005122D5" w:rsidRPr="00DD2652">
        <w:rPr>
          <w:b/>
        </w:rPr>
        <w:t>Deut. 18</w:t>
      </w:r>
      <w:r w:rsidR="005122D5">
        <w:t xml:space="preserve"> </w:t>
      </w:r>
      <w:r w:rsidR="00285597">
        <w:t>prop</w:t>
      </w:r>
      <w:r w:rsidR="000C6710">
        <w:t>hecy</w:t>
      </w:r>
      <w:r w:rsidR="00077475">
        <w:t xml:space="preserve">, Moses: </w:t>
      </w:r>
      <w:r w:rsidR="00077475">
        <w:rPr>
          <w:b/>
        </w:rPr>
        <w:t>Exodus 7:1</w:t>
      </w:r>
      <w:r w:rsidR="00077475">
        <w:t xml:space="preserve">; Christ: </w:t>
      </w:r>
      <w:r w:rsidR="00904EEC" w:rsidRPr="00DD2652">
        <w:rPr>
          <w:b/>
        </w:rPr>
        <w:t>Psalms 110:1</w:t>
      </w:r>
      <w:r w:rsidR="00077475">
        <w:t>.</w:t>
      </w:r>
      <w:r w:rsidR="00904EEC">
        <w:t xml:space="preserve"> </w:t>
      </w:r>
      <w:r w:rsidR="009234F3">
        <w:t xml:space="preserve"> (2)</w:t>
      </w:r>
      <w:r w:rsidR="00B256C1">
        <w:t xml:space="preserve"> </w:t>
      </w:r>
      <w:r w:rsidR="00F31710">
        <w:t xml:space="preserve">All Israelite male children </w:t>
      </w:r>
      <w:r w:rsidR="00077475">
        <w:t xml:space="preserve">were </w:t>
      </w:r>
      <w:r w:rsidR="00F31710">
        <w:t>m</w:t>
      </w:r>
      <w:r w:rsidR="00077475">
        <w:t>urdered to PREVENT their births,</w:t>
      </w:r>
      <w:r w:rsidR="00F31710">
        <w:t xml:space="preserve"> </w:t>
      </w:r>
      <w:r w:rsidR="00077475">
        <w:t xml:space="preserve">Moses: </w:t>
      </w:r>
      <w:r w:rsidR="00904EEC" w:rsidRPr="00DD2652">
        <w:rPr>
          <w:b/>
        </w:rPr>
        <w:t>Ex</w:t>
      </w:r>
      <w:r w:rsidR="00105CAF" w:rsidRPr="00DD2652">
        <w:rPr>
          <w:b/>
        </w:rPr>
        <w:t>odus 1:16-22*</w:t>
      </w:r>
      <w:r w:rsidR="00077475">
        <w:t xml:space="preserve">; Christ: </w:t>
      </w:r>
      <w:r w:rsidR="00105CAF" w:rsidRPr="00DD2652">
        <w:rPr>
          <w:b/>
        </w:rPr>
        <w:t>Jeremiah 31:15</w:t>
      </w:r>
      <w:r w:rsidR="00077475">
        <w:t xml:space="preserve">, </w:t>
      </w:r>
      <w:r w:rsidR="00626273" w:rsidRPr="00DD2652">
        <w:rPr>
          <w:b/>
        </w:rPr>
        <w:t>Matthew 2:16-18</w:t>
      </w:r>
      <w:r w:rsidR="00B256C1">
        <w:t>.</w:t>
      </w:r>
      <w:r w:rsidR="00626273">
        <w:t xml:space="preserve"> </w:t>
      </w:r>
      <w:r w:rsidR="009234F3">
        <w:t xml:space="preserve"> (3)</w:t>
      </w:r>
      <w:r w:rsidR="00B256C1">
        <w:t xml:space="preserve"> </w:t>
      </w:r>
      <w:r w:rsidR="0080199F">
        <w:t>The Heavenly Father H</w:t>
      </w:r>
      <w:r w:rsidR="00626273">
        <w:t>imse</w:t>
      </w:r>
      <w:r w:rsidR="00077475">
        <w:t>lf confirmed them both verbally,</w:t>
      </w:r>
      <w:r w:rsidR="00904EEC">
        <w:t xml:space="preserve"> </w:t>
      </w:r>
      <w:r w:rsidR="00077475">
        <w:t xml:space="preserve">Moses: </w:t>
      </w:r>
      <w:r w:rsidR="00105CAF" w:rsidRPr="00DD2652">
        <w:rPr>
          <w:b/>
        </w:rPr>
        <w:t>Numbers 12:4-9*</w:t>
      </w:r>
      <w:r w:rsidR="00800D93">
        <w:rPr>
          <w:b/>
        </w:rPr>
        <w:t xml:space="preserve">, </w:t>
      </w:r>
      <w:r w:rsidR="00800D93" w:rsidRPr="00DD2652">
        <w:rPr>
          <w:b/>
        </w:rPr>
        <w:t>Exodus 19:9*</w:t>
      </w:r>
      <w:r w:rsidR="00077475">
        <w:t xml:space="preserve">; Christ: </w:t>
      </w:r>
      <w:r w:rsidR="003853FE" w:rsidRPr="00DD2652">
        <w:rPr>
          <w:b/>
        </w:rPr>
        <w:t>Matthew 17:5</w:t>
      </w:r>
      <w:r w:rsidR="00800D93">
        <w:t>,</w:t>
      </w:r>
      <w:r w:rsidR="00077475">
        <w:t xml:space="preserve"> </w:t>
      </w:r>
      <w:r w:rsidR="003853FE" w:rsidRPr="00DD2652">
        <w:rPr>
          <w:b/>
        </w:rPr>
        <w:t>Matthew 3:16-17</w:t>
      </w:r>
      <w:r w:rsidR="00800D93">
        <w:t>.</w:t>
      </w:r>
      <w:r w:rsidR="00460350">
        <w:t xml:space="preserve"> </w:t>
      </w:r>
      <w:r w:rsidR="009234F3">
        <w:t>(4)</w:t>
      </w:r>
      <w:r w:rsidR="00800D93">
        <w:t xml:space="preserve"> </w:t>
      </w:r>
      <w:r w:rsidR="00626273">
        <w:t>Face</w:t>
      </w:r>
      <w:r w:rsidR="00105CAF">
        <w:t>s both</w:t>
      </w:r>
      <w:r w:rsidR="00626273">
        <w:t xml:space="preserve"> became</w:t>
      </w:r>
      <w:r w:rsidR="00077475">
        <w:t xml:space="preserve"> celestial, Moses: </w:t>
      </w:r>
      <w:r w:rsidR="00A90F77" w:rsidRPr="00DD2652">
        <w:rPr>
          <w:b/>
        </w:rPr>
        <w:t>Exodus 34:29-30</w:t>
      </w:r>
      <w:r w:rsidR="00077475">
        <w:rPr>
          <w:b/>
        </w:rPr>
        <w:t xml:space="preserve">*; </w:t>
      </w:r>
      <w:r w:rsidR="00077475" w:rsidRPr="00800D93">
        <w:t>Christ</w:t>
      </w:r>
      <w:r w:rsidR="00077475">
        <w:rPr>
          <w:b/>
        </w:rPr>
        <w:t xml:space="preserve">: </w:t>
      </w:r>
      <w:r w:rsidR="00105CAF" w:rsidRPr="00DD2652">
        <w:rPr>
          <w:b/>
        </w:rPr>
        <w:t>Matthew 17:2</w:t>
      </w:r>
      <w:r w:rsidR="00E70D02">
        <w:t xml:space="preserve">; </w:t>
      </w:r>
      <w:r w:rsidR="009234F3">
        <w:t>(5)</w:t>
      </w:r>
      <w:r w:rsidR="00800D93">
        <w:t xml:space="preserve"> </w:t>
      </w:r>
      <w:r w:rsidR="00124F3C">
        <w:t xml:space="preserve">Both had power over the sea and </w:t>
      </w:r>
      <w:r w:rsidR="00F3510C">
        <w:t xml:space="preserve">much </w:t>
      </w:r>
      <w:r w:rsidR="00077475">
        <w:t xml:space="preserve">more, Moses: </w:t>
      </w:r>
      <w:r w:rsidR="00E70D02" w:rsidRPr="00DD2652">
        <w:rPr>
          <w:b/>
        </w:rPr>
        <w:t>Exodus 14:2</w:t>
      </w:r>
      <w:r w:rsidR="00124F3C" w:rsidRPr="00DD2652">
        <w:rPr>
          <w:b/>
        </w:rPr>
        <w:t>1*</w:t>
      </w:r>
      <w:r w:rsidR="00077475">
        <w:t xml:space="preserve">; Christ: </w:t>
      </w:r>
      <w:r w:rsidR="00124F3C" w:rsidRPr="00953241">
        <w:rPr>
          <w:b/>
        </w:rPr>
        <w:t>Matthew 8:24-27</w:t>
      </w:r>
      <w:r w:rsidR="00124F3C">
        <w:t xml:space="preserve">; </w:t>
      </w:r>
      <w:r w:rsidR="009234F3">
        <w:t xml:space="preserve"> (6)</w:t>
      </w:r>
      <w:r w:rsidR="00800D93">
        <w:t xml:space="preserve"> </w:t>
      </w:r>
      <w:r w:rsidR="00124F3C">
        <w:t xml:space="preserve">Both </w:t>
      </w:r>
      <w:r w:rsidR="00A56DD4">
        <w:t>f</w:t>
      </w:r>
      <w:r w:rsidR="00105CAF">
        <w:t>asted 40</w:t>
      </w:r>
      <w:r w:rsidR="008C2ADA">
        <w:t xml:space="preserve"> </w:t>
      </w:r>
      <w:r w:rsidR="00077475">
        <w:t>days, Moses:</w:t>
      </w:r>
      <w:r w:rsidR="00105CAF">
        <w:t xml:space="preserve"> </w:t>
      </w:r>
      <w:r w:rsidR="00077475">
        <w:rPr>
          <w:b/>
        </w:rPr>
        <w:t xml:space="preserve">Exodus 24:18*; </w:t>
      </w:r>
      <w:r w:rsidR="00077475">
        <w:t>Christ</w:t>
      </w:r>
      <w:r w:rsidR="00077475">
        <w:rPr>
          <w:b/>
        </w:rPr>
        <w:t xml:space="preserve">: </w:t>
      </w:r>
      <w:r w:rsidR="00105CAF" w:rsidRPr="00953241">
        <w:rPr>
          <w:b/>
        </w:rPr>
        <w:t>Luke 4:1-2</w:t>
      </w:r>
      <w:r w:rsidR="000C6710">
        <w:t xml:space="preserve"> (</w:t>
      </w:r>
      <w:r w:rsidR="00105CAF">
        <w:t>even POWERFUL prophets Daniel and Ezra fa</w:t>
      </w:r>
      <w:r w:rsidR="00B256C1">
        <w:t xml:space="preserve">sted seven days, </w:t>
      </w:r>
      <w:r w:rsidR="00800D93">
        <w:t>Elijah fasted 40 days</w:t>
      </w:r>
      <w:r w:rsidR="001C00D7">
        <w:t>,</w:t>
      </w:r>
      <w:r w:rsidR="00800D93">
        <w:t xml:space="preserve"> </w:t>
      </w:r>
      <w:r w:rsidR="00B256C1">
        <w:t>but were not</w:t>
      </w:r>
      <w:r w:rsidR="00077475">
        <w:t xml:space="preserve"> “the Prophet” nor on our Master Jesus Christ’s</w:t>
      </w:r>
      <w:r w:rsidR="00105CAF">
        <w:t xml:space="preserve"> level</w:t>
      </w:r>
      <w:r w:rsidR="004761EC">
        <w:t>)</w:t>
      </w:r>
      <w:r w:rsidR="0091543B">
        <w:t>.</w:t>
      </w:r>
      <w:r w:rsidR="00D66FBB">
        <w:t xml:space="preserve"> </w:t>
      </w:r>
      <w:r w:rsidR="009234F3">
        <w:t xml:space="preserve"> (7)</w:t>
      </w:r>
      <w:r w:rsidR="0091543B">
        <w:t xml:space="preserve"> </w:t>
      </w:r>
      <w:r w:rsidR="00AB401E">
        <w:t>Seventy leaders un</w:t>
      </w:r>
      <w:r w:rsidR="00B256C1">
        <w:t xml:space="preserve">der their Lead, Moses: </w:t>
      </w:r>
      <w:r w:rsidR="00F3510C" w:rsidRPr="00561990">
        <w:rPr>
          <w:b/>
        </w:rPr>
        <w:t>Numbers 11:16, 24*</w:t>
      </w:r>
      <w:r w:rsidR="00B256C1">
        <w:t xml:space="preserve">; Christ: </w:t>
      </w:r>
      <w:r w:rsidR="00F3510C" w:rsidRPr="00561990">
        <w:rPr>
          <w:b/>
        </w:rPr>
        <w:t>Luke 10:1, 17-20</w:t>
      </w:r>
      <w:r w:rsidR="0091543B">
        <w:t>.</w:t>
      </w:r>
      <w:r w:rsidR="00561990">
        <w:t xml:space="preserve"> (8</w:t>
      </w:r>
      <w:r w:rsidR="009234F3">
        <w:t>)</w:t>
      </w:r>
      <w:r w:rsidR="0091543B">
        <w:t xml:space="preserve"> </w:t>
      </w:r>
      <w:r w:rsidR="000C6710">
        <w:t>Each e</w:t>
      </w:r>
      <w:r w:rsidR="0036339A">
        <w:t xml:space="preserve">levated </w:t>
      </w:r>
      <w:r w:rsidR="00561990">
        <w:t xml:space="preserve">Israel’s </w:t>
      </w:r>
      <w:r w:rsidR="0036339A">
        <w:t xml:space="preserve">understanding of The </w:t>
      </w:r>
      <w:r w:rsidR="0036339A" w:rsidRPr="00095ABF">
        <w:rPr>
          <w:noProof/>
        </w:rPr>
        <w:t>Most High</w:t>
      </w:r>
      <w:r w:rsidR="0036339A">
        <w:t xml:space="preserve"> </w:t>
      </w:r>
      <w:r w:rsidR="000C6710">
        <w:t xml:space="preserve">and His will above all </w:t>
      </w:r>
      <w:r w:rsidR="00561990">
        <w:t xml:space="preserve">their </w:t>
      </w:r>
      <w:r w:rsidR="000C6710" w:rsidRPr="00095ABF">
        <w:rPr>
          <w:noProof/>
        </w:rPr>
        <w:t>predecessors</w:t>
      </w:r>
      <w:r w:rsidR="0036339A" w:rsidRPr="00095ABF">
        <w:rPr>
          <w:noProof/>
        </w:rPr>
        <w:t>,</w:t>
      </w:r>
      <w:r w:rsidR="0036339A">
        <w:t xml:space="preserve"> </w:t>
      </w:r>
      <w:r w:rsidR="00561990">
        <w:t xml:space="preserve">and </w:t>
      </w:r>
      <w:r w:rsidR="0036339A">
        <w:t>were the standard even after they departed</w:t>
      </w:r>
      <w:r w:rsidR="00B256C1">
        <w:t>, Moses:</w:t>
      </w:r>
      <w:r w:rsidR="00BB2183">
        <w:t xml:space="preserve"> </w:t>
      </w:r>
      <w:r w:rsidR="00413336" w:rsidRPr="00561990">
        <w:rPr>
          <w:b/>
        </w:rPr>
        <w:t>Deuterono</w:t>
      </w:r>
      <w:r w:rsidR="00B256C1">
        <w:rPr>
          <w:b/>
        </w:rPr>
        <w:t xml:space="preserve">my 34:9*; </w:t>
      </w:r>
      <w:r w:rsidR="00B256C1" w:rsidRPr="00B256C1">
        <w:t>Christ</w:t>
      </w:r>
      <w:r w:rsidR="00B256C1">
        <w:rPr>
          <w:b/>
        </w:rPr>
        <w:t xml:space="preserve">: </w:t>
      </w:r>
      <w:r w:rsidR="00BB2183" w:rsidRPr="00561990">
        <w:rPr>
          <w:b/>
        </w:rPr>
        <w:t>Matthew 28:19</w:t>
      </w:r>
      <w:r w:rsidR="0091543B">
        <w:t>.</w:t>
      </w:r>
      <w:r w:rsidR="00413336">
        <w:t xml:space="preserve">  </w:t>
      </w:r>
      <w:r w:rsidR="00561990">
        <w:t>(9</w:t>
      </w:r>
      <w:r w:rsidR="009234F3">
        <w:t>)</w:t>
      </w:r>
      <w:r w:rsidR="0091543B">
        <w:t xml:space="preserve"> </w:t>
      </w:r>
      <w:r w:rsidR="00333821">
        <w:t xml:space="preserve">Only </w:t>
      </w:r>
      <w:r w:rsidR="00413336">
        <w:t xml:space="preserve">Moses </w:t>
      </w:r>
      <w:r w:rsidR="00333821">
        <w:t xml:space="preserve">&amp; </w:t>
      </w:r>
      <w:r w:rsidR="0080199F">
        <w:t xml:space="preserve">Christ </w:t>
      </w:r>
      <w:r w:rsidR="00413336">
        <w:t xml:space="preserve">knew </w:t>
      </w:r>
      <w:r w:rsidR="0080199F">
        <w:t xml:space="preserve">the </w:t>
      </w:r>
      <w:r w:rsidR="0080199F" w:rsidRPr="00095ABF">
        <w:rPr>
          <w:noProof/>
        </w:rPr>
        <w:t>Most High</w:t>
      </w:r>
      <w:r w:rsidR="00B256C1">
        <w:t xml:space="preserve"> face to face, Moses: </w:t>
      </w:r>
      <w:r w:rsidR="00413336" w:rsidRPr="00561990">
        <w:rPr>
          <w:b/>
        </w:rPr>
        <w:t>Deuteronomy 34:10</w:t>
      </w:r>
      <w:r w:rsidR="00F3707D" w:rsidRPr="00561990">
        <w:rPr>
          <w:b/>
        </w:rPr>
        <w:t>*</w:t>
      </w:r>
      <w:r w:rsidR="00B256C1">
        <w:t xml:space="preserve">; Christ: </w:t>
      </w:r>
      <w:r w:rsidR="00F3707D" w:rsidRPr="00561990">
        <w:rPr>
          <w:b/>
        </w:rPr>
        <w:t>John 6:46</w:t>
      </w:r>
      <w:r w:rsidR="0091543B">
        <w:t>.</w:t>
      </w:r>
      <w:r w:rsidR="00D52B17">
        <w:t xml:space="preserve"> </w:t>
      </w:r>
      <w:r w:rsidR="00561990">
        <w:t>(10</w:t>
      </w:r>
      <w:r w:rsidR="009234F3">
        <w:t>)</w:t>
      </w:r>
      <w:r w:rsidR="0091543B">
        <w:t xml:space="preserve"> </w:t>
      </w:r>
      <w:r w:rsidR="00D52B17">
        <w:t>Moses was kin</w:t>
      </w:r>
      <w:r w:rsidR="00B0644D">
        <w:t xml:space="preserve">g of Israel, </w:t>
      </w:r>
      <w:r w:rsidR="0080199F">
        <w:t>Christ</w:t>
      </w:r>
      <w:r w:rsidR="00F96448">
        <w:t xml:space="preserve"> is King,</w:t>
      </w:r>
      <w:r w:rsidR="00B0644D">
        <w:t xml:space="preserve"> </w:t>
      </w:r>
      <w:r w:rsidR="0091543B">
        <w:t>Moses:</w:t>
      </w:r>
      <w:r w:rsidR="00F96448">
        <w:t xml:space="preserve"> </w:t>
      </w:r>
      <w:r w:rsidR="00D52B17" w:rsidRPr="00561990">
        <w:rPr>
          <w:b/>
        </w:rPr>
        <w:t>Deuteronomy 33:4-5</w:t>
      </w:r>
      <w:r w:rsidR="00F96448">
        <w:t xml:space="preserve">*; Christ: </w:t>
      </w:r>
      <w:r w:rsidR="00B0644D" w:rsidRPr="00561990">
        <w:rPr>
          <w:b/>
        </w:rPr>
        <w:t>Psalms 110:1</w:t>
      </w:r>
      <w:r w:rsidR="00F96448">
        <w:t xml:space="preserve">, </w:t>
      </w:r>
      <w:r w:rsidR="00B0644D" w:rsidRPr="00561990">
        <w:rPr>
          <w:b/>
        </w:rPr>
        <w:t>John 19:15</w:t>
      </w:r>
      <w:r w:rsidR="0090788B">
        <w:t>;</w:t>
      </w:r>
      <w:r w:rsidR="005B417A">
        <w:t xml:space="preserve"> (</w:t>
      </w:r>
      <w:r w:rsidR="00561990">
        <w:t>11</w:t>
      </w:r>
      <w:r w:rsidR="0090788B">
        <w:t>)</w:t>
      </w:r>
      <w:r w:rsidR="00F96448">
        <w:t xml:space="preserve"> </w:t>
      </w:r>
      <w:r w:rsidR="005B417A">
        <w:t>Both performed more miraculous works</w:t>
      </w:r>
      <w:r w:rsidR="0090788B">
        <w:t xml:space="preserve"> than any other</w:t>
      </w:r>
      <w:r w:rsidR="00561990">
        <w:t xml:space="preserve"> prophets</w:t>
      </w:r>
      <w:r w:rsidR="00F96448">
        <w:t>, Moses:</w:t>
      </w:r>
      <w:r w:rsidR="005B417A">
        <w:t xml:space="preserve"> </w:t>
      </w:r>
      <w:r w:rsidR="0090788B">
        <w:t xml:space="preserve"> </w:t>
      </w:r>
      <w:r w:rsidR="00A733BB" w:rsidRPr="00561990">
        <w:rPr>
          <w:b/>
        </w:rPr>
        <w:t>Exodus 9:8-33</w:t>
      </w:r>
      <w:r w:rsidR="00561990">
        <w:t>*</w:t>
      </w:r>
      <w:r w:rsidR="00F96448">
        <w:t xml:space="preserve">; Christ: </w:t>
      </w:r>
      <w:r w:rsidR="0090788B" w:rsidRPr="00561990">
        <w:rPr>
          <w:b/>
        </w:rPr>
        <w:t>John 21:25</w:t>
      </w:r>
      <w:r w:rsidR="00F96448">
        <w:t xml:space="preserve">. </w:t>
      </w:r>
      <w:r w:rsidR="00561990">
        <w:t xml:space="preserve">  </w:t>
      </w:r>
    </w:p>
    <w:p w14:paraId="5B42D25C" w14:textId="77777777" w:rsidR="006320DA" w:rsidRDefault="00561990" w:rsidP="003E0920">
      <w:pPr>
        <w:pStyle w:val="NoSpacing"/>
      </w:pPr>
      <w:r>
        <w:t>(12</w:t>
      </w:r>
      <w:r w:rsidR="00C02F6D">
        <w:t>) They gathe</w:t>
      </w:r>
      <w:r w:rsidR="0080199F">
        <w:t xml:space="preserve">red and delivered the nation for </w:t>
      </w:r>
      <w:r w:rsidR="0080199F">
        <w:rPr>
          <w:rFonts w:hint="cs"/>
          <w:rtl/>
          <w:lang w:bidi="he-IL"/>
        </w:rPr>
        <w:t>יהוה</w:t>
      </w:r>
      <w:r w:rsidR="0080199F">
        <w:t xml:space="preserve">, </w:t>
      </w:r>
      <w:r w:rsidR="00C02F6D">
        <w:t xml:space="preserve">Moses: </w:t>
      </w:r>
      <w:r w:rsidR="00C02F6D" w:rsidRPr="00561990">
        <w:rPr>
          <w:b/>
        </w:rPr>
        <w:t>Exodus 3:6-9*</w:t>
      </w:r>
      <w:r w:rsidR="00F96448">
        <w:t xml:space="preserve">; </w:t>
      </w:r>
      <w:r w:rsidR="0080199F">
        <w:t>Christ:</w:t>
      </w:r>
      <w:r w:rsidR="00C02F6D">
        <w:t xml:space="preserve"> </w:t>
      </w:r>
      <w:r w:rsidR="00C02F6D" w:rsidRPr="00B8689D">
        <w:rPr>
          <w:b/>
        </w:rPr>
        <w:t>Genesis 49:10</w:t>
      </w:r>
      <w:r w:rsidR="00F96448">
        <w:rPr>
          <w:b/>
        </w:rPr>
        <w:t>-12</w:t>
      </w:r>
      <w:r w:rsidR="00C02F6D">
        <w:t xml:space="preserve"> (</w:t>
      </w:r>
      <w:r w:rsidR="00F96448">
        <w:t xml:space="preserve">Shiloh, </w:t>
      </w:r>
      <w:r w:rsidR="00C02F6D">
        <w:t xml:space="preserve">possibly pronounced </w:t>
      </w:r>
      <w:r w:rsidR="00C02F6D" w:rsidRPr="00095ABF">
        <w:rPr>
          <w:noProof/>
        </w:rPr>
        <w:t xml:space="preserve">Sha-ya-lah </w:t>
      </w:r>
      <w:r w:rsidR="00C02F6D" w:rsidRPr="00095ABF">
        <w:rPr>
          <w:rFonts w:hint="cs"/>
          <w:noProof/>
          <w:rtl/>
          <w:lang w:bidi="he-IL"/>
        </w:rPr>
        <w:t xml:space="preserve"> שילה</w:t>
      </w:r>
      <w:r w:rsidR="007B54C2">
        <w:t>) is a title or epithet for the Messiah</w:t>
      </w:r>
      <w:r w:rsidR="00F96448">
        <w:t xml:space="preserve">: </w:t>
      </w:r>
      <w:r w:rsidR="00C02F6D" w:rsidRPr="00B8689D">
        <w:rPr>
          <w:b/>
        </w:rPr>
        <w:t xml:space="preserve">Luke </w:t>
      </w:r>
      <w:r w:rsidR="007B54C2" w:rsidRPr="00B8689D">
        <w:rPr>
          <w:b/>
        </w:rPr>
        <w:t>1:67-79</w:t>
      </w:r>
      <w:r w:rsidR="007B54C2">
        <w:t>.</w:t>
      </w:r>
    </w:p>
    <w:p w14:paraId="2D8D0491" w14:textId="77777777" w:rsidR="00C302B5" w:rsidRDefault="00C302B5" w:rsidP="003E0920">
      <w:pPr>
        <w:pStyle w:val="NoSpacing"/>
      </w:pPr>
    </w:p>
    <w:p w14:paraId="15F4ECCB" w14:textId="77777777" w:rsidR="004362FB" w:rsidRPr="003A0D16" w:rsidRDefault="00C302B5" w:rsidP="004362FB">
      <w:pPr>
        <w:pStyle w:val="NoSpacing"/>
        <w:rPr>
          <w:b/>
        </w:rPr>
      </w:pPr>
      <w:r w:rsidRPr="003A0D16">
        <w:rPr>
          <w:b/>
        </w:rPr>
        <w:t>E</w:t>
      </w:r>
      <w:r w:rsidR="004362FB" w:rsidRPr="003A0D16">
        <w:rPr>
          <w:b/>
        </w:rPr>
        <w:t xml:space="preserve">xodus 24:7 And he took the book of the </w:t>
      </w:r>
      <w:proofErr w:type="gramStart"/>
      <w:r w:rsidR="004362FB" w:rsidRPr="003A0D16">
        <w:rPr>
          <w:b/>
        </w:rPr>
        <w:t>covenant, and</w:t>
      </w:r>
      <w:proofErr w:type="gramEnd"/>
      <w:r w:rsidR="004362FB" w:rsidRPr="003A0D16">
        <w:rPr>
          <w:b/>
        </w:rPr>
        <w:t xml:space="preserve"> read in the audience of the people: and they said, All that the LORD hath said will we do, and be obedient.</w:t>
      </w:r>
    </w:p>
    <w:p w14:paraId="702CF179" w14:textId="77777777" w:rsidR="007A7A40" w:rsidRDefault="0072261D" w:rsidP="004362FB">
      <w:pPr>
        <w:pStyle w:val="NoSpacing"/>
      </w:pPr>
      <w:r w:rsidRPr="003A0D16">
        <w:rPr>
          <w:b/>
        </w:rPr>
        <w:t>:</w:t>
      </w:r>
      <w:r w:rsidR="004362FB" w:rsidRPr="003A0D16">
        <w:rPr>
          <w:b/>
        </w:rPr>
        <w:t>8</w:t>
      </w:r>
      <w:r w:rsidRPr="003A0D16">
        <w:rPr>
          <w:b/>
        </w:rPr>
        <w:t xml:space="preserve"> </w:t>
      </w:r>
      <w:r w:rsidR="004362FB" w:rsidRPr="003A0D16">
        <w:rPr>
          <w:b/>
        </w:rPr>
        <w:t>And Moses took the blood, and sprinkled it on the people, and said, Behold the blood of the covenant, which the LORD hath made with you concerning all these words</w:t>
      </w:r>
      <w:r w:rsidR="004362FB">
        <w:t>.</w:t>
      </w:r>
      <w:r w:rsidR="00C302B5">
        <w:t xml:space="preserve"> </w:t>
      </w:r>
    </w:p>
    <w:p w14:paraId="0738A4F9" w14:textId="77777777" w:rsidR="00C302B5" w:rsidRDefault="00C302B5" w:rsidP="004362FB">
      <w:pPr>
        <w:pStyle w:val="NoSpacing"/>
      </w:pPr>
      <w:r>
        <w:t>(</w:t>
      </w:r>
      <w:r w:rsidR="007A7A40">
        <w:t xml:space="preserve">This First covenant, </w:t>
      </w:r>
      <w:r w:rsidR="00F95EB6">
        <w:t xml:space="preserve">and </w:t>
      </w:r>
      <w:r w:rsidR="007A7A40">
        <w:t xml:space="preserve">BOTH the first and Second </w:t>
      </w:r>
      <w:r w:rsidR="00F95EB6">
        <w:t xml:space="preserve">covenant </w:t>
      </w:r>
      <w:r w:rsidR="007A7A40">
        <w:t xml:space="preserve">are </w:t>
      </w:r>
      <w:r w:rsidR="00F95EB6">
        <w:t>confirmed in blood</w:t>
      </w:r>
      <w:r w:rsidR="007A7A40">
        <w:t>, the second by Christ’s blood</w:t>
      </w:r>
      <w:r w:rsidR="00F95EB6">
        <w:t xml:space="preserve">: </w:t>
      </w:r>
      <w:r w:rsidRPr="003A0D16">
        <w:rPr>
          <w:b/>
        </w:rPr>
        <w:t xml:space="preserve">Matthew 26:28, Hebrews </w:t>
      </w:r>
      <w:r w:rsidR="004362FB" w:rsidRPr="003A0D16">
        <w:rPr>
          <w:b/>
        </w:rPr>
        <w:t>9:22</w:t>
      </w:r>
      <w:r w:rsidR="00885C4C" w:rsidRPr="003A0D16">
        <w:rPr>
          <w:b/>
        </w:rPr>
        <w:t>, Leviticus 17:11-12</w:t>
      </w:r>
      <w:r w:rsidR="008C2ADA">
        <w:t>, etc</w:t>
      </w:r>
      <w:r w:rsidR="007A7A40">
        <w:t>.</w:t>
      </w:r>
      <w:r w:rsidR="0072261D">
        <w:t>)</w:t>
      </w:r>
    </w:p>
    <w:p w14:paraId="231D9B3B" w14:textId="77777777" w:rsidR="001C6839" w:rsidRDefault="001C6839" w:rsidP="004362FB">
      <w:pPr>
        <w:pStyle w:val="NoSpacing"/>
      </w:pPr>
    </w:p>
    <w:p w14:paraId="41D8F7CE" w14:textId="77777777" w:rsidR="007A7A40" w:rsidRDefault="001C6839" w:rsidP="004362FB">
      <w:pPr>
        <w:pStyle w:val="NoSpacing"/>
      </w:pPr>
      <w:r w:rsidRPr="003A0D16">
        <w:rPr>
          <w:b/>
        </w:rPr>
        <w:t xml:space="preserve">Deuteronomy 27:26 Cursed be he that </w:t>
      </w:r>
      <w:proofErr w:type="spellStart"/>
      <w:r w:rsidRPr="003A0D16">
        <w:rPr>
          <w:b/>
        </w:rPr>
        <w:t>confirmeth</w:t>
      </w:r>
      <w:proofErr w:type="spellEnd"/>
      <w:r w:rsidRPr="003A0D16">
        <w:rPr>
          <w:b/>
        </w:rPr>
        <w:t xml:space="preserve"> </w:t>
      </w:r>
      <w:r w:rsidRPr="00095ABF">
        <w:rPr>
          <w:b/>
          <w:noProof/>
        </w:rPr>
        <w:t>not</w:t>
      </w:r>
      <w:r w:rsidRPr="003A0D16">
        <w:rPr>
          <w:b/>
        </w:rPr>
        <w:t xml:space="preserve"> all the words of this law to do them. And all the people shall say, Amen</w:t>
      </w:r>
      <w:r>
        <w:t>.</w:t>
      </w:r>
      <w:r w:rsidR="000C1F1A">
        <w:t xml:space="preserve">  </w:t>
      </w:r>
    </w:p>
    <w:p w14:paraId="3BA77DB7" w14:textId="77777777" w:rsidR="001C6839" w:rsidRDefault="004E1FCC" w:rsidP="004362FB">
      <w:pPr>
        <w:pStyle w:val="NoSpacing"/>
      </w:pPr>
      <w:r>
        <w:t>(By sinning/</w:t>
      </w:r>
      <w:r w:rsidR="003A0D16">
        <w:t>breaking the commandments, w</w:t>
      </w:r>
      <w:r w:rsidR="00D209C8">
        <w:t xml:space="preserve">e </w:t>
      </w:r>
      <w:r w:rsidR="008C2ADA">
        <w:t xml:space="preserve">Israelites </w:t>
      </w:r>
      <w:r w:rsidR="00D209C8">
        <w:t>are cursed becau</w:t>
      </w:r>
      <w:r w:rsidR="008C2ADA">
        <w:t>se we do not fulfill the law which</w:t>
      </w:r>
      <w:r w:rsidR="00D209C8">
        <w:t xml:space="preserve"> break</w:t>
      </w:r>
      <w:r w:rsidR="008C2ADA">
        <w:t>s</w:t>
      </w:r>
      <w:r w:rsidR="00D209C8">
        <w:t xml:space="preserve"> the covenant made with the </w:t>
      </w:r>
      <w:r w:rsidR="00D209C8" w:rsidRPr="00095ABF">
        <w:rPr>
          <w:noProof/>
        </w:rPr>
        <w:t>Most High</w:t>
      </w:r>
      <w:r w:rsidR="00891AD4">
        <w:t>.</w:t>
      </w:r>
      <w:r w:rsidR="008C2ADA">
        <w:t>)</w:t>
      </w:r>
      <w:r w:rsidR="00891AD4">
        <w:t xml:space="preserve"> </w:t>
      </w:r>
      <w:r w:rsidR="00D209C8">
        <w:t xml:space="preserve">Without </w:t>
      </w:r>
      <w:r w:rsidR="0080199F">
        <w:t xml:space="preserve">Christ </w:t>
      </w:r>
      <w:r w:rsidR="00D209C8">
        <w:t>our Savior</w:t>
      </w:r>
      <w:r>
        <w:t xml:space="preserve">, </w:t>
      </w:r>
      <w:r w:rsidR="008C2ADA">
        <w:t xml:space="preserve">our blood and </w:t>
      </w:r>
      <w:r w:rsidR="00E872A2">
        <w:t>death after sinning would be</w:t>
      </w:r>
      <w:r w:rsidR="00D209C8">
        <w:t xml:space="preserve"> required (</w:t>
      </w:r>
      <w:r w:rsidR="00D209C8" w:rsidRPr="002C73A8">
        <w:rPr>
          <w:b/>
        </w:rPr>
        <w:t>Hebrews 9:22</w:t>
      </w:r>
      <w:r w:rsidR="007A7A40">
        <w:rPr>
          <w:b/>
        </w:rPr>
        <w:t xml:space="preserve">, Romans 6:23, </w:t>
      </w:r>
      <w:proofErr w:type="spellStart"/>
      <w:r w:rsidR="007A7A40">
        <w:rPr>
          <w:b/>
        </w:rPr>
        <w:t>etc</w:t>
      </w:r>
      <w:proofErr w:type="spellEnd"/>
      <w:r w:rsidR="002C73A8">
        <w:t>)</w:t>
      </w:r>
      <w:r w:rsidR="00D209C8">
        <w:t xml:space="preserve">. </w:t>
      </w:r>
      <w:r w:rsidR="00885C4C">
        <w:t xml:space="preserve"> </w:t>
      </w:r>
      <w:r w:rsidR="003A0D16">
        <w:t xml:space="preserve">This is a true statute, </w:t>
      </w:r>
      <w:r w:rsidR="008C2ADA">
        <w:t>even though</w:t>
      </w:r>
      <w:r w:rsidR="003A0D16">
        <w:t xml:space="preserve"> others try to pervert i</w:t>
      </w:r>
      <w:r w:rsidR="008C2ADA">
        <w:t xml:space="preserve">ts understanding by erroneously </w:t>
      </w:r>
      <w:r w:rsidR="003A0D16">
        <w:t>rejecting the old testament comm</w:t>
      </w:r>
      <w:r w:rsidR="00D209C8">
        <w:t>andments (</w:t>
      </w:r>
      <w:r w:rsidR="00D209C8" w:rsidRPr="00D209C8">
        <w:rPr>
          <w:b/>
        </w:rPr>
        <w:t>Hebrews 10:26-29</w:t>
      </w:r>
      <w:r w:rsidR="00D209C8">
        <w:t>)</w:t>
      </w:r>
      <w:r w:rsidR="00E872A2">
        <w:t xml:space="preserve">, ignoring </w:t>
      </w:r>
      <w:r w:rsidR="00E872A2" w:rsidRPr="00E872A2">
        <w:rPr>
          <w:b/>
        </w:rPr>
        <w:t>Deuteronomy 27:26</w:t>
      </w:r>
      <w:r w:rsidR="00E872A2">
        <w:t>,</w:t>
      </w:r>
      <w:r w:rsidR="007A7A40">
        <w:t xml:space="preserve"> </w:t>
      </w:r>
      <w:r>
        <w:t>or serving Jesus Christ falsely through religion</w:t>
      </w:r>
      <w:r w:rsidR="007A7A40">
        <w:t>s</w:t>
      </w:r>
      <w:r>
        <w:t>.</w:t>
      </w:r>
      <w:r w:rsidR="003A0D16">
        <w:t xml:space="preserve"> </w:t>
      </w:r>
      <w:r w:rsidR="00D209C8">
        <w:t>There a</w:t>
      </w:r>
      <w:r>
        <w:t xml:space="preserve">re </w:t>
      </w:r>
      <w:r w:rsidR="007A7A40">
        <w:t>MANY PROPHESIED SPECIFIC CURSES</w:t>
      </w:r>
      <w:r>
        <w:t>,</w:t>
      </w:r>
      <w:r w:rsidR="00D209C8">
        <w:t xml:space="preserve"> </w:t>
      </w:r>
      <w:r>
        <w:t>which</w:t>
      </w:r>
      <w:r w:rsidR="00D209C8">
        <w:t xml:space="preserve"> </w:t>
      </w:r>
      <w:r w:rsidR="00E872A2">
        <w:t xml:space="preserve">also </w:t>
      </w:r>
      <w:r w:rsidR="00D209C8">
        <w:t xml:space="preserve">identify the true Israelites: </w:t>
      </w:r>
      <w:r w:rsidR="008C2ADA">
        <w:t>(</w:t>
      </w:r>
      <w:r w:rsidR="00332ADC" w:rsidRPr="0080199F">
        <w:rPr>
          <w:b/>
        </w:rPr>
        <w:t>Jeremiah 11:3</w:t>
      </w:r>
      <w:r w:rsidR="00332ADC">
        <w:t xml:space="preserve">, </w:t>
      </w:r>
      <w:r w:rsidR="00891AD4" w:rsidRPr="00D209C8">
        <w:rPr>
          <w:b/>
        </w:rPr>
        <w:t>Deuteronomy 28:15-68,</w:t>
      </w:r>
      <w:r w:rsidR="003A0D16" w:rsidRPr="00D209C8">
        <w:rPr>
          <w:b/>
        </w:rPr>
        <w:t xml:space="preserve"> Leviticus 26:1-44</w:t>
      </w:r>
      <w:r w:rsidR="00EB3C77">
        <w:rPr>
          <w:b/>
        </w:rPr>
        <w:t xml:space="preserve">, </w:t>
      </w:r>
      <w:r w:rsidR="00EB3C77" w:rsidRPr="00EB3C77">
        <w:t>etc.</w:t>
      </w:r>
      <w:r w:rsidR="008C2ADA" w:rsidRPr="00EB3C77">
        <w:t>)</w:t>
      </w:r>
    </w:p>
    <w:p w14:paraId="238EB431" w14:textId="77777777" w:rsidR="00891AD4" w:rsidRDefault="00891AD4" w:rsidP="004362FB">
      <w:pPr>
        <w:pStyle w:val="NoSpacing"/>
      </w:pPr>
    </w:p>
    <w:p w14:paraId="34A3860E" w14:textId="77777777" w:rsidR="00891AD4" w:rsidRDefault="00891AD4" w:rsidP="004362FB">
      <w:pPr>
        <w:pStyle w:val="NoSpacing"/>
      </w:pPr>
      <w:r w:rsidRPr="005652BC">
        <w:rPr>
          <w:b/>
        </w:rPr>
        <w:t xml:space="preserve">Habakkuk 2:4 </w:t>
      </w:r>
      <w:r w:rsidR="00180E8C" w:rsidRPr="005652BC">
        <w:rPr>
          <w:b/>
        </w:rPr>
        <w:t>Behold, his soul which is lifted up is not upright in him: but the just shall live by his faith.</w:t>
      </w:r>
      <w:r w:rsidR="00180E8C">
        <w:t xml:space="preserve"> (The soul of the wicked is unrighteous, but by faith NOT </w:t>
      </w:r>
      <w:r w:rsidR="00EE41A0">
        <w:t xml:space="preserve">only </w:t>
      </w:r>
      <w:r w:rsidR="00180E8C">
        <w:t>the works of the law will the just live.</w:t>
      </w:r>
      <w:r w:rsidR="005652BC">
        <w:t>)</w:t>
      </w:r>
      <w:r w:rsidR="00180E8C">
        <w:t xml:space="preserve">  </w:t>
      </w:r>
      <w:r w:rsidR="005652BC">
        <w:t>This is a very important scripture which alludes to the just, true wor</w:t>
      </w:r>
      <w:r w:rsidR="00EB3C77">
        <w:t>shippers of Heavenly Father</w:t>
      </w:r>
      <w:r w:rsidR="007E2A2E">
        <w:t xml:space="preserve">, living by </w:t>
      </w:r>
      <w:r w:rsidR="007E2A2E">
        <w:lastRenderedPageBreak/>
        <w:t>MORE</w:t>
      </w:r>
      <w:r w:rsidR="00EB3C77">
        <w:t xml:space="preserve"> than ONLY the commandments, revealing more understanding to previously STATED</w:t>
      </w:r>
      <w:r w:rsidR="005652BC">
        <w:t xml:space="preserve"> </w:t>
      </w:r>
      <w:r w:rsidR="005652BC" w:rsidRPr="008C15DA">
        <w:rPr>
          <w:b/>
        </w:rPr>
        <w:t>Deuteronomy 27:26</w:t>
      </w:r>
      <w:r w:rsidR="005652BC">
        <w:t xml:space="preserve">. </w:t>
      </w:r>
      <w:r w:rsidR="00AC4BA0">
        <w:t xml:space="preserve"> This adds to our understanding </w:t>
      </w:r>
      <w:r w:rsidR="005652BC">
        <w:t>of the LAW, and the Most High’s will, it is NOT contradicting it.  True faith, such as Abraham</w:t>
      </w:r>
      <w:r w:rsidR="007E2A2E">
        <w:t>’s</w:t>
      </w:r>
      <w:r w:rsidR="005652BC">
        <w:t>, WILL always HAVE THE OBEDI</w:t>
      </w:r>
      <w:r w:rsidR="00453F4F">
        <w:t xml:space="preserve">ENT ACTIONS that verify faith. </w:t>
      </w:r>
      <w:r w:rsidR="008C15DA">
        <w:t>(</w:t>
      </w:r>
      <w:r w:rsidR="00180E8C" w:rsidRPr="008C15DA">
        <w:rPr>
          <w:b/>
        </w:rPr>
        <w:t>James 2:21-26</w:t>
      </w:r>
      <w:r w:rsidR="00A1070D" w:rsidRPr="008C15DA">
        <w:rPr>
          <w:b/>
        </w:rPr>
        <w:t xml:space="preserve">, </w:t>
      </w:r>
      <w:r w:rsidR="005652BC" w:rsidRPr="008C15DA">
        <w:rPr>
          <w:b/>
        </w:rPr>
        <w:t>Ephesians 2:8-9</w:t>
      </w:r>
      <w:r w:rsidR="008C15DA" w:rsidRPr="008C15DA">
        <w:rPr>
          <w:b/>
        </w:rPr>
        <w:t>,</w:t>
      </w:r>
      <w:r w:rsidR="008C15DA">
        <w:t xml:space="preserve"> </w:t>
      </w:r>
      <w:r w:rsidR="00453F4F">
        <w:rPr>
          <w:b/>
        </w:rPr>
        <w:t>Revelations 14:12</w:t>
      </w:r>
      <w:r w:rsidR="008C15DA">
        <w:t>)</w:t>
      </w:r>
    </w:p>
    <w:p w14:paraId="005AA127" w14:textId="77777777" w:rsidR="00815204" w:rsidRDefault="00815204" w:rsidP="00B51D29">
      <w:pPr>
        <w:pStyle w:val="NoSpacing"/>
        <w:rPr>
          <w:b/>
        </w:rPr>
      </w:pPr>
    </w:p>
    <w:p w14:paraId="2FE51562" w14:textId="77777777" w:rsidR="00EE41A0" w:rsidRDefault="00B51D29" w:rsidP="00B51D29">
      <w:pPr>
        <w:pStyle w:val="NoSpacing"/>
      </w:pPr>
      <w:r w:rsidRPr="001E4AC1">
        <w:rPr>
          <w:b/>
        </w:rPr>
        <w:t xml:space="preserve">Joel 2:32 And it shall come to pass, that whosoever shall call on the name of the LORD shall be delivered: for in mount Zion and in Jerusalem shall be deliverance, as the LORD hath said, and in </w:t>
      </w:r>
      <w:r w:rsidR="00EE41A0">
        <w:rPr>
          <w:b/>
        </w:rPr>
        <w:t>THE REMNANT</w:t>
      </w:r>
      <w:r w:rsidRPr="001E4AC1">
        <w:rPr>
          <w:b/>
        </w:rPr>
        <w:t xml:space="preserve"> whom the LORD shall call.</w:t>
      </w:r>
      <w:r>
        <w:t xml:space="preserve"> </w:t>
      </w:r>
    </w:p>
    <w:p w14:paraId="02721DA2" w14:textId="77777777" w:rsidR="00B51D29" w:rsidRDefault="00B51D29" w:rsidP="00B51D29">
      <w:pPr>
        <w:pStyle w:val="NoSpacing"/>
      </w:pPr>
      <w:r>
        <w:t>(CALLING UPON the LORD, is another s</w:t>
      </w:r>
      <w:r w:rsidR="00F65FBB">
        <w:t>cripture</w:t>
      </w:r>
      <w:r w:rsidR="00EB3C77">
        <w:t xml:space="preserve"> and prophecy</w:t>
      </w:r>
      <w:r w:rsidR="00F65FBB">
        <w:t xml:space="preserve"> that </w:t>
      </w:r>
      <w:r>
        <w:t xml:space="preserve">fully </w:t>
      </w:r>
      <w:r w:rsidR="00F65FBB">
        <w:t xml:space="preserve">allows us </w:t>
      </w:r>
      <w:r>
        <w:t xml:space="preserve">understanding </w:t>
      </w:r>
      <w:r w:rsidR="00EB3C77">
        <w:t xml:space="preserve">of Christ and </w:t>
      </w:r>
      <w:r>
        <w:t>how salvation will occur.  The prophesied Prophet and Messiah was to be hated</w:t>
      </w:r>
      <w:r w:rsidR="00EE41A0">
        <w:t>, murdered</w:t>
      </w:r>
      <w:r>
        <w:t xml:space="preserve"> and rejected.  But whosoever called upon Him and accepted </w:t>
      </w:r>
      <w:r w:rsidR="0025064D">
        <w:t xml:space="preserve">Him as </w:t>
      </w:r>
      <w:r w:rsidR="00EB3C77">
        <w:t>their true Lord and Deliverer of the LORD</w:t>
      </w:r>
      <w:r>
        <w:t>, th</w:t>
      </w:r>
      <w:r w:rsidR="0080199F">
        <w:t>e anointed of the Most High</w:t>
      </w:r>
      <w:r>
        <w:t xml:space="preserve">, would be saved.  Without a doubt, in the first covenant, we had to follow the law only, and this precept illustrates </w:t>
      </w:r>
      <w:r w:rsidR="0025064D">
        <w:t xml:space="preserve">and incorporates the proper understanding of </w:t>
      </w:r>
      <w:r w:rsidR="00EE41A0">
        <w:t>faith</w:t>
      </w:r>
      <w:r>
        <w:t xml:space="preserve"> and salvation. (</w:t>
      </w:r>
      <w:r w:rsidR="00815204" w:rsidRPr="001F222F">
        <w:rPr>
          <w:b/>
        </w:rPr>
        <w:t>Zechariah 9:9,</w:t>
      </w:r>
      <w:r w:rsidR="00815204">
        <w:t xml:space="preserve"> </w:t>
      </w:r>
      <w:r w:rsidRPr="00B97E31">
        <w:rPr>
          <w:b/>
        </w:rPr>
        <w:t>Habakkuk 2:4, Deuteronomy 27:26</w:t>
      </w:r>
      <w:r>
        <w:t>, etc</w:t>
      </w:r>
      <w:r w:rsidR="0080199F">
        <w:t>.</w:t>
      </w:r>
      <w:r>
        <w:t>)</w:t>
      </w:r>
    </w:p>
    <w:p w14:paraId="6EE78739" w14:textId="77777777" w:rsidR="00B51D29" w:rsidRDefault="00B51D29" w:rsidP="00885C4C">
      <w:pPr>
        <w:pStyle w:val="NoSpacing"/>
        <w:rPr>
          <w:b/>
        </w:rPr>
      </w:pPr>
    </w:p>
    <w:p w14:paraId="433B7877" w14:textId="77777777" w:rsidR="00473CBA" w:rsidRDefault="00885C4C" w:rsidP="00473CBA">
      <w:pPr>
        <w:pStyle w:val="NoSpacing"/>
      </w:pPr>
      <w:r w:rsidRPr="00CA1886">
        <w:rPr>
          <w:b/>
        </w:rPr>
        <w:t>Leviticus 16:</w:t>
      </w:r>
      <w:r w:rsidR="00473CBA">
        <w:rPr>
          <w:b/>
        </w:rPr>
        <w:t>15 T</w:t>
      </w:r>
      <w:r w:rsidR="00473CBA" w:rsidRPr="00473CBA">
        <w:rPr>
          <w:b/>
        </w:rPr>
        <w:t xml:space="preserve">hen shall he kill the goat of the sin offering, </w:t>
      </w:r>
      <w:r w:rsidR="00473CBA">
        <w:rPr>
          <w:b/>
        </w:rPr>
        <w:t>THAT IS FOR THE PEOPLE</w:t>
      </w:r>
      <w:r w:rsidR="00473CBA" w:rsidRPr="00473CBA">
        <w:rPr>
          <w:b/>
        </w:rPr>
        <w:t xml:space="preserve">, and bring his blood </w:t>
      </w:r>
      <w:r w:rsidR="00473CBA">
        <w:rPr>
          <w:b/>
        </w:rPr>
        <w:t>WITHIN THE VAIL</w:t>
      </w:r>
      <w:r w:rsidR="00473CBA" w:rsidRPr="00473CBA">
        <w:rPr>
          <w:b/>
        </w:rPr>
        <w:t>, and do with that blood as he did with the blood of the bullock, and sprinkle it upon the mercy seat, and before the mercy seat:</w:t>
      </w:r>
    </w:p>
    <w:p w14:paraId="5B894738" w14:textId="77777777" w:rsidR="00A1070D" w:rsidRDefault="003D143E" w:rsidP="00885C4C">
      <w:pPr>
        <w:pStyle w:val="NoSpacing"/>
      </w:pPr>
      <w:r>
        <w:t>(</w:t>
      </w:r>
      <w:r w:rsidR="00473CBA">
        <w:t xml:space="preserve">Christ’s sacrifice for us CONCLUDED the animal sacrifices: </w:t>
      </w:r>
      <w:r w:rsidR="00473CBA" w:rsidRPr="00473CBA">
        <w:rPr>
          <w:b/>
        </w:rPr>
        <w:t>Matthew 5:17-18</w:t>
      </w:r>
      <w:r w:rsidR="00473CBA">
        <w:t xml:space="preserve">, and the priesthood: </w:t>
      </w:r>
      <w:r w:rsidR="00473CBA" w:rsidRPr="00473CBA">
        <w:rPr>
          <w:b/>
        </w:rPr>
        <w:t>Psalms 110:1-4, Zechariah 6:11-13, Hebrews 10:11-21</w:t>
      </w:r>
      <w:r w:rsidR="00473CBA">
        <w:t xml:space="preserve">, etc. </w:t>
      </w:r>
      <w:r>
        <w:t xml:space="preserve">We do NOT </w:t>
      </w:r>
      <w:r w:rsidR="00885C4C">
        <w:t>have libert</w:t>
      </w:r>
      <w:r w:rsidR="00473CBA">
        <w:t xml:space="preserve">y to sin because of the </w:t>
      </w:r>
      <w:r w:rsidR="00CA1886">
        <w:t>sin offering for A</w:t>
      </w:r>
      <w:r w:rsidR="00885C4C">
        <w:t xml:space="preserve">tonement.  To illustrate the point further, </w:t>
      </w:r>
      <w:r w:rsidR="00E904D8">
        <w:t xml:space="preserve">without the Messiah’s sacrifice, a sinner </w:t>
      </w:r>
      <w:r w:rsidR="00885C4C">
        <w:t>would NOT be alive</w:t>
      </w:r>
      <w:r w:rsidR="00CA1886">
        <w:t xml:space="preserve"> </w:t>
      </w:r>
      <w:r w:rsidR="007E2A2E">
        <w:t xml:space="preserve">for the Day of Atonement </w:t>
      </w:r>
      <w:r w:rsidR="00E904D8">
        <w:t>to get</w:t>
      </w:r>
      <w:r w:rsidR="00CA1886">
        <w:t xml:space="preserve"> grace for murder, </w:t>
      </w:r>
      <w:r w:rsidR="00885C4C">
        <w:t xml:space="preserve">idolatry, </w:t>
      </w:r>
      <w:r w:rsidR="00CA1886">
        <w:t xml:space="preserve">rape, adultery, etc., </w:t>
      </w:r>
      <w:r w:rsidR="00885C4C">
        <w:t xml:space="preserve">because the judgment for such sins is death.  </w:t>
      </w:r>
      <w:r w:rsidR="00E904D8" w:rsidRPr="00E904D8">
        <w:rPr>
          <w:b/>
        </w:rPr>
        <w:t>Deuteronomy 13:1-10</w:t>
      </w:r>
      <w:r w:rsidR="00E904D8">
        <w:t xml:space="preserve">, </w:t>
      </w:r>
      <w:r w:rsidR="00C94358" w:rsidRPr="00D66903">
        <w:rPr>
          <w:b/>
        </w:rPr>
        <w:t xml:space="preserve">Ecclesiasticus 15:20, </w:t>
      </w:r>
      <w:r w:rsidR="00885C4C" w:rsidRPr="00D66903">
        <w:rPr>
          <w:b/>
        </w:rPr>
        <w:t>Hebrews 10:1-6</w:t>
      </w:r>
      <w:r w:rsidR="00E904D8">
        <w:rPr>
          <w:b/>
        </w:rPr>
        <w:t xml:space="preserve">, </w:t>
      </w:r>
      <w:r w:rsidR="00E904D8" w:rsidRPr="00E904D8">
        <w:t>etc</w:t>
      </w:r>
      <w:r w:rsidR="0014229D">
        <w:t>.</w:t>
      </w:r>
      <w:r w:rsidR="00885C4C">
        <w:t>)</w:t>
      </w:r>
    </w:p>
    <w:p w14:paraId="3C7E0EF4" w14:textId="77777777" w:rsidR="0097777A" w:rsidRDefault="0097777A" w:rsidP="00885C4C">
      <w:pPr>
        <w:pStyle w:val="NoSpacing"/>
      </w:pPr>
    </w:p>
    <w:p w14:paraId="4B1077CA" w14:textId="77777777" w:rsidR="0097777A" w:rsidRPr="00405D95" w:rsidRDefault="0097777A" w:rsidP="0097777A">
      <w:pPr>
        <w:pStyle w:val="NoSpacing"/>
        <w:rPr>
          <w:b/>
        </w:rPr>
      </w:pPr>
      <w:r w:rsidRPr="00405D95">
        <w:rPr>
          <w:b/>
        </w:rPr>
        <w:t>Exodus 26:31</w:t>
      </w:r>
      <w:r>
        <w:t xml:space="preserve"> </w:t>
      </w:r>
      <w:r w:rsidRPr="00405D95">
        <w:rPr>
          <w:b/>
        </w:rPr>
        <w:t xml:space="preserve">And thou shalt make a vail of blue, and purple, and scarlet, and fine twined linen of cunning work: with </w:t>
      </w:r>
      <w:proofErr w:type="spellStart"/>
      <w:r w:rsidRPr="00405D95">
        <w:rPr>
          <w:b/>
        </w:rPr>
        <w:t>cherubims</w:t>
      </w:r>
      <w:proofErr w:type="spellEnd"/>
      <w:r w:rsidRPr="00405D95">
        <w:rPr>
          <w:b/>
        </w:rPr>
        <w:t xml:space="preserve"> shall it be made:</w:t>
      </w:r>
    </w:p>
    <w:p w14:paraId="51D04F5B" w14:textId="77777777" w:rsidR="0097777A" w:rsidRPr="00405D95" w:rsidRDefault="0097777A" w:rsidP="0097777A">
      <w:pPr>
        <w:pStyle w:val="NoSpacing"/>
        <w:rPr>
          <w:b/>
        </w:rPr>
      </w:pPr>
      <w:r w:rsidRPr="00405D95">
        <w:rPr>
          <w:b/>
        </w:rPr>
        <w:t>:32 And thou shalt hang it upon four pillars of shittim wood overlaid with gold: their hooks shall be of gold, upon the four sockets of silver.</w:t>
      </w:r>
    </w:p>
    <w:p w14:paraId="3F814122" w14:textId="77777777" w:rsidR="00E70B9E" w:rsidRDefault="0097777A" w:rsidP="0097777A">
      <w:pPr>
        <w:pStyle w:val="NoSpacing"/>
        <w:rPr>
          <w:b/>
        </w:rPr>
      </w:pPr>
      <w:r w:rsidRPr="00405D95">
        <w:rPr>
          <w:b/>
        </w:rPr>
        <w:t xml:space="preserve">:33 And </w:t>
      </w:r>
      <w:r w:rsidR="00E70B9E">
        <w:rPr>
          <w:b/>
        </w:rPr>
        <w:t>THOU SHALT HANG UP THE VAIL</w:t>
      </w:r>
      <w:r w:rsidRPr="00405D95">
        <w:rPr>
          <w:b/>
        </w:rPr>
        <w:t xml:space="preserve"> under the taches, that thou mayest bring in thither within the vail the ark of the testimony: and the vail shall divide unto you between the holy place and the most holy.</w:t>
      </w:r>
      <w:r w:rsidR="00405D95">
        <w:rPr>
          <w:b/>
        </w:rPr>
        <w:t xml:space="preserve"> </w:t>
      </w:r>
    </w:p>
    <w:p w14:paraId="5CAC7E7B" w14:textId="77777777" w:rsidR="00E70B9E" w:rsidRDefault="0080199F" w:rsidP="0097777A">
      <w:pPr>
        <w:pStyle w:val="NoSpacing"/>
      </w:pPr>
      <w:r>
        <w:t>(S</w:t>
      </w:r>
      <w:r w:rsidR="00405D95" w:rsidRPr="00405D95">
        <w:t>eparation between us and the most holy</w:t>
      </w:r>
      <w:r w:rsidR="00E70B9E">
        <w:t>, the Most High</w:t>
      </w:r>
      <w:r w:rsidR="00E6738A">
        <w:t xml:space="preserve">: </w:t>
      </w:r>
    </w:p>
    <w:p w14:paraId="607D1950" w14:textId="77777777" w:rsidR="00E70B9E" w:rsidRPr="00E70B9E" w:rsidRDefault="00E70B9E" w:rsidP="00E70B9E">
      <w:pPr>
        <w:pStyle w:val="NoSpacing"/>
        <w:rPr>
          <w:b/>
        </w:rPr>
      </w:pPr>
      <w:r w:rsidRPr="00E70B9E">
        <w:rPr>
          <w:b/>
        </w:rPr>
        <w:t>Matthew 27:50 Jesus, when he had cried again with a loud voice, yielded up the ghost.</w:t>
      </w:r>
    </w:p>
    <w:p w14:paraId="3A40E9BB" w14:textId="77777777" w:rsidR="0097777A" w:rsidRPr="00405D95" w:rsidRDefault="00E70B9E" w:rsidP="00E70B9E">
      <w:pPr>
        <w:pStyle w:val="NoSpacing"/>
        <w:rPr>
          <w:b/>
        </w:rPr>
      </w:pPr>
      <w:r w:rsidRPr="00E70B9E">
        <w:rPr>
          <w:b/>
        </w:rPr>
        <w:t xml:space="preserve">:51 And, behold, </w:t>
      </w:r>
      <w:r>
        <w:rPr>
          <w:b/>
        </w:rPr>
        <w:t>THE VEIL</w:t>
      </w:r>
      <w:r w:rsidRPr="00E70B9E">
        <w:rPr>
          <w:b/>
        </w:rPr>
        <w:t xml:space="preserve"> of the temple </w:t>
      </w:r>
      <w:r>
        <w:rPr>
          <w:b/>
        </w:rPr>
        <w:t>WAS RENT IN TWAIN FROM THE TOP TO THE BOTTOM</w:t>
      </w:r>
      <w:r w:rsidRPr="00E70B9E">
        <w:rPr>
          <w:b/>
        </w:rPr>
        <w:t>; and the earth did quake, and the rocks rent</w:t>
      </w:r>
      <w:proofErr w:type="gramStart"/>
      <w:r>
        <w:t xml:space="preserve">; </w:t>
      </w:r>
      <w:r w:rsidR="00405D95" w:rsidRPr="00405D95">
        <w:t>)</w:t>
      </w:r>
      <w:proofErr w:type="gramEnd"/>
    </w:p>
    <w:p w14:paraId="67537257" w14:textId="77777777" w:rsidR="00A1070D" w:rsidRDefault="00A1070D" w:rsidP="004362FB">
      <w:pPr>
        <w:pStyle w:val="NoSpacing"/>
      </w:pPr>
    </w:p>
    <w:p w14:paraId="0756516B" w14:textId="77777777" w:rsidR="00DF67A5" w:rsidRDefault="00A231CA" w:rsidP="004362FB">
      <w:pPr>
        <w:pStyle w:val="NoSpacing"/>
      </w:pPr>
      <w:r w:rsidRPr="00CA1886">
        <w:rPr>
          <w:b/>
        </w:rPr>
        <w:t xml:space="preserve">Ecclesiastes 7:20 For there is not a just man upon earth, that doeth good, and </w:t>
      </w:r>
      <w:r w:rsidR="006B2573">
        <w:rPr>
          <w:b/>
        </w:rPr>
        <w:t>SINNETH NOT</w:t>
      </w:r>
      <w:r w:rsidRPr="00CA1886">
        <w:rPr>
          <w:b/>
        </w:rPr>
        <w:t>.</w:t>
      </w:r>
      <w:r>
        <w:t xml:space="preserve">  </w:t>
      </w:r>
    </w:p>
    <w:p w14:paraId="157E393C" w14:textId="77777777" w:rsidR="00A231CA" w:rsidRDefault="00A231CA" w:rsidP="004362FB">
      <w:pPr>
        <w:pStyle w:val="NoSpacing"/>
      </w:pPr>
      <w:r>
        <w:t>(</w:t>
      </w:r>
      <w:r w:rsidR="00DF67A5">
        <w:t>Christ was the only</w:t>
      </w:r>
      <w:r w:rsidR="006B2573">
        <w:t xml:space="preserve"> man that ever was without sin: </w:t>
      </w:r>
      <w:r w:rsidR="006B2573" w:rsidRPr="006B2573">
        <w:rPr>
          <w:b/>
        </w:rPr>
        <w:t>Psalms 16:10</w:t>
      </w:r>
      <w:r w:rsidR="006B2573">
        <w:t>.</w:t>
      </w:r>
      <w:r w:rsidR="00DF67A5">
        <w:t xml:space="preserve"> </w:t>
      </w:r>
      <w:r>
        <w:t xml:space="preserve">By the law </w:t>
      </w:r>
      <w:r w:rsidR="00DF67A5">
        <w:t xml:space="preserve">itself </w:t>
      </w:r>
      <w:r>
        <w:t>no ma</w:t>
      </w:r>
      <w:r w:rsidR="00DF67A5">
        <w:t>n is sinless n</w:t>
      </w:r>
      <w:r>
        <w:t>or justified.  Even M</w:t>
      </w:r>
      <w:r w:rsidR="003707F0">
        <w:t xml:space="preserve">oses sinned.   </w:t>
      </w:r>
      <w:r>
        <w:t>Abraham</w:t>
      </w:r>
      <w:r w:rsidR="003707F0">
        <w:t>, our father</w:t>
      </w:r>
      <w:r>
        <w:t xml:space="preserve"> </w:t>
      </w:r>
      <w:r w:rsidR="00CA1886">
        <w:t>DID NOT HAVE THE LAW</w:t>
      </w:r>
      <w:r w:rsidR="003707F0">
        <w:t xml:space="preserve"> and was </w:t>
      </w:r>
      <w:r w:rsidR="00CA1886">
        <w:t>STILL RIGHTEOUS AND JUST</w:t>
      </w:r>
      <w:r w:rsidR="003707F0">
        <w:t>, justifie</w:t>
      </w:r>
      <w:r w:rsidR="00CA1886">
        <w:t>d by FAITH</w:t>
      </w:r>
      <w:r w:rsidR="003707F0">
        <w:t xml:space="preserve"> </w:t>
      </w:r>
      <w:r w:rsidR="00DF67A5">
        <w:t xml:space="preserve">and OBEDIENCE to </w:t>
      </w:r>
      <w:r w:rsidR="006B2573">
        <w:t>the Father</w:t>
      </w:r>
      <w:r w:rsidR="00DF67A5">
        <w:t>’s word</w:t>
      </w:r>
      <w:r w:rsidR="006B2573">
        <w:t xml:space="preserve">: </w:t>
      </w:r>
      <w:r w:rsidR="006B2573">
        <w:rPr>
          <w:b/>
        </w:rPr>
        <w:t>Habakkuk 2:4, Romans 4:12-13.</w:t>
      </w:r>
    </w:p>
    <w:p w14:paraId="26667197" w14:textId="77777777" w:rsidR="000C1F1A" w:rsidRDefault="000C1F1A" w:rsidP="004362FB">
      <w:pPr>
        <w:pStyle w:val="NoSpacing"/>
      </w:pPr>
    </w:p>
    <w:p w14:paraId="43206993" w14:textId="77777777" w:rsidR="00E34883" w:rsidRDefault="000C1F1A" w:rsidP="004362FB">
      <w:pPr>
        <w:pStyle w:val="NoSpacing"/>
      </w:pPr>
      <w:r w:rsidRPr="00CA1886">
        <w:rPr>
          <w:b/>
        </w:rPr>
        <w:t xml:space="preserve">Jeremiah 11:3 And say thou unto them, </w:t>
      </w:r>
      <w:proofErr w:type="gramStart"/>
      <w:r w:rsidRPr="00CA1886">
        <w:rPr>
          <w:b/>
        </w:rPr>
        <w:t>Thus</w:t>
      </w:r>
      <w:proofErr w:type="gramEnd"/>
      <w:r w:rsidRPr="00CA1886">
        <w:rPr>
          <w:b/>
        </w:rPr>
        <w:t xml:space="preserve"> saith the LORD God of Israel; Cursed be the man </w:t>
      </w:r>
      <w:r w:rsidR="00E34883">
        <w:rPr>
          <w:b/>
        </w:rPr>
        <w:t>THAT OBEYETH NOT</w:t>
      </w:r>
      <w:r w:rsidRPr="00CA1886">
        <w:rPr>
          <w:b/>
        </w:rPr>
        <w:t xml:space="preserve"> the words of this covenant,</w:t>
      </w:r>
      <w:r w:rsidR="00645E0B">
        <w:t xml:space="preserve"> </w:t>
      </w:r>
    </w:p>
    <w:p w14:paraId="4D7EFD53" w14:textId="77777777" w:rsidR="000C1F1A" w:rsidRDefault="00645E0B" w:rsidP="004362FB">
      <w:pPr>
        <w:pStyle w:val="NoSpacing"/>
      </w:pPr>
      <w:r>
        <w:t>(</w:t>
      </w:r>
      <w:r w:rsidR="00FA2020">
        <w:t>Jeremiah REITERATED the terms, and curse of</w:t>
      </w:r>
      <w:r w:rsidR="00CA1886">
        <w:t xml:space="preserve"> the first covenant</w:t>
      </w:r>
      <w:r w:rsidR="00FA2020">
        <w:t xml:space="preserve">.  We cannot DISMISS </w:t>
      </w:r>
      <w:r w:rsidR="003D143E">
        <w:t>this commandment</w:t>
      </w:r>
      <w:r w:rsidR="00FA2020">
        <w:t>/LAW</w:t>
      </w:r>
      <w:r w:rsidR="00E34883">
        <w:t xml:space="preserve">, OR still </w:t>
      </w:r>
      <w:r w:rsidR="0047183B">
        <w:t xml:space="preserve">observe the old testament </w:t>
      </w:r>
      <w:r w:rsidR="00E34883">
        <w:t xml:space="preserve">animal sacrifices or just the old testament </w:t>
      </w:r>
      <w:r w:rsidR="0047183B">
        <w:t>as ATONEMENT</w:t>
      </w:r>
      <w:r w:rsidR="00E34883">
        <w:t xml:space="preserve">.  </w:t>
      </w:r>
      <w:r w:rsidR="00A16037">
        <w:t xml:space="preserve">But Christ and the law: </w:t>
      </w:r>
      <w:r w:rsidR="00CA1886" w:rsidRPr="00CA1886">
        <w:rPr>
          <w:b/>
        </w:rPr>
        <w:t>Galatians 3:9-14</w:t>
      </w:r>
      <w:r w:rsidR="00A16037">
        <w:t xml:space="preserve">, </w:t>
      </w:r>
      <w:r w:rsidR="00A16037">
        <w:rPr>
          <w:b/>
        </w:rPr>
        <w:t xml:space="preserve">Revelation 14:12, </w:t>
      </w:r>
      <w:r w:rsidR="00F93D1A">
        <w:rPr>
          <w:b/>
        </w:rPr>
        <w:t xml:space="preserve">John 14:6, </w:t>
      </w:r>
      <w:r w:rsidR="00A16037">
        <w:rPr>
          <w:b/>
        </w:rPr>
        <w:t>Revelation</w:t>
      </w:r>
      <w:r w:rsidR="00A16037" w:rsidRPr="00A16037">
        <w:rPr>
          <w:b/>
        </w:rPr>
        <w:t xml:space="preserve"> 12:17</w:t>
      </w:r>
      <w:r w:rsidR="00A16037">
        <w:t>,</w:t>
      </w:r>
      <w:r w:rsidR="00F93D1A">
        <w:t xml:space="preserve"> </w:t>
      </w:r>
      <w:r w:rsidR="00F93D1A" w:rsidRPr="00F93D1A">
        <w:rPr>
          <w:b/>
        </w:rPr>
        <w:t>John 6:63</w:t>
      </w:r>
      <w:r w:rsidR="00F93D1A">
        <w:t>,</w:t>
      </w:r>
      <w:r w:rsidR="00A16037">
        <w:t xml:space="preserve"> etc.</w:t>
      </w:r>
    </w:p>
    <w:p w14:paraId="1BC93996" w14:textId="77777777" w:rsidR="006B51D9" w:rsidRDefault="006B51D9" w:rsidP="004362FB">
      <w:pPr>
        <w:pStyle w:val="NoSpacing"/>
      </w:pPr>
    </w:p>
    <w:p w14:paraId="11B30091" w14:textId="77777777" w:rsidR="006325D8" w:rsidRDefault="006B51D9" w:rsidP="006B51D9">
      <w:pPr>
        <w:pStyle w:val="NoSpacing"/>
      </w:pPr>
      <w:r>
        <w:rPr>
          <w:b/>
        </w:rPr>
        <w:t>Psalms 69</w:t>
      </w:r>
      <w:r w:rsidRPr="00F76086">
        <w:rPr>
          <w:b/>
        </w:rPr>
        <w:t xml:space="preserve">:9 For the zeal of thine house </w:t>
      </w:r>
      <w:r w:rsidR="00E63D74">
        <w:rPr>
          <w:b/>
        </w:rPr>
        <w:t>HATH EATEN ME UP</w:t>
      </w:r>
      <w:r w:rsidRPr="00F76086">
        <w:rPr>
          <w:b/>
        </w:rPr>
        <w:t xml:space="preserve">; and </w:t>
      </w:r>
      <w:r w:rsidR="006B2573">
        <w:rPr>
          <w:b/>
        </w:rPr>
        <w:t>THE REPROACHES</w:t>
      </w:r>
      <w:r w:rsidRPr="00F76086">
        <w:rPr>
          <w:b/>
        </w:rPr>
        <w:t xml:space="preserve"> of them that reproached thee </w:t>
      </w:r>
      <w:r w:rsidR="00E63D74">
        <w:rPr>
          <w:b/>
        </w:rPr>
        <w:t>ARE FALLEN UPON ME</w:t>
      </w:r>
      <w:r>
        <w:t xml:space="preserve">. </w:t>
      </w:r>
    </w:p>
    <w:p w14:paraId="1B2982AF" w14:textId="77777777" w:rsidR="006B51D9" w:rsidRDefault="006B51D9" w:rsidP="006B51D9">
      <w:pPr>
        <w:pStyle w:val="NoSpacing"/>
      </w:pPr>
      <w:r>
        <w:t>(The Messiah’s focus is to defend the truth zealously; He became the atonement for our sins</w:t>
      </w:r>
      <w:r w:rsidR="00897469">
        <w:t>,</w:t>
      </w:r>
      <w:r>
        <w:t xml:space="preserve"> </w:t>
      </w:r>
      <w:r w:rsidR="00897469">
        <w:t>and punished for us</w:t>
      </w:r>
      <w:r>
        <w:t xml:space="preserve">.  </w:t>
      </w:r>
      <w:r w:rsidRPr="00B25422">
        <w:rPr>
          <w:b/>
        </w:rPr>
        <w:t>Deuteronomy 27:26</w:t>
      </w:r>
      <w:r>
        <w:t xml:space="preserve">, </w:t>
      </w:r>
      <w:r w:rsidR="00E63D74" w:rsidRPr="00E63D74">
        <w:rPr>
          <w:b/>
        </w:rPr>
        <w:t>Isaiah 53:5,</w:t>
      </w:r>
      <w:r w:rsidR="00E63D74">
        <w:t xml:space="preserve"> </w:t>
      </w:r>
      <w:r w:rsidRPr="002E1ADA">
        <w:rPr>
          <w:b/>
        </w:rPr>
        <w:t>Matthew 26:56</w:t>
      </w:r>
      <w:r>
        <w:rPr>
          <w:b/>
        </w:rPr>
        <w:t>, John 2:14-17</w:t>
      </w:r>
      <w:r>
        <w:t>)</w:t>
      </w:r>
    </w:p>
    <w:p w14:paraId="22873C68" w14:textId="77777777" w:rsidR="006325D8" w:rsidRDefault="006325D8" w:rsidP="006B51D9">
      <w:pPr>
        <w:pStyle w:val="NoSpacing"/>
      </w:pPr>
    </w:p>
    <w:p w14:paraId="39252A8A" w14:textId="77777777" w:rsidR="006325D8" w:rsidRPr="006325D8" w:rsidRDefault="006325D8" w:rsidP="006325D8">
      <w:pPr>
        <w:pStyle w:val="NoSpacing"/>
        <w:rPr>
          <w:b/>
        </w:rPr>
      </w:pPr>
      <w:r w:rsidRPr="006325D8">
        <w:rPr>
          <w:b/>
        </w:rPr>
        <w:t xml:space="preserve">Job 16:10 They have gaped upon me </w:t>
      </w:r>
      <w:r>
        <w:rPr>
          <w:b/>
        </w:rPr>
        <w:t>WITH THEIR MOUTH</w:t>
      </w:r>
      <w:r w:rsidRPr="006325D8">
        <w:rPr>
          <w:b/>
        </w:rPr>
        <w:t xml:space="preserve">; they have </w:t>
      </w:r>
      <w:r>
        <w:rPr>
          <w:b/>
        </w:rPr>
        <w:t>SMITTEN ME UPON THE CHEEK REPROACHFULLY</w:t>
      </w:r>
      <w:r w:rsidRPr="006325D8">
        <w:rPr>
          <w:b/>
        </w:rPr>
        <w:t xml:space="preserve">; they have gathered themselves together </w:t>
      </w:r>
      <w:r>
        <w:rPr>
          <w:b/>
        </w:rPr>
        <w:t>AGAINST ME</w:t>
      </w:r>
      <w:r w:rsidRPr="006325D8">
        <w:rPr>
          <w:b/>
        </w:rPr>
        <w:t>.</w:t>
      </w:r>
      <w:r w:rsidR="00671606">
        <w:rPr>
          <w:b/>
        </w:rPr>
        <w:t xml:space="preserve"> </w:t>
      </w:r>
      <w:r w:rsidR="00671606" w:rsidRPr="00671606">
        <w:t>(John 18:22-23)</w:t>
      </w:r>
    </w:p>
    <w:p w14:paraId="61DDB1EB" w14:textId="77777777" w:rsidR="006325D8" w:rsidRDefault="006325D8" w:rsidP="006325D8">
      <w:pPr>
        <w:pStyle w:val="NoSpacing"/>
        <w:rPr>
          <w:b/>
        </w:rPr>
      </w:pPr>
      <w:r w:rsidRPr="006325D8">
        <w:rPr>
          <w:b/>
        </w:rPr>
        <w:t xml:space="preserve">:11 God hath </w:t>
      </w:r>
      <w:r>
        <w:rPr>
          <w:b/>
        </w:rPr>
        <w:t>DELIVERED ME</w:t>
      </w:r>
      <w:r w:rsidRPr="006325D8">
        <w:rPr>
          <w:b/>
        </w:rPr>
        <w:t xml:space="preserve"> to the </w:t>
      </w:r>
      <w:proofErr w:type="gramStart"/>
      <w:r w:rsidRPr="006325D8">
        <w:rPr>
          <w:b/>
        </w:rPr>
        <w:t>ungodly, and</w:t>
      </w:r>
      <w:proofErr w:type="gramEnd"/>
      <w:r w:rsidRPr="006325D8">
        <w:rPr>
          <w:b/>
        </w:rPr>
        <w:t xml:space="preserve"> </w:t>
      </w:r>
      <w:r>
        <w:rPr>
          <w:b/>
        </w:rPr>
        <w:t>TURNED ME OVER INTO</w:t>
      </w:r>
      <w:r w:rsidRPr="006325D8">
        <w:rPr>
          <w:b/>
        </w:rPr>
        <w:t xml:space="preserve"> the hands of the wicked.</w:t>
      </w:r>
    </w:p>
    <w:p w14:paraId="10FF70A5" w14:textId="77777777" w:rsidR="003C4EF0" w:rsidRPr="003402F9" w:rsidRDefault="006325D8" w:rsidP="006325D8">
      <w:pPr>
        <w:pStyle w:val="NoSpacing"/>
      </w:pPr>
      <w:r w:rsidRPr="003402F9">
        <w:t xml:space="preserve">(Psalms 2:1-3, </w:t>
      </w:r>
      <w:r w:rsidR="00671606">
        <w:t xml:space="preserve">Acts 4:27, </w:t>
      </w:r>
      <w:r w:rsidR="003C4EF0">
        <w:t>Luke 23:12-13, etc.)</w:t>
      </w:r>
    </w:p>
    <w:p w14:paraId="32912F7A" w14:textId="77777777" w:rsidR="003E019C" w:rsidRDefault="003E019C" w:rsidP="006B51D9">
      <w:pPr>
        <w:pStyle w:val="NoSpacing"/>
      </w:pPr>
    </w:p>
    <w:p w14:paraId="06D72461" w14:textId="77777777" w:rsidR="0091543B" w:rsidRDefault="003E019C" w:rsidP="006B51D9">
      <w:pPr>
        <w:pStyle w:val="NoSpacing"/>
      </w:pPr>
      <w:r w:rsidRPr="00B97E31">
        <w:rPr>
          <w:b/>
        </w:rPr>
        <w:t>Isaiah 53:5 But he was wounded for our transgressions, he was bruised for our iniquities: the chastisement of our peace was upon him; and with his stripes we are healed.</w:t>
      </w:r>
      <w:r w:rsidR="0091543B">
        <w:t xml:space="preserve"> </w:t>
      </w:r>
    </w:p>
    <w:p w14:paraId="069B548A" w14:textId="77777777" w:rsidR="003E019C" w:rsidRDefault="00220828" w:rsidP="006B51D9">
      <w:pPr>
        <w:pStyle w:val="NoSpacing"/>
      </w:pPr>
      <w:r>
        <w:t>(Jesus Christ was wounded, a</w:t>
      </w:r>
      <w:r w:rsidR="0091543B">
        <w:t xml:space="preserve">nd sacrificed as a PURE atonement to save us: </w:t>
      </w:r>
      <w:r w:rsidR="0091543B" w:rsidRPr="0091543B">
        <w:rPr>
          <w:b/>
        </w:rPr>
        <w:t>Job 16:16-18</w:t>
      </w:r>
      <w:r w:rsidR="0091543B">
        <w:t xml:space="preserve">, </w:t>
      </w:r>
      <w:r w:rsidR="003E019C" w:rsidRPr="00220828">
        <w:rPr>
          <w:b/>
        </w:rPr>
        <w:t>Mark 14:65, Mark 15:15-20</w:t>
      </w:r>
      <w:r w:rsidR="003E019C">
        <w:t>)</w:t>
      </w:r>
    </w:p>
    <w:p w14:paraId="1006E78F" w14:textId="77777777" w:rsidR="006D39F2" w:rsidRDefault="006D39F2" w:rsidP="006B51D9">
      <w:pPr>
        <w:pStyle w:val="NoSpacing"/>
      </w:pPr>
    </w:p>
    <w:p w14:paraId="73EE1FFA" w14:textId="77777777" w:rsidR="006D39F2" w:rsidRPr="006D39F2" w:rsidRDefault="006D39F2" w:rsidP="006B51D9">
      <w:pPr>
        <w:pStyle w:val="NoSpacing"/>
        <w:rPr>
          <w:b/>
        </w:rPr>
      </w:pPr>
      <w:r w:rsidRPr="006D39F2">
        <w:rPr>
          <w:b/>
        </w:rPr>
        <w:t xml:space="preserve">Job 16:21 O that </w:t>
      </w:r>
      <w:r w:rsidR="00671606">
        <w:rPr>
          <w:b/>
        </w:rPr>
        <w:t>ONE MIGHT PLEAD FOR</w:t>
      </w:r>
      <w:r w:rsidRPr="006D39F2">
        <w:rPr>
          <w:b/>
        </w:rPr>
        <w:t xml:space="preserve"> a man with God, as a man </w:t>
      </w:r>
      <w:proofErr w:type="spellStart"/>
      <w:r w:rsidRPr="006D39F2">
        <w:rPr>
          <w:b/>
        </w:rPr>
        <w:t>pleadeth</w:t>
      </w:r>
      <w:proofErr w:type="spellEnd"/>
      <w:r w:rsidRPr="006D39F2">
        <w:rPr>
          <w:b/>
        </w:rPr>
        <w:t xml:space="preserve"> for his </w:t>
      </w:r>
      <w:proofErr w:type="spellStart"/>
      <w:r w:rsidRPr="006D39F2">
        <w:rPr>
          <w:b/>
        </w:rPr>
        <w:t>neighbour</w:t>
      </w:r>
      <w:proofErr w:type="spellEnd"/>
      <w:r w:rsidRPr="006D39F2">
        <w:rPr>
          <w:b/>
        </w:rPr>
        <w:t>!</w:t>
      </w:r>
    </w:p>
    <w:p w14:paraId="114DC185" w14:textId="77777777" w:rsidR="006D39F2" w:rsidRDefault="006D39F2" w:rsidP="006B51D9">
      <w:pPr>
        <w:pStyle w:val="NoSpacing"/>
      </w:pPr>
      <w:r>
        <w:t>(</w:t>
      </w:r>
      <w:proofErr w:type="spellStart"/>
      <w:r>
        <w:t>ITimothy</w:t>
      </w:r>
      <w:proofErr w:type="spellEnd"/>
      <w:r>
        <w:t xml:space="preserve"> 2:5 </w:t>
      </w:r>
      <w:r w:rsidRPr="006D39F2">
        <w:t>For there is one God, and one mediator between God and men, the man Christ Jesus;</w:t>
      </w:r>
      <w:r>
        <w:t>)</w:t>
      </w:r>
    </w:p>
    <w:p w14:paraId="6F05BCFE" w14:textId="77777777" w:rsidR="006B51D9" w:rsidRDefault="006B51D9" w:rsidP="004362FB">
      <w:pPr>
        <w:pStyle w:val="NoSpacing"/>
      </w:pPr>
    </w:p>
    <w:p w14:paraId="4A304685" w14:textId="77777777" w:rsidR="00CF72F9" w:rsidRPr="00734BEF" w:rsidRDefault="00CF72F9" w:rsidP="00CF72F9">
      <w:pPr>
        <w:pStyle w:val="NoSpacing"/>
        <w:rPr>
          <w:b/>
        </w:rPr>
      </w:pPr>
      <w:r w:rsidRPr="00734BEF">
        <w:rPr>
          <w:b/>
        </w:rPr>
        <w:t xml:space="preserve">Isaiah 40:3 The voice of him that </w:t>
      </w:r>
      <w:proofErr w:type="spellStart"/>
      <w:r w:rsidRPr="00734BEF">
        <w:rPr>
          <w:b/>
        </w:rPr>
        <w:t>crieth</w:t>
      </w:r>
      <w:proofErr w:type="spellEnd"/>
      <w:r w:rsidRPr="00734BEF">
        <w:rPr>
          <w:b/>
        </w:rPr>
        <w:t xml:space="preserve"> in the wilderness, P</w:t>
      </w:r>
      <w:r w:rsidR="00EB270A">
        <w:rPr>
          <w:b/>
        </w:rPr>
        <w:t xml:space="preserve">REPARE YE THE WAY </w:t>
      </w:r>
      <w:r w:rsidRPr="00734BEF">
        <w:rPr>
          <w:b/>
        </w:rPr>
        <w:t>of the LORD, make straight in the desert a highway for our God.</w:t>
      </w:r>
    </w:p>
    <w:p w14:paraId="390E4C09" w14:textId="77777777" w:rsidR="00EB270A" w:rsidRDefault="00CF72F9" w:rsidP="00CF72F9">
      <w:pPr>
        <w:pStyle w:val="NoSpacing"/>
      </w:pPr>
      <w:r w:rsidRPr="00734BEF">
        <w:rPr>
          <w:b/>
        </w:rPr>
        <w:t xml:space="preserve">:4 Every valley shall be exalted, and every mountain and hill </w:t>
      </w:r>
      <w:r w:rsidR="00EB270A">
        <w:rPr>
          <w:b/>
        </w:rPr>
        <w:t>SHALL BE MADE LOW</w:t>
      </w:r>
      <w:r w:rsidRPr="00734BEF">
        <w:rPr>
          <w:b/>
        </w:rPr>
        <w:t xml:space="preserve">: and the crooked </w:t>
      </w:r>
      <w:r w:rsidR="00EB270A">
        <w:rPr>
          <w:b/>
        </w:rPr>
        <w:t>SHALL BE MADE STRAIGHT</w:t>
      </w:r>
      <w:r w:rsidRPr="00734BEF">
        <w:rPr>
          <w:b/>
        </w:rPr>
        <w:t xml:space="preserve">, and the rough places </w:t>
      </w:r>
      <w:r w:rsidR="00EB270A">
        <w:rPr>
          <w:b/>
        </w:rPr>
        <w:t>PLAIN</w:t>
      </w:r>
      <w:r>
        <w:t>:</w:t>
      </w:r>
      <w:r w:rsidR="0012788B">
        <w:t xml:space="preserve"> </w:t>
      </w:r>
    </w:p>
    <w:p w14:paraId="7487C870" w14:textId="77777777" w:rsidR="00CF72F9" w:rsidRDefault="0012788B" w:rsidP="00CF72F9">
      <w:pPr>
        <w:pStyle w:val="NoSpacing"/>
      </w:pPr>
      <w:r>
        <w:t>(</w:t>
      </w:r>
      <w:r w:rsidR="00734BEF">
        <w:t>John the Baptist</w:t>
      </w:r>
      <w:r w:rsidR="006B51D9">
        <w:t xml:space="preserve"> prepared the Messiah’s way</w:t>
      </w:r>
      <w:r w:rsidR="00734BEF">
        <w:t xml:space="preserve">: </w:t>
      </w:r>
      <w:r w:rsidR="001F222F" w:rsidRPr="00F26DA0">
        <w:rPr>
          <w:b/>
        </w:rPr>
        <w:t>Malachi 3:1</w:t>
      </w:r>
      <w:r w:rsidR="001F222F">
        <w:t xml:space="preserve">. </w:t>
      </w:r>
      <w:r w:rsidRPr="00734BEF">
        <w:rPr>
          <w:b/>
        </w:rPr>
        <w:t>Luke 3:2-9</w:t>
      </w:r>
      <w:r w:rsidR="00CF72F9">
        <w:t>)</w:t>
      </w:r>
    </w:p>
    <w:p w14:paraId="1821625B" w14:textId="77777777" w:rsidR="00734BEF" w:rsidRDefault="00734BEF" w:rsidP="00CF72F9">
      <w:pPr>
        <w:pStyle w:val="NoSpacing"/>
      </w:pPr>
    </w:p>
    <w:p w14:paraId="53C705AA" w14:textId="77777777" w:rsidR="00EB270A" w:rsidRDefault="00734BEF" w:rsidP="00CF72F9">
      <w:pPr>
        <w:pStyle w:val="NoSpacing"/>
      </w:pPr>
      <w:r w:rsidRPr="00734BEF">
        <w:rPr>
          <w:b/>
        </w:rPr>
        <w:t xml:space="preserve">Malachi 3:1 Behold, I will send my messenger, and </w:t>
      </w:r>
      <w:r w:rsidR="00EB270A">
        <w:rPr>
          <w:b/>
        </w:rPr>
        <w:t>HE SHALL PREPARE THE WAY BEFORE ME</w:t>
      </w:r>
      <w:r w:rsidRPr="00734BEF">
        <w:rPr>
          <w:b/>
        </w:rPr>
        <w:t xml:space="preserve">: and the LORD, whom ye seek, shall suddenly come to his temple, </w:t>
      </w:r>
      <w:r w:rsidR="00EB270A">
        <w:rPr>
          <w:b/>
        </w:rPr>
        <w:t xml:space="preserve">EVEN THE MESSENGER </w:t>
      </w:r>
      <w:r w:rsidRPr="00734BEF">
        <w:rPr>
          <w:b/>
        </w:rPr>
        <w:t>of the covenant, whom ye delight in: behold, he shall come, saith the LORD of hosts.</w:t>
      </w:r>
      <w:r>
        <w:t xml:space="preserve">  </w:t>
      </w:r>
    </w:p>
    <w:p w14:paraId="153124F9" w14:textId="77777777" w:rsidR="00734BEF" w:rsidRDefault="00734BEF" w:rsidP="00CF72F9">
      <w:pPr>
        <w:pStyle w:val="NoSpacing"/>
      </w:pPr>
      <w:r>
        <w:t xml:space="preserve">(John the Baptist: </w:t>
      </w:r>
      <w:r w:rsidRPr="00734BEF">
        <w:rPr>
          <w:b/>
        </w:rPr>
        <w:t>Matthew 11:10</w:t>
      </w:r>
      <w:r>
        <w:t>)</w:t>
      </w:r>
    </w:p>
    <w:p w14:paraId="1964329C" w14:textId="77777777" w:rsidR="00345612" w:rsidRDefault="00345612" w:rsidP="00A27058">
      <w:pPr>
        <w:pStyle w:val="NoSpacing"/>
      </w:pPr>
    </w:p>
    <w:p w14:paraId="33F64F75" w14:textId="77777777" w:rsidR="00EB270A" w:rsidRDefault="001414CE" w:rsidP="00A27058">
      <w:pPr>
        <w:pStyle w:val="NoSpacing"/>
      </w:pPr>
      <w:r w:rsidRPr="006A4B37">
        <w:rPr>
          <w:b/>
        </w:rPr>
        <w:t xml:space="preserve">Exodus 12:46 In one house shall it be eaten; thou shalt not carry forth ought of the flesh abroad out of the house; </w:t>
      </w:r>
      <w:r w:rsidR="00EB270A">
        <w:rPr>
          <w:b/>
        </w:rPr>
        <w:t>NEITHER SHALL YE BREAK A BONE</w:t>
      </w:r>
      <w:r w:rsidRPr="006A4B37">
        <w:rPr>
          <w:b/>
        </w:rPr>
        <w:t xml:space="preserve"> thereof.</w:t>
      </w:r>
      <w:r>
        <w:t xml:space="preserve"> </w:t>
      </w:r>
    </w:p>
    <w:p w14:paraId="0B530B9B" w14:textId="77777777" w:rsidR="00A27058" w:rsidRDefault="001414CE" w:rsidP="00A27058">
      <w:pPr>
        <w:pStyle w:val="NoSpacing"/>
      </w:pPr>
      <w:r>
        <w:t>(</w:t>
      </w:r>
      <w:r w:rsidR="00CB5428">
        <w:t>The sac</w:t>
      </w:r>
      <w:r w:rsidR="00523694">
        <w:t>rifice itself is symbolic to the Messiah, NO BONE BROKEN</w:t>
      </w:r>
      <w:r w:rsidR="00CB5428">
        <w:t>, and offered whole</w:t>
      </w:r>
      <w:r w:rsidR="00E768A7">
        <w:t>/pure</w:t>
      </w:r>
      <w:r w:rsidR="00CB5428">
        <w:t xml:space="preserve">. </w:t>
      </w:r>
      <w:r w:rsidR="00CB5428" w:rsidRPr="006A4B37">
        <w:rPr>
          <w:b/>
        </w:rPr>
        <w:t xml:space="preserve">Psalms 34:20, </w:t>
      </w:r>
      <w:r w:rsidRPr="006A4B37">
        <w:rPr>
          <w:b/>
        </w:rPr>
        <w:t xml:space="preserve">Numbers 9:12; </w:t>
      </w:r>
      <w:r w:rsidR="003B1B54" w:rsidRPr="006A4B37">
        <w:rPr>
          <w:b/>
        </w:rPr>
        <w:t xml:space="preserve">John 1:45, </w:t>
      </w:r>
      <w:r w:rsidRPr="006A4B37">
        <w:rPr>
          <w:b/>
        </w:rPr>
        <w:t>John 19:36</w:t>
      </w:r>
      <w:r w:rsidR="00137633">
        <w:rPr>
          <w:b/>
        </w:rPr>
        <w:t xml:space="preserve">, </w:t>
      </w:r>
      <w:r w:rsidR="00137633" w:rsidRPr="00137633">
        <w:t>etc</w:t>
      </w:r>
      <w:r w:rsidR="006B2573">
        <w:t>.</w:t>
      </w:r>
      <w:r>
        <w:t>)</w:t>
      </w:r>
    </w:p>
    <w:p w14:paraId="0BF0F375" w14:textId="77777777" w:rsidR="006A4B37" w:rsidRDefault="006A4B37" w:rsidP="00A27058">
      <w:pPr>
        <w:pStyle w:val="NoSpacing"/>
      </w:pPr>
    </w:p>
    <w:p w14:paraId="35B8812F" w14:textId="77777777" w:rsidR="00EB270A" w:rsidRDefault="006A4B37" w:rsidP="00A27058">
      <w:pPr>
        <w:pStyle w:val="NoSpacing"/>
      </w:pPr>
      <w:r w:rsidRPr="006905E3">
        <w:rPr>
          <w:b/>
        </w:rPr>
        <w:t xml:space="preserve">Numbers 9:12 They shall leave none of it unto the morning, </w:t>
      </w:r>
      <w:r w:rsidR="00EB270A">
        <w:rPr>
          <w:b/>
        </w:rPr>
        <w:t>NOR BREAK ANY BONE OF IT</w:t>
      </w:r>
      <w:r w:rsidRPr="006905E3">
        <w:rPr>
          <w:b/>
        </w:rPr>
        <w:t xml:space="preserve">: according to all the ordinances of the </w:t>
      </w:r>
      <w:proofErr w:type="spellStart"/>
      <w:r w:rsidRPr="006905E3">
        <w:rPr>
          <w:b/>
        </w:rPr>
        <w:t>passover</w:t>
      </w:r>
      <w:proofErr w:type="spellEnd"/>
      <w:r w:rsidRPr="006905E3">
        <w:rPr>
          <w:b/>
        </w:rPr>
        <w:t xml:space="preserve"> they shall keep it.</w:t>
      </w:r>
      <w:r w:rsidR="00137633">
        <w:t xml:space="preserve"> </w:t>
      </w:r>
    </w:p>
    <w:p w14:paraId="0240ABF7" w14:textId="77777777" w:rsidR="006A4B37" w:rsidRDefault="00137633" w:rsidP="00A27058">
      <w:pPr>
        <w:pStyle w:val="NoSpacing"/>
      </w:pPr>
      <w:r>
        <w:t>(It couldn’</w:t>
      </w:r>
      <w:r w:rsidR="006A4B37">
        <w:t xml:space="preserve">t remain until the </w:t>
      </w:r>
      <w:r>
        <w:t>morning</w:t>
      </w:r>
      <w:r w:rsidR="006A4B37">
        <w:t xml:space="preserve">, nor a bone broken.  </w:t>
      </w:r>
      <w:r w:rsidR="009E76BE">
        <w:t>S</w:t>
      </w:r>
      <w:r w:rsidR="00CA3BA9">
        <w:t xml:space="preserve">pecific </w:t>
      </w:r>
      <w:r>
        <w:t>foretelling</w:t>
      </w:r>
      <w:r w:rsidR="00EB270A">
        <w:t xml:space="preserve"> of </w:t>
      </w:r>
      <w:r w:rsidR="009E76BE">
        <w:t>Jesus Christ</w:t>
      </w:r>
      <w:r>
        <w:t>,</w:t>
      </w:r>
      <w:r w:rsidR="006A4B37">
        <w:t xml:space="preserve"> the Messiah.   That is why once He came</w:t>
      </w:r>
      <w:r w:rsidR="005F1A63">
        <w:t xml:space="preserve"> upon earth and died, </w:t>
      </w:r>
      <w:r w:rsidR="00CA704C">
        <w:t>exactly the way</w:t>
      </w:r>
      <w:r w:rsidR="00EB270A">
        <w:t xml:space="preserve"> He did according to the scriptures</w:t>
      </w:r>
      <w:r>
        <w:t xml:space="preserve"> (</w:t>
      </w:r>
      <w:r w:rsidRPr="00137633">
        <w:rPr>
          <w:b/>
        </w:rPr>
        <w:t>John 19:36, Psalms 34:20</w:t>
      </w:r>
      <w:r w:rsidR="00EB270A">
        <w:rPr>
          <w:b/>
        </w:rPr>
        <w:t xml:space="preserve">, Matthew 26:54, </w:t>
      </w:r>
      <w:r w:rsidR="00EB270A">
        <w:t>etc.</w:t>
      </w:r>
      <w:r>
        <w:t>)</w:t>
      </w:r>
      <w:r w:rsidR="00CA704C">
        <w:t>.</w:t>
      </w:r>
    </w:p>
    <w:p w14:paraId="0611C593" w14:textId="77777777" w:rsidR="00BD0001" w:rsidRDefault="00BD0001" w:rsidP="00A27058">
      <w:pPr>
        <w:pStyle w:val="NoSpacing"/>
      </w:pPr>
    </w:p>
    <w:p w14:paraId="72D55DA3" w14:textId="77777777" w:rsidR="004E64E2" w:rsidRDefault="00BD0001" w:rsidP="00A27058">
      <w:pPr>
        <w:pStyle w:val="NoSpacing"/>
        <w:rPr>
          <w:b/>
        </w:rPr>
      </w:pPr>
      <w:r w:rsidRPr="00A46D3A">
        <w:rPr>
          <w:b/>
        </w:rPr>
        <w:t xml:space="preserve">Psalms 34:20 He </w:t>
      </w:r>
      <w:proofErr w:type="spellStart"/>
      <w:r w:rsidRPr="00A46D3A">
        <w:rPr>
          <w:b/>
        </w:rPr>
        <w:t>keepeth</w:t>
      </w:r>
      <w:proofErr w:type="spellEnd"/>
      <w:r w:rsidRPr="00A46D3A">
        <w:rPr>
          <w:b/>
        </w:rPr>
        <w:t xml:space="preserve"> all his bones: </w:t>
      </w:r>
      <w:r w:rsidR="004E64E2">
        <w:rPr>
          <w:b/>
        </w:rPr>
        <w:t>NOT ONE OF THEM</w:t>
      </w:r>
      <w:r w:rsidRPr="00A46D3A">
        <w:rPr>
          <w:b/>
        </w:rPr>
        <w:t xml:space="preserve"> is broken. </w:t>
      </w:r>
    </w:p>
    <w:p w14:paraId="7E7620C0" w14:textId="77777777" w:rsidR="004E64E2" w:rsidRDefault="00BD0001" w:rsidP="00A27058">
      <w:pPr>
        <w:pStyle w:val="NoSpacing"/>
      </w:pPr>
      <w:r w:rsidRPr="004E64E2">
        <w:t>(Prophecy of Messiah</w:t>
      </w:r>
      <w:r w:rsidR="004E64E2">
        <w:t xml:space="preserve">, NOT ONE OF HIS BONES IS </w:t>
      </w:r>
      <w:r w:rsidRPr="004E64E2">
        <w:t>BROKEN</w:t>
      </w:r>
      <w:r w:rsidRPr="00A46D3A">
        <w:rPr>
          <w:b/>
        </w:rPr>
        <w:t>.</w:t>
      </w:r>
      <w:r>
        <w:t xml:space="preserve">   Others crucified as He was, had </w:t>
      </w:r>
      <w:r w:rsidR="00CA3BA9">
        <w:t>their bones broken</w:t>
      </w:r>
      <w:r>
        <w:t xml:space="preserve">.  Like a sacrificial pure lamb without blemish.  The Messiah was to be sacrificed, but WITHOUT broken bones further confirms that undeniably </w:t>
      </w:r>
      <w:r w:rsidR="004E64E2">
        <w:t>Jesus Christ</w:t>
      </w:r>
      <w:r w:rsidR="009E76BE">
        <w:t>, IS</w:t>
      </w:r>
      <w:r>
        <w:t xml:space="preserve"> the Messiah. </w:t>
      </w:r>
    </w:p>
    <w:p w14:paraId="14D3620F" w14:textId="77777777" w:rsidR="004E64E2" w:rsidRPr="004E64E2" w:rsidRDefault="004E64E2" w:rsidP="004E64E2">
      <w:pPr>
        <w:pStyle w:val="NoSpacing"/>
        <w:rPr>
          <w:b/>
        </w:rPr>
      </w:pPr>
      <w:r w:rsidRPr="004E64E2">
        <w:rPr>
          <w:b/>
        </w:rPr>
        <w:t xml:space="preserve">John 19:33 But when they came to Jesus, and saw that he was dead already, they </w:t>
      </w:r>
      <w:r w:rsidR="006B2573">
        <w:rPr>
          <w:b/>
        </w:rPr>
        <w:t>BRAKE NOT</w:t>
      </w:r>
      <w:r w:rsidRPr="004E64E2">
        <w:rPr>
          <w:b/>
        </w:rPr>
        <w:t xml:space="preserve"> his legs:</w:t>
      </w:r>
    </w:p>
    <w:p w14:paraId="0C659A1E" w14:textId="77777777" w:rsidR="00BD0001" w:rsidRPr="006B2573" w:rsidRDefault="004E64E2" w:rsidP="00A27058">
      <w:pPr>
        <w:pStyle w:val="NoSpacing"/>
        <w:rPr>
          <w:b/>
        </w:rPr>
      </w:pPr>
      <w:r w:rsidRPr="004E64E2">
        <w:rPr>
          <w:b/>
        </w:rPr>
        <w:t xml:space="preserve">:34 But one of the soldiers with a spear </w:t>
      </w:r>
      <w:r w:rsidR="006B2573">
        <w:rPr>
          <w:b/>
        </w:rPr>
        <w:t>pierced</w:t>
      </w:r>
      <w:r w:rsidRPr="004E64E2">
        <w:rPr>
          <w:b/>
        </w:rPr>
        <w:t xml:space="preserve"> </w:t>
      </w:r>
      <w:r w:rsidR="006B2573">
        <w:rPr>
          <w:b/>
        </w:rPr>
        <w:t>his side</w:t>
      </w:r>
      <w:r w:rsidRPr="004E64E2">
        <w:rPr>
          <w:b/>
        </w:rPr>
        <w:t>, and forthwith came there out blood and water.</w:t>
      </w:r>
      <w:r w:rsidR="006B2573">
        <w:rPr>
          <w:b/>
        </w:rPr>
        <w:t xml:space="preserve">  </w:t>
      </w:r>
      <w:r w:rsidR="006B2573" w:rsidRPr="006B2573">
        <w:t>(</w:t>
      </w:r>
      <w:r w:rsidR="00823E59">
        <w:t xml:space="preserve">Daniel 9:26, </w:t>
      </w:r>
      <w:r w:rsidRPr="004E64E2">
        <w:t xml:space="preserve">Exodus 12:46, </w:t>
      </w:r>
      <w:r w:rsidR="009725C8" w:rsidRPr="004E64E2">
        <w:t>Isaiah 53:</w:t>
      </w:r>
      <w:r w:rsidR="00823E59">
        <w:t>5-</w:t>
      </w:r>
      <w:r w:rsidR="009725C8" w:rsidRPr="004E64E2">
        <w:t xml:space="preserve">8, </w:t>
      </w:r>
      <w:r w:rsidR="00337863" w:rsidRPr="004E64E2">
        <w:t xml:space="preserve">Hosea 6:6, </w:t>
      </w:r>
      <w:r w:rsidR="006320D4" w:rsidRPr="004E64E2">
        <w:t xml:space="preserve">John 6:51, </w:t>
      </w:r>
      <w:proofErr w:type="spellStart"/>
      <w:r w:rsidR="009725C8" w:rsidRPr="004E64E2">
        <w:t>etc</w:t>
      </w:r>
      <w:proofErr w:type="spellEnd"/>
      <w:r w:rsidR="00BD0001" w:rsidRPr="004E64E2">
        <w:t>)</w:t>
      </w:r>
    </w:p>
    <w:p w14:paraId="30D61B02" w14:textId="77777777" w:rsidR="001C00D7" w:rsidRDefault="001C00D7" w:rsidP="00A27058">
      <w:pPr>
        <w:pStyle w:val="NoSpacing"/>
      </w:pPr>
    </w:p>
    <w:p w14:paraId="20D6F8B7" w14:textId="77777777" w:rsidR="0091543B" w:rsidRPr="0091543B" w:rsidRDefault="0091543B" w:rsidP="0091543B">
      <w:pPr>
        <w:pStyle w:val="NoSpacing"/>
        <w:rPr>
          <w:b/>
        </w:rPr>
      </w:pPr>
      <w:r w:rsidRPr="0091543B">
        <w:rPr>
          <w:b/>
        </w:rPr>
        <w:t xml:space="preserve">Job 16:16 My face is foul with weeping, and on my eyelids is the </w:t>
      </w:r>
      <w:r>
        <w:rPr>
          <w:b/>
        </w:rPr>
        <w:t>SHADOW OF DEATH</w:t>
      </w:r>
      <w:r w:rsidRPr="0091543B">
        <w:rPr>
          <w:b/>
        </w:rPr>
        <w:t>;</w:t>
      </w:r>
    </w:p>
    <w:p w14:paraId="721047EA" w14:textId="77777777" w:rsidR="0091543B" w:rsidRPr="0091543B" w:rsidRDefault="0091543B" w:rsidP="0091543B">
      <w:pPr>
        <w:pStyle w:val="NoSpacing"/>
        <w:rPr>
          <w:b/>
        </w:rPr>
      </w:pPr>
      <w:r w:rsidRPr="0091543B">
        <w:rPr>
          <w:b/>
        </w:rPr>
        <w:t xml:space="preserve">:17 Not for </w:t>
      </w:r>
      <w:r>
        <w:rPr>
          <w:b/>
        </w:rPr>
        <w:t>ANY INJUSTICE</w:t>
      </w:r>
      <w:r w:rsidRPr="0091543B">
        <w:rPr>
          <w:b/>
        </w:rPr>
        <w:t xml:space="preserve"> in mine hands: </w:t>
      </w:r>
      <w:proofErr w:type="gramStart"/>
      <w:r w:rsidRPr="0091543B">
        <w:rPr>
          <w:b/>
        </w:rPr>
        <w:t>also</w:t>
      </w:r>
      <w:proofErr w:type="gramEnd"/>
      <w:r w:rsidRPr="0091543B">
        <w:rPr>
          <w:b/>
        </w:rPr>
        <w:t xml:space="preserve"> my prayer is pure.</w:t>
      </w:r>
    </w:p>
    <w:p w14:paraId="75A3C820" w14:textId="77777777" w:rsidR="001C00D7" w:rsidRDefault="0091543B" w:rsidP="00A27058">
      <w:pPr>
        <w:pStyle w:val="NoSpacing"/>
      </w:pPr>
      <w:r>
        <w:t xml:space="preserve">(Hebrews 4:15, Isaiah 53:3-5, </w:t>
      </w:r>
      <w:r w:rsidR="00AC4BA0">
        <w:t xml:space="preserve">Psalms 16:10, </w:t>
      </w:r>
      <w:r>
        <w:t>etc.)</w:t>
      </w:r>
      <w:r w:rsidR="001C00D7">
        <w:t xml:space="preserve"> </w:t>
      </w:r>
    </w:p>
    <w:p w14:paraId="27417806" w14:textId="77777777" w:rsidR="001C00D7" w:rsidRDefault="001C00D7" w:rsidP="00A27058">
      <w:pPr>
        <w:pStyle w:val="NoSpacing"/>
      </w:pPr>
    </w:p>
    <w:p w14:paraId="15A65686" w14:textId="77777777" w:rsidR="004C5A6F" w:rsidRPr="004C5A6F" w:rsidRDefault="001C00D7" w:rsidP="004C5A6F">
      <w:pPr>
        <w:pStyle w:val="NoSpacing"/>
        <w:rPr>
          <w:b/>
        </w:rPr>
      </w:pPr>
      <w:r w:rsidRPr="004C5A6F">
        <w:rPr>
          <w:b/>
        </w:rPr>
        <w:t>Psalms 40:6</w:t>
      </w:r>
      <w:r w:rsidR="004C5A6F" w:rsidRPr="004C5A6F">
        <w:rPr>
          <w:b/>
        </w:rPr>
        <w:t xml:space="preserve"> Sacrifice and offering </w:t>
      </w:r>
      <w:r w:rsidR="00843A14">
        <w:rPr>
          <w:b/>
        </w:rPr>
        <w:t>THOU DIDST NOT</w:t>
      </w:r>
      <w:r w:rsidR="004C5A6F" w:rsidRPr="004C5A6F">
        <w:rPr>
          <w:b/>
        </w:rPr>
        <w:t xml:space="preserve"> desire; mine ears hast thou opened: burnt offering and sin offering hast thou not required.</w:t>
      </w:r>
    </w:p>
    <w:p w14:paraId="29520C14" w14:textId="77777777" w:rsidR="004C5A6F" w:rsidRPr="004C5A6F" w:rsidRDefault="004C5A6F" w:rsidP="004C5A6F">
      <w:pPr>
        <w:pStyle w:val="NoSpacing"/>
        <w:rPr>
          <w:b/>
        </w:rPr>
      </w:pPr>
      <w:r w:rsidRPr="004C5A6F">
        <w:rPr>
          <w:b/>
        </w:rPr>
        <w:t xml:space="preserve">:7 Then said I, Lo, I come: in the volume of the book </w:t>
      </w:r>
      <w:r w:rsidR="00843A14">
        <w:rPr>
          <w:b/>
        </w:rPr>
        <w:t>IT IS WRITTEN OF ME</w:t>
      </w:r>
      <w:r w:rsidRPr="004C5A6F">
        <w:rPr>
          <w:b/>
        </w:rPr>
        <w:t>,</w:t>
      </w:r>
    </w:p>
    <w:p w14:paraId="4BA613FC" w14:textId="77777777" w:rsidR="001C00D7" w:rsidRPr="004C5A6F" w:rsidRDefault="00426413" w:rsidP="004C5A6F">
      <w:pPr>
        <w:pStyle w:val="NoSpacing"/>
        <w:rPr>
          <w:b/>
        </w:rPr>
      </w:pPr>
      <w:r>
        <w:rPr>
          <w:b/>
        </w:rPr>
        <w:t>:</w:t>
      </w:r>
      <w:r w:rsidR="004C5A6F" w:rsidRPr="004C5A6F">
        <w:rPr>
          <w:b/>
        </w:rPr>
        <w:t xml:space="preserve">8 I delight to do </w:t>
      </w:r>
      <w:r w:rsidR="00843A14">
        <w:rPr>
          <w:b/>
        </w:rPr>
        <w:t>THY WILL</w:t>
      </w:r>
      <w:r w:rsidR="004C5A6F" w:rsidRPr="004C5A6F">
        <w:rPr>
          <w:b/>
        </w:rPr>
        <w:t xml:space="preserve">, O my God: yea, </w:t>
      </w:r>
      <w:r w:rsidR="00843A14">
        <w:rPr>
          <w:b/>
        </w:rPr>
        <w:t>THY LAW IS WITHIN</w:t>
      </w:r>
      <w:r w:rsidR="004C5A6F" w:rsidRPr="004C5A6F">
        <w:rPr>
          <w:b/>
        </w:rPr>
        <w:t xml:space="preserve"> my heart.</w:t>
      </w:r>
    </w:p>
    <w:p w14:paraId="3D5997A5" w14:textId="77777777" w:rsidR="001C00D7" w:rsidRDefault="001C00D7" w:rsidP="00A27058">
      <w:pPr>
        <w:pStyle w:val="NoSpacing"/>
      </w:pPr>
      <w:r>
        <w:t>(Hebrew 10:5-8)</w:t>
      </w:r>
    </w:p>
    <w:p w14:paraId="311B5A67" w14:textId="77777777" w:rsidR="00843A14" w:rsidRDefault="00843A14" w:rsidP="00A27058">
      <w:pPr>
        <w:pStyle w:val="NoSpacing"/>
      </w:pPr>
    </w:p>
    <w:p w14:paraId="0167E382" w14:textId="77777777" w:rsidR="00843A14" w:rsidRPr="00843A14" w:rsidRDefault="00843A14" w:rsidP="00843A14">
      <w:pPr>
        <w:pStyle w:val="NoSpacing"/>
        <w:rPr>
          <w:b/>
        </w:rPr>
      </w:pPr>
      <w:r w:rsidRPr="00843A14">
        <w:rPr>
          <w:b/>
        </w:rPr>
        <w:t xml:space="preserve">Zechariah 11:12 And I said unto them, </w:t>
      </w:r>
      <w:proofErr w:type="gramStart"/>
      <w:r w:rsidRPr="00843A14">
        <w:rPr>
          <w:b/>
        </w:rPr>
        <w:t>If</w:t>
      </w:r>
      <w:proofErr w:type="gramEnd"/>
      <w:r w:rsidRPr="00843A14">
        <w:rPr>
          <w:b/>
        </w:rPr>
        <w:t xml:space="preserve"> ye think good, give me my price; and if not, forbear. So they weighed FOR MY PRICE thirty pieces of silver.</w:t>
      </w:r>
    </w:p>
    <w:p w14:paraId="098FADA6" w14:textId="77777777" w:rsidR="00843A14" w:rsidRPr="00843A14" w:rsidRDefault="00843A14" w:rsidP="00843A14">
      <w:pPr>
        <w:pStyle w:val="NoSpacing"/>
        <w:rPr>
          <w:b/>
        </w:rPr>
      </w:pPr>
      <w:r w:rsidRPr="00843A14">
        <w:rPr>
          <w:b/>
        </w:rPr>
        <w:t xml:space="preserve">:13 And the LORD said unto me, </w:t>
      </w:r>
      <w:proofErr w:type="gramStart"/>
      <w:r w:rsidRPr="00843A14">
        <w:rPr>
          <w:b/>
        </w:rPr>
        <w:t>Cast</w:t>
      </w:r>
      <w:proofErr w:type="gramEnd"/>
      <w:r w:rsidRPr="00843A14">
        <w:rPr>
          <w:b/>
        </w:rPr>
        <w:t xml:space="preserve"> it unto the potter: A GOODLY PRICE THAT I WAS PRISED AT of them. And I took the </w:t>
      </w:r>
      <w:r w:rsidR="00426413">
        <w:rPr>
          <w:b/>
        </w:rPr>
        <w:t>THIRTY PIECES OF SILVER</w:t>
      </w:r>
      <w:r w:rsidRPr="00843A14">
        <w:rPr>
          <w:b/>
        </w:rPr>
        <w:t>, and cast them to the potter in the house of the LORD.</w:t>
      </w:r>
    </w:p>
    <w:p w14:paraId="68056E5A" w14:textId="77777777" w:rsidR="00843A14" w:rsidRDefault="00843A14" w:rsidP="00843A14">
      <w:pPr>
        <w:pStyle w:val="NoSpacing"/>
      </w:pPr>
      <w:r>
        <w:t xml:space="preserve">(Matthew 26:15 </w:t>
      </w:r>
      <w:r w:rsidRPr="00843A14">
        <w:t xml:space="preserve">And said unto them, </w:t>
      </w:r>
      <w:proofErr w:type="gramStart"/>
      <w:r w:rsidRPr="00843A14">
        <w:t>What</w:t>
      </w:r>
      <w:proofErr w:type="gramEnd"/>
      <w:r w:rsidRPr="00843A14">
        <w:t xml:space="preserve"> will ye give me, and I will deliver him unto you? And they covenanted with him for </w:t>
      </w:r>
      <w:r w:rsidR="00426413">
        <w:t>THIRTY PIECES OF SILVER</w:t>
      </w:r>
      <w:r w:rsidRPr="00843A14">
        <w:t>.</w:t>
      </w:r>
      <w:r>
        <w:t>)</w:t>
      </w:r>
    </w:p>
    <w:p w14:paraId="33676F1D" w14:textId="77777777" w:rsidR="00321CD9" w:rsidRDefault="00321CD9" w:rsidP="00A27058">
      <w:pPr>
        <w:pStyle w:val="NoSpacing"/>
      </w:pPr>
    </w:p>
    <w:p w14:paraId="221E89CC" w14:textId="77777777" w:rsidR="00321CD9" w:rsidRDefault="00321CD9" w:rsidP="00A27058">
      <w:pPr>
        <w:pStyle w:val="NoSpacing"/>
        <w:rPr>
          <w:b/>
        </w:rPr>
      </w:pPr>
      <w:r w:rsidRPr="00321CD9">
        <w:rPr>
          <w:b/>
        </w:rPr>
        <w:t xml:space="preserve">Isaiah 16:1 Send ye </w:t>
      </w:r>
      <w:r w:rsidR="00BC5CC9">
        <w:rPr>
          <w:b/>
        </w:rPr>
        <w:t>THE LAMB</w:t>
      </w:r>
      <w:r w:rsidRPr="00321CD9">
        <w:rPr>
          <w:b/>
        </w:rPr>
        <w:t xml:space="preserve"> to the ruler of the land from </w:t>
      </w:r>
      <w:proofErr w:type="spellStart"/>
      <w:r w:rsidRPr="00321CD9">
        <w:rPr>
          <w:b/>
        </w:rPr>
        <w:t>Sela</w:t>
      </w:r>
      <w:proofErr w:type="spellEnd"/>
      <w:r w:rsidRPr="00321CD9">
        <w:rPr>
          <w:b/>
        </w:rPr>
        <w:t xml:space="preserve"> to the wilderness, unto the mount of the daughter of Zion.</w:t>
      </w:r>
    </w:p>
    <w:p w14:paraId="08991DEC" w14:textId="77777777" w:rsidR="001C00D7" w:rsidRPr="001C00D7" w:rsidRDefault="00E435DE" w:rsidP="00A27058">
      <w:pPr>
        <w:pStyle w:val="NoSpacing"/>
      </w:pPr>
      <w:r w:rsidRPr="001C00D7">
        <w:t xml:space="preserve"> </w:t>
      </w:r>
      <w:r w:rsidR="001C00D7" w:rsidRPr="001C00D7">
        <w:t>(John 1:29</w:t>
      </w:r>
      <w:r>
        <w:t>, Isaiah 16:5, etc.</w:t>
      </w:r>
      <w:r w:rsidR="001C00D7" w:rsidRPr="001C00D7">
        <w:t>)</w:t>
      </w:r>
    </w:p>
    <w:p w14:paraId="751D8CCC" w14:textId="77777777" w:rsidR="00337863" w:rsidRDefault="00337863" w:rsidP="00A27058">
      <w:pPr>
        <w:pStyle w:val="NoSpacing"/>
      </w:pPr>
    </w:p>
    <w:p w14:paraId="09AF5271" w14:textId="77777777" w:rsidR="004C5A6F" w:rsidRDefault="006320D4" w:rsidP="006320D4">
      <w:pPr>
        <w:pStyle w:val="NoSpacing"/>
        <w:rPr>
          <w:b/>
        </w:rPr>
      </w:pPr>
      <w:r w:rsidRPr="00E93F87">
        <w:rPr>
          <w:b/>
        </w:rPr>
        <w:t xml:space="preserve">Hosea </w:t>
      </w:r>
      <w:r w:rsidR="004C5A6F">
        <w:rPr>
          <w:b/>
        </w:rPr>
        <w:t>6:6 For I desired mercy, and NOT</w:t>
      </w:r>
      <w:r w:rsidRPr="00E93F87">
        <w:rPr>
          <w:b/>
        </w:rPr>
        <w:t xml:space="preserve"> sacrifice; and the knowledge of God more than burnt offerings. </w:t>
      </w:r>
    </w:p>
    <w:p w14:paraId="25FA74EC" w14:textId="77777777" w:rsidR="006320D4" w:rsidRDefault="00162730" w:rsidP="006320D4">
      <w:pPr>
        <w:pStyle w:val="NoSpacing"/>
      </w:pPr>
      <w:r>
        <w:t>(</w:t>
      </w:r>
      <w:r w:rsidR="00F02709">
        <w:t xml:space="preserve">Luke 9:55-56, Matthew 9:12-13. </w:t>
      </w:r>
      <w:r>
        <w:t>The Most High through our Messiah Jesus Christ</w:t>
      </w:r>
      <w:r w:rsidR="006320D4">
        <w:t xml:space="preserve"> desired to have mercy upon us, which would not be fulfilled by us sacrifi</w:t>
      </w:r>
      <w:r>
        <w:t xml:space="preserve">cing </w:t>
      </w:r>
      <w:r w:rsidR="004C5A6F">
        <w:t xml:space="preserve">animals </w:t>
      </w:r>
      <w:r>
        <w:t>for sins as law, BUT US</w:t>
      </w:r>
      <w:r w:rsidR="006320D4">
        <w:t xml:space="preserve"> GROWING in Him</w:t>
      </w:r>
      <w:r>
        <w:t xml:space="preserve">, and being able to be worthy of mercy: </w:t>
      </w:r>
      <w:proofErr w:type="spellStart"/>
      <w:r w:rsidRPr="00162730">
        <w:rPr>
          <w:b/>
        </w:rPr>
        <w:t>ISamuel</w:t>
      </w:r>
      <w:proofErr w:type="spellEnd"/>
      <w:r w:rsidRPr="00162730">
        <w:rPr>
          <w:b/>
        </w:rPr>
        <w:t xml:space="preserve"> 15:22-23, Exodus 20:5-6</w:t>
      </w:r>
      <w:r>
        <w:t>.  Christ</w:t>
      </w:r>
      <w:r w:rsidR="006320D4">
        <w:t xml:space="preserve"> is </w:t>
      </w:r>
      <w:r>
        <w:t xml:space="preserve">the Son of the Heavenly Father, and therefore </w:t>
      </w:r>
      <w:r w:rsidR="006320D4">
        <w:t>TR</w:t>
      </w:r>
      <w:r w:rsidR="004C5A6F">
        <w:t>ULY our God</w:t>
      </w:r>
      <w:r>
        <w:t>/</w:t>
      </w:r>
      <w:r w:rsidR="004C5A6F">
        <w:t>Son of the LORD/</w:t>
      </w:r>
      <w:r>
        <w:t xml:space="preserve">Lord/Messiah/King: </w:t>
      </w:r>
      <w:r w:rsidRPr="00162730">
        <w:rPr>
          <w:b/>
        </w:rPr>
        <w:t xml:space="preserve">Psalms 2:7,11-12, Isaiah 9:6-7, </w:t>
      </w:r>
      <w:r w:rsidR="006320D4" w:rsidRPr="00162730">
        <w:rPr>
          <w:b/>
        </w:rPr>
        <w:t>Isaiah 49:7, Psalms 16:10, Zechariah 9:9, Genesis 49:1</w:t>
      </w:r>
      <w:r w:rsidRPr="00162730">
        <w:rPr>
          <w:b/>
        </w:rPr>
        <w:t>0-12, Isaiah 59:20-21</w:t>
      </w:r>
      <w:r w:rsidR="006320D4" w:rsidRPr="00162730">
        <w:rPr>
          <w:b/>
        </w:rPr>
        <w:t>, Micah 5:2</w:t>
      </w:r>
      <w:r w:rsidR="004C5A6F">
        <w:t>)</w:t>
      </w:r>
      <w:r w:rsidR="006320D4">
        <w:t xml:space="preserve">  </w:t>
      </w:r>
    </w:p>
    <w:p w14:paraId="14643A3C" w14:textId="77777777" w:rsidR="006320D4" w:rsidRDefault="006320D4" w:rsidP="006320D4">
      <w:pPr>
        <w:pStyle w:val="NoSpacing"/>
      </w:pPr>
    </w:p>
    <w:p w14:paraId="641AC19F" w14:textId="77777777" w:rsidR="006320D4" w:rsidRDefault="006320D4" w:rsidP="006320D4">
      <w:pPr>
        <w:pStyle w:val="NoSpacing"/>
      </w:pPr>
      <w:r>
        <w:t xml:space="preserve">Understanding and knowledge of our Lord </w:t>
      </w:r>
      <w:r w:rsidR="003729AC">
        <w:t>Jesus Christ</w:t>
      </w:r>
      <w:r>
        <w:t xml:space="preserve"> is what is important, more important than former burnt offerings which as the bible proves were a schoolmaster and tutor to our Master, as was the priesthood and high priest (</w:t>
      </w:r>
      <w:r w:rsidRPr="00F26DA0">
        <w:rPr>
          <w:b/>
        </w:rPr>
        <w:t>Malachi 3:2-3, Psalms 110:4</w:t>
      </w:r>
      <w:r w:rsidR="004C5A6F">
        <w:t>, etc</w:t>
      </w:r>
      <w:r w:rsidR="006B2573">
        <w:t>.</w:t>
      </w:r>
      <w:r w:rsidR="004C5A6F">
        <w:t>).   O</w:t>
      </w:r>
      <w:r>
        <w:t>ur</w:t>
      </w:r>
      <w:r w:rsidR="004C5A6F">
        <w:t xml:space="preserve"> Redeemer</w:t>
      </w:r>
      <w:r w:rsidR="00A74C52">
        <w:t xml:space="preserve"> was our true sacrifice: </w:t>
      </w:r>
      <w:r w:rsidRPr="00F26DA0">
        <w:rPr>
          <w:b/>
        </w:rPr>
        <w:t xml:space="preserve">Zechariah 12:10, Isaiah 53:8, Psalms 16:10, Psalms 34:20, </w:t>
      </w:r>
      <w:r w:rsidR="00A74C52">
        <w:rPr>
          <w:b/>
        </w:rPr>
        <w:t xml:space="preserve">Job 16:16-17, </w:t>
      </w:r>
      <w:r w:rsidRPr="00F26DA0">
        <w:rPr>
          <w:b/>
        </w:rPr>
        <w:t>John 15:13, Psalms 40:6-8, John 6:51</w:t>
      </w:r>
      <w:r>
        <w:t>, etc., and by Faith in Him and keeping the commandments are we saved (</w:t>
      </w:r>
      <w:r w:rsidRPr="00F26DA0">
        <w:rPr>
          <w:b/>
        </w:rPr>
        <w:t>Psalms 2:11-12, Matthew 9:12-13, Habakkuk 2:4, Hebrews 10:26-29, 38, Joel 2:32, John 14:6, Deuteronomy 18:18-19,</w:t>
      </w:r>
      <w:r>
        <w:t xml:space="preserve"> etc</w:t>
      </w:r>
      <w:r w:rsidR="006B2573">
        <w:t>.</w:t>
      </w:r>
      <w:r>
        <w:t>)</w:t>
      </w:r>
    </w:p>
    <w:p w14:paraId="7182E8F2" w14:textId="77777777" w:rsidR="004C0DE0" w:rsidRDefault="006320D4" w:rsidP="006320D4">
      <w:pPr>
        <w:pStyle w:val="NoSpacing"/>
      </w:pPr>
      <w:r>
        <w:t>The Messia</w:t>
      </w:r>
      <w:r w:rsidR="003729AC">
        <w:t>h is NOT the Heavenly Father</w:t>
      </w:r>
      <w:r>
        <w:t xml:space="preserve">, but part of the Godhead </w:t>
      </w:r>
      <w:r w:rsidR="009D4360">
        <w:t xml:space="preserve">(Called “God” and “Lord”) in several scriptures </w:t>
      </w:r>
      <w:r>
        <w:t xml:space="preserve">throughout the bible, as we see in </w:t>
      </w:r>
      <w:r w:rsidR="009D4360">
        <w:rPr>
          <w:b/>
        </w:rPr>
        <w:t>EXODUS</w:t>
      </w:r>
      <w:r w:rsidRPr="00F26DA0">
        <w:rPr>
          <w:b/>
        </w:rPr>
        <w:t xml:space="preserve"> 34:9-10, </w:t>
      </w:r>
      <w:r w:rsidR="00E435DE">
        <w:rPr>
          <w:b/>
        </w:rPr>
        <w:t xml:space="preserve">Psalms 45:6-7, </w:t>
      </w:r>
      <w:r w:rsidRPr="00F26DA0">
        <w:rPr>
          <w:b/>
        </w:rPr>
        <w:t>P</w:t>
      </w:r>
      <w:r w:rsidR="009D4360">
        <w:rPr>
          <w:b/>
        </w:rPr>
        <w:t>SALMS</w:t>
      </w:r>
      <w:r w:rsidRPr="00F26DA0">
        <w:rPr>
          <w:b/>
        </w:rPr>
        <w:t xml:space="preserve"> 110:1, G</w:t>
      </w:r>
      <w:r w:rsidR="009D4360">
        <w:rPr>
          <w:b/>
        </w:rPr>
        <w:t>ENESIS 1:26, ISAIAH 9:6-7, PSALMS</w:t>
      </w:r>
      <w:r w:rsidRPr="00F26DA0">
        <w:rPr>
          <w:b/>
        </w:rPr>
        <w:t xml:space="preserve"> 130:5-6</w:t>
      </w:r>
      <w:r>
        <w:t xml:space="preserve">, etc., where PLAINLY </w:t>
      </w:r>
      <w:r w:rsidR="006B2573">
        <w:t>and UNDENIABLY starting from the beginning in the Torah</w:t>
      </w:r>
      <w:r>
        <w:t>, the Messiah is IDENTIFIED by Moses, David, Isaiah and other prophets as God, and Lord, and DISTINGUISH</w:t>
      </w:r>
      <w:r w:rsidR="003729AC">
        <w:t>ED from the Heavenly Father.   The Most High</w:t>
      </w:r>
      <w:r>
        <w:t xml:space="preserve"> is the Power over all, just to make sure there is NO confusion.  The OLD TESTAMENT distinction is clearly outlined between our Lord, and </w:t>
      </w:r>
      <w:r w:rsidR="006B2573">
        <w:t>the LORD and it is NOT a typo NOR a</w:t>
      </w:r>
      <w:r>
        <w:t xml:space="preserve"> grammatical error.  So, in many scriptures, both (The Father, and the Messiah) are referred to as “God” or the ter</w:t>
      </w:r>
      <w:r w:rsidR="00A20F00">
        <w:t>m God is</w:t>
      </w:r>
      <w:r>
        <w:t xml:space="preserve"> PLURAL, as in </w:t>
      </w:r>
      <w:r w:rsidRPr="00F26DA0">
        <w:rPr>
          <w:b/>
        </w:rPr>
        <w:t>Genesis 1:26</w:t>
      </w:r>
      <w:r>
        <w:t>, etc.  Therefore</w:t>
      </w:r>
      <w:r w:rsidR="003729AC">
        <w:t>,</w:t>
      </w:r>
      <w:r w:rsidR="009D4360">
        <w:t xml:space="preserve"> the term Godhead in </w:t>
      </w:r>
      <w:r w:rsidRPr="00F26DA0">
        <w:rPr>
          <w:b/>
        </w:rPr>
        <w:t xml:space="preserve">Acts 17:29, </w:t>
      </w:r>
      <w:proofErr w:type="spellStart"/>
      <w:r w:rsidRPr="00F26DA0">
        <w:rPr>
          <w:b/>
        </w:rPr>
        <w:t>ICorinthians</w:t>
      </w:r>
      <w:proofErr w:type="spellEnd"/>
      <w:r w:rsidRPr="00F26DA0">
        <w:rPr>
          <w:b/>
        </w:rPr>
        <w:t xml:space="preserve"> 11:3</w:t>
      </w:r>
      <w:r>
        <w:t>, etc</w:t>
      </w:r>
      <w:r w:rsidR="009D4360">
        <w:t>., help</w:t>
      </w:r>
      <w:r>
        <w:t xml:space="preserve"> us to further comprehend what the scriptures are saying by us going precept upon p</w:t>
      </w:r>
      <w:r w:rsidR="00A20F00">
        <w:t>recept (scripture</w:t>
      </w:r>
      <w:r w:rsidR="009D4360">
        <w:t>):</w:t>
      </w:r>
      <w:r>
        <w:t xml:space="preserve"> </w:t>
      </w:r>
      <w:r w:rsidRPr="00F26DA0">
        <w:rPr>
          <w:b/>
        </w:rPr>
        <w:t xml:space="preserve">Isaiah 28:10, </w:t>
      </w:r>
      <w:proofErr w:type="spellStart"/>
      <w:r w:rsidRPr="00F26DA0">
        <w:rPr>
          <w:b/>
        </w:rPr>
        <w:t>IITimothy</w:t>
      </w:r>
      <w:proofErr w:type="spellEnd"/>
      <w:r w:rsidRPr="00F26DA0">
        <w:rPr>
          <w:b/>
        </w:rPr>
        <w:t xml:space="preserve"> 2:15</w:t>
      </w:r>
      <w:r w:rsidR="009D4360">
        <w:t>, etc</w:t>
      </w:r>
      <w:r>
        <w:t>.</w:t>
      </w:r>
    </w:p>
    <w:p w14:paraId="462F733D" w14:textId="77777777" w:rsidR="006320D4" w:rsidRDefault="006320D4" w:rsidP="006320D4">
      <w:pPr>
        <w:pStyle w:val="NoSpacing"/>
      </w:pPr>
    </w:p>
    <w:p w14:paraId="2564D795" w14:textId="77777777" w:rsidR="004C0DE0" w:rsidRPr="0027278B" w:rsidRDefault="004C0DE0" w:rsidP="004C0DE0">
      <w:pPr>
        <w:pStyle w:val="NoSpacing"/>
        <w:rPr>
          <w:b/>
        </w:rPr>
      </w:pPr>
      <w:r w:rsidRPr="0027278B">
        <w:rPr>
          <w:b/>
        </w:rPr>
        <w:lastRenderedPageBreak/>
        <w:t>Isaiah 9:1 Nevertheless the dimness shall not be such as was in her vexation, when at the first he lightly afflicted the land of Zebulun and the land of Naphtali, and afterward did more grievously afflict her by the way of the sea, beyond Jordan, in Galilee of the nations.</w:t>
      </w:r>
    </w:p>
    <w:p w14:paraId="28AF429A" w14:textId="77777777" w:rsidR="004C0DE0" w:rsidRDefault="004C0DE0" w:rsidP="004C0DE0">
      <w:pPr>
        <w:pStyle w:val="NoSpacing"/>
      </w:pPr>
      <w:r w:rsidRPr="0027278B">
        <w:rPr>
          <w:b/>
        </w:rPr>
        <w:t xml:space="preserve">:2 The people that walked in darkness have seen </w:t>
      </w:r>
      <w:r w:rsidR="00014BDE">
        <w:rPr>
          <w:b/>
        </w:rPr>
        <w:t>A GREAT LIGHT</w:t>
      </w:r>
      <w:r w:rsidRPr="0027278B">
        <w:rPr>
          <w:b/>
        </w:rPr>
        <w:t xml:space="preserve">: they that dwell in the land of the shadow of death, upon them hath the </w:t>
      </w:r>
      <w:r w:rsidR="00014BDE">
        <w:rPr>
          <w:b/>
        </w:rPr>
        <w:t>LIGHT</w:t>
      </w:r>
      <w:r w:rsidRPr="0027278B">
        <w:rPr>
          <w:b/>
        </w:rPr>
        <w:t xml:space="preserve"> shined.</w:t>
      </w:r>
      <w:r>
        <w:t xml:space="preserve"> (</w:t>
      </w:r>
      <w:r w:rsidR="00426413">
        <w:t>TRUTH:</w:t>
      </w:r>
      <w:r w:rsidR="00CA7E25">
        <w:t xml:space="preserve"> </w:t>
      </w:r>
      <w:r w:rsidRPr="00F26DA0">
        <w:rPr>
          <w:b/>
        </w:rPr>
        <w:t>Matthew 4:15-16; Luke 2:4</w:t>
      </w:r>
      <w:r w:rsidR="00C23945" w:rsidRPr="00F26DA0">
        <w:rPr>
          <w:b/>
        </w:rPr>
        <w:t>. John</w:t>
      </w:r>
      <w:r w:rsidR="00CA7E25" w:rsidRPr="00F26DA0">
        <w:rPr>
          <w:b/>
        </w:rPr>
        <w:t xml:space="preserve"> 8:12</w:t>
      </w:r>
      <w:r w:rsidR="001F222F">
        <w:t>)</w:t>
      </w:r>
    </w:p>
    <w:p w14:paraId="669ACEC2" w14:textId="77777777" w:rsidR="001F222F" w:rsidRDefault="001F222F" w:rsidP="004C0DE0">
      <w:pPr>
        <w:pStyle w:val="NoSpacing"/>
      </w:pPr>
    </w:p>
    <w:p w14:paraId="5BFAC6E3" w14:textId="77777777" w:rsidR="001F222F" w:rsidRPr="001F222F" w:rsidRDefault="001F222F" w:rsidP="001F222F">
      <w:pPr>
        <w:pStyle w:val="NoSpacing"/>
      </w:pPr>
      <w:r w:rsidRPr="00142603">
        <w:rPr>
          <w:b/>
        </w:rPr>
        <w:t xml:space="preserve">Malachi 3:2 But who may abide the day of his coming? and who shall stand when </w:t>
      </w:r>
      <w:r w:rsidR="009E2039">
        <w:rPr>
          <w:b/>
        </w:rPr>
        <w:t>HE APPEARETH</w:t>
      </w:r>
      <w:r w:rsidRPr="00142603">
        <w:rPr>
          <w:b/>
        </w:rPr>
        <w:t xml:space="preserve">? for </w:t>
      </w:r>
      <w:r w:rsidR="009E2039">
        <w:rPr>
          <w:b/>
        </w:rPr>
        <w:t>HE IS LIKE</w:t>
      </w:r>
      <w:r w:rsidRPr="00142603">
        <w:rPr>
          <w:b/>
        </w:rPr>
        <w:t xml:space="preserve"> a refiner's fire, and like fullers' soap</w:t>
      </w:r>
      <w:r w:rsidRPr="001F222F">
        <w:t xml:space="preserve">: </w:t>
      </w:r>
      <w:r w:rsidR="006D7E0F">
        <w:t>(Isaiah 53:1)</w:t>
      </w:r>
    </w:p>
    <w:p w14:paraId="3EACC736" w14:textId="77777777" w:rsidR="001F222F" w:rsidRPr="001F222F" w:rsidRDefault="001F222F" w:rsidP="001F222F">
      <w:pPr>
        <w:pStyle w:val="NoSpacing"/>
      </w:pPr>
      <w:r>
        <w:t> </w:t>
      </w:r>
      <w:r w:rsidRPr="00142603">
        <w:rPr>
          <w:b/>
        </w:rPr>
        <w:t xml:space="preserve">:3 And </w:t>
      </w:r>
      <w:r w:rsidR="009E2039">
        <w:rPr>
          <w:b/>
        </w:rPr>
        <w:t>HE SHALL SIT AS</w:t>
      </w:r>
      <w:r w:rsidRPr="00142603">
        <w:rPr>
          <w:b/>
        </w:rPr>
        <w:t xml:space="preserve"> a refiner and purifier of silver: and </w:t>
      </w:r>
      <w:r w:rsidR="009E2039">
        <w:rPr>
          <w:b/>
        </w:rPr>
        <w:t>HE SHALL PURIFY</w:t>
      </w:r>
      <w:r w:rsidRPr="00142603">
        <w:rPr>
          <w:b/>
        </w:rPr>
        <w:t xml:space="preserve"> the sons of Levi, and </w:t>
      </w:r>
      <w:r w:rsidR="009E2039">
        <w:rPr>
          <w:b/>
        </w:rPr>
        <w:t>PURGE THEM</w:t>
      </w:r>
      <w:r w:rsidRPr="00142603">
        <w:rPr>
          <w:b/>
        </w:rPr>
        <w:t xml:space="preserve"> as gold and silver, that they may offer unto the LORD an offering in righteousness.</w:t>
      </w:r>
      <w:r w:rsidR="006D7E0F">
        <w:t xml:space="preserve"> (Psalms 110:4</w:t>
      </w:r>
      <w:r w:rsidR="00B45D86">
        <w:t xml:space="preserve">, Matthew 20:23, Matthew 3:11, </w:t>
      </w:r>
      <w:r w:rsidR="009E2039">
        <w:t>etc.</w:t>
      </w:r>
      <w:r w:rsidR="006D7E0F">
        <w:t>)</w:t>
      </w:r>
    </w:p>
    <w:p w14:paraId="056326CE" w14:textId="77777777" w:rsidR="001F222F" w:rsidRDefault="001F222F" w:rsidP="004C0DE0">
      <w:pPr>
        <w:pStyle w:val="NoSpacing"/>
      </w:pPr>
    </w:p>
    <w:p w14:paraId="47D46B8D" w14:textId="77777777" w:rsidR="009E2039" w:rsidRDefault="00000DF2" w:rsidP="00000DF2">
      <w:pPr>
        <w:pStyle w:val="NoSpacing"/>
      </w:pPr>
      <w:r w:rsidRPr="00000DF2">
        <w:rPr>
          <w:b/>
        </w:rPr>
        <w:t xml:space="preserve">Psalms 110:4 The LORD hath sworn, and will not repent, </w:t>
      </w:r>
      <w:r w:rsidR="00F951A4">
        <w:rPr>
          <w:b/>
        </w:rPr>
        <w:t>THOU ART</w:t>
      </w:r>
      <w:r w:rsidRPr="00000DF2">
        <w:rPr>
          <w:b/>
        </w:rPr>
        <w:t xml:space="preserve"> a priest </w:t>
      </w:r>
      <w:r w:rsidR="009E2039">
        <w:rPr>
          <w:b/>
        </w:rPr>
        <w:t>FOR EVER</w:t>
      </w:r>
      <w:r w:rsidRPr="00000DF2">
        <w:rPr>
          <w:b/>
        </w:rPr>
        <w:t xml:space="preserve"> after the order of Melchizedek.</w:t>
      </w:r>
      <w:r w:rsidR="000A17EB">
        <w:t xml:space="preserve"> </w:t>
      </w:r>
    </w:p>
    <w:p w14:paraId="3B2EDB56" w14:textId="77777777" w:rsidR="00000DF2" w:rsidRDefault="000A17EB" w:rsidP="00000DF2">
      <w:pPr>
        <w:pStyle w:val="NoSpacing"/>
      </w:pPr>
      <w:r>
        <w:t>(King David’s Lord,</w:t>
      </w:r>
      <w:r w:rsidR="00000DF2">
        <w:t xml:space="preserve"> the Messiah</w:t>
      </w:r>
      <w:r>
        <w:t>,</w:t>
      </w:r>
      <w:r w:rsidR="00E435DE">
        <w:t xml:space="preserve"> is also the eternal</w:t>
      </w:r>
      <w:r w:rsidR="00000DF2">
        <w:t xml:space="preserve"> Priest!  All offices of the Levites as priests and </w:t>
      </w:r>
      <w:r w:rsidR="003D3DD3">
        <w:t xml:space="preserve">ALL </w:t>
      </w:r>
      <w:r w:rsidR="00000DF2">
        <w:t>the corresponding sacrifice of animals for mercy and FORGIVENESS OF SINS were CONCLUDED upon the arrival of our Messiah</w:t>
      </w:r>
      <w:r w:rsidR="00185CA7">
        <w:t xml:space="preserve"> Christ</w:t>
      </w:r>
      <w:r w:rsidR="008668A4">
        <w:t xml:space="preserve">: </w:t>
      </w:r>
      <w:r w:rsidR="00131090" w:rsidRPr="00800A4E">
        <w:rPr>
          <w:b/>
        </w:rPr>
        <w:t xml:space="preserve">Leviticus 16:21-22, </w:t>
      </w:r>
      <w:r w:rsidR="00AA4D74" w:rsidRPr="00800A4E">
        <w:rPr>
          <w:b/>
        </w:rPr>
        <w:t xml:space="preserve">Psalms 16:10, </w:t>
      </w:r>
      <w:r w:rsidR="008668A4">
        <w:rPr>
          <w:b/>
        </w:rPr>
        <w:t>Psalms 34:2</w:t>
      </w:r>
      <w:r w:rsidR="000E42C3" w:rsidRPr="00800A4E">
        <w:rPr>
          <w:b/>
        </w:rPr>
        <w:t xml:space="preserve">0, Zechariah 13:7, Genesis 49:10, </w:t>
      </w:r>
      <w:r w:rsidR="00800A4E">
        <w:rPr>
          <w:b/>
        </w:rPr>
        <w:t>Hebrews 5:1-11, Ep</w:t>
      </w:r>
      <w:r w:rsidR="00800A4E" w:rsidRPr="00800A4E">
        <w:rPr>
          <w:b/>
        </w:rPr>
        <w:t>hesians 5:2</w:t>
      </w:r>
      <w:r w:rsidR="00185CA7">
        <w:rPr>
          <w:b/>
        </w:rPr>
        <w:t>, Zechariah 6:11-13, Hebrews 10:11-21</w:t>
      </w:r>
      <w:r w:rsidR="008668A4">
        <w:rPr>
          <w:b/>
        </w:rPr>
        <w:t>, Isaiah 26:19</w:t>
      </w:r>
      <w:r w:rsidR="00185CA7">
        <w:rPr>
          <w:b/>
        </w:rPr>
        <w:t>.</w:t>
      </w:r>
      <w:r w:rsidR="00800A4E">
        <w:t>)</w:t>
      </w:r>
    </w:p>
    <w:p w14:paraId="0FA1474A" w14:textId="77777777" w:rsidR="006B51D9" w:rsidRDefault="006B51D9" w:rsidP="00A27058">
      <w:pPr>
        <w:pStyle w:val="NoSpacing"/>
        <w:rPr>
          <w:b/>
        </w:rPr>
      </w:pPr>
    </w:p>
    <w:p w14:paraId="39389B94" w14:textId="77777777" w:rsidR="00F951A4" w:rsidRDefault="00BC0CFD" w:rsidP="00A27058">
      <w:pPr>
        <w:pStyle w:val="NoSpacing"/>
      </w:pPr>
      <w:r w:rsidRPr="006905E3">
        <w:rPr>
          <w:b/>
        </w:rPr>
        <w:t>Micah 5:2</w:t>
      </w:r>
      <w:r w:rsidR="00335F12" w:rsidRPr="006905E3">
        <w:rPr>
          <w:b/>
        </w:rPr>
        <w:t xml:space="preserve"> But thou, Bethlehem </w:t>
      </w:r>
      <w:proofErr w:type="spellStart"/>
      <w:r w:rsidR="00335F12" w:rsidRPr="006905E3">
        <w:rPr>
          <w:b/>
        </w:rPr>
        <w:t>Ephratah</w:t>
      </w:r>
      <w:proofErr w:type="spellEnd"/>
      <w:r w:rsidR="00335F12" w:rsidRPr="006905E3">
        <w:rPr>
          <w:b/>
        </w:rPr>
        <w:t xml:space="preserve">, though thou be little among the thousands of Judah, yet out of thee shall he come </w:t>
      </w:r>
      <w:r w:rsidR="00F951A4">
        <w:rPr>
          <w:b/>
        </w:rPr>
        <w:t>forth unto me that is TO BE RULER</w:t>
      </w:r>
      <w:r w:rsidR="00335F12" w:rsidRPr="006905E3">
        <w:rPr>
          <w:b/>
        </w:rPr>
        <w:t xml:space="preserve"> be ruler in Israel; </w:t>
      </w:r>
      <w:r w:rsidR="00F951A4">
        <w:rPr>
          <w:b/>
        </w:rPr>
        <w:t>WHOSE GOINGS FORTH</w:t>
      </w:r>
      <w:r w:rsidR="00335F12" w:rsidRPr="006905E3">
        <w:rPr>
          <w:b/>
        </w:rPr>
        <w:t xml:space="preserve"> have been </w:t>
      </w:r>
      <w:r w:rsidR="00F951A4">
        <w:rPr>
          <w:b/>
        </w:rPr>
        <w:t>FROM OF OLD</w:t>
      </w:r>
      <w:r w:rsidR="00335F12" w:rsidRPr="006905E3">
        <w:rPr>
          <w:b/>
        </w:rPr>
        <w:t xml:space="preserve">, from </w:t>
      </w:r>
      <w:r w:rsidR="00F951A4">
        <w:rPr>
          <w:b/>
        </w:rPr>
        <w:t>EVERLASTING</w:t>
      </w:r>
      <w:r w:rsidR="00335F12" w:rsidRPr="006905E3">
        <w:rPr>
          <w:b/>
        </w:rPr>
        <w:t>.</w:t>
      </w:r>
      <w:r w:rsidR="00735701">
        <w:t xml:space="preserve"> </w:t>
      </w:r>
      <w:r w:rsidR="007F4DEF">
        <w:t xml:space="preserve"> </w:t>
      </w:r>
    </w:p>
    <w:p w14:paraId="4BB5515C" w14:textId="4648A495" w:rsidR="006905E3" w:rsidRDefault="006905E3" w:rsidP="00A27058">
      <w:pPr>
        <w:pStyle w:val="NoSpacing"/>
      </w:pPr>
      <w:r>
        <w:t>(</w:t>
      </w:r>
      <w:r w:rsidR="007F4DEF">
        <w:t>Bethl</w:t>
      </w:r>
      <w:r w:rsidR="006F509C">
        <w:t xml:space="preserve">ehem, out of you will </w:t>
      </w:r>
      <w:r w:rsidR="00AD3B86">
        <w:t xml:space="preserve">HE </w:t>
      </w:r>
      <w:r w:rsidR="006F509C">
        <w:t>be born</w:t>
      </w:r>
      <w:r w:rsidR="007F4DEF">
        <w:t xml:space="preserve">, THAT IS TO BE RULER IN ISRAEL! </w:t>
      </w:r>
      <w:r w:rsidR="00A11133">
        <w:t xml:space="preserve"> </w:t>
      </w:r>
      <w:r w:rsidR="00001C3D">
        <w:t>For the Messiah to co</w:t>
      </w:r>
      <w:r w:rsidR="00A11133">
        <w:t>me from Bethlehem, He had to</w:t>
      </w:r>
      <w:r w:rsidR="00AD3B86">
        <w:t xml:space="preserve"> be BORN</w:t>
      </w:r>
      <w:r w:rsidR="00001C3D">
        <w:t xml:space="preserve">, and </w:t>
      </w:r>
      <w:r w:rsidR="00AD3B86">
        <w:t>Bethlehem was His</w:t>
      </w:r>
      <w:r w:rsidR="00001C3D">
        <w:t xml:space="preserve"> BIRTHPLACE.</w:t>
      </w:r>
      <w:r w:rsidR="00A11133">
        <w:t xml:space="preserve"> </w:t>
      </w:r>
      <w:r w:rsidR="00AD3B86">
        <w:t xml:space="preserve"> </w:t>
      </w:r>
      <w:r w:rsidR="00A11133">
        <w:t xml:space="preserve">He was NOT </w:t>
      </w:r>
      <w:r w:rsidR="00813D93">
        <w:t xml:space="preserve">ONLY going to appear in </w:t>
      </w:r>
      <w:proofErr w:type="gramStart"/>
      <w:r w:rsidR="00813D93">
        <w:t>GLORY</w:t>
      </w:r>
      <w:r w:rsidR="00AD3B86">
        <w:t>, but</w:t>
      </w:r>
      <w:proofErr w:type="gramEnd"/>
      <w:r w:rsidR="00AD3B86">
        <w:t xml:space="preserve"> would </w:t>
      </w:r>
      <w:r w:rsidR="00813D93">
        <w:t xml:space="preserve">ALSO </w:t>
      </w:r>
      <w:r w:rsidR="00AD3B86">
        <w:t xml:space="preserve">be born as </w:t>
      </w:r>
      <w:r w:rsidR="001B0912">
        <w:t>The Most High</w:t>
      </w:r>
      <w:r w:rsidR="00AD3B86">
        <w:t xml:space="preserve"> promised</w:t>
      </w:r>
      <w:r w:rsidR="00A11133">
        <w:t xml:space="preserve">.  </w:t>
      </w:r>
      <w:r w:rsidR="00E047C8" w:rsidRPr="00F951A4">
        <w:rPr>
          <w:b/>
        </w:rPr>
        <w:t>Genesis 1:26, Isaiah 9:6-7</w:t>
      </w:r>
      <w:r w:rsidR="00E047C8">
        <w:t xml:space="preserve">, </w:t>
      </w:r>
      <w:r w:rsidR="00A11133" w:rsidRPr="006905E3">
        <w:rPr>
          <w:b/>
        </w:rPr>
        <w:t>Matthew 2:5</w:t>
      </w:r>
      <w:r w:rsidR="00A11133">
        <w:t xml:space="preserve">)  </w:t>
      </w:r>
    </w:p>
    <w:p w14:paraId="05FF130A" w14:textId="77777777" w:rsidR="006905E3" w:rsidRDefault="006905E3" w:rsidP="00A27058">
      <w:pPr>
        <w:pStyle w:val="NoSpacing"/>
      </w:pPr>
    </w:p>
    <w:p w14:paraId="258A073B" w14:textId="77777777" w:rsidR="00455DA9" w:rsidRPr="00455DA9" w:rsidRDefault="00455DA9" w:rsidP="00455DA9">
      <w:pPr>
        <w:pStyle w:val="NoSpacing"/>
        <w:rPr>
          <w:b/>
        </w:rPr>
      </w:pPr>
      <w:r w:rsidRPr="00455DA9">
        <w:rPr>
          <w:b/>
        </w:rPr>
        <w:t xml:space="preserve">Isaiah 11:1 And there shall come forth a rod </w:t>
      </w:r>
      <w:r w:rsidR="00F951A4">
        <w:rPr>
          <w:b/>
        </w:rPr>
        <w:t>OUT OF</w:t>
      </w:r>
      <w:r w:rsidRPr="00455DA9">
        <w:rPr>
          <w:b/>
        </w:rPr>
        <w:t xml:space="preserve"> the stem of Jesse, and a Branch shall grow out of </w:t>
      </w:r>
      <w:r w:rsidR="00F951A4">
        <w:rPr>
          <w:b/>
        </w:rPr>
        <w:t>HIS ROOTS</w:t>
      </w:r>
      <w:r w:rsidRPr="00455DA9">
        <w:rPr>
          <w:b/>
        </w:rPr>
        <w:t>:</w:t>
      </w:r>
      <w:r w:rsidR="00B655BE">
        <w:rPr>
          <w:b/>
        </w:rPr>
        <w:t xml:space="preserve"> </w:t>
      </w:r>
      <w:r w:rsidR="00B655BE" w:rsidRPr="00F10B68">
        <w:t>(</w:t>
      </w:r>
      <w:r w:rsidR="00B655BE" w:rsidRPr="00B655BE">
        <w:t>David was already dead hundreds of years</w:t>
      </w:r>
      <w:r w:rsidR="00B655BE">
        <w:t>, but His</w:t>
      </w:r>
      <w:r w:rsidR="00B655BE" w:rsidRPr="00B655BE">
        <w:t xml:space="preserve"> PERFECT descendant</w:t>
      </w:r>
      <w:r w:rsidR="007E7DC2">
        <w:t xml:space="preserve"> would be BORN</w:t>
      </w:r>
      <w:r w:rsidR="00B655BE" w:rsidRPr="00F10B68">
        <w:t>)</w:t>
      </w:r>
    </w:p>
    <w:p w14:paraId="3B44166F" w14:textId="77777777" w:rsidR="00455DA9" w:rsidRPr="00455DA9" w:rsidRDefault="00455DA9" w:rsidP="00455DA9">
      <w:pPr>
        <w:pStyle w:val="NoSpacing"/>
        <w:rPr>
          <w:b/>
        </w:rPr>
      </w:pPr>
      <w:r w:rsidRPr="00455DA9">
        <w:rPr>
          <w:b/>
        </w:rPr>
        <w:t xml:space="preserve">:2 And the spirit of the LORD shall </w:t>
      </w:r>
      <w:r w:rsidR="00F951A4">
        <w:rPr>
          <w:b/>
        </w:rPr>
        <w:t>REST UPON HIM</w:t>
      </w:r>
      <w:r w:rsidRPr="00455DA9">
        <w:rPr>
          <w:b/>
        </w:rPr>
        <w:t>, the spirit of wisdom and understanding, the spirit of counsel and might, the spirit of knowledge and of the fear of the LORD;</w:t>
      </w:r>
      <w:r w:rsidR="00B655BE">
        <w:rPr>
          <w:b/>
        </w:rPr>
        <w:t xml:space="preserve"> </w:t>
      </w:r>
      <w:r w:rsidR="00B655BE" w:rsidRPr="00B655BE">
        <w:t>(He has ALL wisdom)</w:t>
      </w:r>
    </w:p>
    <w:p w14:paraId="3E1D7C69" w14:textId="77777777" w:rsidR="00455DA9" w:rsidRPr="00455DA9" w:rsidRDefault="00455DA9" w:rsidP="00455DA9">
      <w:pPr>
        <w:pStyle w:val="NoSpacing"/>
        <w:rPr>
          <w:b/>
        </w:rPr>
      </w:pPr>
      <w:r w:rsidRPr="00455DA9">
        <w:rPr>
          <w:b/>
        </w:rPr>
        <w:t xml:space="preserve">:3 And shall make </w:t>
      </w:r>
      <w:r w:rsidR="00F951A4">
        <w:rPr>
          <w:b/>
        </w:rPr>
        <w:t>HIM</w:t>
      </w:r>
      <w:r w:rsidRPr="00455DA9">
        <w:rPr>
          <w:b/>
        </w:rPr>
        <w:t xml:space="preserve"> of quick understanding</w:t>
      </w:r>
      <w:r w:rsidR="00F951A4">
        <w:rPr>
          <w:b/>
        </w:rPr>
        <w:t xml:space="preserve"> in the fear of the LORD: and HE</w:t>
      </w:r>
      <w:r w:rsidRPr="00455DA9">
        <w:rPr>
          <w:b/>
        </w:rPr>
        <w:t xml:space="preserve"> shall </w:t>
      </w:r>
      <w:r w:rsidR="00F951A4">
        <w:rPr>
          <w:b/>
        </w:rPr>
        <w:t>not judge after the sight of HIS</w:t>
      </w:r>
      <w:r w:rsidRPr="00455DA9">
        <w:rPr>
          <w:b/>
        </w:rPr>
        <w:t xml:space="preserve"> eyes, neither </w:t>
      </w:r>
      <w:r w:rsidR="00F951A4">
        <w:rPr>
          <w:b/>
        </w:rPr>
        <w:t>reprove after the hearing of HIS</w:t>
      </w:r>
      <w:r w:rsidRPr="00455DA9">
        <w:rPr>
          <w:b/>
        </w:rPr>
        <w:t xml:space="preserve"> ears:</w:t>
      </w:r>
      <w:r w:rsidR="00B655BE">
        <w:rPr>
          <w:b/>
        </w:rPr>
        <w:t xml:space="preserve"> </w:t>
      </w:r>
      <w:r w:rsidR="00B655BE" w:rsidRPr="00B655BE">
        <w:t>(</w:t>
      </w:r>
      <w:r w:rsidR="00435B97">
        <w:t>Miraculously intelligent</w:t>
      </w:r>
      <w:r w:rsidR="000A63D3">
        <w:t>.  Luke</w:t>
      </w:r>
      <w:r w:rsidR="00B655BE" w:rsidRPr="00B655BE">
        <w:t xml:space="preserve"> 2:42-49)</w:t>
      </w:r>
    </w:p>
    <w:p w14:paraId="0C3AAB0E" w14:textId="77777777" w:rsidR="00455DA9" w:rsidRPr="00B655BE" w:rsidRDefault="00455DA9" w:rsidP="00455DA9">
      <w:pPr>
        <w:pStyle w:val="NoSpacing"/>
      </w:pPr>
      <w:r w:rsidRPr="00455DA9">
        <w:rPr>
          <w:b/>
        </w:rPr>
        <w:t>:4 But with right</w:t>
      </w:r>
      <w:r w:rsidR="00F951A4">
        <w:rPr>
          <w:b/>
        </w:rPr>
        <w:t xml:space="preserve">eousness shall HE judge the </w:t>
      </w:r>
      <w:proofErr w:type="gramStart"/>
      <w:r w:rsidR="00F951A4">
        <w:rPr>
          <w:b/>
        </w:rPr>
        <w:t>poor, and</w:t>
      </w:r>
      <w:proofErr w:type="gramEnd"/>
      <w:r w:rsidR="00F951A4">
        <w:rPr>
          <w:b/>
        </w:rPr>
        <w:t xml:space="preserve"> REPROVE</w:t>
      </w:r>
      <w:r w:rsidRPr="00455DA9">
        <w:rPr>
          <w:b/>
        </w:rPr>
        <w:t xml:space="preserve"> with equity f</w:t>
      </w:r>
      <w:r w:rsidR="00F951A4">
        <w:rPr>
          <w:b/>
        </w:rPr>
        <w:t>or the meek of the earth: and HE</w:t>
      </w:r>
      <w:r w:rsidRPr="00455DA9">
        <w:rPr>
          <w:b/>
        </w:rPr>
        <w:t xml:space="preserve"> shall smite the earth: with the </w:t>
      </w:r>
      <w:r w:rsidR="00F951A4">
        <w:rPr>
          <w:b/>
        </w:rPr>
        <w:t>ROD OF HIS MOUTH</w:t>
      </w:r>
      <w:r w:rsidRPr="00455DA9">
        <w:rPr>
          <w:b/>
        </w:rPr>
        <w:t xml:space="preserve">, and with the breath of </w:t>
      </w:r>
      <w:r w:rsidR="00F951A4">
        <w:rPr>
          <w:b/>
        </w:rPr>
        <w:t>HIS LIPS</w:t>
      </w:r>
      <w:r w:rsidRPr="00455DA9">
        <w:rPr>
          <w:b/>
        </w:rPr>
        <w:t xml:space="preserve"> shall </w:t>
      </w:r>
      <w:r w:rsidR="00F951A4">
        <w:rPr>
          <w:b/>
        </w:rPr>
        <w:t>HE SLAY</w:t>
      </w:r>
      <w:r w:rsidRPr="00455DA9">
        <w:rPr>
          <w:b/>
        </w:rPr>
        <w:t xml:space="preserve"> the wicked.</w:t>
      </w:r>
      <w:r w:rsidR="00B655BE">
        <w:rPr>
          <w:b/>
        </w:rPr>
        <w:t xml:space="preserve">  </w:t>
      </w:r>
      <w:r w:rsidR="00B655BE" w:rsidRPr="00B655BE">
        <w:t xml:space="preserve">(Matthew 5:1-48, Luke 13:31-34, John 8:44, </w:t>
      </w:r>
      <w:r w:rsidR="007A5A83">
        <w:t>Matthew 7:1-12</w:t>
      </w:r>
      <w:r w:rsidR="009C1D0E">
        <w:t xml:space="preserve">, </w:t>
      </w:r>
      <w:r w:rsidR="00B655BE" w:rsidRPr="00B655BE">
        <w:t>etc</w:t>
      </w:r>
      <w:r w:rsidR="00B45D86">
        <w:t>.</w:t>
      </w:r>
      <w:r w:rsidR="00B655BE" w:rsidRPr="00B655BE">
        <w:t>)</w:t>
      </w:r>
    </w:p>
    <w:p w14:paraId="41C0E292" w14:textId="77777777" w:rsidR="00455DA9" w:rsidRDefault="00455DA9" w:rsidP="00455DA9">
      <w:pPr>
        <w:pStyle w:val="NoSpacing"/>
      </w:pPr>
      <w:r w:rsidRPr="00455DA9">
        <w:rPr>
          <w:b/>
        </w:rPr>
        <w:t>:5 And righteou</w:t>
      </w:r>
      <w:r w:rsidR="00F951A4">
        <w:rPr>
          <w:b/>
        </w:rPr>
        <w:t>sness shall be the girdle of HIS</w:t>
      </w:r>
      <w:r w:rsidRPr="00455DA9">
        <w:rPr>
          <w:b/>
        </w:rPr>
        <w:t xml:space="preserve"> loins, an</w:t>
      </w:r>
      <w:r w:rsidR="00F951A4">
        <w:rPr>
          <w:b/>
        </w:rPr>
        <w:t>d faithfulness the girdle of HIS</w:t>
      </w:r>
      <w:r w:rsidRPr="00455DA9">
        <w:rPr>
          <w:b/>
        </w:rPr>
        <w:t xml:space="preserve"> reins </w:t>
      </w:r>
      <w:r w:rsidRPr="00455DA9">
        <w:t>(</w:t>
      </w:r>
      <w:r w:rsidR="00B655BE">
        <w:t>A</w:t>
      </w:r>
      <w:r>
        <w:t>s a youth, He was of an astonishing under</w:t>
      </w:r>
      <w:r w:rsidR="00F951A4">
        <w:t>standing.  And the Most High’s S</w:t>
      </w:r>
      <w:r>
        <w:t>pir</w:t>
      </w:r>
      <w:r w:rsidR="00B655BE">
        <w:t>it radiated from Him.</w:t>
      </w:r>
      <w:r w:rsidRPr="00290969">
        <w:rPr>
          <w:b/>
        </w:rPr>
        <w:t xml:space="preserve"> Luke 20:19-47</w:t>
      </w:r>
      <w:r w:rsidRPr="00455DA9">
        <w:t>)</w:t>
      </w:r>
    </w:p>
    <w:p w14:paraId="1FC0D481" w14:textId="77777777" w:rsidR="00DE5421" w:rsidRDefault="00DE5421" w:rsidP="00455DA9">
      <w:pPr>
        <w:pStyle w:val="NoSpacing"/>
      </w:pPr>
    </w:p>
    <w:p w14:paraId="43A52E0F" w14:textId="77777777" w:rsidR="00DE5421" w:rsidRPr="00DE5421" w:rsidRDefault="00DE5421" w:rsidP="00DE5421">
      <w:pPr>
        <w:pStyle w:val="NoSpacing"/>
        <w:rPr>
          <w:b/>
        </w:rPr>
      </w:pPr>
      <w:r w:rsidRPr="00DE5421">
        <w:rPr>
          <w:b/>
        </w:rPr>
        <w:t xml:space="preserve">Zechariah 6:11 Then take silver and gold, and make crowns, and set them upon the head of Joshua the son of </w:t>
      </w:r>
      <w:proofErr w:type="spellStart"/>
      <w:r w:rsidRPr="00DE5421">
        <w:rPr>
          <w:b/>
        </w:rPr>
        <w:t>Josedech</w:t>
      </w:r>
      <w:proofErr w:type="spellEnd"/>
      <w:r w:rsidRPr="00DE5421">
        <w:rPr>
          <w:b/>
        </w:rPr>
        <w:t>, the high priest;</w:t>
      </w:r>
    </w:p>
    <w:p w14:paraId="32E4BD15" w14:textId="77777777" w:rsidR="00DE5421" w:rsidRPr="00DE5421" w:rsidRDefault="00DE5421" w:rsidP="00DE5421">
      <w:pPr>
        <w:pStyle w:val="NoSpacing"/>
        <w:rPr>
          <w:b/>
        </w:rPr>
      </w:pPr>
      <w:r>
        <w:rPr>
          <w:b/>
        </w:rPr>
        <w:t>:</w:t>
      </w:r>
      <w:r w:rsidRPr="00DE5421">
        <w:rPr>
          <w:b/>
        </w:rPr>
        <w:t xml:space="preserve">12 And speak unto him, saying, Thus </w:t>
      </w:r>
      <w:proofErr w:type="spellStart"/>
      <w:r w:rsidRPr="00DE5421">
        <w:rPr>
          <w:b/>
        </w:rPr>
        <w:t>speaketh</w:t>
      </w:r>
      <w:proofErr w:type="spellEnd"/>
      <w:r w:rsidRPr="00DE5421">
        <w:rPr>
          <w:b/>
        </w:rPr>
        <w:t xml:space="preserve"> the LORD of hosts, saying, Behold </w:t>
      </w:r>
      <w:r w:rsidR="00F951A4">
        <w:rPr>
          <w:b/>
        </w:rPr>
        <w:t>THE MAN</w:t>
      </w:r>
      <w:r w:rsidRPr="00DE5421">
        <w:rPr>
          <w:b/>
        </w:rPr>
        <w:t xml:space="preserve"> whose name is The BRANCH; and </w:t>
      </w:r>
      <w:r w:rsidR="00F951A4">
        <w:rPr>
          <w:b/>
        </w:rPr>
        <w:t>HE</w:t>
      </w:r>
      <w:r w:rsidRPr="00DE5421">
        <w:rPr>
          <w:b/>
        </w:rPr>
        <w:t xml:space="preserve"> shall grow up out of his place, and </w:t>
      </w:r>
      <w:r w:rsidR="00F951A4">
        <w:rPr>
          <w:b/>
        </w:rPr>
        <w:t>HE</w:t>
      </w:r>
      <w:r w:rsidRPr="00DE5421">
        <w:rPr>
          <w:b/>
        </w:rPr>
        <w:t xml:space="preserve"> shall build the temple of the LORD:</w:t>
      </w:r>
    </w:p>
    <w:p w14:paraId="0C369AFC" w14:textId="77777777" w:rsidR="00DE5421" w:rsidRDefault="00DE5421" w:rsidP="00DE5421">
      <w:pPr>
        <w:pStyle w:val="NoSpacing"/>
        <w:rPr>
          <w:b/>
        </w:rPr>
      </w:pPr>
      <w:r>
        <w:rPr>
          <w:b/>
        </w:rPr>
        <w:t>:</w:t>
      </w:r>
      <w:r w:rsidRPr="00DE5421">
        <w:rPr>
          <w:b/>
        </w:rPr>
        <w:t xml:space="preserve">13 Even </w:t>
      </w:r>
      <w:r w:rsidR="00F951A4">
        <w:rPr>
          <w:b/>
        </w:rPr>
        <w:t>HE SHALL BUILD</w:t>
      </w:r>
      <w:r w:rsidRPr="00DE5421">
        <w:rPr>
          <w:b/>
        </w:rPr>
        <w:t xml:space="preserve"> the temple of the LORD; and </w:t>
      </w:r>
      <w:r w:rsidR="004571CE">
        <w:rPr>
          <w:b/>
        </w:rPr>
        <w:t>HE SHALL</w:t>
      </w:r>
      <w:r w:rsidRPr="00DE5421">
        <w:rPr>
          <w:b/>
        </w:rPr>
        <w:t xml:space="preserve"> bear the </w:t>
      </w:r>
      <w:proofErr w:type="gramStart"/>
      <w:r w:rsidRPr="00DE5421">
        <w:rPr>
          <w:b/>
        </w:rPr>
        <w:t>glory, and</w:t>
      </w:r>
      <w:proofErr w:type="gramEnd"/>
      <w:r w:rsidRPr="00DE5421">
        <w:rPr>
          <w:b/>
        </w:rPr>
        <w:t xml:space="preserve"> shall sit and rule upon </w:t>
      </w:r>
      <w:r w:rsidR="004571CE">
        <w:rPr>
          <w:b/>
        </w:rPr>
        <w:t>HIS THRONE</w:t>
      </w:r>
      <w:r w:rsidRPr="00DE5421">
        <w:rPr>
          <w:b/>
        </w:rPr>
        <w:t xml:space="preserve">; and </w:t>
      </w:r>
      <w:r w:rsidR="00F951A4">
        <w:rPr>
          <w:b/>
        </w:rPr>
        <w:t>HE SHALL BE A PRIEST UPON HIS THRONE</w:t>
      </w:r>
      <w:r w:rsidRPr="00DE5421">
        <w:rPr>
          <w:b/>
        </w:rPr>
        <w:t>: and the counsel of peace shall be between them both.</w:t>
      </w:r>
    </w:p>
    <w:p w14:paraId="25E46C8C" w14:textId="77777777" w:rsidR="0053763A" w:rsidRDefault="0053763A" w:rsidP="00DE5421">
      <w:pPr>
        <w:pStyle w:val="NoSpacing"/>
        <w:rPr>
          <w:b/>
        </w:rPr>
      </w:pPr>
    </w:p>
    <w:p w14:paraId="4724F6C6" w14:textId="77777777" w:rsidR="004571CE" w:rsidRPr="004571CE" w:rsidRDefault="0053763A" w:rsidP="004571CE">
      <w:pPr>
        <w:pStyle w:val="NoSpacing"/>
        <w:rPr>
          <w:b/>
        </w:rPr>
      </w:pPr>
      <w:r>
        <w:rPr>
          <w:b/>
        </w:rPr>
        <w:lastRenderedPageBreak/>
        <w:t xml:space="preserve">Zechariah 3:8 </w:t>
      </w:r>
      <w:r w:rsidR="004571CE" w:rsidRPr="004571CE">
        <w:rPr>
          <w:b/>
        </w:rPr>
        <w:t xml:space="preserve">Hear now, O Joshua the high priest, thou, and thy fellows that sit before thee: for they are men wondered at: for, behold, I will </w:t>
      </w:r>
      <w:r w:rsidR="004571CE">
        <w:rPr>
          <w:b/>
        </w:rPr>
        <w:t>BRING FORTH MY SERVANT</w:t>
      </w:r>
      <w:r w:rsidR="004571CE" w:rsidRPr="004571CE">
        <w:rPr>
          <w:b/>
        </w:rPr>
        <w:t xml:space="preserve"> the BRANCH.</w:t>
      </w:r>
    </w:p>
    <w:p w14:paraId="701BE171" w14:textId="77777777" w:rsidR="0053763A" w:rsidRDefault="004571CE" w:rsidP="004571CE">
      <w:pPr>
        <w:pStyle w:val="NoSpacing"/>
        <w:rPr>
          <w:b/>
        </w:rPr>
      </w:pPr>
      <w:r>
        <w:rPr>
          <w:b/>
        </w:rPr>
        <w:t>:</w:t>
      </w:r>
      <w:r w:rsidRPr="004571CE">
        <w:rPr>
          <w:b/>
        </w:rPr>
        <w:t xml:space="preserve">9 For behold the stone that I have laid before Joshua; upon </w:t>
      </w:r>
      <w:r>
        <w:rPr>
          <w:b/>
        </w:rPr>
        <w:t>ONE STONE</w:t>
      </w:r>
      <w:r w:rsidRPr="004571CE">
        <w:rPr>
          <w:b/>
        </w:rPr>
        <w:t xml:space="preserve"> shall be seven eyes: behold, I will engrave the graving thereof, saith the LORD of hosts, and I </w:t>
      </w:r>
      <w:r>
        <w:rPr>
          <w:b/>
        </w:rPr>
        <w:t>WILL REMOVE</w:t>
      </w:r>
      <w:r w:rsidRPr="004571CE">
        <w:rPr>
          <w:b/>
        </w:rPr>
        <w:t xml:space="preserve"> the iniquity of that land </w:t>
      </w:r>
      <w:r>
        <w:rPr>
          <w:b/>
        </w:rPr>
        <w:t>IN ONE DAY</w:t>
      </w:r>
      <w:r w:rsidRPr="004571CE">
        <w:rPr>
          <w:b/>
        </w:rPr>
        <w:t>.</w:t>
      </w:r>
    </w:p>
    <w:p w14:paraId="78A4B23F" w14:textId="77777777" w:rsidR="00DE5421" w:rsidRPr="00E435DE" w:rsidRDefault="004571CE" w:rsidP="00DE5421">
      <w:pPr>
        <w:pStyle w:val="NoSpacing"/>
        <w:rPr>
          <w:lang w:val="es-ES_tradnl"/>
        </w:rPr>
      </w:pPr>
      <w:r w:rsidRPr="00E435DE">
        <w:rPr>
          <w:lang w:val="es-ES_tradnl"/>
        </w:rPr>
        <w:t>(</w:t>
      </w:r>
      <w:proofErr w:type="spellStart"/>
      <w:r w:rsidRPr="00E435DE">
        <w:rPr>
          <w:lang w:val="es-ES_tradnl"/>
        </w:rPr>
        <w:t>Isaiah</w:t>
      </w:r>
      <w:proofErr w:type="spellEnd"/>
      <w:r w:rsidRPr="00E435DE">
        <w:rPr>
          <w:lang w:val="es-ES_tradnl"/>
        </w:rPr>
        <w:t xml:space="preserve"> 8:14, </w:t>
      </w:r>
      <w:proofErr w:type="spellStart"/>
      <w:r w:rsidRPr="00E435DE">
        <w:rPr>
          <w:lang w:val="es-ES_tradnl"/>
        </w:rPr>
        <w:t>Psalms</w:t>
      </w:r>
      <w:proofErr w:type="spellEnd"/>
      <w:r w:rsidRPr="00E435DE">
        <w:rPr>
          <w:lang w:val="es-ES_tradnl"/>
        </w:rPr>
        <w:t xml:space="preserve"> 118:22, Jeremiah 33:15, </w:t>
      </w:r>
      <w:r w:rsidR="00E435DE" w:rsidRPr="00E435DE">
        <w:rPr>
          <w:lang w:val="es-ES_tradnl"/>
        </w:rPr>
        <w:t xml:space="preserve">Jeremiah 31:33-34, </w:t>
      </w:r>
      <w:r w:rsidRPr="00E435DE">
        <w:rPr>
          <w:lang w:val="es-ES_tradnl"/>
        </w:rPr>
        <w:t>etc.)</w:t>
      </w:r>
    </w:p>
    <w:p w14:paraId="61570103" w14:textId="77777777" w:rsidR="00843A14" w:rsidRPr="00E435DE" w:rsidRDefault="00843A14" w:rsidP="007B15E2">
      <w:pPr>
        <w:pStyle w:val="NoSpacing"/>
        <w:rPr>
          <w:b/>
          <w:lang w:val="es-ES_tradnl"/>
        </w:rPr>
      </w:pPr>
    </w:p>
    <w:p w14:paraId="61CEC01B" w14:textId="77777777" w:rsidR="007B15E2" w:rsidRPr="007B15E2" w:rsidRDefault="00DE5421" w:rsidP="007B15E2">
      <w:pPr>
        <w:pStyle w:val="NoSpacing"/>
        <w:rPr>
          <w:b/>
        </w:rPr>
      </w:pPr>
      <w:r>
        <w:rPr>
          <w:b/>
        </w:rPr>
        <w:t xml:space="preserve">Jeremiah 23:5 </w:t>
      </w:r>
      <w:r w:rsidR="007B15E2" w:rsidRPr="007B15E2">
        <w:rPr>
          <w:b/>
        </w:rPr>
        <w:t xml:space="preserve">Behold, the days come, saith the LORD, that I will raise unto David </w:t>
      </w:r>
      <w:r w:rsidR="004571CE">
        <w:rPr>
          <w:b/>
        </w:rPr>
        <w:t>A RIGHTEOUS</w:t>
      </w:r>
      <w:r w:rsidR="007B15E2" w:rsidRPr="007B15E2">
        <w:rPr>
          <w:b/>
        </w:rPr>
        <w:t xml:space="preserve"> Branch, </w:t>
      </w:r>
      <w:r w:rsidR="004571CE">
        <w:rPr>
          <w:b/>
        </w:rPr>
        <w:t>AND A</w:t>
      </w:r>
      <w:r w:rsidR="007B15E2" w:rsidRPr="007B15E2">
        <w:rPr>
          <w:b/>
        </w:rPr>
        <w:t xml:space="preserve"> King shall reign and prosper, and shall execute </w:t>
      </w:r>
      <w:r w:rsidR="004571CE">
        <w:rPr>
          <w:b/>
        </w:rPr>
        <w:t>JUDGMENT</w:t>
      </w:r>
      <w:r w:rsidR="007B15E2" w:rsidRPr="007B15E2">
        <w:rPr>
          <w:b/>
        </w:rPr>
        <w:t xml:space="preserve"> and </w:t>
      </w:r>
      <w:r w:rsidR="004571CE">
        <w:rPr>
          <w:b/>
        </w:rPr>
        <w:t>JUSTICE</w:t>
      </w:r>
      <w:r w:rsidR="007B15E2" w:rsidRPr="007B15E2">
        <w:rPr>
          <w:b/>
        </w:rPr>
        <w:t xml:space="preserve"> in the earth.</w:t>
      </w:r>
    </w:p>
    <w:p w14:paraId="53ACBADA" w14:textId="77777777" w:rsidR="00DE5421" w:rsidRDefault="007B15E2" w:rsidP="007B15E2">
      <w:pPr>
        <w:pStyle w:val="NoSpacing"/>
        <w:rPr>
          <w:b/>
        </w:rPr>
      </w:pPr>
      <w:r>
        <w:rPr>
          <w:b/>
        </w:rPr>
        <w:t>:</w:t>
      </w:r>
      <w:r w:rsidR="004571CE">
        <w:rPr>
          <w:b/>
        </w:rPr>
        <w:t>6 IN HIS</w:t>
      </w:r>
      <w:r w:rsidRPr="007B15E2">
        <w:rPr>
          <w:b/>
        </w:rPr>
        <w:t xml:space="preserve"> days Judah shall be saved, and Israel shall dwell safely: and this is </w:t>
      </w:r>
      <w:r w:rsidR="004571CE">
        <w:rPr>
          <w:b/>
        </w:rPr>
        <w:t>his</w:t>
      </w:r>
      <w:r w:rsidRPr="007B15E2">
        <w:rPr>
          <w:b/>
        </w:rPr>
        <w:t xml:space="preserve"> name whereby he </w:t>
      </w:r>
      <w:r w:rsidR="004571CE">
        <w:rPr>
          <w:b/>
        </w:rPr>
        <w:t>SHALL BE</w:t>
      </w:r>
      <w:r w:rsidRPr="007B15E2">
        <w:rPr>
          <w:b/>
        </w:rPr>
        <w:t xml:space="preserve"> called, THE LORD OUR RIGHTEOUSNESS.</w:t>
      </w:r>
    </w:p>
    <w:p w14:paraId="24891E61" w14:textId="77777777" w:rsidR="007B15E2" w:rsidRDefault="007B15E2" w:rsidP="00DE5421">
      <w:pPr>
        <w:pStyle w:val="NoSpacing"/>
        <w:rPr>
          <w:b/>
        </w:rPr>
      </w:pPr>
    </w:p>
    <w:p w14:paraId="3B5F3945" w14:textId="77777777" w:rsidR="007B15E2" w:rsidRPr="007B15E2" w:rsidRDefault="007B15E2" w:rsidP="007B15E2">
      <w:pPr>
        <w:pStyle w:val="NoSpacing"/>
        <w:rPr>
          <w:b/>
        </w:rPr>
      </w:pPr>
      <w:r>
        <w:rPr>
          <w:b/>
        </w:rPr>
        <w:t xml:space="preserve">Jeremiah 33:15 </w:t>
      </w:r>
      <w:r w:rsidRPr="007B15E2">
        <w:rPr>
          <w:b/>
        </w:rPr>
        <w:t xml:space="preserve">In those days, and at that time, </w:t>
      </w:r>
      <w:r w:rsidR="004571CE">
        <w:rPr>
          <w:b/>
        </w:rPr>
        <w:t>WILL I CAUSE THE</w:t>
      </w:r>
      <w:r w:rsidRPr="007B15E2">
        <w:rPr>
          <w:b/>
        </w:rPr>
        <w:t xml:space="preserve"> Branch of righteousness to grow up unto David; and he shall execute judgment and righteousness in the land.</w:t>
      </w:r>
    </w:p>
    <w:p w14:paraId="4F24D13A" w14:textId="77777777" w:rsidR="007B15E2" w:rsidRPr="00DE5421" w:rsidRDefault="007B15E2" w:rsidP="007B15E2">
      <w:pPr>
        <w:pStyle w:val="NoSpacing"/>
        <w:rPr>
          <w:b/>
        </w:rPr>
      </w:pPr>
      <w:r>
        <w:rPr>
          <w:b/>
        </w:rPr>
        <w:t>:</w:t>
      </w:r>
      <w:r w:rsidRPr="007B15E2">
        <w:rPr>
          <w:b/>
        </w:rPr>
        <w:t>16 In those days shall Judah be saved, and Jerusalem shall dwell safely: and this is the name wherewith she shall be called, The LORD our righteousness.</w:t>
      </w:r>
    </w:p>
    <w:p w14:paraId="527B6AA5" w14:textId="77777777" w:rsidR="00FA50EB" w:rsidRDefault="00FA50EB" w:rsidP="00455DA9">
      <w:pPr>
        <w:pStyle w:val="NoSpacing"/>
      </w:pPr>
    </w:p>
    <w:p w14:paraId="63B72E35" w14:textId="77777777" w:rsidR="00BE29AB" w:rsidRPr="002C5B78" w:rsidRDefault="00FA50EB" w:rsidP="00455DA9">
      <w:pPr>
        <w:pStyle w:val="NoSpacing"/>
        <w:rPr>
          <w:b/>
        </w:rPr>
      </w:pPr>
      <w:r w:rsidRPr="002C5B78">
        <w:rPr>
          <w:b/>
        </w:rPr>
        <w:t xml:space="preserve">Jeremiah 17:13 </w:t>
      </w:r>
      <w:r w:rsidR="002C5B78" w:rsidRPr="002C5B78">
        <w:rPr>
          <w:b/>
        </w:rPr>
        <w:t xml:space="preserve">O LORD, the hope of Israel, all that forsake thee shall be ashamed, and they that depart from me shall be written in the earth, because they have forsaken the LORD, </w:t>
      </w:r>
      <w:r w:rsidR="008623A1">
        <w:rPr>
          <w:b/>
        </w:rPr>
        <w:t>THE FOUNTAIN OF LIVING WATERS</w:t>
      </w:r>
      <w:r w:rsidR="002C5B78" w:rsidRPr="002C5B78">
        <w:rPr>
          <w:b/>
        </w:rPr>
        <w:t>.</w:t>
      </w:r>
      <w:r w:rsidR="004224D4">
        <w:rPr>
          <w:b/>
        </w:rPr>
        <w:t xml:space="preserve"> (Zechariah 14:7-9, Jeremiah 2:13)</w:t>
      </w:r>
    </w:p>
    <w:p w14:paraId="0574812C" w14:textId="77777777" w:rsidR="00455DA9" w:rsidRDefault="00455DA9" w:rsidP="006905E3">
      <w:pPr>
        <w:pStyle w:val="NoSpacing"/>
        <w:rPr>
          <w:b/>
        </w:rPr>
      </w:pPr>
    </w:p>
    <w:p w14:paraId="618C2742" w14:textId="77777777" w:rsidR="006905E3" w:rsidRDefault="006905E3" w:rsidP="006905E3">
      <w:pPr>
        <w:pStyle w:val="NoSpacing"/>
      </w:pPr>
      <w:r w:rsidRPr="00802B7B">
        <w:rPr>
          <w:b/>
        </w:rPr>
        <w:t xml:space="preserve">Genesis 49:10 The </w:t>
      </w:r>
      <w:proofErr w:type="spellStart"/>
      <w:r w:rsidRPr="00802B7B">
        <w:rPr>
          <w:b/>
        </w:rPr>
        <w:t>sceptre</w:t>
      </w:r>
      <w:proofErr w:type="spellEnd"/>
      <w:r w:rsidRPr="00802B7B">
        <w:rPr>
          <w:b/>
        </w:rPr>
        <w:t xml:space="preserve"> shall not depart from Judah, nor a lawgiver from between his feet, </w:t>
      </w:r>
      <w:r w:rsidR="005D72B8">
        <w:rPr>
          <w:b/>
        </w:rPr>
        <w:t>UNTIL SHILOH</w:t>
      </w:r>
      <w:r w:rsidRPr="00802B7B">
        <w:rPr>
          <w:b/>
        </w:rPr>
        <w:t xml:space="preserve"> come; and </w:t>
      </w:r>
      <w:r w:rsidR="00435B97">
        <w:rPr>
          <w:b/>
        </w:rPr>
        <w:t>UNTO HIM SHALL</w:t>
      </w:r>
      <w:r w:rsidRPr="00802B7B">
        <w:rPr>
          <w:b/>
        </w:rPr>
        <w:t xml:space="preserve"> </w:t>
      </w:r>
      <w:r w:rsidR="00DE2D98">
        <w:rPr>
          <w:b/>
        </w:rPr>
        <w:t>THE GATHERING</w:t>
      </w:r>
      <w:r w:rsidRPr="00802B7B">
        <w:rPr>
          <w:b/>
        </w:rPr>
        <w:t xml:space="preserve"> of the people be.</w:t>
      </w:r>
      <w:r>
        <w:t xml:space="preserve"> (Sha-</w:t>
      </w:r>
      <w:proofErr w:type="spellStart"/>
      <w:r>
        <w:t>ya</w:t>
      </w:r>
      <w:proofErr w:type="spellEnd"/>
      <w:r>
        <w:t>-</w:t>
      </w:r>
      <w:proofErr w:type="spellStart"/>
      <w:r>
        <w:t>lah</w:t>
      </w:r>
      <w:proofErr w:type="spellEnd"/>
      <w:r>
        <w:t>: title per</w:t>
      </w:r>
      <w:r w:rsidR="007A5A83">
        <w:t>taining to the Messiah ONLY, that</w:t>
      </w:r>
      <w:r>
        <w:t xml:space="preserve"> will GATHER Israel</w:t>
      </w:r>
      <w:r w:rsidR="007A5A83">
        <w:t>, NOT the tribe of Judah</w:t>
      </w:r>
      <w:r>
        <w:t xml:space="preserve">.  </w:t>
      </w:r>
      <w:r w:rsidRPr="00802B7B">
        <w:rPr>
          <w:b/>
        </w:rPr>
        <w:t>Hebrews 7:14, Matthew 1:2-16</w:t>
      </w:r>
      <w:r>
        <w:t>)</w:t>
      </w:r>
    </w:p>
    <w:p w14:paraId="58CB0A9B" w14:textId="77777777" w:rsidR="00F6222A" w:rsidRDefault="006905E3" w:rsidP="006905E3">
      <w:pPr>
        <w:pStyle w:val="NoSpacing"/>
      </w:pPr>
      <w:r w:rsidRPr="00802B7B">
        <w:rPr>
          <w:b/>
        </w:rPr>
        <w:t>:11</w:t>
      </w:r>
      <w:r>
        <w:t xml:space="preserve"> </w:t>
      </w:r>
      <w:r w:rsidRPr="00802B7B">
        <w:rPr>
          <w:b/>
        </w:rPr>
        <w:t xml:space="preserve">Binding </w:t>
      </w:r>
      <w:r w:rsidR="00F6222A">
        <w:rPr>
          <w:b/>
        </w:rPr>
        <w:t>HIS FOAL unto the vine, and HIS</w:t>
      </w:r>
      <w:r w:rsidRPr="00802B7B">
        <w:rPr>
          <w:b/>
        </w:rPr>
        <w:t xml:space="preserve"> ass's colt unto the choice vine; he washed his garments </w:t>
      </w:r>
      <w:r w:rsidR="00F6222A">
        <w:rPr>
          <w:b/>
        </w:rPr>
        <w:t>IN WINE</w:t>
      </w:r>
      <w:r w:rsidRPr="00802B7B">
        <w:rPr>
          <w:b/>
        </w:rPr>
        <w:t>, and his clothes in the blood of grapes:</w:t>
      </w:r>
      <w:r>
        <w:t xml:space="preserve">  </w:t>
      </w:r>
    </w:p>
    <w:p w14:paraId="0062D147" w14:textId="77777777" w:rsidR="006905E3" w:rsidRDefault="006905E3" w:rsidP="006905E3">
      <w:pPr>
        <w:pStyle w:val="NoSpacing"/>
      </w:pPr>
      <w:r>
        <w:t xml:space="preserve">(Shiloh would </w:t>
      </w:r>
      <w:r w:rsidR="00943C30">
        <w:t>fulfill multiple prophecies of riding</w:t>
      </w:r>
      <w:r>
        <w:t xml:space="preserve"> </w:t>
      </w:r>
      <w:r w:rsidR="00943C30">
        <w:t xml:space="preserve">upon </w:t>
      </w:r>
      <w:r w:rsidR="000C764F">
        <w:t>an ass;</w:t>
      </w:r>
      <w:r>
        <w:t xml:space="preserve"> and be known for drinking wine: </w:t>
      </w:r>
      <w:r w:rsidR="00943C30">
        <w:t xml:space="preserve"> </w:t>
      </w:r>
      <w:r w:rsidRPr="00802B7B">
        <w:rPr>
          <w:b/>
        </w:rPr>
        <w:t>Zechariah 9:9, Matthew 21:5-11</w:t>
      </w:r>
      <w:r>
        <w:rPr>
          <w:b/>
        </w:rPr>
        <w:t>, Matthew 11:18-19</w:t>
      </w:r>
      <w:r>
        <w:t>)</w:t>
      </w:r>
    </w:p>
    <w:p w14:paraId="6A0332A9" w14:textId="77777777" w:rsidR="00B45D86" w:rsidRDefault="006905E3" w:rsidP="006905E3">
      <w:pPr>
        <w:pStyle w:val="NoSpacing"/>
      </w:pPr>
      <w:r w:rsidRPr="00F76086">
        <w:rPr>
          <w:b/>
        </w:rPr>
        <w:t>:12</w:t>
      </w:r>
      <w:r>
        <w:t xml:space="preserve"> </w:t>
      </w:r>
      <w:r w:rsidR="00843A14">
        <w:rPr>
          <w:b/>
        </w:rPr>
        <w:t>HIS EYES</w:t>
      </w:r>
      <w:r w:rsidRPr="006A4B37">
        <w:rPr>
          <w:b/>
        </w:rPr>
        <w:t xml:space="preserve"> shall be red with wine, and his teeth white with milk</w:t>
      </w:r>
      <w:r>
        <w:t xml:space="preserve">. </w:t>
      </w:r>
    </w:p>
    <w:p w14:paraId="17BB5B22" w14:textId="77777777" w:rsidR="006905E3" w:rsidRDefault="006905E3" w:rsidP="006905E3">
      <w:pPr>
        <w:pStyle w:val="NoSpacing"/>
      </w:pPr>
      <w:r>
        <w:t>(</w:t>
      </w:r>
      <w:r w:rsidRPr="008864BF">
        <w:t xml:space="preserve">Matthew 11:18-19, </w:t>
      </w:r>
      <w:r w:rsidR="00843A14">
        <w:t xml:space="preserve">Daniel 10:5-6, </w:t>
      </w:r>
      <w:r w:rsidRPr="008864BF">
        <w:t>Rev</w:t>
      </w:r>
      <w:r w:rsidR="00426413">
        <w:t>elation</w:t>
      </w:r>
      <w:r w:rsidRPr="008864BF">
        <w:t xml:space="preserve"> 1:14-15</w:t>
      </w:r>
      <w:r>
        <w:t>)</w:t>
      </w:r>
    </w:p>
    <w:p w14:paraId="09A3F222" w14:textId="77777777" w:rsidR="00BE29AB" w:rsidRDefault="00BE29AB" w:rsidP="006905E3">
      <w:pPr>
        <w:pStyle w:val="NoSpacing"/>
      </w:pPr>
    </w:p>
    <w:p w14:paraId="718CC077" w14:textId="77777777" w:rsidR="00BE29AB" w:rsidRDefault="00BE29AB" w:rsidP="006905E3">
      <w:pPr>
        <w:pStyle w:val="NoSpacing"/>
        <w:rPr>
          <w:b/>
        </w:rPr>
      </w:pPr>
      <w:r w:rsidRPr="00BE29AB">
        <w:rPr>
          <w:b/>
        </w:rPr>
        <w:t xml:space="preserve">Jeremiah 16:16 Behold, I will send for </w:t>
      </w:r>
      <w:r>
        <w:rPr>
          <w:b/>
        </w:rPr>
        <w:t>MANY FISHERS</w:t>
      </w:r>
      <w:r w:rsidRPr="00BE29AB">
        <w:rPr>
          <w:b/>
        </w:rPr>
        <w:t>, saith the LORD, and they shall fish them; and after will I send for many hunters, and they shall hunt them from every mountain, and from every hill, and out of the holes of the rocks.</w:t>
      </w:r>
    </w:p>
    <w:p w14:paraId="3FC08553" w14:textId="77777777" w:rsidR="00BE29AB" w:rsidRPr="00BE29AB" w:rsidRDefault="00BE29AB" w:rsidP="006905E3">
      <w:pPr>
        <w:pStyle w:val="NoSpacing"/>
      </w:pPr>
      <w:r w:rsidRPr="00BE29AB">
        <w:t>(</w:t>
      </w:r>
      <w:r>
        <w:t xml:space="preserve">By Christ, past and present there are multiple fisherman: </w:t>
      </w:r>
      <w:r w:rsidRPr="00BE29AB">
        <w:rPr>
          <w:b/>
        </w:rPr>
        <w:t>Matthew 4:18-19, Mark 1:16-20</w:t>
      </w:r>
      <w:r w:rsidRPr="00BE29AB">
        <w:t>, etc.</w:t>
      </w:r>
      <w:r>
        <w:t xml:space="preserve">  Then on judgment day, the LORD will send His hunters: </w:t>
      </w:r>
      <w:r w:rsidRPr="00BE29AB">
        <w:rPr>
          <w:b/>
        </w:rPr>
        <w:t>Matthew 13:49-50, Matthew 24:30-31</w:t>
      </w:r>
      <w:r>
        <w:t>, etc.</w:t>
      </w:r>
      <w:r w:rsidRPr="00BE29AB">
        <w:t>)</w:t>
      </w:r>
    </w:p>
    <w:p w14:paraId="57C790CD" w14:textId="77777777" w:rsidR="00DE2D98" w:rsidRDefault="00DE2D98" w:rsidP="006905E3">
      <w:pPr>
        <w:pStyle w:val="NoSpacing"/>
      </w:pPr>
    </w:p>
    <w:p w14:paraId="1E0AE589" w14:textId="77777777" w:rsidR="00DE2D98" w:rsidRPr="00D86B3D" w:rsidRDefault="00DE2D98" w:rsidP="006905E3">
      <w:pPr>
        <w:pStyle w:val="NoSpacing"/>
        <w:rPr>
          <w:b/>
        </w:rPr>
      </w:pPr>
      <w:r w:rsidRPr="00D86B3D">
        <w:rPr>
          <w:b/>
        </w:rPr>
        <w:t xml:space="preserve">Isaiah 11:12 </w:t>
      </w:r>
      <w:r w:rsidR="00D86B3D" w:rsidRPr="00D86B3D">
        <w:rPr>
          <w:b/>
        </w:rPr>
        <w:t>And he shall set up AN ENSIGN for the nations, and shall assemble the outcasts of Israel, and gather together the dispersed of Judah from the four corners of the earth.</w:t>
      </w:r>
    </w:p>
    <w:p w14:paraId="2314832D" w14:textId="77777777" w:rsidR="00D86B3D" w:rsidRDefault="00D86B3D" w:rsidP="006905E3">
      <w:pPr>
        <w:pStyle w:val="NoSpacing"/>
      </w:pPr>
      <w:r>
        <w:t xml:space="preserve">(“The Ensign” is Christ: the Truth and Standard of RIGHTEOUSNESS, </w:t>
      </w:r>
      <w:r w:rsidRPr="00D86B3D">
        <w:rPr>
          <w:b/>
        </w:rPr>
        <w:t>Matthew 17:5</w:t>
      </w:r>
      <w:r>
        <w:t>.)</w:t>
      </w:r>
    </w:p>
    <w:p w14:paraId="64F916FC" w14:textId="77777777" w:rsidR="00C302B5" w:rsidRDefault="00C302B5" w:rsidP="00A27058">
      <w:pPr>
        <w:pStyle w:val="NoSpacing"/>
      </w:pPr>
    </w:p>
    <w:p w14:paraId="42F39FE2" w14:textId="77777777" w:rsidR="0066342B" w:rsidRDefault="00C302B5" w:rsidP="00A27058">
      <w:pPr>
        <w:pStyle w:val="NoSpacing"/>
      </w:pPr>
      <w:r w:rsidRPr="006905E3">
        <w:rPr>
          <w:b/>
        </w:rPr>
        <w:t xml:space="preserve">Zechariah 13:7 </w:t>
      </w:r>
      <w:r w:rsidR="006B531B" w:rsidRPr="006905E3">
        <w:rPr>
          <w:b/>
        </w:rPr>
        <w:t xml:space="preserve">Awake, O sword, against my shepherd, and against the man that is my fellow, saith the LORD of hosts: smite </w:t>
      </w:r>
      <w:r w:rsidR="00426413">
        <w:rPr>
          <w:b/>
        </w:rPr>
        <w:t>THE SHEPHERD</w:t>
      </w:r>
      <w:r w:rsidR="006B531B" w:rsidRPr="006905E3">
        <w:rPr>
          <w:b/>
        </w:rPr>
        <w:t xml:space="preserve">, and </w:t>
      </w:r>
      <w:r w:rsidR="00426413">
        <w:rPr>
          <w:b/>
        </w:rPr>
        <w:t>THE SHEEP SHALL BE SCATTERED</w:t>
      </w:r>
      <w:r w:rsidR="006B531B" w:rsidRPr="006905E3">
        <w:rPr>
          <w:b/>
        </w:rPr>
        <w:t>: and I will turn mine hand upon the little ones.</w:t>
      </w:r>
      <w:r w:rsidR="006B531B">
        <w:t xml:space="preserve"> </w:t>
      </w:r>
    </w:p>
    <w:p w14:paraId="17496EE1" w14:textId="77777777" w:rsidR="00B41B08" w:rsidRDefault="00C302B5" w:rsidP="00A27058">
      <w:pPr>
        <w:pStyle w:val="NoSpacing"/>
      </w:pPr>
      <w:r>
        <w:t>(</w:t>
      </w:r>
      <w:r w:rsidR="0066342B">
        <w:t>HURT and MURDER</w:t>
      </w:r>
      <w:r w:rsidR="00EA095C">
        <w:t xml:space="preserve"> THE MESSIAH</w:t>
      </w:r>
      <w:r w:rsidR="009C1D0E">
        <w:t xml:space="preserve"> establish</w:t>
      </w:r>
      <w:r w:rsidR="00B81632">
        <w:t>ed</w:t>
      </w:r>
      <w:r w:rsidR="009C1D0E">
        <w:t xml:space="preserve"> </w:t>
      </w:r>
      <w:r w:rsidR="0066342B">
        <w:t xml:space="preserve">and anointed </w:t>
      </w:r>
      <w:r w:rsidR="009C1D0E">
        <w:t>by the Heavenly Father</w:t>
      </w:r>
      <w:r w:rsidR="00EA095C">
        <w:t xml:space="preserve">, HIS SHEEP WILL disperse. </w:t>
      </w:r>
      <w:r w:rsidR="006905E3">
        <w:t xml:space="preserve"> </w:t>
      </w:r>
      <w:proofErr w:type="gramStart"/>
      <w:r w:rsidR="0066342B">
        <w:t>The true Shepherd of Israel,</w:t>
      </w:r>
      <w:proofErr w:type="gramEnd"/>
      <w:r w:rsidR="0066342B">
        <w:t xml:space="preserve"> wa</w:t>
      </w:r>
      <w:r w:rsidR="006905E3">
        <w:t>s PROPHESIED TO DIE</w:t>
      </w:r>
      <w:r w:rsidR="0066342B">
        <w:t>, NOT</w:t>
      </w:r>
      <w:r w:rsidR="001808B0">
        <w:t xml:space="preserve"> just </w:t>
      </w:r>
      <w:r w:rsidR="0066342B">
        <w:t xml:space="preserve">to </w:t>
      </w:r>
      <w:r w:rsidR="001808B0">
        <w:t>appear in power &amp; glory</w:t>
      </w:r>
      <w:r w:rsidR="006905E3">
        <w:t xml:space="preserve">.  </w:t>
      </w:r>
      <w:r w:rsidRPr="006905E3">
        <w:rPr>
          <w:b/>
        </w:rPr>
        <w:t>Matthew 26:31</w:t>
      </w:r>
      <w:r w:rsidR="006F202D">
        <w:rPr>
          <w:b/>
        </w:rPr>
        <w:t xml:space="preserve">, Judges 21:25, Jeremiah 50:6-7, </w:t>
      </w:r>
      <w:r w:rsidR="008C276D">
        <w:rPr>
          <w:b/>
        </w:rPr>
        <w:t xml:space="preserve">Psalms 41:9, </w:t>
      </w:r>
      <w:r w:rsidR="006F202D">
        <w:rPr>
          <w:b/>
        </w:rPr>
        <w:t>etc.</w:t>
      </w:r>
      <w:r>
        <w:t>)</w:t>
      </w:r>
    </w:p>
    <w:p w14:paraId="772F760B" w14:textId="77777777" w:rsidR="00F26DA0" w:rsidRDefault="00F26DA0" w:rsidP="00A27058">
      <w:pPr>
        <w:pStyle w:val="NoSpacing"/>
      </w:pPr>
    </w:p>
    <w:p w14:paraId="72D068B2" w14:textId="77777777" w:rsidR="00F26DA0" w:rsidRDefault="00F26DA0" w:rsidP="00A27058">
      <w:pPr>
        <w:pStyle w:val="NoSpacing"/>
        <w:rPr>
          <w:b/>
        </w:rPr>
      </w:pPr>
      <w:r w:rsidRPr="00D11B3A">
        <w:rPr>
          <w:b/>
        </w:rPr>
        <w:lastRenderedPageBreak/>
        <w:t xml:space="preserve">Genesis 49:24 </w:t>
      </w:r>
      <w:r w:rsidR="00D11B3A" w:rsidRPr="00D11B3A">
        <w:rPr>
          <w:b/>
        </w:rPr>
        <w:t>But his bow abode in strength, and the arms of his hands were made strong by the hands of the mighty God of Jacob; (</w:t>
      </w:r>
      <w:r w:rsidR="0066342B">
        <w:rPr>
          <w:b/>
        </w:rPr>
        <w:t>FROM THENCE IS</w:t>
      </w:r>
      <w:r w:rsidR="00D11B3A" w:rsidRPr="00D11B3A">
        <w:rPr>
          <w:b/>
        </w:rPr>
        <w:t xml:space="preserve"> the </w:t>
      </w:r>
      <w:r w:rsidR="0066342B">
        <w:rPr>
          <w:b/>
        </w:rPr>
        <w:t>SHEPHERD</w:t>
      </w:r>
      <w:r w:rsidR="00D11B3A" w:rsidRPr="00D11B3A">
        <w:rPr>
          <w:b/>
        </w:rPr>
        <w:t xml:space="preserve">, the </w:t>
      </w:r>
      <w:r w:rsidR="0066342B">
        <w:rPr>
          <w:b/>
        </w:rPr>
        <w:t>STONE</w:t>
      </w:r>
      <w:r w:rsidR="00D11B3A" w:rsidRPr="00D11B3A">
        <w:rPr>
          <w:b/>
        </w:rPr>
        <w:t xml:space="preserve"> of Israel:)</w:t>
      </w:r>
    </w:p>
    <w:p w14:paraId="404D79A9" w14:textId="77777777" w:rsidR="0066342B" w:rsidRPr="0066342B" w:rsidRDefault="0066342B" w:rsidP="00A27058">
      <w:pPr>
        <w:pStyle w:val="NoSpacing"/>
      </w:pPr>
      <w:r>
        <w:t xml:space="preserve">(Psalms 118:22-23, Isaiah 8:13-16, </w:t>
      </w:r>
      <w:proofErr w:type="spellStart"/>
      <w:r>
        <w:t>IPeter</w:t>
      </w:r>
      <w:proofErr w:type="spellEnd"/>
      <w:r>
        <w:t xml:space="preserve"> 2:5-8, etc.)</w:t>
      </w:r>
    </w:p>
    <w:p w14:paraId="7741321E" w14:textId="77777777" w:rsidR="00B41B08" w:rsidRDefault="00B41B08" w:rsidP="00A27058">
      <w:pPr>
        <w:pStyle w:val="NoSpacing"/>
        <w:rPr>
          <w:b/>
        </w:rPr>
      </w:pPr>
    </w:p>
    <w:p w14:paraId="1B2C8E0E" w14:textId="77777777" w:rsidR="00823E59" w:rsidRDefault="00B41B08" w:rsidP="00A27058">
      <w:pPr>
        <w:pStyle w:val="NoSpacing"/>
        <w:rPr>
          <w:b/>
        </w:rPr>
      </w:pPr>
      <w:r w:rsidRPr="00B41B08">
        <w:rPr>
          <w:b/>
        </w:rPr>
        <w:t>Psalms 80:1 Give ear, O S</w:t>
      </w:r>
      <w:r w:rsidR="0066342B">
        <w:rPr>
          <w:b/>
        </w:rPr>
        <w:t>HEPHERD</w:t>
      </w:r>
      <w:r w:rsidRPr="00B41B08">
        <w:rPr>
          <w:b/>
        </w:rPr>
        <w:t xml:space="preserve"> of Israel, thou </w:t>
      </w:r>
      <w:r w:rsidR="0066342B">
        <w:rPr>
          <w:b/>
        </w:rPr>
        <w:t>THAT LEADEST</w:t>
      </w:r>
      <w:r w:rsidRPr="00B41B08">
        <w:rPr>
          <w:b/>
        </w:rPr>
        <w:t xml:space="preserve"> Joseph like a flock; thou that dwellest between the </w:t>
      </w:r>
      <w:proofErr w:type="spellStart"/>
      <w:r w:rsidRPr="00B41B08">
        <w:rPr>
          <w:b/>
        </w:rPr>
        <w:t>cherubims</w:t>
      </w:r>
      <w:proofErr w:type="spellEnd"/>
      <w:r w:rsidRPr="00B41B08">
        <w:rPr>
          <w:b/>
        </w:rPr>
        <w:t xml:space="preserve">, </w:t>
      </w:r>
      <w:r w:rsidR="0066342B">
        <w:rPr>
          <w:b/>
        </w:rPr>
        <w:t>SHINE FORTH</w:t>
      </w:r>
      <w:r w:rsidRPr="00B41B08">
        <w:rPr>
          <w:b/>
        </w:rPr>
        <w:t>.</w:t>
      </w:r>
      <w:r w:rsidR="0066342B">
        <w:rPr>
          <w:b/>
        </w:rPr>
        <w:t xml:space="preserve">  </w:t>
      </w:r>
    </w:p>
    <w:p w14:paraId="17526AF5" w14:textId="77777777" w:rsidR="00F26DA0" w:rsidRPr="00823E59" w:rsidRDefault="0066342B" w:rsidP="00A27058">
      <w:pPr>
        <w:pStyle w:val="NoSpacing"/>
        <w:rPr>
          <w:b/>
        </w:rPr>
      </w:pPr>
      <w:r>
        <w:t>(</w:t>
      </w:r>
      <w:r w:rsidRPr="0066342B">
        <w:t>Isaiah 60:1-3</w:t>
      </w:r>
      <w:r>
        <w:t xml:space="preserve">, John 8:12, John 3:19-20, </w:t>
      </w:r>
      <w:r w:rsidR="00F26DA0" w:rsidRPr="00F26DA0">
        <w:t xml:space="preserve">Matthew 25:31-32, Mathew 26:31, John 10:11-16, </w:t>
      </w:r>
      <w:r w:rsidR="00F26DA0">
        <w:t xml:space="preserve">Hebrews 13:20, </w:t>
      </w:r>
      <w:proofErr w:type="spellStart"/>
      <w:r w:rsidR="00F26DA0">
        <w:t>IPeter</w:t>
      </w:r>
      <w:proofErr w:type="spellEnd"/>
      <w:r w:rsidR="00F26DA0">
        <w:t xml:space="preserve"> 2:25, </w:t>
      </w:r>
      <w:proofErr w:type="spellStart"/>
      <w:r w:rsidR="00F26DA0">
        <w:t>IPeter</w:t>
      </w:r>
      <w:proofErr w:type="spellEnd"/>
      <w:r w:rsidR="00F26DA0">
        <w:t xml:space="preserve"> 5:4, </w:t>
      </w:r>
      <w:r w:rsidR="00F26DA0" w:rsidRPr="00F26DA0">
        <w:t>etc.)</w:t>
      </w:r>
    </w:p>
    <w:p w14:paraId="4FDDF180" w14:textId="77777777" w:rsidR="0066342B" w:rsidRDefault="0066342B" w:rsidP="00A27058">
      <w:pPr>
        <w:pStyle w:val="NoSpacing"/>
      </w:pPr>
    </w:p>
    <w:p w14:paraId="108693B2" w14:textId="77777777" w:rsidR="0066342B" w:rsidRPr="0066342B" w:rsidRDefault="0066342B" w:rsidP="0066342B">
      <w:pPr>
        <w:pStyle w:val="NoSpacing"/>
        <w:rPr>
          <w:b/>
        </w:rPr>
      </w:pPr>
      <w:r w:rsidRPr="0066342B">
        <w:rPr>
          <w:b/>
        </w:rPr>
        <w:t xml:space="preserve">Isaiah 60:1 Arise, shine; for thy </w:t>
      </w:r>
      <w:r>
        <w:rPr>
          <w:b/>
        </w:rPr>
        <w:t>LIGHT</w:t>
      </w:r>
      <w:r w:rsidRPr="0066342B">
        <w:rPr>
          <w:b/>
        </w:rPr>
        <w:t xml:space="preserve"> is come, and the glory of the LORD is risen </w:t>
      </w:r>
      <w:r>
        <w:rPr>
          <w:b/>
        </w:rPr>
        <w:t>UPON THEE</w:t>
      </w:r>
      <w:r w:rsidRPr="0066342B">
        <w:rPr>
          <w:b/>
        </w:rPr>
        <w:t>.</w:t>
      </w:r>
    </w:p>
    <w:p w14:paraId="15DCBF20" w14:textId="77777777" w:rsidR="0066342B" w:rsidRPr="0066342B" w:rsidRDefault="0066342B" w:rsidP="0066342B">
      <w:pPr>
        <w:pStyle w:val="NoSpacing"/>
        <w:rPr>
          <w:b/>
        </w:rPr>
      </w:pPr>
      <w:r w:rsidRPr="0066342B">
        <w:rPr>
          <w:b/>
        </w:rPr>
        <w:t xml:space="preserve">:2 For, behold, the darkness shall cover the earth, and gross darkness the people: but the LORD shall arise </w:t>
      </w:r>
      <w:r>
        <w:rPr>
          <w:b/>
        </w:rPr>
        <w:t>UPON THEE</w:t>
      </w:r>
      <w:r w:rsidRPr="0066342B">
        <w:rPr>
          <w:b/>
        </w:rPr>
        <w:t xml:space="preserve">, and his glory shall be seen </w:t>
      </w:r>
      <w:r>
        <w:rPr>
          <w:b/>
        </w:rPr>
        <w:t>UPON THEE</w:t>
      </w:r>
      <w:r w:rsidRPr="0066342B">
        <w:rPr>
          <w:b/>
        </w:rPr>
        <w:t>.</w:t>
      </w:r>
    </w:p>
    <w:p w14:paraId="509CEF96" w14:textId="77777777" w:rsidR="0066342B" w:rsidRDefault="0066342B" w:rsidP="0066342B">
      <w:pPr>
        <w:pStyle w:val="NoSpacing"/>
      </w:pPr>
      <w:r w:rsidRPr="0066342B">
        <w:rPr>
          <w:b/>
        </w:rPr>
        <w:t xml:space="preserve">:3 And the Gentiles </w:t>
      </w:r>
      <w:r>
        <w:rPr>
          <w:b/>
        </w:rPr>
        <w:t>SHALL COME</w:t>
      </w:r>
      <w:r w:rsidRPr="0066342B">
        <w:rPr>
          <w:b/>
        </w:rPr>
        <w:t xml:space="preserve"> to thy light, and kings to the brightness of </w:t>
      </w:r>
      <w:r w:rsidR="00426413">
        <w:rPr>
          <w:b/>
        </w:rPr>
        <w:t>THY RISING</w:t>
      </w:r>
      <w:r w:rsidRPr="0066342B">
        <w:rPr>
          <w:b/>
        </w:rPr>
        <w:t>.</w:t>
      </w:r>
    </w:p>
    <w:p w14:paraId="2FA039D7" w14:textId="77777777" w:rsidR="0066342B" w:rsidRPr="0066342B" w:rsidRDefault="0066342B" w:rsidP="0066342B">
      <w:pPr>
        <w:pStyle w:val="NoSpacing"/>
      </w:pPr>
      <w:r>
        <w:t>(</w:t>
      </w:r>
      <w:r w:rsidR="00F462DE">
        <w:t>Matthew 2:1-7</w:t>
      </w:r>
      <w:r w:rsidR="00823E59">
        <w:t xml:space="preserve">, John 3:19-20, Matthew 9:36-37, </w:t>
      </w:r>
      <w:r w:rsidR="00B80AA8">
        <w:t>Mark 6:34, etc.</w:t>
      </w:r>
      <w:r w:rsidR="00F462DE">
        <w:t>)</w:t>
      </w:r>
    </w:p>
    <w:p w14:paraId="30D7B99C" w14:textId="77777777" w:rsidR="00E7021A" w:rsidRDefault="00E7021A" w:rsidP="00A27058">
      <w:pPr>
        <w:pStyle w:val="NoSpacing"/>
      </w:pPr>
    </w:p>
    <w:p w14:paraId="5EF85A9B" w14:textId="77777777" w:rsidR="00656A15" w:rsidRPr="00C34A67" w:rsidRDefault="00E7021A" w:rsidP="00656A15">
      <w:pPr>
        <w:pStyle w:val="NoSpacing"/>
        <w:rPr>
          <w:b/>
        </w:rPr>
      </w:pPr>
      <w:r w:rsidRPr="00C34A67">
        <w:rPr>
          <w:b/>
        </w:rPr>
        <w:t xml:space="preserve">Daniel 9:25 </w:t>
      </w:r>
      <w:r w:rsidR="00656A15" w:rsidRPr="00C34A67">
        <w:rPr>
          <w:b/>
        </w:rPr>
        <w:t>Know therefore and understand, that from the going forth of the commandment to restore and to build Jerusalem unto the Messiah the Prince shall be seven weeks, and threescore and two weeks: the street shall be built again, and the wall, even in troublous times.</w:t>
      </w:r>
    </w:p>
    <w:p w14:paraId="78B8CA57" w14:textId="77777777" w:rsidR="00656A15" w:rsidRPr="00C34A67" w:rsidRDefault="00656A15" w:rsidP="00656A15">
      <w:pPr>
        <w:pStyle w:val="NoSpacing"/>
        <w:rPr>
          <w:b/>
        </w:rPr>
      </w:pPr>
      <w:r w:rsidRPr="00C34A67">
        <w:rPr>
          <w:b/>
        </w:rPr>
        <w:t xml:space="preserve">:26 And after threescore and two weeks shall Messiah be cut off, </w:t>
      </w:r>
      <w:r w:rsidR="00BE2C6E">
        <w:rPr>
          <w:b/>
        </w:rPr>
        <w:t>BUT NOT FOR HIMSELF</w:t>
      </w:r>
      <w:r w:rsidRPr="00C34A67">
        <w:rPr>
          <w:b/>
        </w:rPr>
        <w:t>: and the people of the prince that shall come shall destroy the city and the sanctuary; and the end thereof shall be with a flood, and unto the end of the war desolations are determined.</w:t>
      </w:r>
    </w:p>
    <w:p w14:paraId="64376A3B" w14:textId="77777777" w:rsidR="00E7021A" w:rsidRPr="00C34A67" w:rsidRDefault="00656A15" w:rsidP="00656A15">
      <w:pPr>
        <w:pStyle w:val="NoSpacing"/>
        <w:rPr>
          <w:b/>
        </w:rPr>
      </w:pPr>
      <w:r w:rsidRPr="00C34A67">
        <w:rPr>
          <w:b/>
        </w:rPr>
        <w:t xml:space="preserve">:27 And </w:t>
      </w:r>
      <w:r w:rsidR="00BE2C6E">
        <w:rPr>
          <w:b/>
        </w:rPr>
        <w:t>HE SHALL CONFIRM</w:t>
      </w:r>
      <w:r w:rsidRPr="00C34A67">
        <w:rPr>
          <w:b/>
        </w:rPr>
        <w:t xml:space="preserve"> </w:t>
      </w:r>
      <w:r w:rsidR="00BE2C6E">
        <w:rPr>
          <w:b/>
        </w:rPr>
        <w:t>THE COVENANT WITH MANY</w:t>
      </w:r>
      <w:r w:rsidRPr="00C34A67">
        <w:rPr>
          <w:b/>
        </w:rPr>
        <w:t xml:space="preserve"> for one week: and in the midst of the week </w:t>
      </w:r>
      <w:r w:rsidR="00BE2C6E">
        <w:rPr>
          <w:b/>
        </w:rPr>
        <w:t>HE SHALL CAUSE THE SACRIFICE</w:t>
      </w:r>
      <w:r w:rsidRPr="00C34A67">
        <w:rPr>
          <w:b/>
        </w:rPr>
        <w:t xml:space="preserve"> and the oblation </w:t>
      </w:r>
      <w:r w:rsidR="00BE2C6E">
        <w:rPr>
          <w:b/>
        </w:rPr>
        <w:t>TO CEASE</w:t>
      </w:r>
      <w:r w:rsidRPr="00C34A67">
        <w:rPr>
          <w:b/>
        </w:rPr>
        <w:t xml:space="preserve">, and for the overspreading of abominations he shall make it desolate, even until the consummation, and that determined </w:t>
      </w:r>
      <w:r w:rsidR="00B45D86">
        <w:rPr>
          <w:b/>
        </w:rPr>
        <w:t>SHALL BE POURED UPON</w:t>
      </w:r>
      <w:r w:rsidRPr="00C34A67">
        <w:rPr>
          <w:b/>
        </w:rPr>
        <w:t xml:space="preserve"> the desolate.</w:t>
      </w:r>
      <w:r w:rsidR="00BE2C6E">
        <w:rPr>
          <w:b/>
        </w:rPr>
        <w:br/>
      </w:r>
      <w:r w:rsidR="00BE2C6E" w:rsidRPr="00BE2C6E">
        <w:t>(Colossians 2:16, Numbers 28:9-14, Hebrews 10:11-21, John 1:29, etc.)</w:t>
      </w:r>
    </w:p>
    <w:p w14:paraId="3CF358BD" w14:textId="77777777" w:rsidR="00C37D87" w:rsidRDefault="00C37D87" w:rsidP="00A27058">
      <w:pPr>
        <w:pStyle w:val="NoSpacing"/>
      </w:pPr>
    </w:p>
    <w:p w14:paraId="5EA01570" w14:textId="77777777" w:rsidR="00F9497D" w:rsidRPr="00362CCE" w:rsidRDefault="00C37D87" w:rsidP="00F9497D">
      <w:pPr>
        <w:pStyle w:val="NoSpacing"/>
        <w:rPr>
          <w:b/>
        </w:rPr>
      </w:pPr>
      <w:r w:rsidRPr="00362CCE">
        <w:rPr>
          <w:b/>
        </w:rPr>
        <w:t xml:space="preserve">Ezekiel 34:23 </w:t>
      </w:r>
      <w:r w:rsidR="00F9497D" w:rsidRPr="00362CCE">
        <w:rPr>
          <w:b/>
        </w:rPr>
        <w:t xml:space="preserve">And I will set up </w:t>
      </w:r>
      <w:r w:rsidR="00097DAD">
        <w:rPr>
          <w:b/>
        </w:rPr>
        <w:t>ONE SHEPHERD</w:t>
      </w:r>
      <w:r w:rsidR="00F9497D" w:rsidRPr="00362CCE">
        <w:rPr>
          <w:b/>
        </w:rPr>
        <w:t xml:space="preserve"> over them, and he shall feed them, even my servant David; he shall feed them, and he shall be their shepherd.</w:t>
      </w:r>
    </w:p>
    <w:p w14:paraId="3E634E2B" w14:textId="77777777" w:rsidR="00097DAD" w:rsidRDefault="00F9497D" w:rsidP="00F9497D">
      <w:pPr>
        <w:pStyle w:val="NoSpacing"/>
      </w:pPr>
      <w:r w:rsidRPr="00362CCE">
        <w:rPr>
          <w:b/>
        </w:rPr>
        <w:t xml:space="preserve">:24 And I the LORD will be their God, and my servant David </w:t>
      </w:r>
      <w:r w:rsidR="00B877D6">
        <w:rPr>
          <w:b/>
        </w:rPr>
        <w:t>A PRINCE</w:t>
      </w:r>
      <w:r w:rsidRPr="00362CCE">
        <w:rPr>
          <w:b/>
        </w:rPr>
        <w:t xml:space="preserve"> among them; I the LORD have spoken it.</w:t>
      </w:r>
      <w:r w:rsidR="00362CCE">
        <w:t xml:space="preserve"> </w:t>
      </w:r>
    </w:p>
    <w:p w14:paraId="02BA915B" w14:textId="77777777" w:rsidR="000D6DB0" w:rsidRDefault="00B80AA8" w:rsidP="00F9497D">
      <w:pPr>
        <w:pStyle w:val="NoSpacing"/>
      </w:pPr>
      <w:r>
        <w:t>(We learn in</w:t>
      </w:r>
      <w:r w:rsidR="00362CCE">
        <w:rPr>
          <w:rStyle w:val="Strong"/>
        </w:rPr>
        <w:t xml:space="preserve"> Isaiah 9:6-7</w:t>
      </w:r>
      <w:r w:rsidR="00C206E4">
        <w:rPr>
          <w:rStyle w:val="Strong"/>
        </w:rPr>
        <w:t xml:space="preserve">, Isaiah 16:1,5; </w:t>
      </w:r>
      <w:r w:rsidR="00C206E4" w:rsidRPr="00C206E4">
        <w:rPr>
          <w:rStyle w:val="Strong"/>
          <w:b w:val="0"/>
        </w:rPr>
        <w:t>etc.,</w:t>
      </w:r>
      <w:r w:rsidR="00362CCE">
        <w:t xml:space="preserve"> that David himself is NOT our </w:t>
      </w:r>
      <w:r w:rsidR="00097DAD">
        <w:t xml:space="preserve">King, or </w:t>
      </w:r>
      <w:r w:rsidR="00362CCE">
        <w:t>prince of Peace and Savior</w:t>
      </w:r>
      <w:r w:rsidR="00C206E4">
        <w:t xml:space="preserve">: </w:t>
      </w:r>
      <w:r w:rsidR="00C206E4" w:rsidRPr="00C206E4">
        <w:rPr>
          <w:b/>
        </w:rPr>
        <w:t>Psalms 110:1</w:t>
      </w:r>
      <w:r w:rsidR="00362CCE">
        <w:t xml:space="preserve">, </w:t>
      </w:r>
      <w:r w:rsidR="00097DAD">
        <w:t xml:space="preserve">but is </w:t>
      </w:r>
      <w:r w:rsidR="00362CCE">
        <w:t>in the same manner Abraham's blessing ("in thee shall all nations be blessed") was referrin</w:t>
      </w:r>
      <w:r w:rsidR="00097DAD">
        <w:t>g to our Messiah coming from Abraham’s</w:t>
      </w:r>
      <w:r w:rsidR="00362CCE">
        <w:t xml:space="preserve"> family line as the Messiah ALSO wo</w:t>
      </w:r>
      <w:r w:rsidR="001E586D">
        <w:t xml:space="preserve">uld be from David’s seed: </w:t>
      </w:r>
      <w:r w:rsidR="00362CCE">
        <w:rPr>
          <w:rStyle w:val="Strong"/>
        </w:rPr>
        <w:t>Psalms 132:11</w:t>
      </w:r>
      <w:r w:rsidR="00AF0177">
        <w:rPr>
          <w:rStyle w:val="Strong"/>
        </w:rPr>
        <w:t>, Amos 9:11-12</w:t>
      </w:r>
      <w:r w:rsidR="00E43B1A">
        <w:rPr>
          <w:rStyle w:val="Strong"/>
        </w:rPr>
        <w:t xml:space="preserve">, Matthew 1:1, </w:t>
      </w:r>
      <w:r w:rsidR="00C206E4">
        <w:rPr>
          <w:rStyle w:val="Strong"/>
        </w:rPr>
        <w:t xml:space="preserve">Acts 13:22-23, </w:t>
      </w:r>
      <w:r w:rsidR="00E43B1A">
        <w:rPr>
          <w:rStyle w:val="Strong"/>
          <w:b w:val="0"/>
        </w:rPr>
        <w:t>etc</w:t>
      </w:r>
      <w:r w:rsidR="00362CCE">
        <w:t>.)</w:t>
      </w:r>
    </w:p>
    <w:p w14:paraId="4A66F958" w14:textId="77777777" w:rsidR="001576C7" w:rsidRDefault="001576C7" w:rsidP="00F9497D">
      <w:pPr>
        <w:pStyle w:val="NoSpacing"/>
      </w:pPr>
    </w:p>
    <w:p w14:paraId="6B788208" w14:textId="77777777" w:rsidR="001576C7" w:rsidRDefault="001576C7" w:rsidP="001576C7">
      <w:pPr>
        <w:pStyle w:val="NoSpacing"/>
      </w:pPr>
      <w:r w:rsidRPr="001576C7">
        <w:rPr>
          <w:b/>
        </w:rPr>
        <w:t xml:space="preserve">Isaiah 9:6 For unto us a child </w:t>
      </w:r>
      <w:r w:rsidR="00087787">
        <w:rPr>
          <w:b/>
        </w:rPr>
        <w:t>IS BORN</w:t>
      </w:r>
      <w:r w:rsidRPr="001576C7">
        <w:rPr>
          <w:b/>
        </w:rPr>
        <w:t xml:space="preserve">, unto us a son </w:t>
      </w:r>
      <w:r w:rsidR="00087787">
        <w:rPr>
          <w:b/>
        </w:rPr>
        <w:t>IS GIVEN</w:t>
      </w:r>
      <w:r w:rsidRPr="001576C7">
        <w:rPr>
          <w:b/>
        </w:rPr>
        <w:t>: and the government sha</w:t>
      </w:r>
      <w:r w:rsidR="00087787">
        <w:rPr>
          <w:b/>
        </w:rPr>
        <w:t>ll be upon his shoulder: and HIS</w:t>
      </w:r>
      <w:r w:rsidRPr="001576C7">
        <w:rPr>
          <w:b/>
        </w:rPr>
        <w:t xml:space="preserve"> name shall be called Wonderful, Counsellor, The mighty God, The everlasting Father, The Prince of Peace.</w:t>
      </w:r>
      <w:r w:rsidR="00435B97">
        <w:t xml:space="preserve">  (Jesus </w:t>
      </w:r>
      <w:r>
        <w:t xml:space="preserve">is our Peace, He was BORN.  The Ruler of Israel.  Ephesians 2:12-15, </w:t>
      </w:r>
      <w:proofErr w:type="spellStart"/>
      <w:r>
        <w:t>etc</w:t>
      </w:r>
      <w:proofErr w:type="spellEnd"/>
      <w:r>
        <w:t>)</w:t>
      </w:r>
    </w:p>
    <w:p w14:paraId="09214E51" w14:textId="77777777" w:rsidR="00087787" w:rsidRDefault="001576C7" w:rsidP="001576C7">
      <w:pPr>
        <w:pStyle w:val="NoSpacing"/>
      </w:pPr>
      <w:r w:rsidRPr="001576C7">
        <w:rPr>
          <w:b/>
        </w:rPr>
        <w:t xml:space="preserve">:7 Of the increase of his government and peace </w:t>
      </w:r>
      <w:r w:rsidR="00087787">
        <w:rPr>
          <w:b/>
        </w:rPr>
        <w:t>THERE SHALL BE NO END</w:t>
      </w:r>
      <w:r w:rsidRPr="001576C7">
        <w:rPr>
          <w:b/>
        </w:rPr>
        <w:t xml:space="preserve">, upon </w:t>
      </w:r>
      <w:r w:rsidR="00087787">
        <w:rPr>
          <w:b/>
        </w:rPr>
        <w:t>THE THRONE OF</w:t>
      </w:r>
      <w:r w:rsidRPr="001576C7">
        <w:rPr>
          <w:b/>
        </w:rPr>
        <w:t xml:space="preserve"> David, </w:t>
      </w:r>
      <w:r w:rsidR="00087787">
        <w:rPr>
          <w:b/>
        </w:rPr>
        <w:t>AND UPON</w:t>
      </w:r>
      <w:r w:rsidRPr="001576C7">
        <w:rPr>
          <w:b/>
        </w:rPr>
        <w:t xml:space="preserve"> his kingdom, to order it, and to establish it with judgment and with justice from henceforth even </w:t>
      </w:r>
      <w:proofErr w:type="spellStart"/>
      <w:r w:rsidRPr="001576C7">
        <w:rPr>
          <w:b/>
        </w:rPr>
        <w:t>for ever</w:t>
      </w:r>
      <w:proofErr w:type="spellEnd"/>
      <w:r w:rsidRPr="001576C7">
        <w:rPr>
          <w:b/>
        </w:rPr>
        <w:t xml:space="preserve">. The zeal of the LORD of hosts </w:t>
      </w:r>
      <w:r w:rsidR="00B877D6">
        <w:rPr>
          <w:b/>
        </w:rPr>
        <w:t>WILL PERFORM THIS</w:t>
      </w:r>
      <w:r w:rsidR="00435B97">
        <w:t xml:space="preserve">.  </w:t>
      </w:r>
    </w:p>
    <w:p w14:paraId="5DC631FF" w14:textId="77777777" w:rsidR="001576C7" w:rsidRDefault="00435B97" w:rsidP="001576C7">
      <w:pPr>
        <w:pStyle w:val="NoSpacing"/>
      </w:pPr>
      <w:r>
        <w:t>(</w:t>
      </w:r>
      <w:r w:rsidR="00D73835">
        <w:t>Christ wa</w:t>
      </w:r>
      <w:r w:rsidR="00E51079">
        <w:t xml:space="preserve">s to be </w:t>
      </w:r>
      <w:r>
        <w:t>UPON</w:t>
      </w:r>
      <w:r w:rsidR="001576C7">
        <w:t xml:space="preserve"> the throne </w:t>
      </w:r>
      <w:r w:rsidR="00087787">
        <w:t xml:space="preserve">and kingdom </w:t>
      </w:r>
      <w:r w:rsidR="001576C7">
        <w:t>of David, the true King of Israel</w:t>
      </w:r>
      <w:r w:rsidR="00D73835">
        <w:t>, the Power of Israel;</w:t>
      </w:r>
      <w:r w:rsidR="001B1C61">
        <w:t xml:space="preserve"> </w:t>
      </w:r>
      <w:r w:rsidR="00D73835">
        <w:t xml:space="preserve">He is </w:t>
      </w:r>
      <w:r w:rsidR="001B1C61">
        <w:t xml:space="preserve">from </w:t>
      </w:r>
      <w:r w:rsidR="00BB3451">
        <w:t xml:space="preserve">the beginning and </w:t>
      </w:r>
      <w:r w:rsidR="001B1C61">
        <w:t>Everlasting</w:t>
      </w:r>
      <w:r w:rsidR="00087787">
        <w:t xml:space="preserve">: </w:t>
      </w:r>
      <w:r w:rsidR="00087787" w:rsidRPr="00087787">
        <w:rPr>
          <w:b/>
        </w:rPr>
        <w:t>Micah 5:2, Zechariah 9:9, Psalms 110:1, Psalms 130:5-6, Exodus 34:9-10, Genesis 1:26,</w:t>
      </w:r>
      <w:r w:rsidR="00087787">
        <w:t xml:space="preserve"> </w:t>
      </w:r>
      <w:r w:rsidR="00087787" w:rsidRPr="00087787">
        <w:rPr>
          <w:b/>
        </w:rPr>
        <w:t>Daniel 7:13-14,</w:t>
      </w:r>
      <w:r w:rsidR="00087787">
        <w:t xml:space="preserve"> etc., David’s Lord and everyone’s Lord!</w:t>
      </w:r>
      <w:r w:rsidR="001576C7">
        <w:t>)</w:t>
      </w:r>
    </w:p>
    <w:p w14:paraId="1778E2CC" w14:textId="77777777" w:rsidR="00321CD9" w:rsidRDefault="00321CD9" w:rsidP="001576C7">
      <w:pPr>
        <w:pStyle w:val="NoSpacing"/>
      </w:pPr>
    </w:p>
    <w:p w14:paraId="13A179D0" w14:textId="77777777" w:rsidR="00321CD9" w:rsidRDefault="00321CD9" w:rsidP="001576C7">
      <w:pPr>
        <w:pStyle w:val="NoSpacing"/>
        <w:rPr>
          <w:b/>
        </w:rPr>
      </w:pPr>
      <w:r w:rsidRPr="00321CD9">
        <w:rPr>
          <w:b/>
        </w:rPr>
        <w:lastRenderedPageBreak/>
        <w:t xml:space="preserve">Isaiah 16:5 And in mercy shall the throne be established: and he shall sit upon it </w:t>
      </w:r>
      <w:r w:rsidR="00BB3451">
        <w:rPr>
          <w:b/>
        </w:rPr>
        <w:t xml:space="preserve">IN TRUTH in the TABERNACLE OF </w:t>
      </w:r>
      <w:r w:rsidRPr="00321CD9">
        <w:rPr>
          <w:b/>
        </w:rPr>
        <w:t>David, judging, and seeking judgment, and hasting righteousness.</w:t>
      </w:r>
    </w:p>
    <w:p w14:paraId="34CAE1E7" w14:textId="77777777" w:rsidR="00087787" w:rsidRDefault="00087787" w:rsidP="001576C7">
      <w:pPr>
        <w:pStyle w:val="NoSpacing"/>
      </w:pPr>
      <w:r w:rsidRPr="00087787">
        <w:t>(Amos 9:11-12, Hosea 3:5, etc.)</w:t>
      </w:r>
    </w:p>
    <w:p w14:paraId="66491D61" w14:textId="77777777" w:rsidR="00087787" w:rsidRDefault="00087787" w:rsidP="001576C7">
      <w:pPr>
        <w:pStyle w:val="NoSpacing"/>
      </w:pPr>
    </w:p>
    <w:p w14:paraId="1DF8F080" w14:textId="77777777" w:rsidR="00087787" w:rsidRPr="00087787" w:rsidRDefault="00087787" w:rsidP="001576C7">
      <w:pPr>
        <w:pStyle w:val="NoSpacing"/>
        <w:rPr>
          <w:b/>
        </w:rPr>
      </w:pPr>
      <w:r w:rsidRPr="00087787">
        <w:rPr>
          <w:b/>
        </w:rPr>
        <w:t xml:space="preserve">Hosea 3:5 Afterward shall the children of Israel </w:t>
      </w:r>
      <w:r w:rsidR="007F5EDF">
        <w:rPr>
          <w:b/>
        </w:rPr>
        <w:t>RETURN</w:t>
      </w:r>
      <w:r w:rsidRPr="00087787">
        <w:rPr>
          <w:b/>
        </w:rPr>
        <w:t xml:space="preserve">, and seek the LORD their God, and David their king; and shall fear the LORD and his goodness </w:t>
      </w:r>
      <w:r w:rsidR="007F5EDF">
        <w:rPr>
          <w:b/>
        </w:rPr>
        <w:t>IN THE LATTER DAYS</w:t>
      </w:r>
      <w:r w:rsidRPr="00087787">
        <w:rPr>
          <w:b/>
        </w:rPr>
        <w:t>.</w:t>
      </w:r>
    </w:p>
    <w:p w14:paraId="722F254E" w14:textId="77777777" w:rsidR="00087787" w:rsidRPr="00087787" w:rsidRDefault="00087787" w:rsidP="001576C7">
      <w:pPr>
        <w:pStyle w:val="NoSpacing"/>
      </w:pPr>
      <w:r>
        <w:t>(Prophecies of David REFER to the Messiah Jesus Christ: Isaiah 9:6-7, Psalms 110:1, Luke 20:41-44, etc.)</w:t>
      </w:r>
    </w:p>
    <w:p w14:paraId="15B71421" w14:textId="77777777" w:rsidR="00C34A67" w:rsidRDefault="00C34A67" w:rsidP="001576C7">
      <w:pPr>
        <w:pStyle w:val="NoSpacing"/>
      </w:pPr>
    </w:p>
    <w:p w14:paraId="2B8BF3F5" w14:textId="77777777" w:rsidR="00087787" w:rsidRDefault="00C34A67" w:rsidP="001576C7">
      <w:pPr>
        <w:pStyle w:val="NoSpacing"/>
        <w:rPr>
          <w:b/>
        </w:rPr>
      </w:pPr>
      <w:r w:rsidRPr="00C34A67">
        <w:rPr>
          <w:b/>
        </w:rPr>
        <w:t xml:space="preserve">Zechariah 9:9 Rejoice greatly, O daughter of Zion; shout, O daughter of Jerusalem: behold, thy King cometh unto thee: he is just, and HAVING SALVATION; lowly, and riding upon </w:t>
      </w:r>
      <w:r w:rsidR="00B45D86">
        <w:rPr>
          <w:b/>
        </w:rPr>
        <w:t>AN ASS</w:t>
      </w:r>
      <w:r w:rsidRPr="00C34A67">
        <w:rPr>
          <w:b/>
        </w:rPr>
        <w:t xml:space="preserve">, and upon </w:t>
      </w:r>
      <w:r w:rsidR="00B45D86">
        <w:rPr>
          <w:b/>
        </w:rPr>
        <w:t xml:space="preserve">A COLT THE FOAL </w:t>
      </w:r>
      <w:r w:rsidRPr="00C34A67">
        <w:rPr>
          <w:b/>
        </w:rPr>
        <w:t>of an ass.</w:t>
      </w:r>
      <w:r w:rsidR="00087787">
        <w:rPr>
          <w:b/>
        </w:rPr>
        <w:t xml:space="preserve"> </w:t>
      </w:r>
    </w:p>
    <w:p w14:paraId="331AB9CC" w14:textId="77777777" w:rsidR="00C34A67" w:rsidRDefault="00087787" w:rsidP="001576C7">
      <w:pPr>
        <w:pStyle w:val="NoSpacing"/>
        <w:rPr>
          <w:b/>
        </w:rPr>
      </w:pPr>
      <w:r w:rsidRPr="00087787">
        <w:t>(Genesis 49:10-11)</w:t>
      </w:r>
    </w:p>
    <w:p w14:paraId="23569F01" w14:textId="77777777" w:rsidR="00C34A67" w:rsidRDefault="00C34A67" w:rsidP="001576C7">
      <w:pPr>
        <w:pStyle w:val="NoSpacing"/>
        <w:rPr>
          <w:b/>
        </w:rPr>
      </w:pPr>
    </w:p>
    <w:p w14:paraId="4D1E9F50" w14:textId="77777777" w:rsidR="00841306" w:rsidRPr="00841306" w:rsidRDefault="00841306" w:rsidP="00841306">
      <w:pPr>
        <w:pStyle w:val="NoSpacing"/>
        <w:rPr>
          <w:b/>
        </w:rPr>
      </w:pPr>
      <w:r>
        <w:rPr>
          <w:b/>
        </w:rPr>
        <w:t xml:space="preserve">Jeremiah 33:15 </w:t>
      </w:r>
      <w:r w:rsidRPr="00841306">
        <w:rPr>
          <w:b/>
        </w:rPr>
        <w:t xml:space="preserve">In those days, and at that time, will I cause the Branch of righteousness to grow up unto David; and he shall </w:t>
      </w:r>
      <w:r>
        <w:rPr>
          <w:b/>
        </w:rPr>
        <w:t>EXECUTE JUDGMENT</w:t>
      </w:r>
      <w:r w:rsidRPr="00841306">
        <w:rPr>
          <w:b/>
        </w:rPr>
        <w:t xml:space="preserve"> and </w:t>
      </w:r>
      <w:r>
        <w:rPr>
          <w:b/>
        </w:rPr>
        <w:t>RIGHTEOUSNESS</w:t>
      </w:r>
      <w:r w:rsidRPr="00841306">
        <w:rPr>
          <w:b/>
        </w:rPr>
        <w:t xml:space="preserve"> in the land.</w:t>
      </w:r>
    </w:p>
    <w:p w14:paraId="2AD29183" w14:textId="77777777" w:rsidR="00C34A67" w:rsidRDefault="00841306" w:rsidP="00841306">
      <w:pPr>
        <w:pStyle w:val="NoSpacing"/>
      </w:pPr>
      <w:r>
        <w:rPr>
          <w:b/>
        </w:rPr>
        <w:t>:</w:t>
      </w:r>
      <w:r w:rsidRPr="00841306">
        <w:rPr>
          <w:b/>
        </w:rPr>
        <w:t>16 In those days shall Judah be saved, and Jerusalem shall dwell safely: and this is the name wherewith she shall be called, The LORD our righteousness.</w:t>
      </w:r>
      <w:r>
        <w:rPr>
          <w:b/>
        </w:rPr>
        <w:t xml:space="preserve"> </w:t>
      </w:r>
      <w:r w:rsidRPr="00841306">
        <w:t>(Luke 1:68-70, Isaiah 42:3-4)</w:t>
      </w:r>
    </w:p>
    <w:p w14:paraId="6B251312" w14:textId="77777777" w:rsidR="0052287A" w:rsidRDefault="0052287A" w:rsidP="00841306">
      <w:pPr>
        <w:pStyle w:val="NoSpacing"/>
      </w:pPr>
    </w:p>
    <w:p w14:paraId="08599A7F" w14:textId="77777777" w:rsidR="00DE2D98" w:rsidRPr="00DE2D98" w:rsidRDefault="00DE2D98" w:rsidP="00DE2D98">
      <w:pPr>
        <w:pStyle w:val="NoSpacing"/>
        <w:rPr>
          <w:b/>
        </w:rPr>
      </w:pPr>
      <w:r>
        <w:rPr>
          <w:b/>
        </w:rPr>
        <w:t>Isaiah 59:20 A</w:t>
      </w:r>
      <w:r w:rsidRPr="00DE2D98">
        <w:rPr>
          <w:b/>
        </w:rPr>
        <w:t xml:space="preserve">nd the Redeemer </w:t>
      </w:r>
      <w:r>
        <w:rPr>
          <w:b/>
        </w:rPr>
        <w:t>SHALL COME</w:t>
      </w:r>
      <w:r w:rsidRPr="00DE2D98">
        <w:rPr>
          <w:b/>
        </w:rPr>
        <w:t xml:space="preserve"> to Zion, and </w:t>
      </w:r>
      <w:r>
        <w:rPr>
          <w:b/>
        </w:rPr>
        <w:t>UNTO THEM THAT TURN</w:t>
      </w:r>
      <w:r w:rsidRPr="00DE2D98">
        <w:rPr>
          <w:b/>
        </w:rPr>
        <w:t xml:space="preserve"> from transgression in Jacob, saith the LORD.</w:t>
      </w:r>
    </w:p>
    <w:p w14:paraId="70889E79" w14:textId="77777777" w:rsidR="00DE2D98" w:rsidRDefault="00DE2D98" w:rsidP="00DE2D98">
      <w:pPr>
        <w:pStyle w:val="NoSpacing"/>
        <w:rPr>
          <w:b/>
        </w:rPr>
      </w:pPr>
      <w:r>
        <w:rPr>
          <w:b/>
        </w:rPr>
        <w:t>:</w:t>
      </w:r>
      <w:r w:rsidRPr="00DE2D98">
        <w:rPr>
          <w:b/>
        </w:rPr>
        <w:t xml:space="preserve">21 As for me, </w:t>
      </w:r>
      <w:r>
        <w:rPr>
          <w:b/>
        </w:rPr>
        <w:t>THIS IS MY COVENANT WITH THEM</w:t>
      </w:r>
      <w:r w:rsidRPr="00DE2D98">
        <w:rPr>
          <w:b/>
        </w:rPr>
        <w:t xml:space="preserve">, saith the LORD; My spirit that is upon thee, and my words which I have put in thy mouth, shall not depart out of thy mouth, nor out of the mouth of thy seed, nor out of the mouth of thy seed's seed, saith the LORD, from henceforth and </w:t>
      </w:r>
      <w:proofErr w:type="spellStart"/>
      <w:r w:rsidRPr="00DE2D98">
        <w:rPr>
          <w:b/>
        </w:rPr>
        <w:t>for ever</w:t>
      </w:r>
      <w:proofErr w:type="spellEnd"/>
      <w:r w:rsidRPr="00DE2D98">
        <w:rPr>
          <w:b/>
        </w:rPr>
        <w:t>.</w:t>
      </w:r>
      <w:r>
        <w:rPr>
          <w:b/>
        </w:rPr>
        <w:t xml:space="preserve"> </w:t>
      </w:r>
    </w:p>
    <w:p w14:paraId="44348BD5" w14:textId="77777777" w:rsidR="00DE2D98" w:rsidRPr="00DE2D98" w:rsidRDefault="00DE2D98" w:rsidP="00DE2D98">
      <w:pPr>
        <w:pStyle w:val="NoSpacing"/>
      </w:pPr>
      <w:r w:rsidRPr="00DE2D98">
        <w:t>(Luke 1:68-70)</w:t>
      </w:r>
    </w:p>
    <w:p w14:paraId="2EE5383B" w14:textId="77777777" w:rsidR="00DE2D98" w:rsidRDefault="00DE2D98" w:rsidP="00841306">
      <w:pPr>
        <w:pStyle w:val="NoSpacing"/>
        <w:rPr>
          <w:b/>
        </w:rPr>
      </w:pPr>
    </w:p>
    <w:p w14:paraId="2AAAFEB6" w14:textId="77777777" w:rsidR="00DE2D98" w:rsidRDefault="0052287A" w:rsidP="00841306">
      <w:pPr>
        <w:pStyle w:val="NoSpacing"/>
        <w:rPr>
          <w:b/>
        </w:rPr>
      </w:pPr>
      <w:r w:rsidRPr="0052287A">
        <w:rPr>
          <w:b/>
        </w:rPr>
        <w:t xml:space="preserve">Psalms 130:8 And he </w:t>
      </w:r>
      <w:r w:rsidR="00D73835">
        <w:rPr>
          <w:b/>
        </w:rPr>
        <w:t>SHALL REDEEM</w:t>
      </w:r>
      <w:r w:rsidRPr="0052287A">
        <w:rPr>
          <w:b/>
        </w:rPr>
        <w:t xml:space="preserve"> Israel from all his iniquities. </w:t>
      </w:r>
    </w:p>
    <w:p w14:paraId="7CFA4655" w14:textId="77777777" w:rsidR="0052287A" w:rsidRDefault="0052287A" w:rsidP="00841306">
      <w:pPr>
        <w:pStyle w:val="NoSpacing"/>
      </w:pPr>
      <w:r>
        <w:t>(Matthew 1:21)</w:t>
      </w:r>
    </w:p>
    <w:p w14:paraId="28693041" w14:textId="77777777" w:rsidR="00800D93" w:rsidRDefault="00800D93" w:rsidP="00841306">
      <w:pPr>
        <w:pStyle w:val="NoSpacing"/>
      </w:pPr>
    </w:p>
    <w:p w14:paraId="666CED60" w14:textId="77777777" w:rsidR="006C7D29" w:rsidRDefault="00800D93" w:rsidP="00841306">
      <w:pPr>
        <w:pStyle w:val="NoSpacing"/>
        <w:rPr>
          <w:b/>
        </w:rPr>
      </w:pPr>
      <w:r w:rsidRPr="00800D93">
        <w:rPr>
          <w:b/>
        </w:rPr>
        <w:t xml:space="preserve">Job 19:25 For I know that my redeemer </w:t>
      </w:r>
      <w:r w:rsidR="00DE2D98">
        <w:rPr>
          <w:b/>
        </w:rPr>
        <w:t>LIVETH</w:t>
      </w:r>
      <w:r w:rsidRPr="00800D93">
        <w:rPr>
          <w:b/>
        </w:rPr>
        <w:t>, and that he shall stand at the latter day upon the earth:</w:t>
      </w:r>
      <w:r w:rsidR="00DE2D98">
        <w:rPr>
          <w:b/>
        </w:rPr>
        <w:t xml:space="preserve"> </w:t>
      </w:r>
    </w:p>
    <w:p w14:paraId="7BDB6BD1" w14:textId="77777777" w:rsidR="00800D93" w:rsidRPr="00800D93" w:rsidRDefault="00DE2D98" w:rsidP="00841306">
      <w:pPr>
        <w:pStyle w:val="NoSpacing"/>
        <w:rPr>
          <w:b/>
        </w:rPr>
      </w:pPr>
      <w:r w:rsidRPr="00DE2D98">
        <w:t>(Matthew 25:31-32</w:t>
      </w:r>
      <w:r w:rsidR="006C7D29">
        <w:t xml:space="preserve">, Isaiah 19:1, Isaiah 63:1-6, Numbers 24:17-19, </w:t>
      </w:r>
      <w:proofErr w:type="spellStart"/>
      <w:r w:rsidR="006C7D29">
        <w:t>IIEsdras</w:t>
      </w:r>
      <w:proofErr w:type="spellEnd"/>
      <w:r w:rsidR="006C7D29">
        <w:t xml:space="preserve"> 13:32-35, Revelation 19:11-13, </w:t>
      </w:r>
      <w:r w:rsidR="007F5EDF">
        <w:t xml:space="preserve">Isaiah 66:15-16, </w:t>
      </w:r>
      <w:r w:rsidR="006C7D29">
        <w:t>etc.</w:t>
      </w:r>
      <w:r w:rsidRPr="00DE2D98">
        <w:t>)</w:t>
      </w:r>
    </w:p>
    <w:p w14:paraId="2BC41901" w14:textId="77777777" w:rsidR="001576C7" w:rsidRDefault="001576C7" w:rsidP="00F9497D">
      <w:pPr>
        <w:pStyle w:val="NoSpacing"/>
      </w:pPr>
    </w:p>
    <w:p w14:paraId="1CFFFA61" w14:textId="77777777" w:rsidR="00723C5F" w:rsidRDefault="006905E3" w:rsidP="006905E3">
      <w:pPr>
        <w:pStyle w:val="NoSpacing"/>
      </w:pPr>
      <w:r w:rsidRPr="003B1FA1">
        <w:rPr>
          <w:b/>
        </w:rPr>
        <w:t xml:space="preserve">Psalms 22:16 For dogs have compassed me: the assembly of the wicked have </w:t>
      </w:r>
      <w:proofErr w:type="spellStart"/>
      <w:r w:rsidRPr="003B1FA1">
        <w:rPr>
          <w:b/>
        </w:rPr>
        <w:t>inclosed</w:t>
      </w:r>
      <w:proofErr w:type="spellEnd"/>
      <w:r w:rsidRPr="003B1FA1">
        <w:rPr>
          <w:b/>
        </w:rPr>
        <w:t xml:space="preserve"> me: </w:t>
      </w:r>
      <w:r w:rsidR="00D73835">
        <w:rPr>
          <w:b/>
        </w:rPr>
        <w:t>THEY PIERCED</w:t>
      </w:r>
      <w:r w:rsidRPr="003B1FA1">
        <w:rPr>
          <w:b/>
        </w:rPr>
        <w:t xml:space="preserve"> my hands </w:t>
      </w:r>
      <w:r w:rsidR="00F711D3">
        <w:rPr>
          <w:b/>
        </w:rPr>
        <w:t>AND</w:t>
      </w:r>
      <w:r w:rsidRPr="003B1FA1">
        <w:rPr>
          <w:b/>
        </w:rPr>
        <w:t xml:space="preserve"> my feet.</w:t>
      </w:r>
      <w:r>
        <w:t xml:space="preserve"> </w:t>
      </w:r>
    </w:p>
    <w:p w14:paraId="23352BDD" w14:textId="77777777" w:rsidR="006905E3" w:rsidRDefault="006905E3" w:rsidP="006905E3">
      <w:pPr>
        <w:pStyle w:val="NoSpacing"/>
        <w:rPr>
          <w:b/>
        </w:rPr>
      </w:pPr>
      <w:r>
        <w:t xml:space="preserve">(It is IRREFUTABLY CLEAR that this prophecy is NOT speaking of king David, who was never physically tortured and crucified, THE MESSIAH </w:t>
      </w:r>
      <w:r w:rsidR="00F711D3">
        <w:t>Jesus Christ</w:t>
      </w:r>
      <w:r w:rsidR="005A0CB7">
        <w:t xml:space="preserve"> </w:t>
      </w:r>
      <w:r>
        <w:t>W</w:t>
      </w:r>
      <w:r w:rsidR="00AE4990">
        <w:t xml:space="preserve">AS.  </w:t>
      </w:r>
      <w:r w:rsidR="005A0CB7">
        <w:t xml:space="preserve">   </w:t>
      </w:r>
      <w:r w:rsidR="00AE4990">
        <w:t>S-P-E-L-L-I-N-G out EXACTLY</w:t>
      </w:r>
      <w:r>
        <w:t xml:space="preserve"> the way the Messiah </w:t>
      </w:r>
      <w:r w:rsidR="00AE4990">
        <w:t xml:space="preserve">and Savior </w:t>
      </w:r>
      <w:r>
        <w:t xml:space="preserve">would die.  </w:t>
      </w:r>
      <w:r w:rsidRPr="003B1FA1">
        <w:rPr>
          <w:b/>
        </w:rPr>
        <w:t>John 19:16-18</w:t>
      </w:r>
      <w:r>
        <w:t xml:space="preserve">, </w:t>
      </w:r>
      <w:r w:rsidRPr="003B1FA1">
        <w:rPr>
          <w:b/>
        </w:rPr>
        <w:t>Revelations 1:7)</w:t>
      </w:r>
    </w:p>
    <w:p w14:paraId="49E081D8" w14:textId="77777777" w:rsidR="00F711D3" w:rsidRDefault="00F711D3" w:rsidP="006905E3">
      <w:pPr>
        <w:pStyle w:val="NoSpacing"/>
        <w:rPr>
          <w:b/>
        </w:rPr>
      </w:pPr>
    </w:p>
    <w:p w14:paraId="44E21D07" w14:textId="77777777" w:rsidR="007F5EDF" w:rsidRDefault="00F711D3" w:rsidP="006905E3">
      <w:pPr>
        <w:pStyle w:val="NoSpacing"/>
      </w:pPr>
      <w:r w:rsidRPr="00A46D3A">
        <w:rPr>
          <w:b/>
        </w:rPr>
        <w:t xml:space="preserve">Zechariah 12:10 And I will pour upon the house of David, and upon the inhabitants of Jerusalem, the spirit of grace and of supplications: and they shall look upon me whom they </w:t>
      </w:r>
      <w:r>
        <w:rPr>
          <w:b/>
        </w:rPr>
        <w:t>HAVE PIERCED</w:t>
      </w:r>
      <w:r w:rsidRPr="00A46D3A">
        <w:rPr>
          <w:b/>
        </w:rPr>
        <w:t xml:space="preserve">, and they shall mourn for him, as one </w:t>
      </w:r>
      <w:proofErr w:type="spellStart"/>
      <w:r w:rsidRPr="00A46D3A">
        <w:rPr>
          <w:b/>
        </w:rPr>
        <w:t>mourneth</w:t>
      </w:r>
      <w:proofErr w:type="spellEnd"/>
      <w:r w:rsidRPr="00A46D3A">
        <w:rPr>
          <w:b/>
        </w:rPr>
        <w:t xml:space="preserve"> for his only son, and shall be in bitterness for him, as one that is in bitterness for his firstborn.</w:t>
      </w:r>
      <w:r>
        <w:t xml:space="preserve"> </w:t>
      </w:r>
    </w:p>
    <w:p w14:paraId="31805C0D" w14:textId="77777777" w:rsidR="00F711D3" w:rsidRPr="00F711D3" w:rsidRDefault="00F711D3" w:rsidP="006905E3">
      <w:pPr>
        <w:pStyle w:val="NoSpacing"/>
      </w:pPr>
      <w:r>
        <w:t>(The Lord of Israel, prophesied to be a DESCENDANT of King David, and blessed with the spirit of the Heavenly Father (</w:t>
      </w:r>
      <w:r w:rsidRPr="00AD3DCA">
        <w:rPr>
          <w:b/>
        </w:rPr>
        <w:t>Isaiah 11:1-5</w:t>
      </w:r>
      <w:r>
        <w:t xml:space="preserve">), WILL BE MOURNED BITTERLY as the REJECTED Messiah and SON of the Heavenly Father.  Zechariah, also in the spirit, “They would look upon ME whom they have PIERCED…” and murdered.  Major clue, because those crucified had their leg or other bone broken in order to determine if they were still alive.  </w:t>
      </w:r>
      <w:r w:rsidRPr="00D11B3A">
        <w:rPr>
          <w:b/>
        </w:rPr>
        <w:t>Psalms 2:7,11-12, Matthew 17:5,</w:t>
      </w:r>
      <w:r>
        <w:t xml:space="preserve"> </w:t>
      </w:r>
      <w:r w:rsidRPr="00AD3DCA">
        <w:rPr>
          <w:b/>
        </w:rPr>
        <w:t>John 19:37</w:t>
      </w:r>
      <w:r>
        <w:t>)</w:t>
      </w:r>
    </w:p>
    <w:p w14:paraId="245835A4" w14:textId="77777777" w:rsidR="0092313E" w:rsidRDefault="0092313E" w:rsidP="00A27058">
      <w:pPr>
        <w:pStyle w:val="NoSpacing"/>
      </w:pPr>
    </w:p>
    <w:p w14:paraId="670EA307" w14:textId="77777777" w:rsidR="0092313E" w:rsidRPr="003B1FA1" w:rsidRDefault="0092313E" w:rsidP="0092313E">
      <w:pPr>
        <w:pStyle w:val="NoSpacing"/>
        <w:rPr>
          <w:b/>
        </w:rPr>
      </w:pPr>
      <w:r w:rsidRPr="003B1FA1">
        <w:rPr>
          <w:b/>
        </w:rPr>
        <w:t>Isaiah 53:2 For he shall grow up before him as a tender plant, and as a root out of a dry ground: he hath no form nor comeliness; and when we shall see him, there is no beauty that we should desire him.</w:t>
      </w:r>
    </w:p>
    <w:p w14:paraId="37912434" w14:textId="77777777" w:rsidR="0092313E" w:rsidRPr="006F509C" w:rsidRDefault="0092313E" w:rsidP="0092313E">
      <w:pPr>
        <w:pStyle w:val="NoSpacing"/>
        <w:rPr>
          <w:b/>
        </w:rPr>
      </w:pPr>
      <w:r w:rsidRPr="003B1FA1">
        <w:rPr>
          <w:b/>
        </w:rPr>
        <w:t xml:space="preserve">:3 He is despised and rejected of men; a man of </w:t>
      </w:r>
      <w:proofErr w:type="gramStart"/>
      <w:r w:rsidRPr="003B1FA1">
        <w:rPr>
          <w:b/>
        </w:rPr>
        <w:t>sorrows, and</w:t>
      </w:r>
      <w:proofErr w:type="gramEnd"/>
      <w:r w:rsidRPr="003B1FA1">
        <w:rPr>
          <w:b/>
        </w:rPr>
        <w:t xml:space="preserve"> acquainted with grief: and we hid as it were our faces from him; he was despised, and we esteemed him not.</w:t>
      </w:r>
      <w:r w:rsidR="008F091C">
        <w:t xml:space="preserve">  (</w:t>
      </w:r>
      <w:r w:rsidR="00C1779C">
        <w:t>The M</w:t>
      </w:r>
      <w:r w:rsidR="008864BF">
        <w:t xml:space="preserve">essiah would be HATED, NOT </w:t>
      </w:r>
      <w:r w:rsidR="00C1779C">
        <w:t xml:space="preserve">desired but rejected, NOTHING </w:t>
      </w:r>
      <w:r w:rsidR="006F509C">
        <w:t>about Him was</w:t>
      </w:r>
      <w:r w:rsidR="00C1779C">
        <w:t xml:space="preserve"> </w:t>
      </w:r>
      <w:proofErr w:type="gramStart"/>
      <w:r w:rsidR="00C1779C">
        <w:t>BEAUTIFUL</w:t>
      </w:r>
      <w:r w:rsidR="00CA4BE9">
        <w:t xml:space="preserve">  and</w:t>
      </w:r>
      <w:proofErr w:type="gramEnd"/>
      <w:r w:rsidR="006F509C">
        <w:t xml:space="preserve"> regal</w:t>
      </w:r>
      <w:r w:rsidR="00AA1888">
        <w:t>,</w:t>
      </w:r>
      <w:r w:rsidR="006F509C">
        <w:t xml:space="preserve"> or </w:t>
      </w:r>
      <w:r w:rsidR="00AA1888">
        <w:t xml:space="preserve">as </w:t>
      </w:r>
      <w:r w:rsidR="006F509C">
        <w:t xml:space="preserve">the </w:t>
      </w:r>
      <w:r w:rsidR="00AA1888">
        <w:t xml:space="preserve">royal celestial </w:t>
      </w:r>
      <w:r w:rsidR="006F509C">
        <w:t xml:space="preserve">King and Lord </w:t>
      </w:r>
      <w:r w:rsidR="00233D87">
        <w:t xml:space="preserve">that </w:t>
      </w:r>
      <w:r w:rsidR="00344414">
        <w:t>men IMAGINED</w:t>
      </w:r>
      <w:r w:rsidR="00AA1888">
        <w:t>,</w:t>
      </w:r>
      <w:r w:rsidR="00344414">
        <w:t xml:space="preserve"> </w:t>
      </w:r>
      <w:r w:rsidR="006F509C">
        <w:t xml:space="preserve">and </w:t>
      </w:r>
      <w:r w:rsidR="00233D87">
        <w:t xml:space="preserve">anxiously </w:t>
      </w:r>
      <w:r w:rsidR="006F509C">
        <w:t>waited</w:t>
      </w:r>
      <w:r w:rsidR="00AA1888">
        <w:t xml:space="preserve"> for</w:t>
      </w:r>
      <w:r w:rsidR="006F509C">
        <w:t>.  He is N</w:t>
      </w:r>
      <w:r w:rsidR="00A56195">
        <w:t xml:space="preserve">OT ESTEEMED, nor </w:t>
      </w:r>
      <w:r w:rsidR="00C1779C">
        <w:t>ACKNOWLEDGED</w:t>
      </w:r>
      <w:r w:rsidR="00CA4BE9">
        <w:t>, thought of as a SINNER, NOT</w:t>
      </w:r>
      <w:r w:rsidR="00A56195">
        <w:t xml:space="preserve"> the Messiah or the embodiment of holiness</w:t>
      </w:r>
      <w:r w:rsidR="00AA1888">
        <w:t xml:space="preserve"> and perfection</w:t>
      </w:r>
      <w:r w:rsidR="00C1779C">
        <w:t xml:space="preserve">.  </w:t>
      </w:r>
      <w:r w:rsidR="008F091C" w:rsidRPr="006F509C">
        <w:rPr>
          <w:b/>
        </w:rPr>
        <w:t>Mark 9:12</w:t>
      </w:r>
      <w:r w:rsidR="00B35737" w:rsidRPr="006F509C">
        <w:rPr>
          <w:b/>
        </w:rPr>
        <w:t>, Matthew 27:22</w:t>
      </w:r>
      <w:r w:rsidR="00AE4990">
        <w:rPr>
          <w:b/>
        </w:rPr>
        <w:t xml:space="preserve">, Mark 5:38-43, </w:t>
      </w:r>
      <w:r w:rsidR="006F7FAD">
        <w:rPr>
          <w:b/>
        </w:rPr>
        <w:t xml:space="preserve">Hosea 5:15, </w:t>
      </w:r>
      <w:r w:rsidR="00AE4990">
        <w:rPr>
          <w:b/>
        </w:rPr>
        <w:t>etc</w:t>
      </w:r>
      <w:r w:rsidR="00BD74BC">
        <w:rPr>
          <w:b/>
        </w:rPr>
        <w:t>.</w:t>
      </w:r>
      <w:r w:rsidR="008F091C" w:rsidRPr="006F509C">
        <w:rPr>
          <w:b/>
        </w:rPr>
        <w:t>)</w:t>
      </w:r>
    </w:p>
    <w:p w14:paraId="56269E81" w14:textId="77777777" w:rsidR="00BC0CFD" w:rsidRDefault="00BC0CFD" w:rsidP="00A27058">
      <w:pPr>
        <w:pStyle w:val="NoSpacing"/>
      </w:pPr>
    </w:p>
    <w:p w14:paraId="229B9CDF" w14:textId="77777777" w:rsidR="00F711D3" w:rsidRDefault="00E20273" w:rsidP="00A27058">
      <w:pPr>
        <w:pStyle w:val="NoSpacing"/>
      </w:pPr>
      <w:r w:rsidRPr="003B1FA1">
        <w:rPr>
          <w:b/>
        </w:rPr>
        <w:t xml:space="preserve">Psalms 16:10 </w:t>
      </w:r>
      <w:r w:rsidR="00F711D3">
        <w:rPr>
          <w:b/>
        </w:rPr>
        <w:t>For THOU WILT NOT LEAVE MY SOUL IN HELL</w:t>
      </w:r>
      <w:r w:rsidR="006B49DD" w:rsidRPr="003B1FA1">
        <w:rPr>
          <w:b/>
        </w:rPr>
        <w:t xml:space="preserve">; neither wilt thou </w:t>
      </w:r>
      <w:r w:rsidR="00F711D3">
        <w:rPr>
          <w:b/>
        </w:rPr>
        <w:t>SUFFER THINE</w:t>
      </w:r>
      <w:r w:rsidR="006B49DD" w:rsidRPr="003B1FA1">
        <w:rPr>
          <w:b/>
        </w:rPr>
        <w:t xml:space="preserve"> Holy One to see corruption.</w:t>
      </w:r>
      <w:r w:rsidR="006B49DD">
        <w:t xml:space="preserve"> </w:t>
      </w:r>
    </w:p>
    <w:p w14:paraId="46DDE0F7" w14:textId="77777777" w:rsidR="00E20273" w:rsidRDefault="00E20273" w:rsidP="00A27058">
      <w:pPr>
        <w:pStyle w:val="NoSpacing"/>
      </w:pPr>
      <w:r>
        <w:t>(The tr</w:t>
      </w:r>
      <w:r w:rsidR="00AC3D2A">
        <w:t>ue Messiah</w:t>
      </w:r>
      <w:r w:rsidR="008C3519">
        <w:t xml:space="preserve"> Jesus</w:t>
      </w:r>
      <w:r w:rsidR="00AC3D2A">
        <w:t>, Savior and Holy One</w:t>
      </w:r>
      <w:r w:rsidR="008C3519">
        <w:t xml:space="preserve"> of the Most High</w:t>
      </w:r>
      <w:r w:rsidR="005E08F8">
        <w:t>, HAD to RISE from</w:t>
      </w:r>
      <w:r w:rsidR="00E75AAA">
        <w:t xml:space="preserve"> DEATH</w:t>
      </w:r>
      <w:r>
        <w:t>.</w:t>
      </w:r>
      <w:r w:rsidR="00A46D3A">
        <w:t xml:space="preserve"> </w:t>
      </w:r>
      <w:r w:rsidR="00AC3D2A">
        <w:t xml:space="preserve">A </w:t>
      </w:r>
      <w:r w:rsidR="00E75AAA">
        <w:t>VERY KEY FULFIL</w:t>
      </w:r>
      <w:r w:rsidR="00AC3D2A">
        <w:t>L</w:t>
      </w:r>
      <w:r w:rsidR="00E75AAA">
        <w:t>MENT OF prophecies concerning the Messiah.</w:t>
      </w:r>
      <w:r>
        <w:t xml:space="preserve">  He was NOT worthy</w:t>
      </w:r>
      <w:r w:rsidR="00CA4BE9">
        <w:t xml:space="preserve"> of death, having done no sin. </w:t>
      </w:r>
      <w:r w:rsidR="004F6810" w:rsidRPr="00A46D3A">
        <w:rPr>
          <w:b/>
        </w:rPr>
        <w:t xml:space="preserve">Hebrews 4:14-15, </w:t>
      </w:r>
      <w:r w:rsidRPr="00A46D3A">
        <w:rPr>
          <w:b/>
        </w:rPr>
        <w:t>John 20:9</w:t>
      </w:r>
      <w:r w:rsidR="00573D7B" w:rsidRPr="00A46D3A">
        <w:rPr>
          <w:b/>
        </w:rPr>
        <w:t>, Mark 16:6</w:t>
      </w:r>
      <w:r w:rsidR="00077A07">
        <w:rPr>
          <w:b/>
        </w:rPr>
        <w:t>, Zechariah 13:7,</w:t>
      </w:r>
      <w:r w:rsidR="00CA4BE9">
        <w:rPr>
          <w:b/>
        </w:rPr>
        <w:t xml:space="preserve"> Isaiah 53:12, Zechariah 12:10, </w:t>
      </w:r>
      <w:r w:rsidR="00CA4BE9" w:rsidRPr="00CA4BE9">
        <w:t>etc</w:t>
      </w:r>
      <w:r w:rsidR="00BD74BC">
        <w:t>.</w:t>
      </w:r>
      <w:r>
        <w:t>)</w:t>
      </w:r>
    </w:p>
    <w:p w14:paraId="490C4849" w14:textId="77777777" w:rsidR="00D01C31" w:rsidRDefault="00D01C31" w:rsidP="00A27058">
      <w:pPr>
        <w:pStyle w:val="NoSpacing"/>
      </w:pPr>
    </w:p>
    <w:p w14:paraId="773DE937" w14:textId="77777777" w:rsidR="00F711D3" w:rsidRDefault="00F039AA" w:rsidP="00F039AA">
      <w:pPr>
        <w:pStyle w:val="NoSpacing"/>
      </w:pPr>
      <w:r w:rsidRPr="002027E2">
        <w:rPr>
          <w:b/>
        </w:rPr>
        <w:t xml:space="preserve">Isaiah 53:12 Therefore will I divide him a portion with the great, and he shall divide the spoil with the strong; because he hath poured out his soul unto </w:t>
      </w:r>
      <w:r w:rsidR="00D73835">
        <w:rPr>
          <w:b/>
        </w:rPr>
        <w:t>DEATH</w:t>
      </w:r>
      <w:r w:rsidRPr="002027E2">
        <w:rPr>
          <w:b/>
        </w:rPr>
        <w:t xml:space="preserve">: and he was numbered with the transgressors; and </w:t>
      </w:r>
      <w:r w:rsidR="00E74F4B">
        <w:rPr>
          <w:b/>
        </w:rPr>
        <w:t>HE BARE THE SIN</w:t>
      </w:r>
      <w:r w:rsidRPr="002027E2">
        <w:rPr>
          <w:b/>
        </w:rPr>
        <w:t xml:space="preserve"> of many, and </w:t>
      </w:r>
      <w:r w:rsidR="00E74F4B">
        <w:rPr>
          <w:b/>
        </w:rPr>
        <w:t>MADE INTERCESSION</w:t>
      </w:r>
      <w:r w:rsidRPr="002027E2">
        <w:rPr>
          <w:b/>
        </w:rPr>
        <w:t xml:space="preserve"> for the transgressors</w:t>
      </w:r>
      <w:r>
        <w:t xml:space="preserve">. </w:t>
      </w:r>
    </w:p>
    <w:p w14:paraId="1D28D4E0" w14:textId="77777777" w:rsidR="00F039AA" w:rsidRDefault="00F039AA" w:rsidP="00F039AA">
      <w:pPr>
        <w:pStyle w:val="NoSpacing"/>
      </w:pPr>
      <w:r>
        <w:t xml:space="preserve">(Our glorious Messiah was exalted </w:t>
      </w:r>
      <w:r w:rsidR="00D11B3A">
        <w:t>by Most High,</w:t>
      </w:r>
      <w:r w:rsidR="001239DF">
        <w:t xml:space="preserve"> higher than ALL</w:t>
      </w:r>
      <w:r>
        <w:t xml:space="preserve"> others.  The Messiah would</w:t>
      </w:r>
      <w:r w:rsidR="00E74F4B">
        <w:t xml:space="preserve"> stand for truth unto death, YET</w:t>
      </w:r>
      <w:r>
        <w:t xml:space="preserve"> be grouped with sinful evildoers. </w:t>
      </w:r>
      <w:r w:rsidRPr="006E0C83">
        <w:rPr>
          <w:b/>
        </w:rPr>
        <w:t>Psalms 110:1-4, Hebrews 1:1-14, Colossians 1:12-22, Mark 15:26-28</w:t>
      </w:r>
      <w:r w:rsidR="001239DF">
        <w:rPr>
          <w:b/>
        </w:rPr>
        <w:t xml:space="preserve">, Zechariah 13:7, Acts 4:12, </w:t>
      </w:r>
      <w:r w:rsidR="00E74F4B">
        <w:rPr>
          <w:b/>
        </w:rPr>
        <w:t xml:space="preserve">Daniel 9:26, </w:t>
      </w:r>
      <w:r w:rsidR="001239DF">
        <w:t>etc.</w:t>
      </w:r>
      <w:r w:rsidR="00F711D3">
        <w:t xml:space="preserve">  “</w:t>
      </w:r>
      <w:r w:rsidR="00E74F4B">
        <w:t>n</w:t>
      </w:r>
      <w:r w:rsidR="00F711D3">
        <w:t xml:space="preserve">umbered with the transgressors”: </w:t>
      </w:r>
      <w:r w:rsidR="00F711D3" w:rsidRPr="00F711D3">
        <w:rPr>
          <w:b/>
        </w:rPr>
        <w:t>Matthew 27:37-38</w:t>
      </w:r>
      <w:r w:rsidR="00F711D3">
        <w:t>.</w:t>
      </w:r>
      <w:r>
        <w:t>)</w:t>
      </w:r>
    </w:p>
    <w:p w14:paraId="427B4C73" w14:textId="77777777" w:rsidR="00656A15" w:rsidRDefault="00656A15" w:rsidP="00A27058">
      <w:pPr>
        <w:pStyle w:val="NoSpacing"/>
      </w:pPr>
    </w:p>
    <w:p w14:paraId="0F309EAA" w14:textId="77777777" w:rsidR="00E74F4B" w:rsidRDefault="00656A15" w:rsidP="00A27058">
      <w:pPr>
        <w:pStyle w:val="NoSpacing"/>
        <w:rPr>
          <w:b/>
        </w:rPr>
      </w:pPr>
      <w:r w:rsidRPr="00656A15">
        <w:rPr>
          <w:b/>
        </w:rPr>
        <w:t xml:space="preserve">Isaiah 53:8 He was taken from prison and from judgment: and who shall declare his generation? for he was </w:t>
      </w:r>
      <w:r w:rsidR="00E74F4B">
        <w:rPr>
          <w:b/>
        </w:rPr>
        <w:t>CUT OFF</w:t>
      </w:r>
      <w:r w:rsidRPr="00656A15">
        <w:rPr>
          <w:b/>
        </w:rPr>
        <w:t xml:space="preserve"> out of the land of the living: for the transgression of my people was he stricken.</w:t>
      </w:r>
      <w:r>
        <w:rPr>
          <w:b/>
        </w:rPr>
        <w:t xml:space="preserve">  </w:t>
      </w:r>
    </w:p>
    <w:p w14:paraId="57438CCA" w14:textId="77777777" w:rsidR="00656A15" w:rsidRPr="007251AB" w:rsidRDefault="00656A15" w:rsidP="00A27058">
      <w:pPr>
        <w:pStyle w:val="NoSpacing"/>
      </w:pPr>
      <w:r w:rsidRPr="007251AB">
        <w:t xml:space="preserve">(Psalms 16:10, Zechariah 12:10, </w:t>
      </w:r>
      <w:r w:rsidR="00E74F4B">
        <w:t xml:space="preserve">Daniel 9:26, </w:t>
      </w:r>
      <w:r w:rsidRPr="007251AB">
        <w:t>etc</w:t>
      </w:r>
      <w:r w:rsidR="00CA7B97">
        <w:t>.</w:t>
      </w:r>
      <w:r w:rsidRPr="007251AB">
        <w:t>)</w:t>
      </w:r>
    </w:p>
    <w:p w14:paraId="557D0197" w14:textId="77777777" w:rsidR="000E2AE6" w:rsidRPr="007251AB" w:rsidRDefault="000E2AE6" w:rsidP="00A27058">
      <w:pPr>
        <w:pStyle w:val="NoSpacing"/>
      </w:pPr>
    </w:p>
    <w:p w14:paraId="37B2E063" w14:textId="77777777" w:rsidR="000E2AE6" w:rsidRDefault="000E2AE6" w:rsidP="00A27058">
      <w:pPr>
        <w:pStyle w:val="NoSpacing"/>
        <w:rPr>
          <w:b/>
        </w:rPr>
      </w:pPr>
      <w:r>
        <w:rPr>
          <w:b/>
        </w:rPr>
        <w:t xml:space="preserve">Isaiah 26:19 </w:t>
      </w:r>
      <w:r w:rsidRPr="000E2AE6">
        <w:rPr>
          <w:b/>
        </w:rPr>
        <w:t xml:space="preserve">Thy dead men </w:t>
      </w:r>
      <w:r w:rsidR="000B08AC">
        <w:rPr>
          <w:b/>
        </w:rPr>
        <w:t>SHALL LIVE</w:t>
      </w:r>
      <w:r w:rsidRPr="000E2AE6">
        <w:rPr>
          <w:b/>
        </w:rPr>
        <w:t xml:space="preserve">, </w:t>
      </w:r>
      <w:r w:rsidR="000B08AC">
        <w:rPr>
          <w:b/>
        </w:rPr>
        <w:t>TOGETHER WITH MY</w:t>
      </w:r>
      <w:r w:rsidRPr="000E2AE6">
        <w:rPr>
          <w:b/>
        </w:rPr>
        <w:t xml:space="preserve"> dead body shall they arise. Awake and sing, ye that dwell in dust: for thy dew is as the dew of herbs, and the earth shall cast out the dead.</w:t>
      </w:r>
    </w:p>
    <w:p w14:paraId="64570A55" w14:textId="77777777" w:rsidR="00717A67" w:rsidRDefault="00717A67" w:rsidP="00A27058">
      <w:pPr>
        <w:pStyle w:val="NoSpacing"/>
        <w:rPr>
          <w:b/>
        </w:rPr>
      </w:pPr>
    </w:p>
    <w:p w14:paraId="7A344CF2" w14:textId="77777777" w:rsidR="00717A67" w:rsidRDefault="00717A67" w:rsidP="00717A67">
      <w:pPr>
        <w:pStyle w:val="NoSpacing"/>
      </w:pPr>
      <w:proofErr w:type="spellStart"/>
      <w:r w:rsidRPr="00C34A67">
        <w:rPr>
          <w:b/>
        </w:rPr>
        <w:t>IIEsdras</w:t>
      </w:r>
      <w:proofErr w:type="spellEnd"/>
      <w:r w:rsidRPr="00C34A67">
        <w:rPr>
          <w:b/>
        </w:rPr>
        <w:t xml:space="preserve"> 2:16 </w:t>
      </w:r>
      <w:r w:rsidR="00C34A67" w:rsidRPr="00C34A67">
        <w:rPr>
          <w:b/>
        </w:rPr>
        <w:t xml:space="preserve">And those that be dead will I raise up again from their </w:t>
      </w:r>
      <w:proofErr w:type="gramStart"/>
      <w:r w:rsidR="00C34A67" w:rsidRPr="00C34A67">
        <w:rPr>
          <w:b/>
        </w:rPr>
        <w:t>places, and</w:t>
      </w:r>
      <w:proofErr w:type="gramEnd"/>
      <w:r w:rsidR="00C34A67" w:rsidRPr="00C34A67">
        <w:rPr>
          <w:b/>
        </w:rPr>
        <w:t xml:space="preserve"> bring them out of the graves: for I have known my name in Israel.</w:t>
      </w:r>
      <w:r w:rsidR="00C34A67" w:rsidRPr="00C34A67">
        <w:t xml:space="preserve"> </w:t>
      </w:r>
      <w:r>
        <w:t>(Matthew 27:52-53</w:t>
      </w:r>
      <w:r w:rsidR="000B08AC">
        <w:t>, John 6:63, etc.</w:t>
      </w:r>
      <w:r>
        <w:t>)</w:t>
      </w:r>
    </w:p>
    <w:p w14:paraId="4378D999" w14:textId="77777777" w:rsidR="00E1470F" w:rsidRPr="00656A15" w:rsidRDefault="00E1470F" w:rsidP="00A27058">
      <w:pPr>
        <w:pStyle w:val="NoSpacing"/>
        <w:rPr>
          <w:b/>
        </w:rPr>
      </w:pPr>
    </w:p>
    <w:p w14:paraId="0E409BD3" w14:textId="77777777" w:rsidR="00E1470F" w:rsidRDefault="00E1470F" w:rsidP="00A27058">
      <w:pPr>
        <w:pStyle w:val="NoSpacing"/>
      </w:pPr>
      <w:r w:rsidRPr="00656A15">
        <w:rPr>
          <w:b/>
        </w:rPr>
        <w:t>Psalms 2:7 I will declare the decree: the LORD hath said unto me, Thou art my Son; this day have I begotten thee.</w:t>
      </w:r>
      <w:r>
        <w:t xml:space="preserve">  (</w:t>
      </w:r>
      <w:r w:rsidR="003D5964">
        <w:t>Matthew 17:5, Matthew 3:16-17, etc</w:t>
      </w:r>
      <w:r w:rsidR="00CA7B97">
        <w:t>.</w:t>
      </w:r>
      <w:r w:rsidR="003D5964">
        <w:t>)</w:t>
      </w:r>
    </w:p>
    <w:p w14:paraId="5FA6ADF0" w14:textId="77777777" w:rsidR="00D11B3A" w:rsidRPr="00D11B3A" w:rsidRDefault="00D11B3A" w:rsidP="00D11B3A">
      <w:pPr>
        <w:pStyle w:val="NoSpacing"/>
        <w:rPr>
          <w:b/>
        </w:rPr>
      </w:pPr>
      <w:r w:rsidRPr="00D11B3A">
        <w:rPr>
          <w:b/>
        </w:rPr>
        <w:t xml:space="preserve">:11 Serve the LORD with </w:t>
      </w:r>
      <w:proofErr w:type="gramStart"/>
      <w:r w:rsidRPr="00D11B3A">
        <w:rPr>
          <w:b/>
        </w:rPr>
        <w:t>fear, and</w:t>
      </w:r>
      <w:proofErr w:type="gramEnd"/>
      <w:r w:rsidRPr="00D11B3A">
        <w:rPr>
          <w:b/>
        </w:rPr>
        <w:t xml:space="preserve"> rejoice with trembling.</w:t>
      </w:r>
    </w:p>
    <w:p w14:paraId="186BCA8C" w14:textId="77777777" w:rsidR="00D11B3A" w:rsidRDefault="00D11B3A" w:rsidP="00D11B3A">
      <w:pPr>
        <w:pStyle w:val="NoSpacing"/>
      </w:pPr>
      <w:r w:rsidRPr="00D11B3A">
        <w:rPr>
          <w:b/>
        </w:rPr>
        <w:t xml:space="preserve">:12 </w:t>
      </w:r>
      <w:r w:rsidR="000B08AC">
        <w:rPr>
          <w:b/>
        </w:rPr>
        <w:t>KISS THE SON</w:t>
      </w:r>
      <w:r w:rsidRPr="00D11B3A">
        <w:rPr>
          <w:b/>
        </w:rPr>
        <w:t xml:space="preserve">, lest he be angry, </w:t>
      </w:r>
      <w:r w:rsidR="000B08AC">
        <w:rPr>
          <w:b/>
        </w:rPr>
        <w:t>AND YE PERISH</w:t>
      </w:r>
      <w:r w:rsidRPr="00D11B3A">
        <w:rPr>
          <w:b/>
        </w:rPr>
        <w:t xml:space="preserve"> from the way, when his wrath is kindled but a little. Blessed are all they that put their trust in him.</w:t>
      </w:r>
      <w:r>
        <w:t xml:space="preserve"> (</w:t>
      </w:r>
      <w:proofErr w:type="spellStart"/>
      <w:r>
        <w:t>IKings</w:t>
      </w:r>
      <w:proofErr w:type="spellEnd"/>
      <w:r>
        <w:t xml:space="preserve"> 19:18)</w:t>
      </w:r>
    </w:p>
    <w:p w14:paraId="7A462816" w14:textId="77777777" w:rsidR="002D70C2" w:rsidRDefault="002D70C2" w:rsidP="00A27058">
      <w:pPr>
        <w:pStyle w:val="NoSpacing"/>
      </w:pPr>
    </w:p>
    <w:p w14:paraId="707CBBEA" w14:textId="77777777" w:rsidR="00590212" w:rsidRDefault="002D70C2" w:rsidP="00A27058">
      <w:pPr>
        <w:pStyle w:val="NoSpacing"/>
        <w:rPr>
          <w:b/>
        </w:rPr>
      </w:pPr>
      <w:r w:rsidRPr="002D70C2">
        <w:rPr>
          <w:b/>
        </w:rPr>
        <w:t xml:space="preserve">Proverbs 30:4 Who hath </w:t>
      </w:r>
      <w:proofErr w:type="gramStart"/>
      <w:r w:rsidRPr="002D70C2">
        <w:rPr>
          <w:b/>
        </w:rPr>
        <w:t>ascended up</w:t>
      </w:r>
      <w:proofErr w:type="gramEnd"/>
      <w:r w:rsidRPr="002D70C2">
        <w:rPr>
          <w:b/>
        </w:rPr>
        <w:t xml:space="preserve"> into heaven, or descended? who hath gathered the wind in his fists? who hath bound the waters in a garment? who hath established all the ends of the earth? what is his name, and what is </w:t>
      </w:r>
      <w:r w:rsidR="00963553">
        <w:rPr>
          <w:b/>
        </w:rPr>
        <w:t>HIS SON’S</w:t>
      </w:r>
      <w:r w:rsidRPr="002D70C2">
        <w:rPr>
          <w:b/>
        </w:rPr>
        <w:t xml:space="preserve"> name, if thou canst tell?</w:t>
      </w:r>
      <w:r>
        <w:rPr>
          <w:b/>
        </w:rPr>
        <w:t xml:space="preserve"> </w:t>
      </w:r>
    </w:p>
    <w:p w14:paraId="7C41FDCF" w14:textId="77777777" w:rsidR="002D70C2" w:rsidRDefault="002D70C2" w:rsidP="00A27058">
      <w:pPr>
        <w:pStyle w:val="NoSpacing"/>
      </w:pPr>
      <w:r>
        <w:t>(</w:t>
      </w:r>
      <w:r w:rsidRPr="002D70C2">
        <w:t xml:space="preserve">Genesis 1:26, Matthew 17:5, </w:t>
      </w:r>
      <w:r>
        <w:t>Psalms 2:7,</w:t>
      </w:r>
      <w:r w:rsidR="00CA7B97">
        <w:t xml:space="preserve"> </w:t>
      </w:r>
      <w:r w:rsidRPr="002D70C2">
        <w:t>etc</w:t>
      </w:r>
      <w:r w:rsidR="00CA7B97">
        <w:t>.</w:t>
      </w:r>
      <w:r>
        <w:t>)</w:t>
      </w:r>
    </w:p>
    <w:p w14:paraId="0AB2ED82" w14:textId="77777777" w:rsidR="00A3709F" w:rsidRDefault="00A3709F" w:rsidP="00A27058">
      <w:pPr>
        <w:pStyle w:val="NoSpacing"/>
      </w:pPr>
    </w:p>
    <w:p w14:paraId="0D4E38B8" w14:textId="77777777" w:rsidR="00A3709F" w:rsidRPr="00A3709F" w:rsidRDefault="00A3709F" w:rsidP="00A3709F">
      <w:pPr>
        <w:pStyle w:val="NoSpacing"/>
        <w:rPr>
          <w:b/>
        </w:rPr>
      </w:pPr>
      <w:r w:rsidRPr="00A3709F">
        <w:rPr>
          <w:b/>
        </w:rPr>
        <w:t xml:space="preserve">Deuteronomy 30:12 </w:t>
      </w:r>
      <w:r w:rsidR="00590212">
        <w:rPr>
          <w:b/>
        </w:rPr>
        <w:t>IT IS NOT</w:t>
      </w:r>
      <w:r w:rsidRPr="00A3709F">
        <w:rPr>
          <w:b/>
        </w:rPr>
        <w:t xml:space="preserve"> in heaven, that thou shouldest say, Who </w:t>
      </w:r>
      <w:r w:rsidR="00963553">
        <w:rPr>
          <w:b/>
        </w:rPr>
        <w:t>SHALL GO UP</w:t>
      </w:r>
      <w:r w:rsidRPr="00A3709F">
        <w:rPr>
          <w:b/>
        </w:rPr>
        <w:t xml:space="preserve"> for us to heaven, and bring it unto us, that we may </w:t>
      </w:r>
      <w:r w:rsidR="00963553">
        <w:rPr>
          <w:b/>
        </w:rPr>
        <w:t>HEAR IT</w:t>
      </w:r>
      <w:r w:rsidRPr="00A3709F">
        <w:rPr>
          <w:b/>
        </w:rPr>
        <w:t xml:space="preserve">, and </w:t>
      </w:r>
      <w:r w:rsidR="00963553">
        <w:rPr>
          <w:b/>
        </w:rPr>
        <w:t>DO IT</w:t>
      </w:r>
      <w:r w:rsidRPr="00A3709F">
        <w:rPr>
          <w:b/>
        </w:rPr>
        <w:t>?</w:t>
      </w:r>
    </w:p>
    <w:p w14:paraId="0CE2AFEE" w14:textId="77777777" w:rsidR="00A3709F" w:rsidRPr="00A3709F" w:rsidRDefault="00A3709F" w:rsidP="00A3709F">
      <w:pPr>
        <w:pStyle w:val="NoSpacing"/>
        <w:rPr>
          <w:b/>
        </w:rPr>
      </w:pPr>
      <w:r w:rsidRPr="00A3709F">
        <w:rPr>
          <w:b/>
        </w:rPr>
        <w:lastRenderedPageBreak/>
        <w:t xml:space="preserve">:13 </w:t>
      </w:r>
      <w:r w:rsidR="00590212">
        <w:rPr>
          <w:b/>
        </w:rPr>
        <w:t>NEITHER IS IT</w:t>
      </w:r>
      <w:r w:rsidRPr="00A3709F">
        <w:rPr>
          <w:b/>
        </w:rPr>
        <w:t xml:space="preserve"> beyond the sea, that thou shouldest say, </w:t>
      </w:r>
      <w:proofErr w:type="gramStart"/>
      <w:r w:rsidRPr="00A3709F">
        <w:rPr>
          <w:b/>
        </w:rPr>
        <w:t>Who</w:t>
      </w:r>
      <w:proofErr w:type="gramEnd"/>
      <w:r w:rsidRPr="00A3709F">
        <w:rPr>
          <w:b/>
        </w:rPr>
        <w:t xml:space="preserve"> shall go over the sea for us, and bring it unto us, that we may hear it, and do it?</w:t>
      </w:r>
    </w:p>
    <w:p w14:paraId="6F840311" w14:textId="77777777" w:rsidR="00A3709F" w:rsidRPr="00A3709F" w:rsidRDefault="00A3709F" w:rsidP="00A3709F">
      <w:pPr>
        <w:pStyle w:val="NoSpacing"/>
        <w:rPr>
          <w:b/>
        </w:rPr>
      </w:pPr>
      <w:r w:rsidRPr="00A3709F">
        <w:rPr>
          <w:b/>
        </w:rPr>
        <w:t xml:space="preserve">:14 But </w:t>
      </w:r>
      <w:r w:rsidR="00963553">
        <w:rPr>
          <w:b/>
        </w:rPr>
        <w:t>THE WORD</w:t>
      </w:r>
      <w:r w:rsidRPr="00A3709F">
        <w:rPr>
          <w:b/>
        </w:rPr>
        <w:t xml:space="preserve"> </w:t>
      </w:r>
      <w:r w:rsidR="00590212">
        <w:rPr>
          <w:b/>
        </w:rPr>
        <w:t>IS VERY NIGH</w:t>
      </w:r>
      <w:r w:rsidRPr="00A3709F">
        <w:rPr>
          <w:b/>
        </w:rPr>
        <w:t xml:space="preserve"> unto thee, in thy mouth, and in thy heart, tha</w:t>
      </w:r>
      <w:r w:rsidR="00963553">
        <w:rPr>
          <w:b/>
        </w:rPr>
        <w:t>t thou mayest DO IT</w:t>
      </w:r>
      <w:r w:rsidRPr="00A3709F">
        <w:rPr>
          <w:b/>
        </w:rPr>
        <w:t>.</w:t>
      </w:r>
    </w:p>
    <w:p w14:paraId="36769990" w14:textId="77777777" w:rsidR="00A3709F" w:rsidRPr="002D70C2" w:rsidRDefault="00A3709F" w:rsidP="00A3709F">
      <w:pPr>
        <w:pStyle w:val="NoSpacing"/>
      </w:pPr>
      <w:r>
        <w:t xml:space="preserve">(John 1:14, Psalms 40:7-8, </w:t>
      </w:r>
      <w:r w:rsidR="00963553">
        <w:t xml:space="preserve">Isaiah 34:16, John 5:39, </w:t>
      </w:r>
      <w:proofErr w:type="spellStart"/>
      <w:r w:rsidR="00963553">
        <w:t>IITimothy</w:t>
      </w:r>
      <w:proofErr w:type="spellEnd"/>
      <w:r w:rsidR="00963553">
        <w:t xml:space="preserve"> 2:15, </w:t>
      </w:r>
      <w:r>
        <w:t xml:space="preserve">Proverbs 30:4, </w:t>
      </w:r>
      <w:r w:rsidR="00963553">
        <w:t xml:space="preserve">Proverbs 19:8, </w:t>
      </w:r>
      <w:r>
        <w:t>etc.)</w:t>
      </w:r>
    </w:p>
    <w:p w14:paraId="7EEE02D9" w14:textId="77777777" w:rsidR="00530CC2" w:rsidRDefault="00530CC2" w:rsidP="00A27058">
      <w:pPr>
        <w:pStyle w:val="NoSpacing"/>
      </w:pPr>
    </w:p>
    <w:p w14:paraId="0BF0415C" w14:textId="77777777" w:rsidR="00530CC2" w:rsidRPr="00E33624" w:rsidRDefault="00E1470F" w:rsidP="00530CC2">
      <w:pPr>
        <w:pStyle w:val="NoSpacing"/>
        <w:rPr>
          <w:b/>
        </w:rPr>
      </w:pPr>
      <w:r>
        <w:rPr>
          <w:b/>
        </w:rPr>
        <w:t>Genesis 22:17</w:t>
      </w:r>
      <w:r w:rsidR="00530CC2" w:rsidRPr="00E33624">
        <w:rPr>
          <w:b/>
        </w:rPr>
        <w:t xml:space="preserve"> That in blessing I will bless thee, and in multiplying I will multiply thy seed as the stars of the heaven, and as the sand which is upon the sea shore; and thy seed shall possess the gate of his enemies;</w:t>
      </w:r>
    </w:p>
    <w:p w14:paraId="1B082A16" w14:textId="77777777" w:rsidR="00530CC2" w:rsidRDefault="00530CC2" w:rsidP="00530CC2">
      <w:pPr>
        <w:pStyle w:val="NoSpacing"/>
      </w:pPr>
      <w:r w:rsidRPr="00E33624">
        <w:rPr>
          <w:b/>
        </w:rPr>
        <w:t xml:space="preserve">:18 And in </w:t>
      </w:r>
      <w:r w:rsidR="00C010E9">
        <w:rPr>
          <w:b/>
        </w:rPr>
        <w:t>THY SEED</w:t>
      </w:r>
      <w:r w:rsidRPr="00E33624">
        <w:rPr>
          <w:b/>
        </w:rPr>
        <w:t xml:space="preserve"> shall all the nations of the earth be blessed; because thou hast obeyed my voice.</w:t>
      </w:r>
      <w:r>
        <w:t xml:space="preserve"> (</w:t>
      </w:r>
      <w:r w:rsidR="00E33624">
        <w:t>We must be proper for the Maste</w:t>
      </w:r>
      <w:r w:rsidR="00EB37E7">
        <w:t>r’s use, prior to His return on</w:t>
      </w:r>
      <w:r w:rsidR="00E33624">
        <w:t xml:space="preserve"> Judgment Day.  His wisdom had to bless and prepare us, and gather his scattered children.  </w:t>
      </w:r>
      <w:r w:rsidR="00E33624" w:rsidRPr="00C25F98">
        <w:rPr>
          <w:b/>
        </w:rPr>
        <w:t xml:space="preserve">Baruch 4:37, </w:t>
      </w:r>
      <w:r w:rsidRPr="00C25F98">
        <w:rPr>
          <w:b/>
        </w:rPr>
        <w:t xml:space="preserve">Galatians 3:8, </w:t>
      </w:r>
      <w:r w:rsidR="00E21725">
        <w:rPr>
          <w:b/>
        </w:rPr>
        <w:t xml:space="preserve">Psalms 72:17, </w:t>
      </w:r>
      <w:r w:rsidRPr="00C25F98">
        <w:rPr>
          <w:b/>
        </w:rPr>
        <w:t>Acts 3:25-26</w:t>
      </w:r>
      <w:r w:rsidR="001F0781">
        <w:rPr>
          <w:b/>
        </w:rPr>
        <w:t xml:space="preserve">, Matthew 1:1, </w:t>
      </w:r>
      <w:r w:rsidR="001F0781" w:rsidRPr="001F0781">
        <w:t>etc</w:t>
      </w:r>
      <w:r w:rsidR="00D4765F">
        <w:t>.</w:t>
      </w:r>
      <w:r>
        <w:t>)</w:t>
      </w:r>
    </w:p>
    <w:p w14:paraId="2343424B" w14:textId="77777777" w:rsidR="00E21725" w:rsidRDefault="00E21725" w:rsidP="00530CC2">
      <w:pPr>
        <w:pStyle w:val="NoSpacing"/>
      </w:pPr>
    </w:p>
    <w:p w14:paraId="665308D7" w14:textId="77777777" w:rsidR="00C010E9" w:rsidRDefault="00E21725" w:rsidP="00530CC2">
      <w:pPr>
        <w:pStyle w:val="NoSpacing"/>
        <w:rPr>
          <w:b/>
        </w:rPr>
      </w:pPr>
      <w:r w:rsidRPr="00E21725">
        <w:rPr>
          <w:b/>
        </w:rPr>
        <w:t>Psalms 72:17 H</w:t>
      </w:r>
      <w:r w:rsidR="00C010E9">
        <w:rPr>
          <w:b/>
        </w:rPr>
        <w:t xml:space="preserve">IS name shall endure </w:t>
      </w:r>
      <w:proofErr w:type="spellStart"/>
      <w:r w:rsidR="00C010E9">
        <w:rPr>
          <w:b/>
        </w:rPr>
        <w:t>for ever</w:t>
      </w:r>
      <w:proofErr w:type="spellEnd"/>
      <w:r w:rsidR="00C010E9">
        <w:rPr>
          <w:b/>
        </w:rPr>
        <w:t>: HIS</w:t>
      </w:r>
      <w:r w:rsidRPr="00E21725">
        <w:rPr>
          <w:b/>
        </w:rPr>
        <w:t xml:space="preserve"> name shall be continued as long as the sun: and men </w:t>
      </w:r>
      <w:r w:rsidR="00C010E9">
        <w:rPr>
          <w:b/>
        </w:rPr>
        <w:t>SHALL BE BLESSED IN HIM</w:t>
      </w:r>
      <w:r w:rsidRPr="00E21725">
        <w:rPr>
          <w:b/>
        </w:rPr>
        <w:t>: all nations shall cal</w:t>
      </w:r>
      <w:r w:rsidR="00C010E9">
        <w:rPr>
          <w:b/>
        </w:rPr>
        <w:t>l HIM</w:t>
      </w:r>
      <w:r w:rsidRPr="00E21725">
        <w:rPr>
          <w:b/>
        </w:rPr>
        <w:t xml:space="preserve"> blessed.</w:t>
      </w:r>
      <w:r>
        <w:rPr>
          <w:b/>
        </w:rPr>
        <w:t xml:space="preserve">  </w:t>
      </w:r>
    </w:p>
    <w:p w14:paraId="1A8718E4" w14:textId="77777777" w:rsidR="00E21725" w:rsidRPr="00E21725" w:rsidRDefault="00873120" w:rsidP="00530CC2">
      <w:pPr>
        <w:pStyle w:val="NoSpacing"/>
      </w:pPr>
      <w:r>
        <w:t xml:space="preserve">(Joel 2:32, </w:t>
      </w:r>
      <w:proofErr w:type="spellStart"/>
      <w:r w:rsidR="00E21725">
        <w:t>IITimothy</w:t>
      </w:r>
      <w:proofErr w:type="spellEnd"/>
      <w:r w:rsidR="00E21725">
        <w:t xml:space="preserve"> 2:19, </w:t>
      </w:r>
      <w:r w:rsidR="00C010E9">
        <w:t xml:space="preserve">John 14:13-14, Psalms 2:7,11-12, Matthew 17:5, </w:t>
      </w:r>
      <w:r w:rsidR="00E21725">
        <w:t>etc.)</w:t>
      </w:r>
    </w:p>
    <w:p w14:paraId="4BD2B52D" w14:textId="77777777" w:rsidR="00F039AA" w:rsidRDefault="00F039AA" w:rsidP="00530CC2">
      <w:pPr>
        <w:pStyle w:val="NoSpacing"/>
      </w:pPr>
    </w:p>
    <w:p w14:paraId="6D7D4AB9" w14:textId="77777777" w:rsidR="00F039AA" w:rsidRPr="00B97E31" w:rsidRDefault="00F039AA" w:rsidP="00F039AA">
      <w:pPr>
        <w:pStyle w:val="NoSpacing"/>
        <w:rPr>
          <w:b/>
        </w:rPr>
      </w:pPr>
      <w:r w:rsidRPr="00B97E31">
        <w:rPr>
          <w:b/>
        </w:rPr>
        <w:t xml:space="preserve">Daniel 7:13 I saw in the night visions, and, behold, one like the </w:t>
      </w:r>
      <w:r w:rsidR="00C010E9">
        <w:rPr>
          <w:b/>
        </w:rPr>
        <w:t>SON OF MAN</w:t>
      </w:r>
      <w:r w:rsidRPr="00B97E31">
        <w:rPr>
          <w:b/>
        </w:rPr>
        <w:t xml:space="preserve"> came with the clouds of heaven, and came to the Ancient of days, and they </w:t>
      </w:r>
      <w:r w:rsidR="00D4765F">
        <w:rPr>
          <w:b/>
        </w:rPr>
        <w:t>BROUGHT HIM</w:t>
      </w:r>
      <w:r w:rsidRPr="00B97E31">
        <w:rPr>
          <w:b/>
        </w:rPr>
        <w:t xml:space="preserve"> near before him.</w:t>
      </w:r>
    </w:p>
    <w:p w14:paraId="7AA89111" w14:textId="77777777" w:rsidR="00D4765F" w:rsidRDefault="00F039AA" w:rsidP="00F039AA">
      <w:pPr>
        <w:pStyle w:val="NoSpacing"/>
      </w:pPr>
      <w:r w:rsidRPr="00B97E31">
        <w:rPr>
          <w:b/>
        </w:rPr>
        <w:t xml:space="preserve">:14 And there </w:t>
      </w:r>
      <w:r w:rsidR="00D4765F">
        <w:rPr>
          <w:b/>
        </w:rPr>
        <w:t>WAS GIVEN HIM</w:t>
      </w:r>
      <w:r w:rsidRPr="00B97E31">
        <w:rPr>
          <w:b/>
        </w:rPr>
        <w:t xml:space="preserve"> dominion, and glory, and a kingdom, that all people, nations, and languages, </w:t>
      </w:r>
      <w:r w:rsidR="00D4765F">
        <w:rPr>
          <w:b/>
        </w:rPr>
        <w:t>SHOULD SERVE HIM</w:t>
      </w:r>
      <w:r w:rsidRPr="00B97E31">
        <w:rPr>
          <w:b/>
        </w:rPr>
        <w:t xml:space="preserve">: </w:t>
      </w:r>
      <w:r w:rsidR="00D4765F">
        <w:rPr>
          <w:b/>
        </w:rPr>
        <w:t>HIS</w:t>
      </w:r>
      <w:r w:rsidRPr="00B97E31">
        <w:rPr>
          <w:b/>
        </w:rPr>
        <w:t xml:space="preserve"> dominion is an everlasting dominion, which shall not pass away, and </w:t>
      </w:r>
      <w:r w:rsidR="00D4765F">
        <w:rPr>
          <w:b/>
        </w:rPr>
        <w:t>HIS KINGDOM</w:t>
      </w:r>
      <w:r w:rsidRPr="00B97E31">
        <w:rPr>
          <w:b/>
        </w:rPr>
        <w:t xml:space="preserve"> that which shall not be destroyed</w:t>
      </w:r>
      <w:r>
        <w:t xml:space="preserve">. </w:t>
      </w:r>
    </w:p>
    <w:p w14:paraId="2FD22EBD" w14:textId="77777777" w:rsidR="00BE3A69" w:rsidRDefault="00F039AA" w:rsidP="00F039AA">
      <w:pPr>
        <w:pStyle w:val="NoSpacing"/>
      </w:pPr>
      <w:r>
        <w:t>(</w:t>
      </w:r>
      <w:r w:rsidR="00EB37E7">
        <w:t xml:space="preserve">The detail and precept to </w:t>
      </w:r>
      <w:r w:rsidR="00EB37E7" w:rsidRPr="00307B09">
        <w:rPr>
          <w:b/>
        </w:rPr>
        <w:t>Psalms</w:t>
      </w:r>
      <w:r w:rsidR="00307B09" w:rsidRPr="00307B09">
        <w:rPr>
          <w:b/>
        </w:rPr>
        <w:t xml:space="preserve"> 110:1</w:t>
      </w:r>
      <w:r w:rsidR="00D4765F">
        <w:t xml:space="preserve">, </w:t>
      </w:r>
      <w:r w:rsidR="00307B09">
        <w:t>when the Lord Jesus Christ</w:t>
      </w:r>
      <w:r w:rsidR="00EB37E7">
        <w:t xml:space="preserve"> is exalted and given His place next to the Most High as our Lord.  This is after Him being crucified for us, and being our High Priest</w:t>
      </w:r>
      <w:r w:rsidR="00D4765F">
        <w:t>, Lord</w:t>
      </w:r>
      <w:r w:rsidR="00EB37E7">
        <w:t xml:space="preserve"> and Savior.  </w:t>
      </w:r>
      <w:r w:rsidRPr="00EB37E7">
        <w:rPr>
          <w:b/>
        </w:rPr>
        <w:t>Psalms 110:1, Colossians 1:16</w:t>
      </w:r>
      <w:r w:rsidR="00EB37E7">
        <w:t xml:space="preserve">, </w:t>
      </w:r>
      <w:r w:rsidR="00C010E9" w:rsidRPr="00C010E9">
        <w:rPr>
          <w:b/>
        </w:rPr>
        <w:t>Acts 1:8-10</w:t>
      </w:r>
      <w:r w:rsidR="00C010E9">
        <w:t xml:space="preserve">, </w:t>
      </w:r>
      <w:r w:rsidR="00EB37E7">
        <w:t>etc.</w:t>
      </w:r>
      <w:r>
        <w:t>)</w:t>
      </w:r>
    </w:p>
    <w:p w14:paraId="2D57E25A" w14:textId="77777777" w:rsidR="00D22C7C" w:rsidRDefault="00D22C7C" w:rsidP="00F039AA">
      <w:pPr>
        <w:pStyle w:val="NoSpacing"/>
      </w:pPr>
    </w:p>
    <w:p w14:paraId="1F935A6F" w14:textId="77777777" w:rsidR="00D22C7C" w:rsidRPr="00D22C7C" w:rsidRDefault="00D22C7C" w:rsidP="00D22C7C">
      <w:pPr>
        <w:pStyle w:val="NoSpacing"/>
        <w:rPr>
          <w:b/>
        </w:rPr>
      </w:pPr>
      <w:r w:rsidRPr="00D22C7C">
        <w:rPr>
          <w:b/>
        </w:rPr>
        <w:t xml:space="preserve">Isaiah 40:10 Behold, the Lord GOD will come with strong hand, and </w:t>
      </w:r>
      <w:r>
        <w:rPr>
          <w:b/>
        </w:rPr>
        <w:t xml:space="preserve">HIS ARM </w:t>
      </w:r>
      <w:r w:rsidRPr="00D22C7C">
        <w:rPr>
          <w:b/>
        </w:rPr>
        <w:t xml:space="preserve">shall </w:t>
      </w:r>
      <w:r>
        <w:rPr>
          <w:b/>
        </w:rPr>
        <w:t>RULE FOR HIM</w:t>
      </w:r>
      <w:r w:rsidRPr="00D22C7C">
        <w:rPr>
          <w:b/>
        </w:rPr>
        <w:t xml:space="preserve">: behold, his </w:t>
      </w:r>
      <w:r>
        <w:rPr>
          <w:b/>
        </w:rPr>
        <w:t>REWARD</w:t>
      </w:r>
      <w:r w:rsidRPr="00D22C7C">
        <w:rPr>
          <w:b/>
        </w:rPr>
        <w:t xml:space="preserve"> is with him, and his work before him.</w:t>
      </w:r>
    </w:p>
    <w:p w14:paraId="73010F97" w14:textId="77777777" w:rsidR="00D22C7C" w:rsidRDefault="00D22C7C" w:rsidP="00D22C7C">
      <w:pPr>
        <w:pStyle w:val="NoSpacing"/>
        <w:rPr>
          <w:b/>
        </w:rPr>
      </w:pPr>
      <w:r>
        <w:rPr>
          <w:b/>
        </w:rPr>
        <w:t>:</w:t>
      </w:r>
      <w:r w:rsidRPr="00D22C7C">
        <w:rPr>
          <w:b/>
        </w:rPr>
        <w:t xml:space="preserve">11 He shall feed his flock like </w:t>
      </w:r>
      <w:r>
        <w:rPr>
          <w:b/>
        </w:rPr>
        <w:t>A SHEPHERD</w:t>
      </w:r>
      <w:r w:rsidRPr="00D22C7C">
        <w:rPr>
          <w:b/>
        </w:rPr>
        <w:t xml:space="preserve">: he shall gather the lambs </w:t>
      </w:r>
      <w:r>
        <w:rPr>
          <w:b/>
        </w:rPr>
        <w:t>WITH HIS ARM</w:t>
      </w:r>
      <w:r w:rsidRPr="00D22C7C">
        <w:rPr>
          <w:b/>
        </w:rPr>
        <w:t>, and carry them in his bosom, and shall gently lead those that are with young.</w:t>
      </w:r>
    </w:p>
    <w:p w14:paraId="0AC007B3" w14:textId="77777777" w:rsidR="00D22C7C" w:rsidRPr="00D22C7C" w:rsidRDefault="00D22C7C" w:rsidP="00D22C7C">
      <w:pPr>
        <w:pStyle w:val="NoSpacing"/>
      </w:pPr>
      <w:r w:rsidRPr="00D22C7C">
        <w:t>(John 6:44, Matthew 17:5, etc.)</w:t>
      </w:r>
    </w:p>
    <w:p w14:paraId="03F40A9D" w14:textId="77777777" w:rsidR="006320DA" w:rsidRDefault="006320DA" w:rsidP="00A27058">
      <w:pPr>
        <w:pStyle w:val="NoSpacing"/>
      </w:pPr>
    </w:p>
    <w:p w14:paraId="4447DF6F" w14:textId="77777777" w:rsidR="00932C77" w:rsidRDefault="00BC0CFD" w:rsidP="00A27058">
      <w:pPr>
        <w:pStyle w:val="NoSpacing"/>
      </w:pPr>
      <w:r w:rsidRPr="00291F80">
        <w:rPr>
          <w:b/>
        </w:rPr>
        <w:t>Psalms 110:1</w:t>
      </w:r>
      <w:r w:rsidR="001D2316" w:rsidRPr="00291F80">
        <w:rPr>
          <w:b/>
        </w:rPr>
        <w:t xml:space="preserve"> The LORD </w:t>
      </w:r>
      <w:r w:rsidR="00C010E9">
        <w:rPr>
          <w:b/>
        </w:rPr>
        <w:t>SAID UNTO</w:t>
      </w:r>
      <w:r w:rsidR="001D2316" w:rsidRPr="00291F80">
        <w:rPr>
          <w:b/>
        </w:rPr>
        <w:t xml:space="preserve"> my Lord, Sit thou at my right hand, until I make thine enemies thy footstool.</w:t>
      </w:r>
      <w:r w:rsidR="001D2316">
        <w:t xml:space="preserve"> </w:t>
      </w:r>
    </w:p>
    <w:p w14:paraId="14537A39" w14:textId="77777777" w:rsidR="00BC0CFD" w:rsidRDefault="001D2316" w:rsidP="00A27058">
      <w:pPr>
        <w:pStyle w:val="NoSpacing"/>
      </w:pPr>
      <w:r>
        <w:t xml:space="preserve">(The Heavenly Father told the Messiah </w:t>
      </w:r>
      <w:r w:rsidR="00307B09">
        <w:t xml:space="preserve">Christ </w:t>
      </w:r>
      <w:r>
        <w:t>to sit on the right hand side of His throne until Judgment Day.  Many false doctrines taught that the Messiah would come and immediately destroy the Romans, because they did err NOT knowing the scriptures.</w:t>
      </w:r>
      <w:r w:rsidR="00552A07">
        <w:t xml:space="preserve">  </w:t>
      </w:r>
      <w:r w:rsidR="00552A07" w:rsidRPr="00196B25">
        <w:rPr>
          <w:b/>
        </w:rPr>
        <w:t>Acts 1:3-11</w:t>
      </w:r>
      <w:r w:rsidR="002942F6">
        <w:t xml:space="preserve">, </w:t>
      </w:r>
      <w:r w:rsidR="00740D4E" w:rsidRPr="00740D4E">
        <w:rPr>
          <w:b/>
        </w:rPr>
        <w:t>Daniel 7:13-14,</w:t>
      </w:r>
      <w:r w:rsidR="00740D4E">
        <w:t xml:space="preserve"> </w:t>
      </w:r>
      <w:r w:rsidR="002942F6">
        <w:t>etc.</w:t>
      </w:r>
      <w:r>
        <w:t>)</w:t>
      </w:r>
    </w:p>
    <w:p w14:paraId="61848877" w14:textId="77777777" w:rsidR="00CF4A40" w:rsidRDefault="00CF4A40" w:rsidP="00A27058">
      <w:pPr>
        <w:pStyle w:val="NoSpacing"/>
      </w:pPr>
    </w:p>
    <w:p w14:paraId="34741A11" w14:textId="77777777" w:rsidR="00CF4A40" w:rsidRPr="00CF4A40" w:rsidRDefault="00CF4A40" w:rsidP="00CF4A40">
      <w:pPr>
        <w:pStyle w:val="NoSpacing"/>
        <w:rPr>
          <w:b/>
        </w:rPr>
      </w:pPr>
      <w:r w:rsidRPr="00CF4A40">
        <w:rPr>
          <w:b/>
        </w:rPr>
        <w:t xml:space="preserve">Psalms 45:6 Thy throne, O God, is for ever and ever: the </w:t>
      </w:r>
      <w:proofErr w:type="spellStart"/>
      <w:r w:rsidRPr="00CF4A40">
        <w:rPr>
          <w:b/>
        </w:rPr>
        <w:t>sceptre</w:t>
      </w:r>
      <w:proofErr w:type="spellEnd"/>
      <w:r w:rsidRPr="00CF4A40">
        <w:rPr>
          <w:b/>
        </w:rPr>
        <w:t xml:space="preserve"> of thy kingdom is a right </w:t>
      </w:r>
      <w:proofErr w:type="spellStart"/>
      <w:r w:rsidRPr="00CF4A40">
        <w:rPr>
          <w:b/>
        </w:rPr>
        <w:t>sceptre</w:t>
      </w:r>
      <w:proofErr w:type="spellEnd"/>
      <w:r w:rsidRPr="00CF4A40">
        <w:rPr>
          <w:b/>
        </w:rPr>
        <w:t>.</w:t>
      </w:r>
    </w:p>
    <w:p w14:paraId="6518DA09" w14:textId="77777777" w:rsidR="00CF4A40" w:rsidRPr="00CF4A40" w:rsidRDefault="00CF4A40" w:rsidP="00CF4A40">
      <w:pPr>
        <w:pStyle w:val="NoSpacing"/>
        <w:rPr>
          <w:b/>
        </w:rPr>
      </w:pPr>
      <w:r w:rsidRPr="00CF4A40">
        <w:rPr>
          <w:b/>
        </w:rPr>
        <w:t xml:space="preserve">:7 Thou </w:t>
      </w:r>
      <w:proofErr w:type="spellStart"/>
      <w:r w:rsidRPr="00CF4A40">
        <w:rPr>
          <w:b/>
        </w:rPr>
        <w:t>lovest</w:t>
      </w:r>
      <w:proofErr w:type="spellEnd"/>
      <w:r w:rsidRPr="00CF4A40">
        <w:rPr>
          <w:b/>
        </w:rPr>
        <w:t xml:space="preserve"> righteousness, and </w:t>
      </w:r>
      <w:proofErr w:type="spellStart"/>
      <w:r w:rsidRPr="00CF4A40">
        <w:rPr>
          <w:b/>
        </w:rPr>
        <w:t>hatest</w:t>
      </w:r>
      <w:proofErr w:type="spellEnd"/>
      <w:r w:rsidRPr="00CF4A40">
        <w:rPr>
          <w:b/>
        </w:rPr>
        <w:t xml:space="preserve"> wickedness: </w:t>
      </w:r>
      <w:r>
        <w:rPr>
          <w:b/>
        </w:rPr>
        <w:t>THEREFORE</w:t>
      </w:r>
      <w:r w:rsidRPr="00CF4A40">
        <w:rPr>
          <w:b/>
        </w:rPr>
        <w:t xml:space="preserve"> God, </w:t>
      </w:r>
      <w:r>
        <w:rPr>
          <w:b/>
        </w:rPr>
        <w:t>THY</w:t>
      </w:r>
      <w:r w:rsidRPr="00CF4A40">
        <w:rPr>
          <w:b/>
        </w:rPr>
        <w:t xml:space="preserve"> God, </w:t>
      </w:r>
      <w:r>
        <w:rPr>
          <w:b/>
        </w:rPr>
        <w:t>HATH ANOINTED THEE</w:t>
      </w:r>
      <w:r w:rsidRPr="00CF4A40">
        <w:rPr>
          <w:b/>
        </w:rPr>
        <w:t xml:space="preserve"> with the oil of gladness above thy fellows.</w:t>
      </w:r>
    </w:p>
    <w:p w14:paraId="05717FA3" w14:textId="77777777" w:rsidR="00610ECF" w:rsidRDefault="00610ECF" w:rsidP="00A27058">
      <w:pPr>
        <w:pStyle w:val="NoSpacing"/>
      </w:pPr>
    </w:p>
    <w:p w14:paraId="6E3A470F" w14:textId="77777777" w:rsidR="00456CD8" w:rsidRPr="00336E9B" w:rsidRDefault="00456CD8" w:rsidP="00456CD8">
      <w:pPr>
        <w:pStyle w:val="NoSpacing"/>
        <w:rPr>
          <w:b/>
        </w:rPr>
      </w:pPr>
      <w:r w:rsidRPr="00AC2672">
        <w:rPr>
          <w:b/>
        </w:rPr>
        <w:t>Psalms 118:22</w:t>
      </w:r>
      <w:r>
        <w:t xml:space="preserve"> </w:t>
      </w:r>
      <w:r w:rsidR="00C010E9">
        <w:rPr>
          <w:b/>
        </w:rPr>
        <w:t>THE STONE</w:t>
      </w:r>
      <w:r w:rsidRPr="00336E9B">
        <w:rPr>
          <w:b/>
        </w:rPr>
        <w:t xml:space="preserve"> which the builders refused is become the </w:t>
      </w:r>
      <w:r w:rsidR="00C010E9">
        <w:rPr>
          <w:b/>
        </w:rPr>
        <w:t>HEAD STONE</w:t>
      </w:r>
      <w:r w:rsidRPr="00336E9B">
        <w:rPr>
          <w:b/>
        </w:rPr>
        <w:t xml:space="preserve"> of the corner.</w:t>
      </w:r>
    </w:p>
    <w:p w14:paraId="4CC50927" w14:textId="77777777" w:rsidR="00932C77" w:rsidRDefault="00456CD8" w:rsidP="00456CD8">
      <w:pPr>
        <w:pStyle w:val="NoSpacing"/>
      </w:pPr>
      <w:r w:rsidRPr="00336E9B">
        <w:rPr>
          <w:b/>
        </w:rPr>
        <w:t xml:space="preserve">:23 This is the LORD's doing; it is </w:t>
      </w:r>
      <w:proofErr w:type="spellStart"/>
      <w:r w:rsidRPr="00336E9B">
        <w:rPr>
          <w:b/>
        </w:rPr>
        <w:t>marvellous</w:t>
      </w:r>
      <w:proofErr w:type="spellEnd"/>
      <w:r w:rsidRPr="00336E9B">
        <w:rPr>
          <w:b/>
        </w:rPr>
        <w:t xml:space="preserve"> in our eyes</w:t>
      </w:r>
      <w:r w:rsidR="00932C77">
        <w:rPr>
          <w:b/>
        </w:rPr>
        <w:t>.</w:t>
      </w:r>
      <w:r>
        <w:t xml:space="preserve"> </w:t>
      </w:r>
    </w:p>
    <w:p w14:paraId="3DFCFD00" w14:textId="77777777" w:rsidR="00456CD8" w:rsidRDefault="00932C77" w:rsidP="00456CD8">
      <w:pPr>
        <w:pStyle w:val="NoSpacing"/>
      </w:pPr>
      <w:r>
        <w:t xml:space="preserve">(The King of Israel and leader, </w:t>
      </w:r>
      <w:r w:rsidR="00456CD8">
        <w:t>whic</w:t>
      </w:r>
      <w:r w:rsidR="00600FC2">
        <w:t>h the temporary leaders REJECTED</w:t>
      </w:r>
      <w:r w:rsidR="002C6876">
        <w:t>, is the TRUE</w:t>
      </w:r>
      <w:r w:rsidR="00456CD8">
        <w:t xml:space="preserve"> Master and builder of the nation. The Most High spoke &amp; conf</w:t>
      </w:r>
      <w:r>
        <w:t>irmed it, which is amazing to all us that see the Truth</w:t>
      </w:r>
      <w:r w:rsidR="00456CD8">
        <w:t>. His thought</w:t>
      </w:r>
      <w:r>
        <w:t xml:space="preserve">s are NOT our thoughts: </w:t>
      </w:r>
      <w:r w:rsidR="00456CD8" w:rsidRPr="00336E9B">
        <w:rPr>
          <w:b/>
        </w:rPr>
        <w:t xml:space="preserve">Matthew 21:42; </w:t>
      </w:r>
      <w:proofErr w:type="spellStart"/>
      <w:r w:rsidR="00456CD8" w:rsidRPr="00336E9B">
        <w:rPr>
          <w:b/>
        </w:rPr>
        <w:t>IPeter</w:t>
      </w:r>
      <w:proofErr w:type="spellEnd"/>
      <w:r w:rsidR="00456CD8" w:rsidRPr="00336E9B">
        <w:rPr>
          <w:b/>
        </w:rPr>
        <w:t xml:space="preserve"> 2:5-8</w:t>
      </w:r>
      <w:r w:rsidR="00456CD8">
        <w:t>)</w:t>
      </w:r>
    </w:p>
    <w:p w14:paraId="2D82CF0E" w14:textId="77777777" w:rsidR="00591C67" w:rsidRDefault="00591C67" w:rsidP="00456CD8">
      <w:pPr>
        <w:pStyle w:val="NoSpacing"/>
      </w:pPr>
    </w:p>
    <w:p w14:paraId="0E4E0EB3" w14:textId="77777777" w:rsidR="00C34A67" w:rsidRPr="00C34A67" w:rsidRDefault="00591C67" w:rsidP="00C34A67">
      <w:pPr>
        <w:pStyle w:val="NoSpacing"/>
        <w:rPr>
          <w:b/>
        </w:rPr>
      </w:pPr>
      <w:r w:rsidRPr="00591C67">
        <w:rPr>
          <w:b/>
        </w:rPr>
        <w:lastRenderedPageBreak/>
        <w:t>Isaiah 8:14</w:t>
      </w:r>
      <w:r w:rsidR="00C34A67">
        <w:rPr>
          <w:b/>
        </w:rPr>
        <w:t xml:space="preserve"> </w:t>
      </w:r>
      <w:r w:rsidR="00C34A67" w:rsidRPr="00C34A67">
        <w:rPr>
          <w:b/>
        </w:rPr>
        <w:t xml:space="preserve">And </w:t>
      </w:r>
      <w:r w:rsidR="007251AB">
        <w:rPr>
          <w:b/>
        </w:rPr>
        <w:t>HE SHALL BE</w:t>
      </w:r>
      <w:r w:rsidR="00C34A67" w:rsidRPr="00C34A67">
        <w:rPr>
          <w:b/>
        </w:rPr>
        <w:t xml:space="preserve"> for a sanctuary; but for </w:t>
      </w:r>
      <w:r w:rsidR="007251AB">
        <w:rPr>
          <w:b/>
        </w:rPr>
        <w:t>A STONE OF STUMBLING</w:t>
      </w:r>
      <w:r w:rsidR="00C34A67" w:rsidRPr="00C34A67">
        <w:rPr>
          <w:b/>
        </w:rPr>
        <w:t xml:space="preserve"> and for </w:t>
      </w:r>
      <w:r w:rsidR="007251AB">
        <w:rPr>
          <w:b/>
        </w:rPr>
        <w:t>A ROCK OF OFFENSE</w:t>
      </w:r>
      <w:r w:rsidR="00C34A67" w:rsidRPr="00C34A67">
        <w:rPr>
          <w:b/>
        </w:rPr>
        <w:t xml:space="preserve"> to both the houses of Israel, </w:t>
      </w:r>
      <w:r w:rsidR="00C010E9">
        <w:rPr>
          <w:b/>
        </w:rPr>
        <w:t>FOR A SNARE</w:t>
      </w:r>
      <w:r w:rsidR="00C34A67" w:rsidRPr="00C34A67">
        <w:rPr>
          <w:b/>
        </w:rPr>
        <w:t xml:space="preserve"> and </w:t>
      </w:r>
      <w:r w:rsidR="00C010E9">
        <w:rPr>
          <w:b/>
        </w:rPr>
        <w:t>FOR A SNARE</w:t>
      </w:r>
      <w:r w:rsidR="00C34A67" w:rsidRPr="00C34A67">
        <w:rPr>
          <w:b/>
        </w:rPr>
        <w:t xml:space="preserve"> to the inhabitants of Jerusalem.</w:t>
      </w:r>
    </w:p>
    <w:p w14:paraId="6396AEDC" w14:textId="77777777" w:rsidR="00591C67" w:rsidRDefault="00C34A67" w:rsidP="00C34A67">
      <w:pPr>
        <w:pStyle w:val="NoSpacing"/>
        <w:rPr>
          <w:b/>
        </w:rPr>
      </w:pPr>
      <w:r>
        <w:rPr>
          <w:b/>
        </w:rPr>
        <w:t>:</w:t>
      </w:r>
      <w:r w:rsidRPr="00C34A67">
        <w:rPr>
          <w:b/>
        </w:rPr>
        <w:t xml:space="preserve">15 And </w:t>
      </w:r>
      <w:r w:rsidR="00C010E9">
        <w:rPr>
          <w:b/>
        </w:rPr>
        <w:t>MANY AMONG THEM</w:t>
      </w:r>
      <w:r w:rsidRPr="00C34A67">
        <w:rPr>
          <w:b/>
        </w:rPr>
        <w:t xml:space="preserve"> shall stumble, and </w:t>
      </w:r>
      <w:r w:rsidR="00C010E9">
        <w:rPr>
          <w:b/>
        </w:rPr>
        <w:t>FALL</w:t>
      </w:r>
      <w:r w:rsidRPr="00C34A67">
        <w:rPr>
          <w:b/>
        </w:rPr>
        <w:t xml:space="preserve">, and be </w:t>
      </w:r>
      <w:r w:rsidR="00C010E9">
        <w:rPr>
          <w:b/>
        </w:rPr>
        <w:t>BROKEN</w:t>
      </w:r>
      <w:r w:rsidRPr="00C34A67">
        <w:rPr>
          <w:b/>
        </w:rPr>
        <w:t xml:space="preserve">, and be </w:t>
      </w:r>
      <w:r w:rsidR="00C010E9">
        <w:rPr>
          <w:b/>
        </w:rPr>
        <w:t>SNARED</w:t>
      </w:r>
      <w:r w:rsidRPr="00C34A67">
        <w:rPr>
          <w:b/>
        </w:rPr>
        <w:t xml:space="preserve">, and </w:t>
      </w:r>
      <w:r w:rsidR="00C010E9">
        <w:rPr>
          <w:b/>
        </w:rPr>
        <w:t>BE TAKEN</w:t>
      </w:r>
      <w:r w:rsidRPr="00C34A67">
        <w:rPr>
          <w:b/>
        </w:rPr>
        <w:t>.</w:t>
      </w:r>
    </w:p>
    <w:p w14:paraId="26BF12DA" w14:textId="77777777" w:rsidR="007251AB" w:rsidRPr="007251AB" w:rsidRDefault="007251AB" w:rsidP="00C34A67">
      <w:pPr>
        <w:pStyle w:val="NoSpacing"/>
      </w:pPr>
      <w:r w:rsidRPr="007251AB">
        <w:t>(</w:t>
      </w:r>
      <w:proofErr w:type="spellStart"/>
      <w:r w:rsidRPr="007251AB">
        <w:t>IPeter</w:t>
      </w:r>
      <w:proofErr w:type="spellEnd"/>
      <w:r w:rsidRPr="007251AB">
        <w:t xml:space="preserve"> 2:5-8)</w:t>
      </w:r>
    </w:p>
    <w:p w14:paraId="0B430260" w14:textId="77777777" w:rsidR="00600FC2" w:rsidRDefault="00600FC2" w:rsidP="00610ECF">
      <w:pPr>
        <w:pStyle w:val="NoSpacing"/>
        <w:rPr>
          <w:b/>
        </w:rPr>
      </w:pPr>
    </w:p>
    <w:p w14:paraId="24BED3CD" w14:textId="77777777" w:rsidR="00307B09" w:rsidRPr="00307B09" w:rsidRDefault="00307B09" w:rsidP="00307B09">
      <w:pPr>
        <w:pStyle w:val="NoSpacing"/>
        <w:rPr>
          <w:b/>
        </w:rPr>
      </w:pPr>
      <w:proofErr w:type="spellStart"/>
      <w:r>
        <w:rPr>
          <w:b/>
        </w:rPr>
        <w:t>IISamuel</w:t>
      </w:r>
      <w:proofErr w:type="spellEnd"/>
      <w:r>
        <w:rPr>
          <w:b/>
        </w:rPr>
        <w:t xml:space="preserve"> 7:12 </w:t>
      </w:r>
      <w:r w:rsidRPr="00307B09">
        <w:rPr>
          <w:b/>
        </w:rPr>
        <w:t xml:space="preserve">And when thy days be fulfilled, and thou shalt sleep with thy fathers, I will set up </w:t>
      </w:r>
      <w:r w:rsidR="00474141">
        <w:rPr>
          <w:b/>
        </w:rPr>
        <w:t>THY SEED AFTER THEE</w:t>
      </w:r>
      <w:r w:rsidRPr="00307B09">
        <w:rPr>
          <w:b/>
        </w:rPr>
        <w:t xml:space="preserve">, which shall proceed out of thy bowels, and I will establish </w:t>
      </w:r>
      <w:r w:rsidR="00474141">
        <w:rPr>
          <w:b/>
        </w:rPr>
        <w:t>HIS KINGDOM</w:t>
      </w:r>
      <w:r w:rsidRPr="00307B09">
        <w:rPr>
          <w:b/>
        </w:rPr>
        <w:t>.</w:t>
      </w:r>
    </w:p>
    <w:p w14:paraId="47D0186B" w14:textId="77777777" w:rsidR="00474141" w:rsidRDefault="00307B09" w:rsidP="00307B09">
      <w:pPr>
        <w:pStyle w:val="NoSpacing"/>
        <w:rPr>
          <w:b/>
        </w:rPr>
      </w:pPr>
      <w:r>
        <w:rPr>
          <w:b/>
        </w:rPr>
        <w:t>:</w:t>
      </w:r>
      <w:r w:rsidRPr="00307B09">
        <w:rPr>
          <w:b/>
        </w:rPr>
        <w:t xml:space="preserve">13 He shall build </w:t>
      </w:r>
      <w:proofErr w:type="gramStart"/>
      <w:r w:rsidRPr="00307B09">
        <w:rPr>
          <w:b/>
        </w:rPr>
        <w:t>an</w:t>
      </w:r>
      <w:proofErr w:type="gramEnd"/>
      <w:r w:rsidRPr="00307B09">
        <w:rPr>
          <w:b/>
        </w:rPr>
        <w:t xml:space="preserve"> house for my name, and I will stablish the throne of </w:t>
      </w:r>
      <w:r w:rsidR="00474141">
        <w:rPr>
          <w:b/>
        </w:rPr>
        <w:t>HIS KINGDOM FOR EVER</w:t>
      </w:r>
      <w:r w:rsidRPr="00307B09">
        <w:rPr>
          <w:b/>
        </w:rPr>
        <w:t xml:space="preserve">. </w:t>
      </w:r>
    </w:p>
    <w:p w14:paraId="15459C83" w14:textId="77777777" w:rsidR="00610ECF" w:rsidRDefault="00AD3DCA" w:rsidP="00307B09">
      <w:pPr>
        <w:pStyle w:val="NoSpacing"/>
      </w:pPr>
      <w:r>
        <w:t>(</w:t>
      </w:r>
      <w:r w:rsidR="00474141">
        <w:t xml:space="preserve">This prophecy is concerning the Messiah Jesus Christ, David’s seed.  </w:t>
      </w:r>
      <w:r>
        <w:t xml:space="preserve">If this </w:t>
      </w:r>
      <w:r w:rsidR="004B2EF9">
        <w:t>referred</w:t>
      </w:r>
      <w:r w:rsidR="00610ECF">
        <w:t xml:space="preserve"> to </w:t>
      </w:r>
      <w:r w:rsidR="004B2EF9">
        <w:t xml:space="preserve">king </w:t>
      </w:r>
      <w:r w:rsidR="00610ECF">
        <w:t>Solomon, whose throne was N</w:t>
      </w:r>
      <w:r w:rsidR="004B2EF9">
        <w:t>O</w:t>
      </w:r>
      <w:r w:rsidR="00490B31">
        <w:t>T established forever, why did</w:t>
      </w:r>
      <w:r w:rsidR="004B2EF9">
        <w:t xml:space="preserve"> </w:t>
      </w:r>
      <w:r w:rsidR="00490B31">
        <w:t xml:space="preserve">David also </w:t>
      </w:r>
      <w:r w:rsidR="00610ECF">
        <w:t>call</w:t>
      </w:r>
      <w:r w:rsidR="00490B31">
        <w:t xml:space="preserve"> Him Lord: </w:t>
      </w:r>
      <w:r w:rsidR="00490B31" w:rsidRPr="00307B09">
        <w:rPr>
          <w:b/>
        </w:rPr>
        <w:t>Psalms 110:1</w:t>
      </w:r>
      <w:r w:rsidR="00490B31">
        <w:t xml:space="preserve">. </w:t>
      </w:r>
      <w:r w:rsidR="00610ECF" w:rsidRPr="00307B09">
        <w:rPr>
          <w:b/>
        </w:rPr>
        <w:t>Luke 1:32-33</w:t>
      </w:r>
      <w:r w:rsidR="00610ECF">
        <w:t>)</w:t>
      </w:r>
    </w:p>
    <w:p w14:paraId="2A9206B0" w14:textId="77777777" w:rsidR="00610ECF" w:rsidRDefault="00610ECF" w:rsidP="00610ECF">
      <w:pPr>
        <w:pStyle w:val="NoSpacing"/>
      </w:pPr>
    </w:p>
    <w:p w14:paraId="3F175126" w14:textId="77777777" w:rsidR="00886D01" w:rsidRDefault="00BC47FC" w:rsidP="00610ECF">
      <w:pPr>
        <w:pStyle w:val="NoSpacing"/>
      </w:pPr>
      <w:r w:rsidRPr="00E662E9">
        <w:rPr>
          <w:b/>
        </w:rPr>
        <w:t xml:space="preserve">Psalms 132:11 The LORD hath sworn in truth unto David; he will not turn from it; Of the fruit of thy body will I set </w:t>
      </w:r>
      <w:r w:rsidR="00886D01">
        <w:rPr>
          <w:b/>
        </w:rPr>
        <w:t>UPON THY THRONE</w:t>
      </w:r>
      <w:r w:rsidRPr="00E662E9">
        <w:rPr>
          <w:b/>
        </w:rPr>
        <w:t>.</w:t>
      </w:r>
      <w:r>
        <w:t xml:space="preserve">  </w:t>
      </w:r>
    </w:p>
    <w:p w14:paraId="7C90F605" w14:textId="77777777" w:rsidR="00610ECF" w:rsidRDefault="00BC47FC" w:rsidP="00610ECF">
      <w:pPr>
        <w:pStyle w:val="NoSpacing"/>
      </w:pPr>
      <w:r>
        <w:t>(</w:t>
      </w:r>
      <w:r w:rsidR="00E662E9">
        <w:t>“</w:t>
      </w:r>
      <w:r w:rsidR="00886D01">
        <w:t>THY</w:t>
      </w:r>
      <w:r>
        <w:t xml:space="preserve"> THRONE,</w:t>
      </w:r>
      <w:r w:rsidR="00E662E9">
        <w:t>”</w:t>
      </w:r>
      <w:r>
        <w:t xml:space="preserve"> The Most High s</w:t>
      </w:r>
      <w:r w:rsidR="00566AD9">
        <w:t>aid.  This</w:t>
      </w:r>
      <w:r w:rsidR="00E662E9">
        <w:t xml:space="preserve"> </w:t>
      </w:r>
      <w:r>
        <w:t>everlasting throne</w:t>
      </w:r>
      <w:r w:rsidR="00566AD9">
        <w:t xml:space="preserve"> was </w:t>
      </w:r>
      <w:r w:rsidR="00E662E9">
        <w:t>SWORN</w:t>
      </w:r>
      <w:r w:rsidR="00566AD9">
        <w:t xml:space="preserve"> and PROMISED to come from</w:t>
      </w:r>
      <w:r>
        <w:t xml:space="preserve"> David’s lineage</w:t>
      </w:r>
      <w:r w:rsidR="00E662E9">
        <w:t xml:space="preserve">.  </w:t>
      </w:r>
      <w:r w:rsidR="00566AD9">
        <w:t>The same t</w:t>
      </w:r>
      <w:r w:rsidR="004B2EF9">
        <w:t>ype of sworn promise made to our</w:t>
      </w:r>
      <w:r w:rsidR="00566AD9">
        <w:t xml:space="preserve"> forefathers Abraham, </w:t>
      </w:r>
      <w:proofErr w:type="spellStart"/>
      <w:r w:rsidR="00566AD9">
        <w:t>Issac</w:t>
      </w:r>
      <w:proofErr w:type="spellEnd"/>
      <w:r w:rsidR="00566AD9">
        <w:t xml:space="preserve"> and Jacob.  It is impossible for the Messiah to NOT b</w:t>
      </w:r>
      <w:r w:rsidR="004B2EF9">
        <w:t xml:space="preserve">e born and descend from David. The </w:t>
      </w:r>
      <w:r w:rsidR="00E662E9">
        <w:t>King of Israel</w:t>
      </w:r>
      <w:r w:rsidR="004B2EF9">
        <w:t xml:space="preserve">, </w:t>
      </w:r>
      <w:r w:rsidR="00886D01">
        <w:t>Jesus Christ</w:t>
      </w:r>
      <w:r w:rsidR="004B2EF9">
        <w:t>,</w:t>
      </w:r>
      <w:r w:rsidR="00E662E9">
        <w:t xml:space="preserve"> HAD TO BE BORN</w:t>
      </w:r>
      <w:r>
        <w:t>.</w:t>
      </w:r>
      <w:r w:rsidR="00E662E9">
        <w:t xml:space="preserve">  </w:t>
      </w:r>
      <w:r w:rsidR="00E662E9" w:rsidRPr="00413DFC">
        <w:rPr>
          <w:b/>
        </w:rPr>
        <w:t>Matthew 20:30-31, Luke 20:40-44</w:t>
      </w:r>
      <w:r w:rsidR="00E662E9">
        <w:t>)</w:t>
      </w:r>
    </w:p>
    <w:p w14:paraId="603B0823" w14:textId="77777777" w:rsidR="00B662DA" w:rsidRDefault="00B662DA" w:rsidP="00B662DA">
      <w:pPr>
        <w:pStyle w:val="NoSpacing"/>
      </w:pPr>
    </w:p>
    <w:p w14:paraId="53B41D53" w14:textId="77777777" w:rsidR="00886D01" w:rsidRDefault="00BC0CFD" w:rsidP="00A27058">
      <w:pPr>
        <w:pStyle w:val="NoSpacing"/>
      </w:pPr>
      <w:r w:rsidRPr="00F76086">
        <w:rPr>
          <w:b/>
        </w:rPr>
        <w:t>Isaiah 53</w:t>
      </w:r>
      <w:r w:rsidR="004934F3" w:rsidRPr="00F76086">
        <w:rPr>
          <w:b/>
        </w:rPr>
        <w:t xml:space="preserve">:4 </w:t>
      </w:r>
      <w:r w:rsidR="003B7517" w:rsidRPr="00F76086">
        <w:rPr>
          <w:b/>
        </w:rPr>
        <w:t xml:space="preserve">Surely </w:t>
      </w:r>
      <w:r w:rsidR="00886D01">
        <w:rPr>
          <w:b/>
        </w:rPr>
        <w:t>HE HATH BORNE</w:t>
      </w:r>
      <w:r w:rsidR="003B7517" w:rsidRPr="00F76086">
        <w:rPr>
          <w:b/>
        </w:rPr>
        <w:t xml:space="preserve"> our griefs, and carried our sorrows: yet we did esteem him stricken, smitten of God, and afflicted</w:t>
      </w:r>
      <w:r w:rsidR="003B7517">
        <w:t xml:space="preserve">. </w:t>
      </w:r>
    </w:p>
    <w:p w14:paraId="3FD5E799" w14:textId="77777777" w:rsidR="00BC0CFD" w:rsidRDefault="004934F3" w:rsidP="00A27058">
      <w:pPr>
        <w:pStyle w:val="NoSpacing"/>
      </w:pPr>
      <w:r>
        <w:t>(</w:t>
      </w:r>
      <w:r w:rsidR="00835A21">
        <w:t xml:space="preserve">The Messiah </w:t>
      </w:r>
      <w:r w:rsidR="004B2EF9">
        <w:t>was AFFLICTED and CARRIED</w:t>
      </w:r>
      <w:r w:rsidR="00835A21">
        <w:t xml:space="preserve"> our sins and curses</w:t>
      </w:r>
      <w:r w:rsidR="004B2EF9">
        <w:t xml:space="preserve">.  He was BURDENED with paying </w:t>
      </w:r>
      <w:r w:rsidR="00D813BA">
        <w:t xml:space="preserve">for our sins, </w:t>
      </w:r>
      <w:r w:rsidR="004B2EF9">
        <w:t>and DYING (smitten)</w:t>
      </w:r>
      <w:r w:rsidR="00835A21">
        <w:t xml:space="preserve"> for our EVIL.  Clearly NOT describing when the Messiah comes in His power </w:t>
      </w:r>
      <w:r w:rsidR="00E01344" w:rsidRPr="00955AA6">
        <w:rPr>
          <w:b/>
        </w:rPr>
        <w:t>**</w:t>
      </w:r>
      <w:r w:rsidR="00835A21">
        <w:t>and glory</w:t>
      </w:r>
      <w:r w:rsidR="004B2EF9">
        <w:t xml:space="preserve">. </w:t>
      </w:r>
      <w:r w:rsidR="00835A21">
        <w:t xml:space="preserve"> </w:t>
      </w:r>
      <w:r w:rsidR="00D813BA">
        <w:t>(</w:t>
      </w:r>
      <w:r w:rsidR="00886D01">
        <w:rPr>
          <w:b/>
        </w:rPr>
        <w:t xml:space="preserve">Matthew </w:t>
      </w:r>
      <w:r w:rsidRPr="00F76086">
        <w:rPr>
          <w:b/>
        </w:rPr>
        <w:t>8:17</w:t>
      </w:r>
      <w:r w:rsidR="003F62F2">
        <w:rPr>
          <w:b/>
        </w:rPr>
        <w:t>,</w:t>
      </w:r>
      <w:r w:rsidR="003B7517" w:rsidRPr="00F76086">
        <w:rPr>
          <w:b/>
        </w:rPr>
        <w:t xml:space="preserve"> John 7:7</w:t>
      </w:r>
      <w:r w:rsidR="003F62F2">
        <w:rPr>
          <w:b/>
        </w:rPr>
        <w:t>,</w:t>
      </w:r>
      <w:r w:rsidR="00835A21">
        <w:rPr>
          <w:b/>
        </w:rPr>
        <w:t xml:space="preserve"> Acts 1:8-10</w:t>
      </w:r>
      <w:r w:rsidR="00886D01">
        <w:rPr>
          <w:b/>
        </w:rPr>
        <w:t>*</w:t>
      </w:r>
      <w:r w:rsidR="00E01344">
        <w:rPr>
          <w:b/>
        </w:rPr>
        <w:t>*</w:t>
      </w:r>
      <w:r w:rsidR="004B2EF9">
        <w:rPr>
          <w:b/>
        </w:rPr>
        <w:t xml:space="preserve">, </w:t>
      </w:r>
      <w:r w:rsidR="00886D01">
        <w:rPr>
          <w:b/>
        </w:rPr>
        <w:t xml:space="preserve">John 18:36, </w:t>
      </w:r>
      <w:r w:rsidR="004B2EF9" w:rsidRPr="004B2EF9">
        <w:t>etc.</w:t>
      </w:r>
      <w:r w:rsidRPr="004B2EF9">
        <w:t>)</w:t>
      </w:r>
    </w:p>
    <w:p w14:paraId="0C22A862" w14:textId="77777777" w:rsidR="00142603" w:rsidRDefault="00142603" w:rsidP="00A27058">
      <w:pPr>
        <w:pStyle w:val="NoSpacing"/>
      </w:pPr>
    </w:p>
    <w:p w14:paraId="28A27C3D" w14:textId="77777777" w:rsidR="00886D01" w:rsidRDefault="00142603" w:rsidP="00A27058">
      <w:pPr>
        <w:pStyle w:val="NoSpacing"/>
      </w:pPr>
      <w:r w:rsidRPr="00142603">
        <w:rPr>
          <w:b/>
        </w:rPr>
        <w:t xml:space="preserve">Jeremiah 8:22 Is there </w:t>
      </w:r>
      <w:r w:rsidR="00886D01">
        <w:rPr>
          <w:b/>
        </w:rPr>
        <w:t>NO BALM</w:t>
      </w:r>
      <w:r w:rsidRPr="00142603">
        <w:rPr>
          <w:b/>
        </w:rPr>
        <w:t xml:space="preserve"> in Gilead; is there no </w:t>
      </w:r>
      <w:r w:rsidRPr="00142603">
        <w:rPr>
          <w:b/>
          <w:bCs/>
        </w:rPr>
        <w:t>physician</w:t>
      </w:r>
      <w:r w:rsidRPr="00142603">
        <w:rPr>
          <w:b/>
        </w:rPr>
        <w:t xml:space="preserve"> there? why then </w:t>
      </w:r>
      <w:r w:rsidR="00886D01">
        <w:rPr>
          <w:b/>
        </w:rPr>
        <w:t>IS NOT THE HEALTH</w:t>
      </w:r>
      <w:r w:rsidRPr="00142603">
        <w:rPr>
          <w:b/>
        </w:rPr>
        <w:t xml:space="preserve"> of the daughter of my people recovered?</w:t>
      </w:r>
      <w:r>
        <w:t xml:space="preserve"> </w:t>
      </w:r>
    </w:p>
    <w:p w14:paraId="7C84F252" w14:textId="77777777" w:rsidR="00142603" w:rsidRDefault="00142603" w:rsidP="00A27058">
      <w:pPr>
        <w:pStyle w:val="NoSpacing"/>
      </w:pPr>
      <w:r>
        <w:t>(Luke 4:23</w:t>
      </w:r>
      <w:r w:rsidR="00886D01">
        <w:t>-24</w:t>
      </w:r>
      <w:r w:rsidR="002E474D">
        <w:t>, Matthew 9:12-13, etc.</w:t>
      </w:r>
      <w:r w:rsidR="001E57E8">
        <w:t xml:space="preserve">  Gilead, </w:t>
      </w:r>
      <w:r w:rsidR="00886D01">
        <w:t xml:space="preserve">Northern Israel, </w:t>
      </w:r>
      <w:r w:rsidR="00CE5433">
        <w:t xml:space="preserve">also </w:t>
      </w:r>
      <w:r w:rsidR="00886D01">
        <w:t>where the Messiah grew up.</w:t>
      </w:r>
      <w:r>
        <w:t>)</w:t>
      </w:r>
    </w:p>
    <w:p w14:paraId="13511C8B" w14:textId="77777777" w:rsidR="00DA24AA" w:rsidRDefault="00DA24AA" w:rsidP="00A27058">
      <w:pPr>
        <w:pStyle w:val="NoSpacing"/>
      </w:pPr>
    </w:p>
    <w:p w14:paraId="29C0B193" w14:textId="77777777" w:rsidR="00DA24AA" w:rsidRPr="00F76086" w:rsidRDefault="00DA24AA" w:rsidP="00DA24AA">
      <w:pPr>
        <w:pStyle w:val="NoSpacing"/>
        <w:rPr>
          <w:b/>
        </w:rPr>
      </w:pPr>
      <w:r w:rsidRPr="002E1ADA">
        <w:rPr>
          <w:b/>
        </w:rPr>
        <w:t>Psalms 69:7</w:t>
      </w:r>
      <w:r>
        <w:t xml:space="preserve"> </w:t>
      </w:r>
      <w:r w:rsidRPr="00F76086">
        <w:rPr>
          <w:b/>
        </w:rPr>
        <w:t xml:space="preserve">Because for thy sake I have </w:t>
      </w:r>
      <w:r w:rsidR="006E69A6">
        <w:rPr>
          <w:b/>
        </w:rPr>
        <w:t>BORNE REPROACH</w:t>
      </w:r>
      <w:r w:rsidRPr="00F76086">
        <w:rPr>
          <w:b/>
        </w:rPr>
        <w:t>; shame hath covered my face.</w:t>
      </w:r>
    </w:p>
    <w:p w14:paraId="60692D44" w14:textId="77777777" w:rsidR="007335F5" w:rsidRDefault="00DA24AA" w:rsidP="00DA24AA">
      <w:pPr>
        <w:pStyle w:val="NoSpacing"/>
        <w:rPr>
          <w:b/>
        </w:rPr>
      </w:pPr>
      <w:r w:rsidRPr="00F76086">
        <w:rPr>
          <w:b/>
        </w:rPr>
        <w:t xml:space="preserve">:8 I am become a stranger unto my brethren, and </w:t>
      </w:r>
      <w:r w:rsidR="006E69A6">
        <w:rPr>
          <w:b/>
        </w:rPr>
        <w:t>AN ALIEN</w:t>
      </w:r>
      <w:r w:rsidRPr="00F76086">
        <w:rPr>
          <w:b/>
        </w:rPr>
        <w:t xml:space="preserve"> unto my mother's children.</w:t>
      </w:r>
      <w:r w:rsidR="00F76086">
        <w:rPr>
          <w:b/>
        </w:rPr>
        <w:t xml:space="preserve"> </w:t>
      </w:r>
      <w:r w:rsidR="002E1ADA">
        <w:rPr>
          <w:b/>
        </w:rPr>
        <w:t xml:space="preserve"> </w:t>
      </w:r>
    </w:p>
    <w:p w14:paraId="3DFA73E1" w14:textId="77777777" w:rsidR="00025A7B" w:rsidRDefault="002E1ADA" w:rsidP="00DA24AA">
      <w:pPr>
        <w:pStyle w:val="NoSpacing"/>
        <w:rPr>
          <w:b/>
        </w:rPr>
      </w:pPr>
      <w:r w:rsidRPr="002E1ADA">
        <w:t>(</w:t>
      </w:r>
      <w:r w:rsidR="00415D84">
        <w:t>Bec</w:t>
      </w:r>
      <w:r w:rsidR="0011226D">
        <w:t>ause of the Most High’s</w:t>
      </w:r>
      <w:r w:rsidR="00415D84">
        <w:t xml:space="preserve"> will and WORD, the Son of the Most High endured rejection, shame and was treated as a heathen by His own people, even His relatives.  </w:t>
      </w:r>
      <w:r w:rsidR="00415D84" w:rsidRPr="00415D84">
        <w:rPr>
          <w:b/>
        </w:rPr>
        <w:t>John 8:48</w:t>
      </w:r>
      <w:r w:rsidR="00415D84">
        <w:t xml:space="preserve">, </w:t>
      </w:r>
      <w:r>
        <w:rPr>
          <w:b/>
        </w:rPr>
        <w:t xml:space="preserve">John 7:1-5, Luke 4:22-24, </w:t>
      </w:r>
      <w:r w:rsidR="0011226D">
        <w:rPr>
          <w:b/>
        </w:rPr>
        <w:t xml:space="preserve">Matthew 27:18, Mark 15:10, </w:t>
      </w:r>
      <w:r>
        <w:t>etc</w:t>
      </w:r>
      <w:r w:rsidR="0011226D">
        <w:t>.</w:t>
      </w:r>
      <w:r w:rsidRPr="002E1ADA">
        <w:t>)</w:t>
      </w:r>
    </w:p>
    <w:p w14:paraId="4C3C40F9" w14:textId="77777777" w:rsidR="003F62F2" w:rsidRDefault="003F62F2" w:rsidP="00DA24AA">
      <w:pPr>
        <w:pStyle w:val="NoSpacing"/>
        <w:rPr>
          <w:b/>
        </w:rPr>
      </w:pPr>
    </w:p>
    <w:p w14:paraId="3E95802D" w14:textId="77777777" w:rsidR="007335F5" w:rsidRDefault="00E93824" w:rsidP="00DA24AA">
      <w:pPr>
        <w:pStyle w:val="NoSpacing"/>
      </w:pPr>
      <w:r w:rsidRPr="00562696">
        <w:rPr>
          <w:b/>
        </w:rPr>
        <w:t xml:space="preserve">Genesis 12:3 And I will bless them that bless thee, and curse him that </w:t>
      </w:r>
      <w:proofErr w:type="spellStart"/>
      <w:r w:rsidRPr="00562696">
        <w:rPr>
          <w:b/>
        </w:rPr>
        <w:t>curseth</w:t>
      </w:r>
      <w:proofErr w:type="spellEnd"/>
      <w:r w:rsidRPr="00562696">
        <w:rPr>
          <w:b/>
        </w:rPr>
        <w:t xml:space="preserve"> thee: </w:t>
      </w:r>
      <w:r w:rsidR="00F567C2">
        <w:rPr>
          <w:b/>
        </w:rPr>
        <w:t>AND IN THEE</w:t>
      </w:r>
      <w:r w:rsidRPr="00562696">
        <w:rPr>
          <w:b/>
        </w:rPr>
        <w:t xml:space="preserve"> shall all families of the earth be blessed</w:t>
      </w:r>
      <w:r>
        <w:t>.</w:t>
      </w:r>
      <w:r w:rsidR="00563634">
        <w:t xml:space="preserve"> </w:t>
      </w:r>
    </w:p>
    <w:p w14:paraId="08631186" w14:textId="77777777" w:rsidR="00600FC2" w:rsidRPr="00600FC2" w:rsidRDefault="00563634" w:rsidP="00DA24AA">
      <w:pPr>
        <w:pStyle w:val="NoSpacing"/>
      </w:pPr>
      <w:r>
        <w:t>(</w:t>
      </w:r>
      <w:r w:rsidR="00F032C0">
        <w:t>A prophecy of the Messiah, and i</w:t>
      </w:r>
      <w:r w:rsidR="00562696">
        <w:t xml:space="preserve">f you honor the Messiah you will be blessed, because it is through Him of Abraham’s lineage where blessings will abound.  Abraham </w:t>
      </w:r>
      <w:r w:rsidR="00F032C0">
        <w:t xml:space="preserve">himself </w:t>
      </w:r>
      <w:r w:rsidR="00562696">
        <w:t xml:space="preserve">died, and his nation </w:t>
      </w:r>
      <w:r w:rsidR="007335F5">
        <w:t>WAS NOT</w:t>
      </w:r>
      <w:r w:rsidR="00562696">
        <w:t xml:space="preserve"> even yet established</w:t>
      </w:r>
      <w:r w:rsidR="006E69A6">
        <w:t xml:space="preserve"> upon his death:</w:t>
      </w:r>
      <w:r w:rsidR="00562696">
        <w:t xml:space="preserve"> </w:t>
      </w:r>
      <w:r w:rsidR="00FB5814" w:rsidRPr="00FB5814">
        <w:rPr>
          <w:b/>
        </w:rPr>
        <w:t>Genesis 22:17-18,</w:t>
      </w:r>
      <w:r w:rsidR="00FB5814">
        <w:t xml:space="preserve"> </w:t>
      </w:r>
      <w:r w:rsidR="00562696" w:rsidRPr="00562696">
        <w:rPr>
          <w:b/>
        </w:rPr>
        <w:t>Deuteronomy 18:18-19</w:t>
      </w:r>
      <w:r w:rsidR="00562696">
        <w:t xml:space="preserve">, </w:t>
      </w:r>
      <w:r w:rsidRPr="00562696">
        <w:rPr>
          <w:b/>
        </w:rPr>
        <w:t xml:space="preserve">Luke 10:16; John 17:14; </w:t>
      </w:r>
      <w:r w:rsidR="00430F84" w:rsidRPr="00562696">
        <w:rPr>
          <w:b/>
        </w:rPr>
        <w:t>Revelations 1:7</w:t>
      </w:r>
      <w:r w:rsidRPr="00562696">
        <w:rPr>
          <w:b/>
        </w:rPr>
        <w:t>; Matthew 10:40-42</w:t>
      </w:r>
      <w:r w:rsidR="00430F84">
        <w:t>)</w:t>
      </w:r>
    </w:p>
    <w:p w14:paraId="5BA3E69E" w14:textId="77777777" w:rsidR="00E93824" w:rsidRDefault="00E93824" w:rsidP="00DA24AA">
      <w:pPr>
        <w:pStyle w:val="NoSpacing"/>
      </w:pPr>
    </w:p>
    <w:p w14:paraId="39D32A4B" w14:textId="77777777" w:rsidR="00F567C2" w:rsidRDefault="00BC0CFD" w:rsidP="00A27058">
      <w:pPr>
        <w:pStyle w:val="NoSpacing"/>
      </w:pPr>
      <w:r w:rsidRPr="007F5B4C">
        <w:rPr>
          <w:b/>
        </w:rPr>
        <w:t>Isaiah 7:14</w:t>
      </w:r>
      <w:r w:rsidR="002B3A60" w:rsidRPr="007F5B4C">
        <w:rPr>
          <w:b/>
        </w:rPr>
        <w:t xml:space="preserve"> </w:t>
      </w:r>
      <w:r w:rsidR="008A792A" w:rsidRPr="007F5B4C">
        <w:rPr>
          <w:b/>
        </w:rPr>
        <w:t xml:space="preserve">Therefore the Lord himself shall give you a sign; Behold, a virgin shall conceive, and bear a son, and </w:t>
      </w:r>
      <w:r w:rsidR="00F567C2">
        <w:rPr>
          <w:b/>
        </w:rPr>
        <w:t>SHALL CALL HIS NAME</w:t>
      </w:r>
      <w:r w:rsidR="008A792A" w:rsidRPr="007F5B4C">
        <w:rPr>
          <w:b/>
        </w:rPr>
        <w:t xml:space="preserve"> Immanuel.</w:t>
      </w:r>
      <w:r w:rsidR="008A792A">
        <w:t xml:space="preserve"> </w:t>
      </w:r>
    </w:p>
    <w:p w14:paraId="750A527D" w14:textId="77777777" w:rsidR="00BC0CFD" w:rsidRDefault="002B3A60" w:rsidP="00A27058">
      <w:pPr>
        <w:pStyle w:val="NoSpacing"/>
      </w:pPr>
      <w:r>
        <w:t>(</w:t>
      </w:r>
      <w:r w:rsidR="00004F57">
        <w:t xml:space="preserve">A young woman, virgin also means young maiden, </w:t>
      </w:r>
      <w:r w:rsidR="00004F57" w:rsidRPr="007F5B4C">
        <w:rPr>
          <w:b/>
        </w:rPr>
        <w:t>Genesis 24:16.</w:t>
      </w:r>
      <w:r w:rsidR="00E75F9E">
        <w:t xml:space="preserve"> </w:t>
      </w:r>
      <w:r w:rsidR="00004F57">
        <w:t>I</w:t>
      </w:r>
      <w:r w:rsidR="00C44BAA">
        <w:t xml:space="preserve">mmanuel: </w:t>
      </w:r>
      <w:proofErr w:type="spellStart"/>
      <w:r w:rsidR="00C44BAA" w:rsidRPr="00E75F9E">
        <w:rPr>
          <w:rFonts w:ascii="Arial" w:hAnsi="Arial" w:cs="Arial"/>
          <w:b/>
          <w:bCs/>
        </w:rPr>
        <w:t>עִמ</w:t>
      </w:r>
      <w:proofErr w:type="spellEnd"/>
      <w:r w:rsidR="00C44BAA" w:rsidRPr="00E75F9E">
        <w:rPr>
          <w:rFonts w:ascii="Arial" w:hAnsi="Arial" w:cs="Arial"/>
          <w:b/>
          <w:bCs/>
        </w:rPr>
        <w:t>ָּ</w:t>
      </w:r>
      <w:proofErr w:type="spellStart"/>
      <w:r w:rsidR="00C44BAA" w:rsidRPr="00E75F9E">
        <w:rPr>
          <w:rFonts w:ascii="Arial" w:hAnsi="Arial" w:cs="Arial"/>
          <w:b/>
          <w:bCs/>
        </w:rPr>
        <w:t>נוּאֵל</w:t>
      </w:r>
      <w:proofErr w:type="spellEnd"/>
      <w:r w:rsidR="00C44BAA" w:rsidRPr="00C44BAA">
        <w:rPr>
          <w:rFonts w:ascii="Arial" w:hAnsi="Arial" w:cs="Arial"/>
          <w:bCs/>
        </w:rPr>
        <w:t xml:space="preserve"> </w:t>
      </w:r>
      <w:r w:rsidR="00C44BAA" w:rsidRPr="00B713C0">
        <w:rPr>
          <w:rFonts w:cstheme="minorHAnsi"/>
          <w:bCs/>
        </w:rPr>
        <w:t>(possibly</w:t>
      </w:r>
      <w:r w:rsidR="00C64BA1" w:rsidRPr="00B713C0">
        <w:rPr>
          <w:rFonts w:cstheme="minorHAnsi"/>
          <w:bCs/>
        </w:rPr>
        <w:t xml:space="preserve"> </w:t>
      </w:r>
      <w:r w:rsidR="00C44BAA" w:rsidRPr="00B713C0">
        <w:rPr>
          <w:rFonts w:cstheme="minorHAnsi"/>
          <w:bCs/>
        </w:rPr>
        <w:t>pronounced I-man-</w:t>
      </w:r>
      <w:proofErr w:type="spellStart"/>
      <w:r w:rsidR="00C44BAA" w:rsidRPr="00B713C0">
        <w:rPr>
          <w:rFonts w:cstheme="minorHAnsi"/>
          <w:bCs/>
        </w:rPr>
        <w:t>wa</w:t>
      </w:r>
      <w:proofErr w:type="spellEnd"/>
      <w:r w:rsidR="00C44BAA" w:rsidRPr="00B713C0">
        <w:rPr>
          <w:rFonts w:cstheme="minorHAnsi"/>
          <w:bCs/>
        </w:rPr>
        <w:t>-ah-la</w:t>
      </w:r>
      <w:r w:rsidR="00C44BAA">
        <w:rPr>
          <w:rFonts w:ascii="Arial" w:hAnsi="Arial" w:cs="Arial"/>
          <w:bCs/>
        </w:rPr>
        <w:t xml:space="preserve">) </w:t>
      </w:r>
      <w:r w:rsidR="00032A88" w:rsidRPr="00C44BAA">
        <w:t>The</w:t>
      </w:r>
      <w:r w:rsidR="00032A88">
        <w:t xml:space="preserve"> </w:t>
      </w:r>
      <w:r>
        <w:t>Power</w:t>
      </w:r>
      <w:r w:rsidR="008A792A">
        <w:t xml:space="preserve"> </w:t>
      </w:r>
      <w:r w:rsidR="00882082">
        <w:t>is</w:t>
      </w:r>
      <w:r>
        <w:t xml:space="preserve"> with us, </w:t>
      </w:r>
      <w:r w:rsidRPr="007F5B4C">
        <w:rPr>
          <w:b/>
        </w:rPr>
        <w:t>Matthew 1:23</w:t>
      </w:r>
      <w:r w:rsidR="00D3149E">
        <w:rPr>
          <w:b/>
        </w:rPr>
        <w:t xml:space="preserve">, Isaiah 9:6-7, </w:t>
      </w:r>
      <w:r w:rsidR="005C02F0">
        <w:rPr>
          <w:b/>
        </w:rPr>
        <w:t xml:space="preserve">Luke 1:68, </w:t>
      </w:r>
      <w:r w:rsidR="00D3149E" w:rsidRPr="00D3149E">
        <w:t>etc</w:t>
      </w:r>
      <w:r w:rsidR="00CE5433">
        <w:t>.</w:t>
      </w:r>
      <w:r>
        <w:t>)</w:t>
      </w:r>
    </w:p>
    <w:p w14:paraId="280B7E0C" w14:textId="77777777" w:rsidR="004C0DE0" w:rsidRDefault="004C0DE0" w:rsidP="00A27058">
      <w:pPr>
        <w:pStyle w:val="NoSpacing"/>
      </w:pPr>
    </w:p>
    <w:p w14:paraId="5BEF56EB" w14:textId="77777777" w:rsidR="00F567C2" w:rsidRDefault="004C0DE0" w:rsidP="004C0DE0">
      <w:pPr>
        <w:pStyle w:val="NoSpacing"/>
        <w:tabs>
          <w:tab w:val="left" w:pos="4410"/>
        </w:tabs>
      </w:pPr>
      <w:r w:rsidRPr="00EA3510">
        <w:rPr>
          <w:b/>
        </w:rPr>
        <w:lastRenderedPageBreak/>
        <w:t xml:space="preserve">Amos 8:9 And it shall come to pass in that day, saith the Lord GOD, that I will cause the sun </w:t>
      </w:r>
      <w:r w:rsidR="00F567C2">
        <w:rPr>
          <w:b/>
        </w:rPr>
        <w:t>TO GO DOWN AT NOON</w:t>
      </w:r>
      <w:r w:rsidRPr="00EA3510">
        <w:rPr>
          <w:b/>
        </w:rPr>
        <w:t xml:space="preserve">, and I will darken the earth </w:t>
      </w:r>
      <w:r w:rsidR="00F567C2">
        <w:rPr>
          <w:b/>
        </w:rPr>
        <w:t>IN THE CLEAR DAY</w:t>
      </w:r>
      <w:r w:rsidRPr="00EA3510">
        <w:rPr>
          <w:b/>
        </w:rPr>
        <w:t>:</w:t>
      </w:r>
      <w:r>
        <w:t xml:space="preserve"> </w:t>
      </w:r>
    </w:p>
    <w:p w14:paraId="07E656EE" w14:textId="77777777" w:rsidR="004C0DE0" w:rsidRDefault="00CE5433" w:rsidP="004C0DE0">
      <w:pPr>
        <w:pStyle w:val="NoSpacing"/>
        <w:tabs>
          <w:tab w:val="left" w:pos="4410"/>
        </w:tabs>
      </w:pPr>
      <w:r>
        <w:t xml:space="preserve">(An eclipse was prophesied to occur, which was fulfilled </w:t>
      </w:r>
      <w:r w:rsidR="004C0DE0">
        <w:t>th</w:t>
      </w:r>
      <w:r>
        <w:t>e afternoon of the Passover when the</w:t>
      </w:r>
      <w:r w:rsidR="004C0DE0">
        <w:t xml:space="preserve"> Messiah and Son of the </w:t>
      </w:r>
      <w:proofErr w:type="gramStart"/>
      <w:r w:rsidR="004C0DE0">
        <w:t>Most High</w:t>
      </w:r>
      <w:proofErr w:type="gramEnd"/>
      <w:r w:rsidR="004C0DE0">
        <w:t xml:space="preserve"> was murdered by crucifixion.  </w:t>
      </w:r>
      <w:r w:rsidR="004C0DE0" w:rsidRPr="00AB0D79">
        <w:rPr>
          <w:b/>
        </w:rPr>
        <w:t>Mark 15:33-34</w:t>
      </w:r>
      <w:r w:rsidR="004C0DE0">
        <w:t>)</w:t>
      </w:r>
    </w:p>
    <w:p w14:paraId="2AA1AEF8" w14:textId="77777777" w:rsidR="009C697D" w:rsidRDefault="009C697D" w:rsidP="00A27058">
      <w:pPr>
        <w:pStyle w:val="NoSpacing"/>
      </w:pPr>
    </w:p>
    <w:p w14:paraId="17C23703" w14:textId="77777777" w:rsidR="00CD15A9" w:rsidRPr="007F5B4C" w:rsidRDefault="00401809" w:rsidP="00CD15A9">
      <w:pPr>
        <w:pStyle w:val="NoSpacing"/>
        <w:rPr>
          <w:b/>
        </w:rPr>
      </w:pPr>
      <w:r w:rsidRPr="007F5B4C">
        <w:rPr>
          <w:b/>
        </w:rPr>
        <w:t>Psalms 2:1</w:t>
      </w:r>
      <w:r w:rsidR="00CD15A9" w:rsidRPr="007F5B4C">
        <w:rPr>
          <w:b/>
        </w:rPr>
        <w:t xml:space="preserve"> </w:t>
      </w:r>
      <w:r w:rsidR="00BB0132">
        <w:rPr>
          <w:b/>
        </w:rPr>
        <w:t>WHY DO</w:t>
      </w:r>
      <w:r w:rsidR="00CD15A9" w:rsidRPr="007F5B4C">
        <w:rPr>
          <w:b/>
        </w:rPr>
        <w:t xml:space="preserve"> the heathen rage, and the people </w:t>
      </w:r>
      <w:r w:rsidR="00BB0132">
        <w:rPr>
          <w:b/>
        </w:rPr>
        <w:t>IMAGINE A VAIN</w:t>
      </w:r>
      <w:r w:rsidR="00CD15A9" w:rsidRPr="007F5B4C">
        <w:rPr>
          <w:b/>
        </w:rPr>
        <w:t xml:space="preserve"> thing?</w:t>
      </w:r>
    </w:p>
    <w:p w14:paraId="10C53C8B" w14:textId="77777777" w:rsidR="00CD15A9" w:rsidRPr="007F5B4C" w:rsidRDefault="00CD15A9" w:rsidP="00CD15A9">
      <w:pPr>
        <w:pStyle w:val="NoSpacing"/>
        <w:rPr>
          <w:b/>
        </w:rPr>
      </w:pPr>
      <w:r w:rsidRPr="007F5B4C">
        <w:rPr>
          <w:b/>
        </w:rPr>
        <w:t xml:space="preserve">:2 The kings of the earth set themselves, and the rulers take counsel </w:t>
      </w:r>
      <w:r w:rsidR="00BB0132">
        <w:rPr>
          <w:b/>
        </w:rPr>
        <w:t>TOGETHER</w:t>
      </w:r>
      <w:r w:rsidRPr="007F5B4C">
        <w:rPr>
          <w:b/>
        </w:rPr>
        <w:t xml:space="preserve">, </w:t>
      </w:r>
      <w:r w:rsidR="00BB0132">
        <w:rPr>
          <w:b/>
        </w:rPr>
        <w:t>AGAINST</w:t>
      </w:r>
      <w:r w:rsidRPr="007F5B4C">
        <w:rPr>
          <w:b/>
        </w:rPr>
        <w:t xml:space="preserve"> the LORD, </w:t>
      </w:r>
      <w:r w:rsidR="00BB0132">
        <w:rPr>
          <w:b/>
        </w:rPr>
        <w:t>AND AGAINST</w:t>
      </w:r>
      <w:r w:rsidRPr="007F5B4C">
        <w:rPr>
          <w:b/>
        </w:rPr>
        <w:t xml:space="preserve"> his anointed, saying,</w:t>
      </w:r>
    </w:p>
    <w:p w14:paraId="79B05ACA" w14:textId="77777777" w:rsidR="00BB0132" w:rsidRDefault="00CD15A9" w:rsidP="00CD15A9">
      <w:pPr>
        <w:pStyle w:val="NoSpacing"/>
      </w:pPr>
      <w:r w:rsidRPr="007F5B4C">
        <w:rPr>
          <w:b/>
        </w:rPr>
        <w:t xml:space="preserve">:3 Let us break their bands </w:t>
      </w:r>
      <w:proofErr w:type="gramStart"/>
      <w:r w:rsidRPr="007F5B4C">
        <w:rPr>
          <w:b/>
        </w:rPr>
        <w:t>asunder, and</w:t>
      </w:r>
      <w:proofErr w:type="gramEnd"/>
      <w:r w:rsidRPr="007F5B4C">
        <w:rPr>
          <w:b/>
        </w:rPr>
        <w:t xml:space="preserve"> cast away their cords from us.</w:t>
      </w:r>
      <w:r w:rsidR="004422D8">
        <w:t xml:space="preserve"> </w:t>
      </w:r>
    </w:p>
    <w:p w14:paraId="7D97DD5B" w14:textId="77777777" w:rsidR="00BB0132" w:rsidRDefault="004422D8" w:rsidP="00CD15A9">
      <w:pPr>
        <w:pStyle w:val="NoSpacing"/>
      </w:pPr>
      <w:r>
        <w:t>(</w:t>
      </w:r>
      <w:r w:rsidR="007F5B4C">
        <w:t xml:space="preserve">The nations, </w:t>
      </w:r>
      <w:r w:rsidR="00BB0132">
        <w:t>kings and the wicked rulers of Israel</w:t>
      </w:r>
      <w:r w:rsidR="007F5B4C">
        <w:t>, raged and determined to stop the Most High’</w:t>
      </w:r>
      <w:r w:rsidR="00CF6BD6">
        <w:t>s A</w:t>
      </w:r>
      <w:r w:rsidR="007F5B4C">
        <w:t xml:space="preserve">nointed </w:t>
      </w:r>
      <w:r w:rsidR="00FB5814">
        <w:t xml:space="preserve">Jesus Christ </w:t>
      </w:r>
      <w:r w:rsidR="007F5B4C">
        <w:t>by murder</w:t>
      </w:r>
      <w:r w:rsidR="00075FF6">
        <w:t>, and the rulers of Israel rejected Him as their King and Messiah</w:t>
      </w:r>
      <w:r w:rsidR="007F5B4C">
        <w:t>.</w:t>
      </w:r>
      <w:r w:rsidR="00FB5814">
        <w:t xml:space="preserve">  They vehemently, ENVIOUSLY</w:t>
      </w:r>
      <w:r w:rsidR="002C14A6">
        <w:t xml:space="preserve"> and violently opposed the true “King of the Jews” and also persecuted any servant </w:t>
      </w:r>
      <w:r w:rsidR="00FB5814">
        <w:t xml:space="preserve">IN WHOM His Spirit abides, </w:t>
      </w:r>
      <w:r w:rsidR="00BB0132">
        <w:t>which follow</w:t>
      </w:r>
      <w:r w:rsidR="00AD44E7">
        <w:t xml:space="preserve"> His wis</w:t>
      </w:r>
      <w:r w:rsidR="00BB0132">
        <w:t xml:space="preserve">dom or words.  </w:t>
      </w:r>
      <w:r w:rsidR="003819EB">
        <w:t>Everyone f</w:t>
      </w:r>
      <w:r w:rsidR="00975B9A">
        <w:t>ought</w:t>
      </w:r>
      <w:r w:rsidR="002C14A6">
        <w:t xml:space="preserve"> against the LORD, His anointed</w:t>
      </w:r>
      <w:r w:rsidR="00975B9A">
        <w:t>, Jesus Christ</w:t>
      </w:r>
      <w:r w:rsidR="003819EB">
        <w:t>.  T</w:t>
      </w:r>
      <w:r w:rsidR="00075FF6">
        <w:t xml:space="preserve">he kings, rulers, and those with the loudest voice and </w:t>
      </w:r>
      <w:r w:rsidR="00BB0132">
        <w:t xml:space="preserve">the </w:t>
      </w:r>
      <w:r w:rsidR="00075FF6">
        <w:t>most power upon earth</w:t>
      </w:r>
      <w:r w:rsidR="003819EB">
        <w:t xml:space="preserve"> are </w:t>
      </w:r>
      <w:r w:rsidR="00067A66">
        <w:t xml:space="preserve">still </w:t>
      </w:r>
      <w:r w:rsidR="003819EB">
        <w:t>contrary to Truth</w:t>
      </w:r>
      <w:r w:rsidR="00511685">
        <w:t>/Christ</w:t>
      </w:r>
      <w:r w:rsidR="00067A66">
        <w:t>.</w:t>
      </w:r>
      <w:r w:rsidR="007F5B4C">
        <w:t xml:space="preserve">  </w:t>
      </w:r>
    </w:p>
    <w:p w14:paraId="4613F481" w14:textId="77777777" w:rsidR="00401809" w:rsidRDefault="00882082" w:rsidP="00CD15A9">
      <w:pPr>
        <w:pStyle w:val="NoSpacing"/>
      </w:pPr>
      <w:r w:rsidRPr="007F5B4C">
        <w:rPr>
          <w:b/>
        </w:rPr>
        <w:t>Luke 23:1-15, Matthew 2:12-16</w:t>
      </w:r>
      <w:r w:rsidR="00EC3ADD">
        <w:rPr>
          <w:b/>
        </w:rPr>
        <w:t>, Acts 25:24-26</w:t>
      </w:r>
      <w:r w:rsidR="002C14A6">
        <w:rPr>
          <w:b/>
        </w:rPr>
        <w:t>, Isaiah 53:1</w:t>
      </w:r>
      <w:r w:rsidR="007F4721">
        <w:rPr>
          <w:b/>
        </w:rPr>
        <w:t xml:space="preserve">, Matthew 10:16-23, </w:t>
      </w:r>
      <w:r w:rsidR="00AD44E7">
        <w:rPr>
          <w:b/>
        </w:rPr>
        <w:t xml:space="preserve">Acts 5:29-39, </w:t>
      </w:r>
      <w:r w:rsidR="007F4721" w:rsidRPr="007F4721">
        <w:t>etc</w:t>
      </w:r>
      <w:r w:rsidR="007F4721">
        <w:t>.</w:t>
      </w:r>
      <w:r w:rsidR="002C14A6" w:rsidRPr="007F4721">
        <w:t>)</w:t>
      </w:r>
    </w:p>
    <w:p w14:paraId="0697C9DD" w14:textId="77777777" w:rsidR="00CD15A9" w:rsidRDefault="00CD15A9" w:rsidP="00A27058">
      <w:pPr>
        <w:pStyle w:val="NoSpacing"/>
      </w:pPr>
    </w:p>
    <w:p w14:paraId="0827E454" w14:textId="77777777" w:rsidR="00617B8D" w:rsidRDefault="00365651" w:rsidP="00365651">
      <w:pPr>
        <w:pStyle w:val="NoSpacing"/>
      </w:pPr>
      <w:r w:rsidRPr="009C15E7">
        <w:rPr>
          <w:b/>
        </w:rPr>
        <w:t>Isaiah 53:1 Who hath believed our report? and to whom is the arm of the LORD revealed?</w:t>
      </w:r>
      <w:r>
        <w:t xml:space="preserve"> </w:t>
      </w:r>
      <w:r w:rsidR="00307B09">
        <w:t xml:space="preserve"> </w:t>
      </w:r>
    </w:p>
    <w:p w14:paraId="7D6F111A" w14:textId="77777777" w:rsidR="00365651" w:rsidRDefault="00307B09" w:rsidP="00365651">
      <w:pPr>
        <w:pStyle w:val="NoSpacing"/>
      </w:pPr>
      <w:r>
        <w:t>(</w:t>
      </w:r>
      <w:r w:rsidR="00FB5814">
        <w:t xml:space="preserve">Who believes in the Messiah Jesus Christ?  </w:t>
      </w:r>
      <w:r>
        <w:t>Who believed the words of Heavenly Father</w:t>
      </w:r>
      <w:r w:rsidR="00365651">
        <w:t xml:space="preserve"> through His holy prophets?  Who believes in the Right hand of the LORD?) Who believes in the </w:t>
      </w:r>
      <w:r w:rsidR="00E05904">
        <w:t xml:space="preserve">word of truth, </w:t>
      </w:r>
      <w:r w:rsidR="00365651">
        <w:t>prop</w:t>
      </w:r>
      <w:r w:rsidR="00FB5814">
        <w:t xml:space="preserve">hecies, </w:t>
      </w:r>
      <w:r w:rsidR="00E05904">
        <w:t>and in the Messiah</w:t>
      </w:r>
      <w:r w:rsidR="00365651">
        <w:t xml:space="preserve">?  Or, in His true disciples and servants?   Israel and nations came together to mock </w:t>
      </w:r>
      <w:r w:rsidR="00E05904">
        <w:t xml:space="preserve">Him, </w:t>
      </w:r>
      <w:r w:rsidR="00365651">
        <w:t>then murder Him.  The true Messiah still is NOT ta</w:t>
      </w:r>
      <w:r w:rsidR="006410D6">
        <w:t xml:space="preserve">ught today by most Israelites, and NOT in </w:t>
      </w:r>
      <w:proofErr w:type="spellStart"/>
      <w:r w:rsidR="006410D6">
        <w:t>christianity</w:t>
      </w:r>
      <w:proofErr w:type="spellEnd"/>
      <w:r w:rsidR="00365651">
        <w:t>, and those that call upon Him through religions and other traditions of men.  We must</w:t>
      </w:r>
      <w:r w:rsidR="006410D6">
        <w:t xml:space="preserve"> do as He commands, and walk as He walked: </w:t>
      </w:r>
      <w:r w:rsidR="00365651" w:rsidRPr="009C15E7">
        <w:rPr>
          <w:b/>
        </w:rPr>
        <w:t>Psalms 2:1-3, Revelations 11:8, Psalms 118:22, Matthew 10:24-25, John 12:37-38</w:t>
      </w:r>
      <w:r w:rsidR="007A288F">
        <w:rPr>
          <w:b/>
        </w:rPr>
        <w:t xml:space="preserve">, Luke 21:15, </w:t>
      </w:r>
      <w:r w:rsidR="00F10DB4" w:rsidRPr="00F10DB4">
        <w:rPr>
          <w:b/>
        </w:rPr>
        <w:t>Matthew 16:13-17</w:t>
      </w:r>
      <w:r w:rsidR="00CA24BB">
        <w:rPr>
          <w:b/>
        </w:rPr>
        <w:t xml:space="preserve">, </w:t>
      </w:r>
      <w:proofErr w:type="spellStart"/>
      <w:r w:rsidR="00CA24BB">
        <w:rPr>
          <w:b/>
        </w:rPr>
        <w:t>ICorinthians</w:t>
      </w:r>
      <w:proofErr w:type="spellEnd"/>
      <w:r w:rsidR="00CA24BB">
        <w:rPr>
          <w:b/>
        </w:rPr>
        <w:t xml:space="preserve"> 2:6-7, </w:t>
      </w:r>
      <w:r w:rsidR="00844144">
        <w:t>etc.</w:t>
      </w:r>
      <w:r w:rsidR="00365651">
        <w:t>)</w:t>
      </w:r>
    </w:p>
    <w:p w14:paraId="28F00131" w14:textId="77777777" w:rsidR="00365651" w:rsidRDefault="00365651" w:rsidP="00A27058">
      <w:pPr>
        <w:pStyle w:val="NoSpacing"/>
        <w:rPr>
          <w:b/>
        </w:rPr>
      </w:pPr>
    </w:p>
    <w:p w14:paraId="1A6A7A43" w14:textId="77777777" w:rsidR="006410D6" w:rsidRDefault="00BC0CFD" w:rsidP="00A27058">
      <w:pPr>
        <w:pStyle w:val="NoSpacing"/>
        <w:rPr>
          <w:b/>
        </w:rPr>
      </w:pPr>
      <w:r w:rsidRPr="00A8263A">
        <w:rPr>
          <w:b/>
        </w:rPr>
        <w:t>Hosea 11:1</w:t>
      </w:r>
      <w:r w:rsidR="00E14793" w:rsidRPr="00A8263A">
        <w:rPr>
          <w:b/>
        </w:rPr>
        <w:t xml:space="preserve"> </w:t>
      </w:r>
      <w:r w:rsidR="00CD15A9" w:rsidRPr="00A8263A">
        <w:rPr>
          <w:b/>
        </w:rPr>
        <w:t xml:space="preserve">When Israel was a child, then I loved him, and </w:t>
      </w:r>
      <w:r w:rsidR="006410D6">
        <w:rPr>
          <w:b/>
        </w:rPr>
        <w:t>CALLED MY SON</w:t>
      </w:r>
      <w:r w:rsidR="00CD15A9" w:rsidRPr="00A8263A">
        <w:rPr>
          <w:b/>
        </w:rPr>
        <w:t xml:space="preserve"> out of Egypt</w:t>
      </w:r>
      <w:r w:rsidR="006410D6">
        <w:rPr>
          <w:b/>
        </w:rPr>
        <w:t>.</w:t>
      </w:r>
      <w:r w:rsidR="00493FA1">
        <w:rPr>
          <w:b/>
        </w:rPr>
        <w:t xml:space="preserve"> </w:t>
      </w:r>
    </w:p>
    <w:p w14:paraId="01E11E6E" w14:textId="77777777" w:rsidR="00BC0CFD" w:rsidRDefault="00493FA1" w:rsidP="00A27058">
      <w:pPr>
        <w:pStyle w:val="NoSpacing"/>
      </w:pPr>
      <w:r>
        <w:t>(</w:t>
      </w:r>
      <w:r w:rsidR="0076390B">
        <w:t xml:space="preserve">This is a prophecy of the Son of the Heavenly Father leaving Egypt.  </w:t>
      </w:r>
      <w:r w:rsidR="0027278B">
        <w:t xml:space="preserve">When Herod murdered countless </w:t>
      </w:r>
      <w:r w:rsidRPr="00493FA1">
        <w:t xml:space="preserve">infants </w:t>
      </w:r>
      <w:r w:rsidR="00CD6FD7">
        <w:t xml:space="preserve">in an attempt </w:t>
      </w:r>
      <w:r w:rsidR="0027278B">
        <w:t xml:space="preserve">destroy </w:t>
      </w:r>
      <w:r w:rsidR="0076390B">
        <w:t>the Messiah</w:t>
      </w:r>
      <w:r w:rsidR="00307B09">
        <w:t xml:space="preserve"> Jesus’</w:t>
      </w:r>
      <w:r w:rsidR="00CD6FD7">
        <w:t xml:space="preserve"> </w:t>
      </w:r>
      <w:r w:rsidRPr="00493FA1">
        <w:t xml:space="preserve">parents moved Him to Egypt and </w:t>
      </w:r>
      <w:r w:rsidR="0027278B">
        <w:t xml:space="preserve">He </w:t>
      </w:r>
      <w:r w:rsidRPr="00493FA1">
        <w:t>escaped</w:t>
      </w:r>
      <w:r>
        <w:t>.  This is a prophecy, NOT a reference to the nation of Israel leaving Egypt with Moses</w:t>
      </w:r>
      <w:r w:rsidR="006410D6">
        <w:t xml:space="preserve">: </w:t>
      </w:r>
      <w:r w:rsidR="00E14793" w:rsidRPr="00307B09">
        <w:rPr>
          <w:b/>
        </w:rPr>
        <w:t>Matthew 2:13-15</w:t>
      </w:r>
      <w:r w:rsidR="00E14793">
        <w:t>)</w:t>
      </w:r>
    </w:p>
    <w:p w14:paraId="34591D61" w14:textId="77777777" w:rsidR="00CD15A9" w:rsidRDefault="00CD15A9" w:rsidP="00A27058">
      <w:pPr>
        <w:pStyle w:val="NoSpacing"/>
      </w:pPr>
    </w:p>
    <w:p w14:paraId="59C8EDA7" w14:textId="77777777" w:rsidR="00BC0CFD" w:rsidRDefault="00BC0CFD" w:rsidP="00A27058">
      <w:pPr>
        <w:pStyle w:val="NoSpacing"/>
      </w:pPr>
      <w:r w:rsidRPr="00950B8A">
        <w:rPr>
          <w:b/>
        </w:rPr>
        <w:t>Jeremiah 31:15</w:t>
      </w:r>
      <w:r w:rsidR="00E14793" w:rsidRPr="00950B8A">
        <w:rPr>
          <w:b/>
        </w:rPr>
        <w:t xml:space="preserve"> </w:t>
      </w:r>
      <w:r w:rsidR="00B41833" w:rsidRPr="00950B8A">
        <w:rPr>
          <w:b/>
        </w:rPr>
        <w:t xml:space="preserve">Thus saith the LORD; A voice was heard in Ramah, lamentation, and </w:t>
      </w:r>
      <w:r w:rsidR="00A5542F">
        <w:rPr>
          <w:b/>
        </w:rPr>
        <w:t>BITTER WEEPING</w:t>
      </w:r>
      <w:r w:rsidR="00B41833" w:rsidRPr="00950B8A">
        <w:rPr>
          <w:b/>
        </w:rPr>
        <w:t xml:space="preserve">; </w:t>
      </w:r>
      <w:proofErr w:type="spellStart"/>
      <w:r w:rsidR="00B41833" w:rsidRPr="00950B8A">
        <w:rPr>
          <w:b/>
        </w:rPr>
        <w:t>Rahel</w:t>
      </w:r>
      <w:proofErr w:type="spellEnd"/>
      <w:r w:rsidR="00B41833" w:rsidRPr="00950B8A">
        <w:rPr>
          <w:b/>
        </w:rPr>
        <w:t xml:space="preserve"> weeping for her children refused </w:t>
      </w:r>
      <w:r w:rsidR="00A5542F">
        <w:rPr>
          <w:b/>
        </w:rPr>
        <w:t>TO BE COMFORTED</w:t>
      </w:r>
      <w:r w:rsidR="00B41833" w:rsidRPr="00950B8A">
        <w:rPr>
          <w:b/>
        </w:rPr>
        <w:t xml:space="preserve"> for her children, because </w:t>
      </w:r>
      <w:r w:rsidR="00A5542F">
        <w:rPr>
          <w:b/>
        </w:rPr>
        <w:t>THEY WERE NOT</w:t>
      </w:r>
      <w:r w:rsidR="005B5F1E" w:rsidRPr="00950B8A">
        <w:rPr>
          <w:b/>
        </w:rPr>
        <w:t xml:space="preserve">. </w:t>
      </w:r>
      <w:r w:rsidR="005B5F1E" w:rsidRPr="0089394A">
        <w:t>(</w:t>
      </w:r>
      <w:proofErr w:type="spellStart"/>
      <w:r w:rsidR="005B5F1E" w:rsidRPr="00950B8A">
        <w:t>Rahel</w:t>
      </w:r>
      <w:proofErr w:type="spellEnd"/>
      <w:r w:rsidR="00A5542F">
        <w:t>,</w:t>
      </w:r>
      <w:r w:rsidR="005B5F1E" w:rsidRPr="00950B8A">
        <w:t xml:space="preserve"> is a variant of Rachel</w:t>
      </w:r>
      <w:r w:rsidR="005B5F1E" w:rsidRPr="00950B8A">
        <w:rPr>
          <w:b/>
        </w:rPr>
        <w:t>.</w:t>
      </w:r>
      <w:r w:rsidR="00B41833">
        <w:t xml:space="preserve"> </w:t>
      </w:r>
      <w:r w:rsidR="00950B8A">
        <w:t xml:space="preserve"> A pro</w:t>
      </w:r>
      <w:r w:rsidR="00E44822">
        <w:t>phecy concerning the great cry</w:t>
      </w:r>
      <w:r w:rsidR="00950B8A">
        <w:t xml:space="preserve"> of th</w:t>
      </w:r>
      <w:r w:rsidR="00B427C0">
        <w:t>e Israelite foremother Rachel and</w:t>
      </w:r>
      <w:r w:rsidR="00950B8A">
        <w:t xml:space="preserve"> Israelite mothers during the murdering of their infants by Herod</w:t>
      </w:r>
      <w:r w:rsidR="00B427C0">
        <w:t>.  Herod murdered the</w:t>
      </w:r>
      <w:r w:rsidR="00950B8A">
        <w:t xml:space="preserve"> babies of Israel while attempting to kill Israel’s prophesied Messiah and Savior</w:t>
      </w:r>
      <w:r w:rsidR="00A5542F">
        <w:t xml:space="preserve"> Jesus Christ</w:t>
      </w:r>
      <w:r w:rsidR="00E44822">
        <w:t xml:space="preserve">: </w:t>
      </w:r>
      <w:r w:rsidR="00E14793" w:rsidRPr="0089394A">
        <w:rPr>
          <w:b/>
        </w:rPr>
        <w:t>Matthew 2:16-18</w:t>
      </w:r>
      <w:r w:rsidR="00E44822">
        <w:rPr>
          <w:b/>
        </w:rPr>
        <w:t>.</w:t>
      </w:r>
      <w:r w:rsidR="00E14793">
        <w:t>)</w:t>
      </w:r>
    </w:p>
    <w:p w14:paraId="0C52013A" w14:textId="77777777" w:rsidR="00C722AB" w:rsidRDefault="00C722AB" w:rsidP="00A27058">
      <w:pPr>
        <w:pStyle w:val="NoSpacing"/>
      </w:pPr>
    </w:p>
    <w:p w14:paraId="4105D494" w14:textId="77777777" w:rsidR="00383B07" w:rsidRDefault="009445EF" w:rsidP="00A27058">
      <w:pPr>
        <w:pStyle w:val="NoSpacing"/>
      </w:pPr>
      <w:r w:rsidRPr="00EA3510">
        <w:rPr>
          <w:b/>
        </w:rPr>
        <w:t xml:space="preserve">Psalms 69:21 </w:t>
      </w:r>
      <w:r w:rsidR="0029053C" w:rsidRPr="00EA3510">
        <w:rPr>
          <w:b/>
        </w:rPr>
        <w:t>They gave me also gall for my meat; and in my thirst they gave me vinegar to drink</w:t>
      </w:r>
      <w:r w:rsidR="0029053C">
        <w:t xml:space="preserve">.  </w:t>
      </w:r>
      <w:r w:rsidR="00566ABA">
        <w:t>(</w:t>
      </w:r>
      <w:r w:rsidR="007256A7">
        <w:t>During the torturing</w:t>
      </w:r>
      <w:r w:rsidR="00F74F9A">
        <w:t xml:space="preserve"> of the Son of the Heavenly Father</w:t>
      </w:r>
      <w:r w:rsidR="007256A7">
        <w:t xml:space="preserve"> </w:t>
      </w:r>
      <w:r w:rsidR="00EA3510">
        <w:t xml:space="preserve">and piercing of His hands and feet in His </w:t>
      </w:r>
      <w:r w:rsidR="007256A7">
        <w:t xml:space="preserve">crucifixion, </w:t>
      </w:r>
      <w:r w:rsidR="00EA3510">
        <w:t>they also incessa</w:t>
      </w:r>
      <w:r w:rsidR="00F039AA">
        <w:t xml:space="preserve">ntly derided Him and despitefully </w:t>
      </w:r>
      <w:r w:rsidR="00EA3510">
        <w:t>gave Him disgusting things like myrrh and wine, and vinegar to</w:t>
      </w:r>
      <w:r w:rsidR="00F039AA">
        <w:t xml:space="preserve"> </w:t>
      </w:r>
      <w:r w:rsidR="00EA3510">
        <w:t xml:space="preserve">drink in His pain and exhaustion.  When did David drink vinegar or was offered gall?  </w:t>
      </w:r>
      <w:r w:rsidR="00EA3510" w:rsidRPr="00EA3510">
        <w:rPr>
          <w:b/>
        </w:rPr>
        <w:t xml:space="preserve">Mark 15:23, </w:t>
      </w:r>
      <w:r w:rsidR="00566ABA" w:rsidRPr="00EA3510">
        <w:rPr>
          <w:b/>
        </w:rPr>
        <w:t>John 19:28-29</w:t>
      </w:r>
      <w:r w:rsidR="00566ABA">
        <w:t>)</w:t>
      </w:r>
    </w:p>
    <w:p w14:paraId="17B908AF" w14:textId="77777777" w:rsidR="00E7120F" w:rsidRDefault="00E7120F" w:rsidP="00A27058">
      <w:pPr>
        <w:pStyle w:val="NoSpacing"/>
      </w:pPr>
    </w:p>
    <w:p w14:paraId="308EF007" w14:textId="77777777" w:rsidR="005145EC" w:rsidRDefault="00F2335A" w:rsidP="005145EC">
      <w:pPr>
        <w:pStyle w:val="NoSpacing"/>
      </w:pPr>
      <w:r w:rsidRPr="00AD74F4">
        <w:rPr>
          <w:b/>
        </w:rPr>
        <w:t>Isaiah 42</w:t>
      </w:r>
      <w:r w:rsidR="005145EC" w:rsidRPr="00AD74F4">
        <w:rPr>
          <w:b/>
        </w:rPr>
        <w:t>:1</w:t>
      </w:r>
      <w:r w:rsidRPr="00AD74F4">
        <w:rPr>
          <w:b/>
        </w:rPr>
        <w:t xml:space="preserve"> </w:t>
      </w:r>
      <w:r w:rsidR="005145EC" w:rsidRPr="00AD74F4">
        <w:rPr>
          <w:b/>
        </w:rPr>
        <w:t xml:space="preserve">Behold my servant, whom I uphold; mine elect, in whom my soul </w:t>
      </w:r>
      <w:proofErr w:type="spellStart"/>
      <w:r w:rsidR="005145EC" w:rsidRPr="00AD74F4">
        <w:rPr>
          <w:b/>
        </w:rPr>
        <w:t>delighteth</w:t>
      </w:r>
      <w:proofErr w:type="spellEnd"/>
      <w:r w:rsidR="005145EC" w:rsidRPr="00AD74F4">
        <w:rPr>
          <w:b/>
        </w:rPr>
        <w:t>; I have put my spirit upon him: he shall bring forth judgment to the Gentiles.</w:t>
      </w:r>
      <w:r w:rsidR="00307B09">
        <w:t xml:space="preserve">  (The LORD </w:t>
      </w:r>
      <w:r w:rsidR="00AD74F4">
        <w:t>is well-pleased with His Son, our Savior, and He i</w:t>
      </w:r>
      <w:r w:rsidR="00483585">
        <w:t>s the light to all mankind, PURE</w:t>
      </w:r>
      <w:r w:rsidR="00013A4E">
        <w:t xml:space="preserve"> and blameless:</w:t>
      </w:r>
      <w:r w:rsidR="00AD74F4">
        <w:t xml:space="preserve"> </w:t>
      </w:r>
      <w:r w:rsidR="00AD74F4" w:rsidRPr="00AD74F4">
        <w:rPr>
          <w:b/>
        </w:rPr>
        <w:t>Isaiah 11:1-5</w:t>
      </w:r>
      <w:r w:rsidR="00596EEF">
        <w:rPr>
          <w:b/>
        </w:rPr>
        <w:t>, Deuteronomy 4:6-8</w:t>
      </w:r>
      <w:r w:rsidR="00013A4E">
        <w:rPr>
          <w:b/>
        </w:rPr>
        <w:t>.</w:t>
      </w:r>
      <w:r w:rsidR="00AD74F4">
        <w:t>)</w:t>
      </w:r>
    </w:p>
    <w:p w14:paraId="769AF6D6" w14:textId="77777777" w:rsidR="005145EC" w:rsidRPr="00AD74F4" w:rsidRDefault="005145EC" w:rsidP="005145EC">
      <w:pPr>
        <w:pStyle w:val="NoSpacing"/>
        <w:rPr>
          <w:b/>
        </w:rPr>
      </w:pPr>
      <w:r w:rsidRPr="00AD74F4">
        <w:rPr>
          <w:b/>
        </w:rPr>
        <w:t xml:space="preserve">:2 He shall </w:t>
      </w:r>
      <w:r w:rsidR="00013A4E">
        <w:rPr>
          <w:b/>
        </w:rPr>
        <w:t>NOT CRY</w:t>
      </w:r>
      <w:r w:rsidRPr="00AD74F4">
        <w:rPr>
          <w:b/>
        </w:rPr>
        <w:t xml:space="preserve">, nor </w:t>
      </w:r>
      <w:proofErr w:type="gramStart"/>
      <w:r w:rsidRPr="00AD74F4">
        <w:rPr>
          <w:b/>
        </w:rPr>
        <w:t>lift up</w:t>
      </w:r>
      <w:proofErr w:type="gramEnd"/>
      <w:r w:rsidRPr="00AD74F4">
        <w:rPr>
          <w:b/>
        </w:rPr>
        <w:t xml:space="preserve">, </w:t>
      </w:r>
      <w:r w:rsidR="00013A4E">
        <w:rPr>
          <w:b/>
        </w:rPr>
        <w:t>NOR CAUSE</w:t>
      </w:r>
      <w:r w:rsidRPr="00AD74F4">
        <w:rPr>
          <w:b/>
        </w:rPr>
        <w:t xml:space="preserve"> his voice to be heard in the street.</w:t>
      </w:r>
    </w:p>
    <w:p w14:paraId="31FC55B9" w14:textId="77777777" w:rsidR="00013A4E" w:rsidRDefault="005145EC" w:rsidP="005145EC">
      <w:pPr>
        <w:pStyle w:val="NoSpacing"/>
        <w:rPr>
          <w:b/>
        </w:rPr>
      </w:pPr>
      <w:r w:rsidRPr="00AD74F4">
        <w:rPr>
          <w:b/>
        </w:rPr>
        <w:lastRenderedPageBreak/>
        <w:t xml:space="preserve">:3 A bruised reed shall he not break, and the smoking flax shall he not quench: he shall bring forth judgment </w:t>
      </w:r>
      <w:r w:rsidR="00DF58CF">
        <w:rPr>
          <w:b/>
        </w:rPr>
        <w:t>UNTO TRUTH</w:t>
      </w:r>
      <w:r w:rsidRPr="00AD74F4">
        <w:rPr>
          <w:b/>
        </w:rPr>
        <w:t xml:space="preserve">. </w:t>
      </w:r>
    </w:p>
    <w:p w14:paraId="387155ED" w14:textId="77777777" w:rsidR="00F2335A" w:rsidRDefault="00013A4E" w:rsidP="005145EC">
      <w:pPr>
        <w:pStyle w:val="NoSpacing"/>
      </w:pPr>
      <w:r w:rsidRPr="00013A4E">
        <w:t>(The</w:t>
      </w:r>
      <w:r>
        <w:rPr>
          <w:b/>
        </w:rPr>
        <w:t xml:space="preserve"> </w:t>
      </w:r>
      <w:r w:rsidR="00C12C71">
        <w:t>LORD’S</w:t>
      </w:r>
      <w:r w:rsidR="00AD74F4" w:rsidRPr="001E4AC1">
        <w:t xml:space="preserve"> </w:t>
      </w:r>
      <w:r>
        <w:t>PERFECT ELECTED</w:t>
      </w:r>
      <w:r w:rsidR="00AD74F4">
        <w:t xml:space="preserve"> </w:t>
      </w:r>
      <w:r w:rsidR="00C33BE1">
        <w:t>servant would have pure</w:t>
      </w:r>
      <w:r w:rsidR="00AD74F4">
        <w:t xml:space="preserve"> wisdom, perfect balance.  </w:t>
      </w:r>
      <w:r w:rsidR="00F2335A" w:rsidRPr="00054881">
        <w:rPr>
          <w:b/>
        </w:rPr>
        <w:t>Mat 12:17-19</w:t>
      </w:r>
      <w:r w:rsidR="00F2335A">
        <w:t>)</w:t>
      </w:r>
    </w:p>
    <w:p w14:paraId="6EFA3605" w14:textId="77777777" w:rsidR="00C12C71" w:rsidRDefault="00C12C71" w:rsidP="005145EC">
      <w:pPr>
        <w:pStyle w:val="NoSpacing"/>
        <w:rPr>
          <w:b/>
        </w:rPr>
      </w:pPr>
      <w:r w:rsidRPr="00C12C71">
        <w:rPr>
          <w:b/>
        </w:rPr>
        <w:t xml:space="preserve">:4 He shall </w:t>
      </w:r>
      <w:r w:rsidR="00127B3E">
        <w:rPr>
          <w:b/>
        </w:rPr>
        <w:t>NOT fail NOR</w:t>
      </w:r>
      <w:r w:rsidRPr="00C12C71">
        <w:rPr>
          <w:b/>
        </w:rPr>
        <w:t xml:space="preserve"> be discouraged, till he </w:t>
      </w:r>
      <w:proofErr w:type="gramStart"/>
      <w:r w:rsidRPr="00C12C71">
        <w:rPr>
          <w:b/>
        </w:rPr>
        <w:t>have</w:t>
      </w:r>
      <w:proofErr w:type="gramEnd"/>
      <w:r w:rsidRPr="00C12C71">
        <w:rPr>
          <w:b/>
        </w:rPr>
        <w:t xml:space="preserve"> </w:t>
      </w:r>
      <w:r w:rsidR="00127B3E">
        <w:rPr>
          <w:b/>
        </w:rPr>
        <w:t>SET JUDGMENT</w:t>
      </w:r>
      <w:r w:rsidRPr="00C12C71">
        <w:rPr>
          <w:b/>
        </w:rPr>
        <w:t xml:space="preserve"> in the earth: and the isles shall wait for </w:t>
      </w:r>
      <w:r w:rsidR="00DF58CF">
        <w:rPr>
          <w:b/>
        </w:rPr>
        <w:t>HIS LAW</w:t>
      </w:r>
      <w:r w:rsidRPr="00C12C71">
        <w:rPr>
          <w:b/>
        </w:rPr>
        <w:t>.</w:t>
      </w:r>
    </w:p>
    <w:p w14:paraId="0FF73E41" w14:textId="77777777" w:rsidR="00DF58CF" w:rsidRDefault="00DF58CF" w:rsidP="005145EC">
      <w:pPr>
        <w:pStyle w:val="NoSpacing"/>
        <w:rPr>
          <w:b/>
        </w:rPr>
      </w:pPr>
    </w:p>
    <w:p w14:paraId="1B1BEE66" w14:textId="77777777" w:rsidR="00DF58CF" w:rsidRDefault="00DF58CF" w:rsidP="005145EC">
      <w:pPr>
        <w:pStyle w:val="NoSpacing"/>
        <w:rPr>
          <w:b/>
        </w:rPr>
      </w:pPr>
      <w:r>
        <w:rPr>
          <w:b/>
        </w:rPr>
        <w:t xml:space="preserve">Psalms 19:7 </w:t>
      </w:r>
      <w:r w:rsidR="00717215" w:rsidRPr="00717215">
        <w:rPr>
          <w:b/>
        </w:rPr>
        <w:t xml:space="preserve">The law of the LORD is perfect, </w:t>
      </w:r>
      <w:r w:rsidR="00717215">
        <w:rPr>
          <w:b/>
        </w:rPr>
        <w:t>CONVERTING</w:t>
      </w:r>
      <w:r w:rsidR="00717215" w:rsidRPr="00717215">
        <w:rPr>
          <w:b/>
        </w:rPr>
        <w:t xml:space="preserve"> the soul: the testimony of the LORD is sure, making wise the simple.</w:t>
      </w:r>
    </w:p>
    <w:p w14:paraId="19958E08" w14:textId="77777777" w:rsidR="00717215" w:rsidRDefault="00DF58CF" w:rsidP="005145EC">
      <w:pPr>
        <w:pStyle w:val="NoSpacing"/>
      </w:pPr>
      <w:r w:rsidRPr="00B92A9B">
        <w:t>(From Adam to Israel, we always had the law and statutes (written commandments); but by Christ/</w:t>
      </w:r>
      <w:r w:rsidR="00B92A9B" w:rsidRPr="00B92A9B">
        <w:t>the true Law (the law/word made flesh) w</w:t>
      </w:r>
      <w:r w:rsidR="00B92A9B">
        <w:t>e CONVERT</w:t>
      </w:r>
      <w:r w:rsidR="007F5EDF">
        <w:t xml:space="preserve">: </w:t>
      </w:r>
      <w:r w:rsidR="007F5EDF" w:rsidRPr="007F5EDF">
        <w:rPr>
          <w:b/>
        </w:rPr>
        <w:t>Isaiah 6:9-10</w:t>
      </w:r>
      <w:r w:rsidR="001C34DC">
        <w:t>.</w:t>
      </w:r>
      <w:r w:rsidR="00B92A9B">
        <w:t xml:space="preserve"> By His wisdom and</w:t>
      </w:r>
      <w:r w:rsidR="00717215">
        <w:t xml:space="preserve"> by His Holy Spirit upon us:</w:t>
      </w:r>
    </w:p>
    <w:p w14:paraId="19768D9E" w14:textId="77777777" w:rsidR="00717215" w:rsidRDefault="00717215" w:rsidP="005145EC">
      <w:pPr>
        <w:pStyle w:val="NoSpacing"/>
      </w:pPr>
      <w:r w:rsidRPr="00717215">
        <w:rPr>
          <w:b/>
        </w:rPr>
        <w:t xml:space="preserve">John 6:63 It is the spirit THAT QUICKENETH; the flesh </w:t>
      </w:r>
      <w:proofErr w:type="spellStart"/>
      <w:r w:rsidRPr="00717215">
        <w:rPr>
          <w:b/>
        </w:rPr>
        <w:t>profiteth</w:t>
      </w:r>
      <w:proofErr w:type="spellEnd"/>
      <w:r w:rsidRPr="00717215">
        <w:rPr>
          <w:b/>
        </w:rPr>
        <w:t xml:space="preserve"> nothing: THE WORDS that I speak unto you, they ARE SPIRIT, and they ARE LIFE</w:t>
      </w:r>
      <w:r w:rsidRPr="00717215">
        <w:t>.</w:t>
      </w:r>
    </w:p>
    <w:p w14:paraId="7423AF87" w14:textId="77777777" w:rsidR="00717215" w:rsidRPr="00717215" w:rsidRDefault="00717215" w:rsidP="00717215">
      <w:pPr>
        <w:pStyle w:val="NoSpacing"/>
        <w:rPr>
          <w:b/>
        </w:rPr>
      </w:pPr>
      <w:r w:rsidRPr="00717215">
        <w:rPr>
          <w:b/>
        </w:rPr>
        <w:t>Acts 3:19 Repent ye therefore, and BE CONVERTED, that your sins MAY BE blotted out, when THE TIMES OF REFRESHING shall come from the presence of the Lord;</w:t>
      </w:r>
    </w:p>
    <w:p w14:paraId="1811B2AD" w14:textId="77777777" w:rsidR="00DF58CF" w:rsidRPr="00717215" w:rsidRDefault="00717215" w:rsidP="00717215">
      <w:pPr>
        <w:pStyle w:val="NoSpacing"/>
      </w:pPr>
      <w:r w:rsidRPr="00717215">
        <w:rPr>
          <w:b/>
        </w:rPr>
        <w:t>:20 And HE SHALL SEND Jesus Christ, WHICH BEFORE was preached unto you</w:t>
      </w:r>
      <w:proofErr w:type="gramStart"/>
      <w:r w:rsidR="00A5542F">
        <w:t>: )</w:t>
      </w:r>
      <w:proofErr w:type="gramEnd"/>
    </w:p>
    <w:p w14:paraId="7A004839" w14:textId="77777777" w:rsidR="00921B4F" w:rsidRDefault="00921B4F" w:rsidP="005145EC">
      <w:pPr>
        <w:pStyle w:val="NoSpacing"/>
      </w:pPr>
    </w:p>
    <w:p w14:paraId="77DFA771" w14:textId="77777777" w:rsidR="005A67AD" w:rsidRDefault="00921B4F" w:rsidP="00921B4F">
      <w:pPr>
        <w:pStyle w:val="NoSpacing"/>
      </w:pPr>
      <w:r w:rsidRPr="00F53C21">
        <w:rPr>
          <w:b/>
        </w:rPr>
        <w:t xml:space="preserve">Psalms 78:2 I will open my mouth </w:t>
      </w:r>
      <w:r w:rsidR="005A67AD">
        <w:rPr>
          <w:b/>
        </w:rPr>
        <w:t>IN A PARABLE</w:t>
      </w:r>
      <w:r w:rsidRPr="00F53C21">
        <w:rPr>
          <w:b/>
        </w:rPr>
        <w:t xml:space="preserve">: I will utter </w:t>
      </w:r>
      <w:r w:rsidR="005A67AD">
        <w:rPr>
          <w:b/>
        </w:rPr>
        <w:t>DARK SAYINGS</w:t>
      </w:r>
      <w:r w:rsidRPr="00F53C21">
        <w:rPr>
          <w:b/>
        </w:rPr>
        <w:t xml:space="preserve"> of old:</w:t>
      </w:r>
      <w:r>
        <w:t xml:space="preserve"> </w:t>
      </w:r>
    </w:p>
    <w:p w14:paraId="5A279A40" w14:textId="77777777" w:rsidR="00921B4F" w:rsidRDefault="00921B4F" w:rsidP="00921B4F">
      <w:pPr>
        <w:pStyle w:val="NoSpacing"/>
      </w:pPr>
      <w:r>
        <w:t>(</w:t>
      </w:r>
      <w:r w:rsidR="004F4BE5">
        <w:t>Jesus Christ</w:t>
      </w:r>
      <w:r>
        <w:t xml:space="preserve"> spoke with deep and profound understanding.  He also opened the bible’</w:t>
      </w:r>
      <w:r w:rsidR="00B427C0">
        <w:t>s true comprehension</w:t>
      </w:r>
      <w:r>
        <w:t xml:space="preserve"> for the first time.  Also, </w:t>
      </w:r>
      <w:r w:rsidR="004F4BE5">
        <w:t>Christ</w:t>
      </w:r>
      <w:r>
        <w:t xml:space="preserve"> brought </w:t>
      </w:r>
      <w:r w:rsidR="00B427C0">
        <w:t xml:space="preserve">forth </w:t>
      </w:r>
      <w:r>
        <w:t>u</w:t>
      </w:r>
      <w:r w:rsidR="00B427C0">
        <w:t>nderstanding</w:t>
      </w:r>
      <w:r>
        <w:t xml:space="preserve"> of the long awaited Messiah.  </w:t>
      </w:r>
      <w:r w:rsidRPr="00F53C21">
        <w:rPr>
          <w:b/>
        </w:rPr>
        <w:t>Matthew 13:35, Matthew 19:3-9, Matthew 5:27-28, Matthew 24:36-39, Mark 10:17-33, John 5:39, Matthew 13:9-11</w:t>
      </w:r>
      <w:r>
        <w:t>)</w:t>
      </w:r>
    </w:p>
    <w:p w14:paraId="3C55815C" w14:textId="77777777" w:rsidR="00921B4F" w:rsidRDefault="00921B4F" w:rsidP="005145EC">
      <w:pPr>
        <w:pStyle w:val="NoSpacing"/>
      </w:pPr>
    </w:p>
    <w:p w14:paraId="375086C8" w14:textId="77777777" w:rsidR="00002A0A" w:rsidRDefault="006B51D9" w:rsidP="006B51D9">
      <w:pPr>
        <w:pStyle w:val="NoSpacing"/>
      </w:pPr>
      <w:r w:rsidRPr="009C15E7">
        <w:rPr>
          <w:b/>
        </w:rPr>
        <w:t xml:space="preserve">Psalms 45:2 Thou </w:t>
      </w:r>
      <w:r w:rsidR="00002A0A">
        <w:rPr>
          <w:b/>
        </w:rPr>
        <w:t xml:space="preserve">ART FAIRER </w:t>
      </w:r>
      <w:r w:rsidRPr="009C15E7">
        <w:rPr>
          <w:b/>
        </w:rPr>
        <w:t xml:space="preserve">than the children of men: grace is poured into thy lips: therefore God hath blessed thee </w:t>
      </w:r>
      <w:r w:rsidR="00002A0A">
        <w:rPr>
          <w:b/>
        </w:rPr>
        <w:t>FOR EVER</w:t>
      </w:r>
      <w:r w:rsidRPr="009C15E7">
        <w:rPr>
          <w:b/>
        </w:rPr>
        <w:t>.</w:t>
      </w:r>
      <w:r w:rsidR="004F4BE5">
        <w:t xml:space="preserve">  </w:t>
      </w:r>
    </w:p>
    <w:p w14:paraId="274F70C3" w14:textId="77777777" w:rsidR="006B51D9" w:rsidRPr="00904DDE" w:rsidRDefault="004F4BE5" w:rsidP="006B51D9">
      <w:pPr>
        <w:pStyle w:val="NoSpacing"/>
      </w:pPr>
      <w:r>
        <w:t>(Christ</w:t>
      </w:r>
      <w:r w:rsidR="006B51D9">
        <w:t xml:space="preserve"> is the most beautiful human to ever be upon earth: His words are</w:t>
      </w:r>
      <w:r w:rsidR="00921B4F">
        <w:t xml:space="preserve"> </w:t>
      </w:r>
      <w:r w:rsidR="00904DDE">
        <w:t>f</w:t>
      </w:r>
      <w:r w:rsidR="00B427C0">
        <w:t>lawless, truth, light, and</w:t>
      </w:r>
      <w:r w:rsidR="006B51D9">
        <w:t xml:space="preserve"> far beyond Solomon’s, </w:t>
      </w:r>
      <w:r>
        <w:t xml:space="preserve">David’s </w:t>
      </w:r>
      <w:r w:rsidR="00904DDE">
        <w:t xml:space="preserve">or any prophet’s </w:t>
      </w:r>
      <w:r w:rsidR="006B51D9">
        <w:t xml:space="preserve">and His glory shall never fade.  </w:t>
      </w:r>
      <w:r w:rsidR="002C623C">
        <w:t>He i</w:t>
      </w:r>
      <w:r>
        <w:t>s BEYOND any of the Sons of the Most High</w:t>
      </w:r>
      <w:r w:rsidR="002C623C">
        <w:t xml:space="preserve"> or any other Israelite. </w:t>
      </w:r>
      <w:r w:rsidR="006B51D9">
        <w:t xml:space="preserve">This prophecy is of No </w:t>
      </w:r>
      <w:r>
        <w:t>other man, except</w:t>
      </w:r>
      <w:r w:rsidR="006B51D9">
        <w:t xml:space="preserve"> the Messiah.  </w:t>
      </w:r>
      <w:r w:rsidR="006B51D9" w:rsidRPr="00904DDE">
        <w:rPr>
          <w:b/>
        </w:rPr>
        <w:t>John 8:2-12, Luke 18:1-14, Luke 10:27-34</w:t>
      </w:r>
      <w:r w:rsidR="00904DDE">
        <w:rPr>
          <w:b/>
        </w:rPr>
        <w:t xml:space="preserve">, Luke 11:31-32, </w:t>
      </w:r>
      <w:r w:rsidR="00904DDE">
        <w:t>etc.)</w:t>
      </w:r>
    </w:p>
    <w:p w14:paraId="2DA5B4F8" w14:textId="77777777" w:rsidR="00456CD8" w:rsidRDefault="00456CD8" w:rsidP="00F039AA">
      <w:pPr>
        <w:pStyle w:val="NoSpacing"/>
      </w:pPr>
    </w:p>
    <w:p w14:paraId="491C568D" w14:textId="77777777" w:rsidR="000D6198" w:rsidRDefault="00456CD8" w:rsidP="00456CD8">
      <w:pPr>
        <w:pStyle w:val="NoSpacing"/>
      </w:pPr>
      <w:r w:rsidRPr="00AD74F4">
        <w:rPr>
          <w:b/>
        </w:rPr>
        <w:t xml:space="preserve">Isaiah 61:1 The Spirit of the Lord GOD is upon me; because the LORD hath </w:t>
      </w:r>
      <w:r w:rsidR="000D6198">
        <w:rPr>
          <w:b/>
        </w:rPr>
        <w:t>ANOINTED ME</w:t>
      </w:r>
      <w:r w:rsidRPr="00AD74F4">
        <w:rPr>
          <w:b/>
        </w:rPr>
        <w:t xml:space="preserve"> to preach good tidings unto the meek; he hath sent me to bind up </w:t>
      </w:r>
      <w:r w:rsidR="000D6198">
        <w:rPr>
          <w:b/>
        </w:rPr>
        <w:t>THE BROKENHEARTED</w:t>
      </w:r>
      <w:r w:rsidRPr="00AD74F4">
        <w:rPr>
          <w:b/>
        </w:rPr>
        <w:t xml:space="preserve">, to proclaim </w:t>
      </w:r>
      <w:r w:rsidR="000D6198">
        <w:rPr>
          <w:b/>
        </w:rPr>
        <w:t>LIBERTY TO THE CAPTIVES</w:t>
      </w:r>
      <w:r w:rsidRPr="00AD74F4">
        <w:rPr>
          <w:b/>
        </w:rPr>
        <w:t xml:space="preserve">, and the opening of the prison to them that </w:t>
      </w:r>
      <w:r w:rsidR="000D6198">
        <w:rPr>
          <w:b/>
        </w:rPr>
        <w:t>ARE BOUND</w:t>
      </w:r>
      <w:r w:rsidRPr="00AD74F4">
        <w:rPr>
          <w:b/>
        </w:rPr>
        <w:t>;</w:t>
      </w:r>
      <w:r>
        <w:t xml:space="preserve"> </w:t>
      </w:r>
    </w:p>
    <w:p w14:paraId="5F312B80" w14:textId="77777777" w:rsidR="00456CD8" w:rsidRDefault="00456CD8" w:rsidP="00456CD8">
      <w:pPr>
        <w:pStyle w:val="NoSpacing"/>
      </w:pPr>
      <w:r>
        <w:t>(</w:t>
      </w:r>
      <w:r w:rsidR="00CF5760">
        <w:t>Jesus</w:t>
      </w:r>
      <w:r>
        <w:t>, the Most High’</w:t>
      </w:r>
      <w:r w:rsidR="00464A31">
        <w:t>s ANOINTED, PERFECTLY obeyed and fulfilled</w:t>
      </w:r>
      <w:r>
        <w:t xml:space="preserve"> the will </w:t>
      </w:r>
      <w:r w:rsidR="00464A31">
        <w:t xml:space="preserve">and word of </w:t>
      </w:r>
      <w:r w:rsidR="00CF5760">
        <w:t>the Father</w:t>
      </w:r>
      <w:r w:rsidR="000D6198">
        <w:t xml:space="preserve">: </w:t>
      </w:r>
      <w:r w:rsidR="000D6198" w:rsidRPr="000D6198">
        <w:rPr>
          <w:b/>
        </w:rPr>
        <w:t>John 8:31-34</w:t>
      </w:r>
      <w:r w:rsidR="000D6198">
        <w:t xml:space="preserve">, </w:t>
      </w:r>
      <w:r w:rsidRPr="00456CD8">
        <w:rPr>
          <w:b/>
        </w:rPr>
        <w:t>Luke 4:17-21; Matthew 5:1-48</w:t>
      </w:r>
      <w:r w:rsidR="000D6198">
        <w:rPr>
          <w:b/>
        </w:rPr>
        <w:t>, Psalms 2:2, Romans 6:14-16, etc.</w:t>
      </w:r>
      <w:r>
        <w:t>)</w:t>
      </w:r>
    </w:p>
    <w:p w14:paraId="7C5EA3E4" w14:textId="77777777" w:rsidR="008141F0" w:rsidRDefault="008141F0" w:rsidP="00456CD8">
      <w:pPr>
        <w:pStyle w:val="NoSpacing"/>
      </w:pPr>
    </w:p>
    <w:p w14:paraId="55C24C3A" w14:textId="77777777" w:rsidR="008141F0" w:rsidRPr="008141F0" w:rsidRDefault="008141F0" w:rsidP="00456CD8">
      <w:pPr>
        <w:pStyle w:val="NoSpacing"/>
        <w:rPr>
          <w:b/>
        </w:rPr>
      </w:pPr>
      <w:r w:rsidRPr="008141F0">
        <w:rPr>
          <w:b/>
        </w:rPr>
        <w:t>Psalms 68:18 Thou hast ascended on high, thou hast led captivity captive: thou hast received gifts for men; yea, for the rebellious also, that the LORD God might dwell among them.</w:t>
      </w:r>
    </w:p>
    <w:p w14:paraId="19F32437" w14:textId="77777777" w:rsidR="00594ADD" w:rsidRDefault="00594ADD" w:rsidP="00456CD8">
      <w:pPr>
        <w:pStyle w:val="NoSpacing"/>
      </w:pPr>
    </w:p>
    <w:p w14:paraId="1FC10EF9" w14:textId="77777777" w:rsidR="00594ADD" w:rsidRDefault="00594ADD" w:rsidP="00456CD8">
      <w:pPr>
        <w:pStyle w:val="NoSpacing"/>
        <w:rPr>
          <w:b/>
        </w:rPr>
      </w:pPr>
      <w:r w:rsidRPr="00594ADD">
        <w:rPr>
          <w:b/>
        </w:rPr>
        <w:t xml:space="preserve">Jeremiah 31:33 But this shall </w:t>
      </w:r>
      <w:r w:rsidR="000512E1">
        <w:rPr>
          <w:b/>
        </w:rPr>
        <w:t>BE THE COVENANT</w:t>
      </w:r>
      <w:r w:rsidRPr="00594ADD">
        <w:rPr>
          <w:b/>
        </w:rPr>
        <w:t xml:space="preserve"> that I will make with the house of Israel; After those days, saith the LORD, I will </w:t>
      </w:r>
      <w:r>
        <w:rPr>
          <w:b/>
        </w:rPr>
        <w:t>PUT MY LAW IN</w:t>
      </w:r>
      <w:r w:rsidRPr="00594ADD">
        <w:rPr>
          <w:b/>
        </w:rPr>
        <w:t xml:space="preserve"> their inward parts, and </w:t>
      </w:r>
      <w:r>
        <w:rPr>
          <w:b/>
        </w:rPr>
        <w:t>WRITE IT IN</w:t>
      </w:r>
      <w:r w:rsidRPr="00594ADD">
        <w:rPr>
          <w:b/>
        </w:rPr>
        <w:t xml:space="preserve"> their hearts; and will be their God, and </w:t>
      </w:r>
      <w:r w:rsidR="000512E1">
        <w:rPr>
          <w:b/>
        </w:rPr>
        <w:t>THEY SHALL BE</w:t>
      </w:r>
      <w:r w:rsidRPr="00594ADD">
        <w:rPr>
          <w:b/>
        </w:rPr>
        <w:t xml:space="preserve"> my people.</w:t>
      </w:r>
    </w:p>
    <w:p w14:paraId="4C683AC0" w14:textId="77777777" w:rsidR="00594ADD" w:rsidRDefault="00594ADD" w:rsidP="00456CD8">
      <w:pPr>
        <w:pStyle w:val="NoSpacing"/>
      </w:pPr>
      <w:r>
        <w:t xml:space="preserve">(The Heavenly Father would </w:t>
      </w:r>
      <w:r w:rsidRPr="00594ADD">
        <w:t xml:space="preserve">write the law in the </w:t>
      </w:r>
      <w:r>
        <w:t>hearts of the remnant of Israel by the Holy Spirit/Christ</w:t>
      </w:r>
      <w:r w:rsidRPr="00594ADD">
        <w:t>)</w:t>
      </w:r>
    </w:p>
    <w:p w14:paraId="55A2BEDA" w14:textId="77777777" w:rsidR="00594ADD" w:rsidRPr="00594ADD" w:rsidRDefault="00594ADD" w:rsidP="00594ADD">
      <w:pPr>
        <w:pStyle w:val="NoSpacing"/>
        <w:rPr>
          <w:b/>
        </w:rPr>
      </w:pPr>
      <w:r w:rsidRPr="00594ADD">
        <w:rPr>
          <w:b/>
        </w:rPr>
        <w:t xml:space="preserve">:34 And they shall teach no more every man his </w:t>
      </w:r>
      <w:proofErr w:type="spellStart"/>
      <w:r w:rsidRPr="00594ADD">
        <w:rPr>
          <w:b/>
        </w:rPr>
        <w:t>neighbour</w:t>
      </w:r>
      <w:proofErr w:type="spellEnd"/>
      <w:r w:rsidRPr="00594ADD">
        <w:rPr>
          <w:b/>
        </w:rPr>
        <w:t>, and every man his brother, saying, Know the LORD: for they shall all know me, from the least of them unto the greatest of them, saith the LORD: for I will forgive their iniquity, and I will remember their sin no more.</w:t>
      </w:r>
    </w:p>
    <w:p w14:paraId="5F8088A3" w14:textId="77777777" w:rsidR="00594ADD" w:rsidRPr="00594ADD" w:rsidRDefault="00594ADD" w:rsidP="00594ADD">
      <w:pPr>
        <w:pStyle w:val="NoSpacing"/>
      </w:pPr>
      <w:r>
        <w:t xml:space="preserve">(The Most High forgave the elect of Israel’s sins and blesses those that truly repent: </w:t>
      </w:r>
      <w:r w:rsidRPr="00594ADD">
        <w:rPr>
          <w:b/>
        </w:rPr>
        <w:t>Acts 5:30-31</w:t>
      </w:r>
      <w:r>
        <w:t xml:space="preserve">, </w:t>
      </w:r>
      <w:r w:rsidRPr="00594ADD">
        <w:rPr>
          <w:b/>
        </w:rPr>
        <w:t>Acts 3:19-20</w:t>
      </w:r>
      <w:r>
        <w:t xml:space="preserve">, </w:t>
      </w:r>
      <w:r w:rsidRPr="00594ADD">
        <w:rPr>
          <w:b/>
        </w:rPr>
        <w:t>Psalms 130:8</w:t>
      </w:r>
      <w:r>
        <w:t>, etc.)</w:t>
      </w:r>
    </w:p>
    <w:p w14:paraId="6106AE14" w14:textId="77777777" w:rsidR="00456CD8" w:rsidRDefault="00456CD8" w:rsidP="00F039AA">
      <w:pPr>
        <w:pStyle w:val="NoSpacing"/>
      </w:pPr>
    </w:p>
    <w:p w14:paraId="58511F70" w14:textId="77777777" w:rsidR="005145EC" w:rsidRPr="007C2DFF" w:rsidRDefault="00AE620C" w:rsidP="005145EC">
      <w:pPr>
        <w:pStyle w:val="NoSpacing"/>
        <w:rPr>
          <w:b/>
        </w:rPr>
      </w:pPr>
      <w:r w:rsidRPr="007C2DFF">
        <w:rPr>
          <w:b/>
        </w:rPr>
        <w:t>Isaiah 6:9</w:t>
      </w:r>
      <w:r w:rsidR="005145EC" w:rsidRPr="007C2DFF">
        <w:rPr>
          <w:b/>
        </w:rPr>
        <w:t xml:space="preserve"> And he said, Go, and tell this people, Hear ye indeed, but understand </w:t>
      </w:r>
      <w:r w:rsidR="00827BB8">
        <w:rPr>
          <w:b/>
        </w:rPr>
        <w:t>NOT</w:t>
      </w:r>
      <w:r w:rsidR="005145EC" w:rsidRPr="007C2DFF">
        <w:rPr>
          <w:b/>
        </w:rPr>
        <w:t>; and</w:t>
      </w:r>
      <w:r w:rsidR="00827BB8">
        <w:rPr>
          <w:b/>
        </w:rPr>
        <w:t xml:space="preserve"> see ye indeed, but perceive NOT</w:t>
      </w:r>
      <w:r w:rsidR="005145EC" w:rsidRPr="007C2DFF">
        <w:rPr>
          <w:b/>
        </w:rPr>
        <w:t>.</w:t>
      </w:r>
    </w:p>
    <w:p w14:paraId="3B2FF44A" w14:textId="76153718" w:rsidR="00AE620C" w:rsidRDefault="005145EC" w:rsidP="005145EC">
      <w:pPr>
        <w:pStyle w:val="NoSpacing"/>
      </w:pPr>
      <w:r w:rsidRPr="007C2DFF">
        <w:rPr>
          <w:b/>
        </w:rPr>
        <w:t>:10 M</w:t>
      </w:r>
      <w:r w:rsidR="00827BB8">
        <w:rPr>
          <w:b/>
        </w:rPr>
        <w:t>ake the heart of this people FAT</w:t>
      </w:r>
      <w:r w:rsidRPr="007C2DFF">
        <w:rPr>
          <w:b/>
        </w:rPr>
        <w:t xml:space="preserve">, and make their ears </w:t>
      </w:r>
      <w:r w:rsidR="00827BB8">
        <w:rPr>
          <w:b/>
        </w:rPr>
        <w:t>HEAVY</w:t>
      </w:r>
      <w:r w:rsidRPr="007C2DFF">
        <w:rPr>
          <w:b/>
        </w:rPr>
        <w:t xml:space="preserve">, and </w:t>
      </w:r>
      <w:r w:rsidR="00827BB8">
        <w:rPr>
          <w:b/>
        </w:rPr>
        <w:t>SHUT THEIR EYES</w:t>
      </w:r>
      <w:r w:rsidRPr="007C2DFF">
        <w:rPr>
          <w:b/>
        </w:rPr>
        <w:t xml:space="preserve">; lest they see with their eyes, and hear with their ears, and understand with their heart, </w:t>
      </w:r>
      <w:r w:rsidR="00827BB8">
        <w:rPr>
          <w:b/>
        </w:rPr>
        <w:t>AND CONVERT</w:t>
      </w:r>
      <w:r w:rsidRPr="007C2DFF">
        <w:rPr>
          <w:b/>
        </w:rPr>
        <w:t>, and be healed.</w:t>
      </w:r>
      <w:r w:rsidR="00AE620C" w:rsidRPr="007C2DFF">
        <w:rPr>
          <w:b/>
        </w:rPr>
        <w:t xml:space="preserve"> </w:t>
      </w:r>
      <w:r w:rsidR="007C2DFF" w:rsidRPr="007C2DFF">
        <w:rPr>
          <w:b/>
        </w:rPr>
        <w:t xml:space="preserve"> </w:t>
      </w:r>
      <w:r w:rsidR="007C2DFF" w:rsidRPr="007C2DFF">
        <w:t>(</w:t>
      </w:r>
      <w:r w:rsidR="001B0912">
        <w:t>The Most High</w:t>
      </w:r>
      <w:bookmarkStart w:id="0" w:name="_GoBack"/>
      <w:bookmarkEnd w:id="0"/>
      <w:r w:rsidR="007C2DFF">
        <w:t xml:space="preserve"> concealed the Messiah from the proud</w:t>
      </w:r>
      <w:r w:rsidR="00997ED2">
        <w:t>, “wise”</w:t>
      </w:r>
      <w:r w:rsidR="007C2DFF">
        <w:t xml:space="preserve"> and those in power</w:t>
      </w:r>
      <w:r w:rsidR="00FA535D">
        <w:t xml:space="preserve"> in Israel.  He made them blind to their King, Savior and Messiah, and </w:t>
      </w:r>
      <w:r w:rsidR="00F82805">
        <w:t xml:space="preserve">also to blind </w:t>
      </w:r>
      <w:r w:rsidR="00FA535D">
        <w:t>those who spoke the word of truth in His name</w:t>
      </w:r>
      <w:r w:rsidR="007C2DFF">
        <w:t>.</w:t>
      </w:r>
      <w:r w:rsidR="00FA535D">
        <w:t xml:space="preserve"> </w:t>
      </w:r>
      <w:r w:rsidR="00AE620C" w:rsidRPr="00FA535D">
        <w:rPr>
          <w:b/>
        </w:rPr>
        <w:t>Matthew 13:</w:t>
      </w:r>
      <w:r w:rsidR="00193737">
        <w:rPr>
          <w:b/>
        </w:rPr>
        <w:t>9-17</w:t>
      </w:r>
      <w:r w:rsidR="00FA535D">
        <w:rPr>
          <w:b/>
        </w:rPr>
        <w:t xml:space="preserve">, </w:t>
      </w:r>
      <w:r w:rsidR="007E6B44">
        <w:rPr>
          <w:b/>
        </w:rPr>
        <w:t xml:space="preserve">Mark 4:11-12, </w:t>
      </w:r>
      <w:r w:rsidR="00FA535D" w:rsidRPr="00FA535D">
        <w:rPr>
          <w:b/>
        </w:rPr>
        <w:t xml:space="preserve">Matthew 11:25, </w:t>
      </w:r>
      <w:r w:rsidR="00F82805">
        <w:rPr>
          <w:b/>
        </w:rPr>
        <w:t xml:space="preserve">John 15:18-20, Matthew 10:24-25, </w:t>
      </w:r>
      <w:r w:rsidR="007C2DFF" w:rsidRPr="00FA535D">
        <w:rPr>
          <w:b/>
        </w:rPr>
        <w:t>Co</w:t>
      </w:r>
      <w:r w:rsidR="00FA535D" w:rsidRPr="00FA535D">
        <w:rPr>
          <w:b/>
        </w:rPr>
        <w:t>lossians 1:26-27</w:t>
      </w:r>
      <w:r w:rsidR="00FA535D">
        <w:rPr>
          <w:b/>
        </w:rPr>
        <w:t>, Luke 10:24</w:t>
      </w:r>
      <w:r w:rsidR="00BC40DA">
        <w:rPr>
          <w:b/>
        </w:rPr>
        <w:t xml:space="preserve">, </w:t>
      </w:r>
      <w:proofErr w:type="spellStart"/>
      <w:r w:rsidR="00BC40DA">
        <w:rPr>
          <w:b/>
        </w:rPr>
        <w:t>IICorinthians</w:t>
      </w:r>
      <w:proofErr w:type="spellEnd"/>
      <w:r w:rsidR="00BC40DA">
        <w:rPr>
          <w:b/>
        </w:rPr>
        <w:t xml:space="preserve"> 4:3-4, </w:t>
      </w:r>
      <w:r w:rsidR="00734633" w:rsidRPr="00734633">
        <w:t>etc</w:t>
      </w:r>
      <w:r w:rsidR="00734633">
        <w:t>.</w:t>
      </w:r>
      <w:r w:rsidR="00AE620C" w:rsidRPr="00FA535D">
        <w:t>)</w:t>
      </w:r>
    </w:p>
    <w:p w14:paraId="39BB843D" w14:textId="77777777" w:rsidR="001D2316" w:rsidRDefault="001D2316" w:rsidP="00A27058">
      <w:pPr>
        <w:pStyle w:val="NoSpacing"/>
      </w:pPr>
    </w:p>
    <w:p w14:paraId="69CCEB54" w14:textId="77777777" w:rsidR="00827BB8" w:rsidRDefault="002161F7" w:rsidP="00A27058">
      <w:pPr>
        <w:pStyle w:val="NoSpacing"/>
      </w:pPr>
      <w:r w:rsidRPr="00F039AA">
        <w:rPr>
          <w:b/>
        </w:rPr>
        <w:t xml:space="preserve">Psalms 35:19 </w:t>
      </w:r>
      <w:r w:rsidR="00C41E62" w:rsidRPr="00F039AA">
        <w:rPr>
          <w:b/>
        </w:rPr>
        <w:t>Let not them that are mine enemies wrongfully rejoice over me: neither let them wink with the eye that hate me without a cause.</w:t>
      </w:r>
      <w:r w:rsidR="00C41E62">
        <w:t xml:space="preserve"> </w:t>
      </w:r>
    </w:p>
    <w:p w14:paraId="756CE72E" w14:textId="77777777" w:rsidR="002161F7" w:rsidRDefault="002161F7" w:rsidP="00A27058">
      <w:pPr>
        <w:pStyle w:val="NoSpacing"/>
      </w:pPr>
      <w:r>
        <w:t>(</w:t>
      </w:r>
      <w:r w:rsidR="00B0593E">
        <w:t>Psalms 69:</w:t>
      </w:r>
      <w:r w:rsidR="00AD5AED">
        <w:t xml:space="preserve">7-8, </w:t>
      </w:r>
      <w:r>
        <w:t>John 15:</w:t>
      </w:r>
      <w:r w:rsidR="007D7009">
        <w:t>22-</w:t>
      </w:r>
      <w:r>
        <w:t>25</w:t>
      </w:r>
      <w:r w:rsidR="004422D8">
        <w:t xml:space="preserve">, </w:t>
      </w:r>
      <w:r w:rsidR="00F979FD">
        <w:t xml:space="preserve">Luke 6:27, </w:t>
      </w:r>
      <w:r w:rsidR="004422D8">
        <w:t>Mark 15:14</w:t>
      </w:r>
      <w:r w:rsidR="009E5AAB">
        <w:t>, Psalms 31:11</w:t>
      </w:r>
      <w:r>
        <w:t>)</w:t>
      </w:r>
    </w:p>
    <w:p w14:paraId="6DEDBE9A" w14:textId="77777777" w:rsidR="00600FC2" w:rsidRDefault="00600FC2" w:rsidP="00A27058">
      <w:pPr>
        <w:pStyle w:val="NoSpacing"/>
      </w:pPr>
    </w:p>
    <w:p w14:paraId="54B6138E" w14:textId="77777777" w:rsidR="00D52AC3" w:rsidRDefault="00600FC2" w:rsidP="00600FC2">
      <w:pPr>
        <w:pStyle w:val="NoSpacing"/>
      </w:pPr>
      <w:r w:rsidRPr="00AC2672">
        <w:rPr>
          <w:b/>
        </w:rPr>
        <w:t xml:space="preserve">Psalms 22:18 They part </w:t>
      </w:r>
      <w:r w:rsidR="001C34DC">
        <w:rPr>
          <w:b/>
        </w:rPr>
        <w:t>MY GARMENTS</w:t>
      </w:r>
      <w:r w:rsidRPr="00AC2672">
        <w:rPr>
          <w:b/>
        </w:rPr>
        <w:t xml:space="preserve"> among them, and </w:t>
      </w:r>
      <w:r w:rsidR="001C34DC">
        <w:rPr>
          <w:b/>
        </w:rPr>
        <w:t>CAST LOTS</w:t>
      </w:r>
      <w:r w:rsidRPr="00AC2672">
        <w:rPr>
          <w:b/>
        </w:rPr>
        <w:t xml:space="preserve"> upon my vesture.</w:t>
      </w:r>
      <w:r>
        <w:t xml:space="preserve"> </w:t>
      </w:r>
    </w:p>
    <w:p w14:paraId="681900EE" w14:textId="77777777" w:rsidR="00600FC2" w:rsidRDefault="001C34DC" w:rsidP="00600FC2">
      <w:pPr>
        <w:pStyle w:val="NoSpacing"/>
      </w:pPr>
      <w:r>
        <w:t xml:space="preserve">(The Master Christ’s </w:t>
      </w:r>
      <w:r w:rsidR="00600FC2">
        <w:t xml:space="preserve">clothing was taken from Him during His crucifixion and MURDER, and auctioned off to further humiliate Him, &amp; fulfill prophecy. </w:t>
      </w:r>
      <w:r>
        <w:t>HATED and mocked Him to the end:</w:t>
      </w:r>
      <w:r w:rsidR="00600FC2">
        <w:t xml:space="preserve"> </w:t>
      </w:r>
      <w:r w:rsidR="00600FC2" w:rsidRPr="00600FC2">
        <w:rPr>
          <w:b/>
        </w:rPr>
        <w:t>Isaiah 53:1-11, Matthew 27:35, John 19:24</w:t>
      </w:r>
      <w:r>
        <w:rPr>
          <w:b/>
        </w:rPr>
        <w:t xml:space="preserve">, </w:t>
      </w:r>
      <w:r w:rsidRPr="001C34DC">
        <w:t>etc.</w:t>
      </w:r>
      <w:r w:rsidR="00600FC2" w:rsidRPr="001C34DC">
        <w:t>)</w:t>
      </w:r>
    </w:p>
    <w:p w14:paraId="22459C34" w14:textId="77777777" w:rsidR="001D2316" w:rsidRDefault="001D2316" w:rsidP="00A27058">
      <w:pPr>
        <w:pStyle w:val="NoSpacing"/>
      </w:pPr>
    </w:p>
    <w:p w14:paraId="63864663" w14:textId="77777777" w:rsidR="00D67590" w:rsidRPr="00F039AA" w:rsidRDefault="00D67590" w:rsidP="00D67590">
      <w:pPr>
        <w:pStyle w:val="NoSpacing"/>
        <w:rPr>
          <w:b/>
        </w:rPr>
      </w:pPr>
      <w:r w:rsidRPr="00F039AA">
        <w:rPr>
          <w:b/>
        </w:rPr>
        <w:t xml:space="preserve">Psalms 109:7 When he shall be judged, let him be condemned: and let his prayer </w:t>
      </w:r>
      <w:r w:rsidR="00D52AC3">
        <w:rPr>
          <w:b/>
        </w:rPr>
        <w:t>BECOME SIN</w:t>
      </w:r>
      <w:r w:rsidRPr="00F039AA">
        <w:rPr>
          <w:b/>
        </w:rPr>
        <w:t>.</w:t>
      </w:r>
    </w:p>
    <w:p w14:paraId="31473974" w14:textId="77777777" w:rsidR="00D52AC3" w:rsidRDefault="00D67590" w:rsidP="00D67590">
      <w:pPr>
        <w:pStyle w:val="NoSpacing"/>
      </w:pPr>
      <w:r w:rsidRPr="00F039AA">
        <w:rPr>
          <w:b/>
        </w:rPr>
        <w:t xml:space="preserve">:8 Let his days </w:t>
      </w:r>
      <w:r w:rsidR="00D52AC3">
        <w:rPr>
          <w:b/>
        </w:rPr>
        <w:t>BE FEW</w:t>
      </w:r>
      <w:r w:rsidRPr="00F039AA">
        <w:rPr>
          <w:b/>
        </w:rPr>
        <w:t xml:space="preserve">; and </w:t>
      </w:r>
      <w:r w:rsidR="00D52AC3">
        <w:rPr>
          <w:b/>
        </w:rPr>
        <w:t>LET ANOTHER</w:t>
      </w:r>
      <w:r w:rsidRPr="00F039AA">
        <w:rPr>
          <w:b/>
        </w:rPr>
        <w:t xml:space="preserve"> take his office.</w:t>
      </w:r>
      <w:r w:rsidR="00E71FD9">
        <w:t xml:space="preserve"> </w:t>
      </w:r>
    </w:p>
    <w:p w14:paraId="1473E9CA" w14:textId="77777777" w:rsidR="002161F7" w:rsidRDefault="00E71FD9" w:rsidP="00D67590">
      <w:pPr>
        <w:pStyle w:val="NoSpacing"/>
      </w:pPr>
      <w:r>
        <w:t>(P</w:t>
      </w:r>
      <w:r w:rsidR="00B860B1">
        <w:t>rophec</w:t>
      </w:r>
      <w:r w:rsidR="002161F7">
        <w:t>y c</w:t>
      </w:r>
      <w:r w:rsidR="00B860B1">
        <w:t>oncerning betrayal by Judas Isc</w:t>
      </w:r>
      <w:r w:rsidR="002161F7">
        <w:t>ariot</w:t>
      </w:r>
      <w:r w:rsidR="004C6709">
        <w:t>, and his end</w:t>
      </w:r>
      <w:r w:rsidR="009D0798">
        <w:t>:</w:t>
      </w:r>
      <w:r>
        <w:t xml:space="preserve"> </w:t>
      </w:r>
      <w:r w:rsidRPr="00F039AA">
        <w:rPr>
          <w:b/>
        </w:rPr>
        <w:t>Acts 1:20</w:t>
      </w:r>
      <w:r w:rsidR="009D0798">
        <w:rPr>
          <w:b/>
        </w:rPr>
        <w:t>.</w:t>
      </w:r>
      <w:r w:rsidR="002161F7">
        <w:t>)</w:t>
      </w:r>
    </w:p>
    <w:p w14:paraId="3DDCAB45" w14:textId="77777777" w:rsidR="00D11ADF" w:rsidRDefault="00D11ADF" w:rsidP="00D67590">
      <w:pPr>
        <w:pStyle w:val="NoSpacing"/>
      </w:pPr>
    </w:p>
    <w:p w14:paraId="55A35B72" w14:textId="77777777" w:rsidR="005F0670" w:rsidRDefault="00D11ADF" w:rsidP="00D67590">
      <w:pPr>
        <w:pStyle w:val="NoSpacing"/>
        <w:rPr>
          <w:b/>
        </w:rPr>
      </w:pPr>
      <w:r w:rsidRPr="00B0593E">
        <w:rPr>
          <w:b/>
        </w:rPr>
        <w:t xml:space="preserve">Psalms 41:9 Yea, mine own familiar friend, in whom I trusted, which </w:t>
      </w:r>
      <w:r w:rsidR="005F0670">
        <w:rPr>
          <w:b/>
        </w:rPr>
        <w:t>DID EAT</w:t>
      </w:r>
      <w:r w:rsidRPr="00B0593E">
        <w:rPr>
          <w:b/>
        </w:rPr>
        <w:t xml:space="preserve"> of my bread, hath lifted up his heel against me</w:t>
      </w:r>
      <w:r w:rsidR="00452E46">
        <w:rPr>
          <w:b/>
        </w:rPr>
        <w:t>.</w:t>
      </w:r>
      <w:r w:rsidR="00A51F21">
        <w:rPr>
          <w:b/>
        </w:rPr>
        <w:t xml:space="preserve"> </w:t>
      </w:r>
    </w:p>
    <w:p w14:paraId="76F7F509" w14:textId="77777777" w:rsidR="00D11ADF" w:rsidRPr="00452E46" w:rsidRDefault="00A51F21" w:rsidP="00D67590">
      <w:pPr>
        <w:pStyle w:val="NoSpacing"/>
      </w:pPr>
      <w:r w:rsidRPr="00452E46">
        <w:t xml:space="preserve">(John 13:18, </w:t>
      </w:r>
      <w:r w:rsidR="00452E46" w:rsidRPr="00452E46">
        <w:t xml:space="preserve">Luke 22:19-22, </w:t>
      </w:r>
      <w:r w:rsidR="005F0670">
        <w:t xml:space="preserve">John 6:70, </w:t>
      </w:r>
      <w:proofErr w:type="spellStart"/>
      <w:r w:rsidRPr="00452E46">
        <w:t>etc</w:t>
      </w:r>
      <w:proofErr w:type="spellEnd"/>
      <w:r w:rsidRPr="00452E46">
        <w:t>)</w:t>
      </w:r>
      <w:r w:rsidR="00D11ADF" w:rsidRPr="00452E46">
        <w:t xml:space="preserve">. </w:t>
      </w:r>
    </w:p>
    <w:p w14:paraId="21804532" w14:textId="77777777" w:rsidR="003B7517" w:rsidRDefault="003B7517" w:rsidP="00A27058">
      <w:pPr>
        <w:pStyle w:val="NoSpacing"/>
      </w:pPr>
    </w:p>
    <w:p w14:paraId="50EB4A6E" w14:textId="77777777" w:rsidR="00DE477D" w:rsidRDefault="00EE4F8D" w:rsidP="008B5F79">
      <w:pPr>
        <w:pStyle w:val="NoSpacing"/>
        <w:rPr>
          <w:b/>
        </w:rPr>
      </w:pPr>
      <w:r w:rsidRPr="00B97E31">
        <w:rPr>
          <w:b/>
        </w:rPr>
        <w:t>Isaiah 49</w:t>
      </w:r>
      <w:r w:rsidR="008B5F79" w:rsidRPr="00B97E31">
        <w:rPr>
          <w:b/>
        </w:rPr>
        <w:t xml:space="preserve">:7 Thus saith the LORD, the Redeemer of Israel, and his Holy One, to him whom man </w:t>
      </w:r>
      <w:proofErr w:type="spellStart"/>
      <w:r w:rsidR="008B5F79" w:rsidRPr="00B97E31">
        <w:rPr>
          <w:b/>
        </w:rPr>
        <w:t>despiseth</w:t>
      </w:r>
      <w:proofErr w:type="spellEnd"/>
      <w:r w:rsidR="008B5F79" w:rsidRPr="00B97E31">
        <w:rPr>
          <w:b/>
        </w:rPr>
        <w:t xml:space="preserve">, to him whom the nation </w:t>
      </w:r>
      <w:proofErr w:type="spellStart"/>
      <w:r w:rsidR="008B5F79" w:rsidRPr="00B97E31">
        <w:rPr>
          <w:b/>
        </w:rPr>
        <w:t>abhorreth</w:t>
      </w:r>
      <w:proofErr w:type="spellEnd"/>
      <w:r w:rsidR="008B5F79" w:rsidRPr="00B97E31">
        <w:rPr>
          <w:b/>
        </w:rPr>
        <w:t>, to a servant of rulers, Kings shall see and arise, princes also shall worship, because of the LORD that is faithful, and the Holy One of Israel, and he shall choose thee.</w:t>
      </w:r>
      <w:r w:rsidR="00F50350" w:rsidRPr="00B97E31">
        <w:rPr>
          <w:b/>
        </w:rPr>
        <w:t xml:space="preserve"> </w:t>
      </w:r>
    </w:p>
    <w:p w14:paraId="6D9351CC" w14:textId="77777777" w:rsidR="008B5F79" w:rsidRDefault="00F50350" w:rsidP="008B5F79">
      <w:pPr>
        <w:pStyle w:val="NoSpacing"/>
      </w:pPr>
      <w:r>
        <w:t xml:space="preserve">(The nation of Israel despised the Messiah, </w:t>
      </w:r>
      <w:r w:rsidR="00B97E31">
        <w:t xml:space="preserve">condemned Him to death, saw Him as evil, DENIED and DETESTED Him, </w:t>
      </w:r>
      <w:r>
        <w:t>and ANY of His true disc</w:t>
      </w:r>
      <w:r w:rsidR="002F0C99">
        <w:t xml:space="preserve">iples: </w:t>
      </w:r>
      <w:r w:rsidR="008D6649" w:rsidRPr="00B97E31">
        <w:rPr>
          <w:b/>
        </w:rPr>
        <w:t>John 8:44-59</w:t>
      </w:r>
      <w:r w:rsidR="00C80577">
        <w:t xml:space="preserve">, </w:t>
      </w:r>
      <w:r w:rsidR="00DE477D" w:rsidRPr="00DE477D">
        <w:rPr>
          <w:b/>
        </w:rPr>
        <w:t>Luke 6:22-23</w:t>
      </w:r>
      <w:r w:rsidR="00DE477D">
        <w:t xml:space="preserve">, </w:t>
      </w:r>
      <w:r w:rsidR="008D6649" w:rsidRPr="00B97E31">
        <w:rPr>
          <w:b/>
        </w:rPr>
        <w:t>John 11:47-53</w:t>
      </w:r>
      <w:r w:rsidR="00C80577">
        <w:t xml:space="preserve">, </w:t>
      </w:r>
      <w:r w:rsidR="004E3E4D" w:rsidRPr="00B97E31">
        <w:rPr>
          <w:b/>
        </w:rPr>
        <w:t>John 17:14</w:t>
      </w:r>
      <w:r w:rsidR="00C80577">
        <w:t xml:space="preserve">, </w:t>
      </w:r>
      <w:r w:rsidR="00E123FF" w:rsidRPr="00B97E31">
        <w:rPr>
          <w:b/>
        </w:rPr>
        <w:t>Acts 7</w:t>
      </w:r>
      <w:r w:rsidR="008D6649" w:rsidRPr="00B97E31">
        <w:rPr>
          <w:b/>
        </w:rPr>
        <w:t>:51-60</w:t>
      </w:r>
      <w:r w:rsidR="00C80577">
        <w:rPr>
          <w:b/>
        </w:rPr>
        <w:t>,</w:t>
      </w:r>
      <w:r w:rsidR="000B3FFA">
        <w:rPr>
          <w:b/>
        </w:rPr>
        <w:t xml:space="preserve"> John 15:13, John 13:</w:t>
      </w:r>
      <w:r w:rsidR="00EB02BA">
        <w:rPr>
          <w:b/>
        </w:rPr>
        <w:t>7-14</w:t>
      </w:r>
      <w:r w:rsidR="000B3FFA">
        <w:rPr>
          <w:b/>
        </w:rPr>
        <w:t xml:space="preserve">, </w:t>
      </w:r>
      <w:r w:rsidR="00DE477D">
        <w:rPr>
          <w:b/>
        </w:rPr>
        <w:t xml:space="preserve">John 15:18-20, Matthew 10:16-17, John 16:1-3, </w:t>
      </w:r>
      <w:r w:rsidR="000B3FFA" w:rsidRPr="000B3FFA">
        <w:t>etc</w:t>
      </w:r>
      <w:r w:rsidR="00AD6653">
        <w:t>.</w:t>
      </w:r>
      <w:r w:rsidR="008D6649">
        <w:t>)</w:t>
      </w:r>
    </w:p>
    <w:p w14:paraId="47B5F845" w14:textId="77777777" w:rsidR="00625BB2" w:rsidRDefault="00625BB2" w:rsidP="00A27058">
      <w:pPr>
        <w:pStyle w:val="NoSpacing"/>
      </w:pPr>
    </w:p>
    <w:p w14:paraId="2B023DF8" w14:textId="77777777" w:rsidR="00AD6653" w:rsidRDefault="00625BB2" w:rsidP="00A27058">
      <w:pPr>
        <w:pStyle w:val="NoSpacing"/>
      </w:pPr>
      <w:r w:rsidRPr="00B97E31">
        <w:rPr>
          <w:b/>
        </w:rPr>
        <w:t xml:space="preserve">Jeremiah 7:11 </w:t>
      </w:r>
      <w:r w:rsidR="000A055F" w:rsidRPr="00B97E31">
        <w:rPr>
          <w:b/>
        </w:rPr>
        <w:t xml:space="preserve">Is this house, which is called by my name, become a </w:t>
      </w:r>
      <w:r w:rsidR="00AD6653">
        <w:rPr>
          <w:b/>
        </w:rPr>
        <w:t>DEN OF ROBBERS</w:t>
      </w:r>
      <w:r w:rsidR="000A055F" w:rsidRPr="00B97E31">
        <w:rPr>
          <w:b/>
        </w:rPr>
        <w:t xml:space="preserve"> in your eyes? Behold, even I have seen it, saith the LORD</w:t>
      </w:r>
      <w:r w:rsidR="000A055F">
        <w:t xml:space="preserve">. </w:t>
      </w:r>
    </w:p>
    <w:p w14:paraId="101010D7" w14:textId="77777777" w:rsidR="00625BB2" w:rsidRDefault="00AD6653" w:rsidP="00A27058">
      <w:pPr>
        <w:pStyle w:val="NoSpacing"/>
      </w:pPr>
      <w:r>
        <w:t>(</w:t>
      </w:r>
      <w:r w:rsidR="005E3F8A">
        <w:t xml:space="preserve">Those who were observed </w:t>
      </w:r>
      <w:r w:rsidR="00556C65">
        <w:t xml:space="preserve">and reverenced </w:t>
      </w:r>
      <w:r w:rsidR="005E3F8A">
        <w:t xml:space="preserve">as servants of the LORD and </w:t>
      </w:r>
      <w:r w:rsidR="00F979FD">
        <w:t>oversaw established worship</w:t>
      </w:r>
      <w:r>
        <w:t>, were far from the Heavenly Father, just as it is today</w:t>
      </w:r>
      <w:r w:rsidR="00556C65">
        <w:t xml:space="preserve">. They </w:t>
      </w:r>
      <w:r w:rsidR="00F979FD">
        <w:t xml:space="preserve">corrupted the worship of the </w:t>
      </w:r>
      <w:r>
        <w:t xml:space="preserve">LORD and His house of worship: </w:t>
      </w:r>
      <w:r w:rsidR="002D70C2" w:rsidRPr="002D70C2">
        <w:rPr>
          <w:b/>
        </w:rPr>
        <w:t>John 2:13-17</w:t>
      </w:r>
      <w:r w:rsidR="002D70C2">
        <w:t xml:space="preserve">, </w:t>
      </w:r>
      <w:r w:rsidR="00625BB2" w:rsidRPr="00CC5AA2">
        <w:rPr>
          <w:b/>
        </w:rPr>
        <w:t>Matthew 21:12-13</w:t>
      </w:r>
      <w:r w:rsidR="00F979FD" w:rsidRPr="00CC5AA2">
        <w:rPr>
          <w:b/>
        </w:rPr>
        <w:t>, Luke 6:</w:t>
      </w:r>
      <w:r w:rsidR="00CC5AA2" w:rsidRPr="00CC5AA2">
        <w:rPr>
          <w:b/>
        </w:rPr>
        <w:t>26, Matthew 23:15, Luke 11:52</w:t>
      </w:r>
      <w:r w:rsidR="00CC5AA2">
        <w:t>, etc</w:t>
      </w:r>
      <w:r>
        <w:t>.</w:t>
      </w:r>
      <w:r w:rsidR="00625BB2">
        <w:t>)</w:t>
      </w:r>
    </w:p>
    <w:p w14:paraId="5362AEFE" w14:textId="77777777" w:rsidR="00B44DFF" w:rsidRDefault="00B44DFF" w:rsidP="00A27058">
      <w:pPr>
        <w:pStyle w:val="NoSpacing"/>
      </w:pPr>
    </w:p>
    <w:p w14:paraId="0BE02A88" w14:textId="77777777" w:rsidR="008F3342" w:rsidRPr="008F3342" w:rsidRDefault="005E32A0" w:rsidP="00A27058">
      <w:pPr>
        <w:pStyle w:val="NoSpacing"/>
        <w:rPr>
          <w:b/>
        </w:rPr>
      </w:pPr>
      <w:r w:rsidRPr="008F3342">
        <w:rPr>
          <w:b/>
        </w:rPr>
        <w:t xml:space="preserve">Luke 24:44 And he said unto them, These are the words which I </w:t>
      </w:r>
      <w:proofErr w:type="spellStart"/>
      <w:r w:rsidRPr="008F3342">
        <w:rPr>
          <w:b/>
        </w:rPr>
        <w:t>spake</w:t>
      </w:r>
      <w:proofErr w:type="spellEnd"/>
      <w:r w:rsidRPr="008F3342">
        <w:rPr>
          <w:b/>
        </w:rPr>
        <w:t xml:space="preserve"> unto you, while I was yet with you, that all things </w:t>
      </w:r>
      <w:r w:rsidR="00A728CF">
        <w:rPr>
          <w:b/>
        </w:rPr>
        <w:t>MUST BE FULFILLED</w:t>
      </w:r>
      <w:r w:rsidRPr="008F3342">
        <w:rPr>
          <w:b/>
        </w:rPr>
        <w:t xml:space="preserve">, which were written in the law of Moses, and in the prophets, and in the psalms, </w:t>
      </w:r>
      <w:r w:rsidR="00A728CF">
        <w:rPr>
          <w:b/>
        </w:rPr>
        <w:t>CONCERNING ME</w:t>
      </w:r>
      <w:r w:rsidRPr="008F3342">
        <w:rPr>
          <w:b/>
        </w:rPr>
        <w:t>.</w:t>
      </w:r>
      <w:r w:rsidR="002667DC" w:rsidRPr="008F3342">
        <w:rPr>
          <w:b/>
        </w:rPr>
        <w:t xml:space="preserve">  </w:t>
      </w:r>
    </w:p>
    <w:p w14:paraId="31CC583B" w14:textId="77777777" w:rsidR="008F3342" w:rsidRPr="008F3342" w:rsidRDefault="008F3342" w:rsidP="00A27058">
      <w:pPr>
        <w:pStyle w:val="NoSpacing"/>
        <w:rPr>
          <w:b/>
        </w:rPr>
      </w:pPr>
      <w:r w:rsidRPr="008F3342">
        <w:rPr>
          <w:b/>
        </w:rPr>
        <w:t xml:space="preserve">:45 </w:t>
      </w:r>
      <w:r w:rsidRPr="008F3342">
        <w:rPr>
          <w:b/>
          <w:bCs/>
        </w:rPr>
        <w:t>Then</w:t>
      </w:r>
      <w:r w:rsidRPr="008F3342">
        <w:rPr>
          <w:b/>
        </w:rPr>
        <w:t xml:space="preserve"> </w:t>
      </w:r>
      <w:r w:rsidRPr="008F3342">
        <w:rPr>
          <w:b/>
          <w:bCs/>
        </w:rPr>
        <w:t>opened</w:t>
      </w:r>
      <w:r w:rsidRPr="008F3342">
        <w:rPr>
          <w:b/>
        </w:rPr>
        <w:t xml:space="preserve"> he </w:t>
      </w:r>
      <w:r w:rsidRPr="008F3342">
        <w:rPr>
          <w:b/>
          <w:bCs/>
        </w:rPr>
        <w:t>their</w:t>
      </w:r>
      <w:r w:rsidRPr="008F3342">
        <w:rPr>
          <w:b/>
        </w:rPr>
        <w:t xml:space="preserve"> </w:t>
      </w:r>
      <w:r w:rsidRPr="008F3342">
        <w:rPr>
          <w:b/>
          <w:bCs/>
        </w:rPr>
        <w:t>understanding</w:t>
      </w:r>
      <w:r w:rsidRPr="008F3342">
        <w:rPr>
          <w:b/>
        </w:rPr>
        <w:t>, that they might understand the scriptures,</w:t>
      </w:r>
    </w:p>
    <w:p w14:paraId="0761AB73" w14:textId="77777777" w:rsidR="005E32A0" w:rsidRDefault="002667DC" w:rsidP="00A27058">
      <w:pPr>
        <w:pStyle w:val="NoSpacing"/>
      </w:pPr>
      <w:r>
        <w:t>(</w:t>
      </w:r>
      <w:r w:rsidR="00452E46">
        <w:t>Jesus</w:t>
      </w:r>
      <w:r>
        <w:t xml:space="preserve"> is the Messiah, our Lord, and son of the Father!</w:t>
      </w:r>
      <w:r w:rsidR="000326DE">
        <w:t xml:space="preserve">  John 1:45</w:t>
      </w:r>
      <w:r>
        <w:t>)</w:t>
      </w:r>
    </w:p>
    <w:p w14:paraId="48FB105A" w14:textId="77777777" w:rsidR="007759BE" w:rsidRDefault="007759BE" w:rsidP="00A27058">
      <w:pPr>
        <w:pStyle w:val="NoSpacing"/>
      </w:pPr>
    </w:p>
    <w:p w14:paraId="62AF21AA" w14:textId="77777777" w:rsidR="007759BE" w:rsidRDefault="007759BE" w:rsidP="00A27058">
      <w:pPr>
        <w:pStyle w:val="NoSpacing"/>
      </w:pPr>
      <w:r>
        <w:lastRenderedPageBreak/>
        <w:t>The bible is a puzzle, to be assembled precept upon precept, precept upon precept, line upon line, line upon line, he</w:t>
      </w:r>
      <w:r w:rsidR="00A728CF">
        <w:t xml:space="preserve">re a little and there a little, </w:t>
      </w:r>
      <w:r>
        <w:t>by at least two</w:t>
      </w:r>
      <w:r w:rsidR="00AF17CA">
        <w:t xml:space="preserve"> scriptures together, so that they</w:t>
      </w:r>
      <w:r w:rsidR="00B97E31">
        <w:t xml:space="preserve"> CANNOT</w:t>
      </w:r>
      <w:r>
        <w:t xml:space="preserve"> be privately inte</w:t>
      </w:r>
      <w:r w:rsidR="00AF17CA">
        <w:t>rpreted, nor agree with a false witness</w:t>
      </w:r>
      <w:r w:rsidR="00E95EA9">
        <w:t>, AS ALSO SAITH</w:t>
      </w:r>
      <w:r>
        <w:t xml:space="preserve"> THE LAW</w:t>
      </w:r>
      <w:r w:rsidR="004B56B9">
        <w:t xml:space="preserve"> (</w:t>
      </w:r>
      <w:r w:rsidR="004B56B9" w:rsidRPr="00B97E31">
        <w:rPr>
          <w:b/>
        </w:rPr>
        <w:t>Deuteronomy 19:15</w:t>
      </w:r>
      <w:r w:rsidR="00A728CF">
        <w:rPr>
          <w:b/>
        </w:rPr>
        <w:t>, Isaiah 34:16</w:t>
      </w:r>
      <w:r w:rsidR="004B56B9">
        <w:t>)</w:t>
      </w:r>
      <w:r>
        <w:t>.</w:t>
      </w:r>
    </w:p>
    <w:p w14:paraId="73AB4FD8" w14:textId="77777777" w:rsidR="007759BE" w:rsidRDefault="007759BE" w:rsidP="00A27058">
      <w:pPr>
        <w:pStyle w:val="NoSpacing"/>
      </w:pPr>
    </w:p>
    <w:p w14:paraId="0E23108D" w14:textId="77777777" w:rsidR="00601AA9" w:rsidRPr="008F3342" w:rsidRDefault="00452E46" w:rsidP="00A27058">
      <w:pPr>
        <w:pStyle w:val="NoSpacing"/>
        <w:rPr>
          <w:lang w:bidi="he-IL"/>
        </w:rPr>
      </w:pPr>
      <w:r>
        <w:t>Jesus Christ</w:t>
      </w:r>
      <w:r w:rsidR="007759BE">
        <w:t xml:space="preserve"> is the Messiah, Our Lord, the Wo</w:t>
      </w:r>
      <w:r w:rsidR="00A728CF">
        <w:t xml:space="preserve">rd, and the Son of the </w:t>
      </w:r>
      <w:proofErr w:type="gramStart"/>
      <w:r w:rsidR="00A728CF">
        <w:t>Most High</w:t>
      </w:r>
      <w:proofErr w:type="gramEnd"/>
      <w:r w:rsidR="007759BE">
        <w:t xml:space="preserve"> </w:t>
      </w:r>
      <w:r w:rsidR="008F3342">
        <w:rPr>
          <w:rFonts w:hint="cs"/>
          <w:rtl/>
          <w:lang w:bidi="he-IL"/>
        </w:rPr>
        <w:t>יהוה</w:t>
      </w:r>
      <w:r w:rsidR="008F3342" w:rsidRPr="008F3342">
        <w:rPr>
          <w:rFonts w:cstheme="minorHAnsi"/>
          <w:rtl/>
          <w:lang w:bidi="he-IL"/>
        </w:rPr>
        <w:t xml:space="preserve"> </w:t>
      </w:r>
    </w:p>
    <w:p w14:paraId="723EA718" w14:textId="77777777" w:rsidR="00645E69" w:rsidRDefault="008F3342" w:rsidP="00A27058">
      <w:pPr>
        <w:pStyle w:val="NoSpacing"/>
      </w:pPr>
      <w:r>
        <w:t>He is wisdom, truth and the Most High</w:t>
      </w:r>
      <w:r w:rsidR="009C1E8E">
        <w:t>’s</w:t>
      </w:r>
      <w:r>
        <w:t xml:space="preserve"> </w:t>
      </w:r>
      <w:r w:rsidR="002F0C99">
        <w:t>complete S</w:t>
      </w:r>
      <w:r w:rsidR="00DE1934">
        <w:t xml:space="preserve">pirit </w:t>
      </w:r>
      <w:r w:rsidR="00A728CF">
        <w:t>within His only begotten</w:t>
      </w:r>
      <w:r>
        <w:t xml:space="preserve"> son, that we may beh</w:t>
      </w:r>
      <w:r w:rsidR="009C1E8E">
        <w:t xml:space="preserve">old </w:t>
      </w:r>
      <w:r w:rsidR="002F0C99">
        <w:t>the Most High’s wisdom face to face and then within our minds in order</w:t>
      </w:r>
      <w:r w:rsidR="009C1E8E">
        <w:t xml:space="preserve"> to understand it.  Humble yourself to the Messiah</w:t>
      </w:r>
      <w:r>
        <w:t xml:space="preserve">, that you may </w:t>
      </w:r>
      <w:r w:rsidR="009C1E8E">
        <w:t xml:space="preserve">live, and </w:t>
      </w:r>
      <w:r>
        <w:t xml:space="preserve">receive The Most High also.  </w:t>
      </w:r>
    </w:p>
    <w:p w14:paraId="689D348F" w14:textId="77777777" w:rsidR="008F3342" w:rsidRDefault="008F3342" w:rsidP="00A27058">
      <w:pPr>
        <w:pStyle w:val="NoSpacing"/>
        <w:rPr>
          <w:b/>
        </w:rPr>
      </w:pPr>
      <w:r w:rsidRPr="00DE1934">
        <w:rPr>
          <w:b/>
        </w:rPr>
        <w:t>John 14:6</w:t>
      </w:r>
      <w:r w:rsidR="00DE1934" w:rsidRPr="00DE1934">
        <w:rPr>
          <w:b/>
        </w:rPr>
        <w:t xml:space="preserve"> Jesus saith unto him, I am the way, the truth, and the life: no man cometh unto the Father, but by me.</w:t>
      </w:r>
      <w:r w:rsidRPr="00DE1934">
        <w:rPr>
          <w:b/>
        </w:rPr>
        <w:t xml:space="preserve"> </w:t>
      </w:r>
    </w:p>
    <w:p w14:paraId="71F64111" w14:textId="77777777" w:rsidR="00996D61" w:rsidRDefault="00996D61" w:rsidP="00A27058">
      <w:pPr>
        <w:pStyle w:val="NoSpacing"/>
      </w:pPr>
    </w:p>
    <w:p w14:paraId="0F2B1154" w14:textId="77777777" w:rsidR="00996D61" w:rsidRDefault="00996D61" w:rsidP="00A27058">
      <w:pPr>
        <w:pStyle w:val="NoSpacing"/>
      </w:pPr>
      <w:r>
        <w:t>All glory, praises, appreciation, honor, truth, power, and perfection to the Eternal Almighty Father the Most High, and King, Salvation, Lord and Redeemer Jesus Christ.</w:t>
      </w:r>
    </w:p>
    <w:p w14:paraId="02448994" w14:textId="77777777" w:rsidR="00996D61" w:rsidRDefault="00996D61" w:rsidP="00A27058">
      <w:pPr>
        <w:pStyle w:val="NoSpacing"/>
      </w:pPr>
    </w:p>
    <w:p w14:paraId="1A5E9FE0" w14:textId="77777777" w:rsidR="00841306" w:rsidRPr="00841306" w:rsidRDefault="00841306" w:rsidP="00A27058">
      <w:pPr>
        <w:pStyle w:val="NoSpacing"/>
      </w:pPr>
      <w:r w:rsidRPr="00841306">
        <w:t xml:space="preserve">1611 king </w:t>
      </w:r>
      <w:proofErr w:type="spellStart"/>
      <w:r w:rsidRPr="00841306">
        <w:t>james</w:t>
      </w:r>
      <w:proofErr w:type="spellEnd"/>
      <w:r w:rsidRPr="00841306">
        <w:t xml:space="preserve"> version bible; www.thetruththebible.com</w:t>
      </w:r>
    </w:p>
    <w:sectPr w:rsidR="00841306" w:rsidRPr="008413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A1MjExMzE0MjBQ0lEKTi0uzszPAykwqgUAEZQQ4CwAAAA="/>
  </w:docVars>
  <w:rsids>
    <w:rsidRoot w:val="00A27058"/>
    <w:rsid w:val="00000DF2"/>
    <w:rsid w:val="00001C3D"/>
    <w:rsid w:val="00002593"/>
    <w:rsid w:val="00002A0A"/>
    <w:rsid w:val="00004F57"/>
    <w:rsid w:val="00013A4E"/>
    <w:rsid w:val="00014BDE"/>
    <w:rsid w:val="0002591D"/>
    <w:rsid w:val="00025A7B"/>
    <w:rsid w:val="000326DE"/>
    <w:rsid w:val="00032A88"/>
    <w:rsid w:val="00047AFB"/>
    <w:rsid w:val="000512E1"/>
    <w:rsid w:val="00054881"/>
    <w:rsid w:val="000653C1"/>
    <w:rsid w:val="00067A66"/>
    <w:rsid w:val="00073561"/>
    <w:rsid w:val="0007463D"/>
    <w:rsid w:val="00075FC6"/>
    <w:rsid w:val="00075FF6"/>
    <w:rsid w:val="00077475"/>
    <w:rsid w:val="00077A07"/>
    <w:rsid w:val="00087787"/>
    <w:rsid w:val="00095ABF"/>
    <w:rsid w:val="00097DAD"/>
    <w:rsid w:val="000A055F"/>
    <w:rsid w:val="000A17EB"/>
    <w:rsid w:val="000A63D3"/>
    <w:rsid w:val="000B08AC"/>
    <w:rsid w:val="000B3FFA"/>
    <w:rsid w:val="000B55E5"/>
    <w:rsid w:val="000C1F1A"/>
    <w:rsid w:val="000C6710"/>
    <w:rsid w:val="000C764F"/>
    <w:rsid w:val="000D1FE5"/>
    <w:rsid w:val="000D6198"/>
    <w:rsid w:val="000D6DB0"/>
    <w:rsid w:val="000E2AE6"/>
    <w:rsid w:val="000E42C3"/>
    <w:rsid w:val="000E641F"/>
    <w:rsid w:val="000F7568"/>
    <w:rsid w:val="00105CAF"/>
    <w:rsid w:val="0011226D"/>
    <w:rsid w:val="00120319"/>
    <w:rsid w:val="001239DF"/>
    <w:rsid w:val="00124F3C"/>
    <w:rsid w:val="0012788B"/>
    <w:rsid w:val="00127B3E"/>
    <w:rsid w:val="00131090"/>
    <w:rsid w:val="00137633"/>
    <w:rsid w:val="001414CE"/>
    <w:rsid w:val="0014229D"/>
    <w:rsid w:val="00142603"/>
    <w:rsid w:val="001458A0"/>
    <w:rsid w:val="001509B5"/>
    <w:rsid w:val="001576C7"/>
    <w:rsid w:val="00162730"/>
    <w:rsid w:val="001808B0"/>
    <w:rsid w:val="00180E8C"/>
    <w:rsid w:val="00183F3D"/>
    <w:rsid w:val="0018575D"/>
    <w:rsid w:val="00185CA7"/>
    <w:rsid w:val="00193737"/>
    <w:rsid w:val="00195C2E"/>
    <w:rsid w:val="00196B25"/>
    <w:rsid w:val="001A387D"/>
    <w:rsid w:val="001B0912"/>
    <w:rsid w:val="001B1C61"/>
    <w:rsid w:val="001C00D7"/>
    <w:rsid w:val="001C34DC"/>
    <w:rsid w:val="001C6839"/>
    <w:rsid w:val="001D2316"/>
    <w:rsid w:val="001E4AC1"/>
    <w:rsid w:val="001E57E8"/>
    <w:rsid w:val="001E586D"/>
    <w:rsid w:val="001F0781"/>
    <w:rsid w:val="001F222F"/>
    <w:rsid w:val="002027E2"/>
    <w:rsid w:val="002161F7"/>
    <w:rsid w:val="00220828"/>
    <w:rsid w:val="00233D87"/>
    <w:rsid w:val="002400C9"/>
    <w:rsid w:val="0024257B"/>
    <w:rsid w:val="0025064D"/>
    <w:rsid w:val="002667DC"/>
    <w:rsid w:val="0027278B"/>
    <w:rsid w:val="002749D6"/>
    <w:rsid w:val="002775E4"/>
    <w:rsid w:val="00285597"/>
    <w:rsid w:val="0029053C"/>
    <w:rsid w:val="00290969"/>
    <w:rsid w:val="00291F80"/>
    <w:rsid w:val="002942F6"/>
    <w:rsid w:val="002A6616"/>
    <w:rsid w:val="002B3A60"/>
    <w:rsid w:val="002C14A6"/>
    <w:rsid w:val="002C5B78"/>
    <w:rsid w:val="002C623C"/>
    <w:rsid w:val="002C6876"/>
    <w:rsid w:val="002C73A8"/>
    <w:rsid w:val="002D70C2"/>
    <w:rsid w:val="002E1ADA"/>
    <w:rsid w:val="002E474D"/>
    <w:rsid w:val="002E579B"/>
    <w:rsid w:val="002F0C99"/>
    <w:rsid w:val="00307B09"/>
    <w:rsid w:val="00321CD9"/>
    <w:rsid w:val="00325DDE"/>
    <w:rsid w:val="00332ADC"/>
    <w:rsid w:val="00333821"/>
    <w:rsid w:val="0033497B"/>
    <w:rsid w:val="00335F12"/>
    <w:rsid w:val="00336E9B"/>
    <w:rsid w:val="00337863"/>
    <w:rsid w:val="003402F9"/>
    <w:rsid w:val="0034395D"/>
    <w:rsid w:val="00344414"/>
    <w:rsid w:val="00345612"/>
    <w:rsid w:val="00362CCE"/>
    <w:rsid w:val="0036339A"/>
    <w:rsid w:val="00365651"/>
    <w:rsid w:val="003707F0"/>
    <w:rsid w:val="003729AC"/>
    <w:rsid w:val="003819EB"/>
    <w:rsid w:val="00383B07"/>
    <w:rsid w:val="003853FE"/>
    <w:rsid w:val="003A0D16"/>
    <w:rsid w:val="003B1B54"/>
    <w:rsid w:val="003B1FA1"/>
    <w:rsid w:val="003B26AF"/>
    <w:rsid w:val="003B3C46"/>
    <w:rsid w:val="003B7517"/>
    <w:rsid w:val="003C4EF0"/>
    <w:rsid w:val="003D143E"/>
    <w:rsid w:val="003D3DD3"/>
    <w:rsid w:val="003D5964"/>
    <w:rsid w:val="003D6270"/>
    <w:rsid w:val="003E019C"/>
    <w:rsid w:val="003E0920"/>
    <w:rsid w:val="003F62F2"/>
    <w:rsid w:val="00401809"/>
    <w:rsid w:val="00405D95"/>
    <w:rsid w:val="00413336"/>
    <w:rsid w:val="00413DFC"/>
    <w:rsid w:val="00415D84"/>
    <w:rsid w:val="0041613C"/>
    <w:rsid w:val="004224D4"/>
    <w:rsid w:val="00426413"/>
    <w:rsid w:val="00430F84"/>
    <w:rsid w:val="00435B97"/>
    <w:rsid w:val="004362FB"/>
    <w:rsid w:val="004422D8"/>
    <w:rsid w:val="00452E46"/>
    <w:rsid w:val="00453F4F"/>
    <w:rsid w:val="00455DA9"/>
    <w:rsid w:val="00456CD8"/>
    <w:rsid w:val="004571CE"/>
    <w:rsid w:val="00460350"/>
    <w:rsid w:val="00464A31"/>
    <w:rsid w:val="00466B9F"/>
    <w:rsid w:val="0047183B"/>
    <w:rsid w:val="00473CBA"/>
    <w:rsid w:val="00474141"/>
    <w:rsid w:val="004761EC"/>
    <w:rsid w:val="00483585"/>
    <w:rsid w:val="00490B31"/>
    <w:rsid w:val="004934F3"/>
    <w:rsid w:val="00493FA1"/>
    <w:rsid w:val="004A61BB"/>
    <w:rsid w:val="004B2EF9"/>
    <w:rsid w:val="004B56B9"/>
    <w:rsid w:val="004B6C07"/>
    <w:rsid w:val="004C0DE0"/>
    <w:rsid w:val="004C5A6F"/>
    <w:rsid w:val="004C6709"/>
    <w:rsid w:val="004E172E"/>
    <w:rsid w:val="004E1FCC"/>
    <w:rsid w:val="004E3E4D"/>
    <w:rsid w:val="004E64E2"/>
    <w:rsid w:val="004F4BE5"/>
    <w:rsid w:val="004F6810"/>
    <w:rsid w:val="004F7489"/>
    <w:rsid w:val="00511685"/>
    <w:rsid w:val="005122D5"/>
    <w:rsid w:val="00512BBF"/>
    <w:rsid w:val="005145EC"/>
    <w:rsid w:val="00522243"/>
    <w:rsid w:val="0052287A"/>
    <w:rsid w:val="00523694"/>
    <w:rsid w:val="00530CC2"/>
    <w:rsid w:val="0053763A"/>
    <w:rsid w:val="005406EE"/>
    <w:rsid w:val="0054575E"/>
    <w:rsid w:val="00552A07"/>
    <w:rsid w:val="00556C65"/>
    <w:rsid w:val="00561990"/>
    <w:rsid w:val="00562696"/>
    <w:rsid w:val="00563634"/>
    <w:rsid w:val="005652BC"/>
    <w:rsid w:val="00566ABA"/>
    <w:rsid w:val="00566AD9"/>
    <w:rsid w:val="00573D7B"/>
    <w:rsid w:val="00582CF4"/>
    <w:rsid w:val="00590212"/>
    <w:rsid w:val="00591C67"/>
    <w:rsid w:val="00594ADD"/>
    <w:rsid w:val="0059650F"/>
    <w:rsid w:val="00596EEF"/>
    <w:rsid w:val="005A0CB7"/>
    <w:rsid w:val="005A67AD"/>
    <w:rsid w:val="005B417A"/>
    <w:rsid w:val="005B4D3D"/>
    <w:rsid w:val="005B5F1E"/>
    <w:rsid w:val="005C02F0"/>
    <w:rsid w:val="005D4802"/>
    <w:rsid w:val="005D71C2"/>
    <w:rsid w:val="005D72B8"/>
    <w:rsid w:val="005E08F8"/>
    <w:rsid w:val="005E32A0"/>
    <w:rsid w:val="005E34E7"/>
    <w:rsid w:val="005E3F8A"/>
    <w:rsid w:val="005F0670"/>
    <w:rsid w:val="005F1A63"/>
    <w:rsid w:val="00600FC2"/>
    <w:rsid w:val="00601AA9"/>
    <w:rsid w:val="00605B5D"/>
    <w:rsid w:val="00610ECF"/>
    <w:rsid w:val="006161A3"/>
    <w:rsid w:val="00617B8D"/>
    <w:rsid w:val="00625BB2"/>
    <w:rsid w:val="00626273"/>
    <w:rsid w:val="006320D4"/>
    <w:rsid w:val="006320DA"/>
    <w:rsid w:val="006325D8"/>
    <w:rsid w:val="00640D1E"/>
    <w:rsid w:val="006410D6"/>
    <w:rsid w:val="00645E0B"/>
    <w:rsid w:val="00645E69"/>
    <w:rsid w:val="00656A15"/>
    <w:rsid w:val="006606F5"/>
    <w:rsid w:val="00660880"/>
    <w:rsid w:val="0066342B"/>
    <w:rsid w:val="00671606"/>
    <w:rsid w:val="006905E3"/>
    <w:rsid w:val="006A35CF"/>
    <w:rsid w:val="006A4B37"/>
    <w:rsid w:val="006B2573"/>
    <w:rsid w:val="006B49DD"/>
    <w:rsid w:val="006B51D9"/>
    <w:rsid w:val="006B531B"/>
    <w:rsid w:val="006C7D29"/>
    <w:rsid w:val="006D39F2"/>
    <w:rsid w:val="006D7E0F"/>
    <w:rsid w:val="006E0C83"/>
    <w:rsid w:val="006E69A6"/>
    <w:rsid w:val="006F202D"/>
    <w:rsid w:val="006F509C"/>
    <w:rsid w:val="006F7FAD"/>
    <w:rsid w:val="0070015E"/>
    <w:rsid w:val="00702B72"/>
    <w:rsid w:val="00717215"/>
    <w:rsid w:val="00717A67"/>
    <w:rsid w:val="0072261D"/>
    <w:rsid w:val="00723C5F"/>
    <w:rsid w:val="007251AB"/>
    <w:rsid w:val="007256A7"/>
    <w:rsid w:val="007335F5"/>
    <w:rsid w:val="00734633"/>
    <w:rsid w:val="00734BEF"/>
    <w:rsid w:val="00735701"/>
    <w:rsid w:val="00740D4E"/>
    <w:rsid w:val="007619B0"/>
    <w:rsid w:val="0076390B"/>
    <w:rsid w:val="007759BE"/>
    <w:rsid w:val="007A288F"/>
    <w:rsid w:val="007A4B48"/>
    <w:rsid w:val="007A5A83"/>
    <w:rsid w:val="007A7A40"/>
    <w:rsid w:val="007A7E43"/>
    <w:rsid w:val="007B15E2"/>
    <w:rsid w:val="007B54C2"/>
    <w:rsid w:val="007C2DFF"/>
    <w:rsid w:val="007D7009"/>
    <w:rsid w:val="007E2A2E"/>
    <w:rsid w:val="007E6B44"/>
    <w:rsid w:val="007E7DC2"/>
    <w:rsid w:val="007F4721"/>
    <w:rsid w:val="007F4DEF"/>
    <w:rsid w:val="007F5B4C"/>
    <w:rsid w:val="007F5EDF"/>
    <w:rsid w:val="00800A4E"/>
    <w:rsid w:val="00800D93"/>
    <w:rsid w:val="0080199F"/>
    <w:rsid w:val="00802B7B"/>
    <w:rsid w:val="0080479E"/>
    <w:rsid w:val="00813D93"/>
    <w:rsid w:val="008141F0"/>
    <w:rsid w:val="00815204"/>
    <w:rsid w:val="00823E59"/>
    <w:rsid w:val="00827BB8"/>
    <w:rsid w:val="00835A21"/>
    <w:rsid w:val="00841306"/>
    <w:rsid w:val="00843A14"/>
    <w:rsid w:val="00844144"/>
    <w:rsid w:val="008452B1"/>
    <w:rsid w:val="008464AE"/>
    <w:rsid w:val="00857338"/>
    <w:rsid w:val="008623A1"/>
    <w:rsid w:val="00862EBC"/>
    <w:rsid w:val="008668A4"/>
    <w:rsid w:val="00873120"/>
    <w:rsid w:val="00882082"/>
    <w:rsid w:val="00885C4C"/>
    <w:rsid w:val="008864BF"/>
    <w:rsid w:val="00886D01"/>
    <w:rsid w:val="00891AD4"/>
    <w:rsid w:val="0089394A"/>
    <w:rsid w:val="00897469"/>
    <w:rsid w:val="008A792A"/>
    <w:rsid w:val="008B5F79"/>
    <w:rsid w:val="008C15DA"/>
    <w:rsid w:val="008C276D"/>
    <w:rsid w:val="008C2ADA"/>
    <w:rsid w:val="008C3519"/>
    <w:rsid w:val="008D41D3"/>
    <w:rsid w:val="008D6649"/>
    <w:rsid w:val="008F091C"/>
    <w:rsid w:val="008F3342"/>
    <w:rsid w:val="00904DDE"/>
    <w:rsid w:val="00904EEC"/>
    <w:rsid w:val="0090788B"/>
    <w:rsid w:val="00907ACD"/>
    <w:rsid w:val="0091543B"/>
    <w:rsid w:val="00921B4F"/>
    <w:rsid w:val="0092313E"/>
    <w:rsid w:val="009234F3"/>
    <w:rsid w:val="00930ACA"/>
    <w:rsid w:val="00932C77"/>
    <w:rsid w:val="00943C30"/>
    <w:rsid w:val="009445EF"/>
    <w:rsid w:val="00950B8A"/>
    <w:rsid w:val="00953241"/>
    <w:rsid w:val="00955AA6"/>
    <w:rsid w:val="00963553"/>
    <w:rsid w:val="00967AFA"/>
    <w:rsid w:val="009725C8"/>
    <w:rsid w:val="00975B9A"/>
    <w:rsid w:val="0097777A"/>
    <w:rsid w:val="00982E14"/>
    <w:rsid w:val="00986024"/>
    <w:rsid w:val="0099230D"/>
    <w:rsid w:val="00996D61"/>
    <w:rsid w:val="00997ED2"/>
    <w:rsid w:val="009A0640"/>
    <w:rsid w:val="009C15E7"/>
    <w:rsid w:val="009C1D0E"/>
    <w:rsid w:val="009C1E8E"/>
    <w:rsid w:val="009C697D"/>
    <w:rsid w:val="009D0798"/>
    <w:rsid w:val="009D4360"/>
    <w:rsid w:val="009E2039"/>
    <w:rsid w:val="009E5AAB"/>
    <w:rsid w:val="009E76BE"/>
    <w:rsid w:val="009F5715"/>
    <w:rsid w:val="00A1069C"/>
    <w:rsid w:val="00A1070D"/>
    <w:rsid w:val="00A11133"/>
    <w:rsid w:val="00A12920"/>
    <w:rsid w:val="00A16037"/>
    <w:rsid w:val="00A17200"/>
    <w:rsid w:val="00A20F00"/>
    <w:rsid w:val="00A231CA"/>
    <w:rsid w:val="00A267F6"/>
    <w:rsid w:val="00A268E0"/>
    <w:rsid w:val="00A27058"/>
    <w:rsid w:val="00A3709F"/>
    <w:rsid w:val="00A43851"/>
    <w:rsid w:val="00A46D3A"/>
    <w:rsid w:val="00A51F21"/>
    <w:rsid w:val="00A5542F"/>
    <w:rsid w:val="00A56195"/>
    <w:rsid w:val="00A56DD4"/>
    <w:rsid w:val="00A63A9C"/>
    <w:rsid w:val="00A728CF"/>
    <w:rsid w:val="00A733BB"/>
    <w:rsid w:val="00A74C52"/>
    <w:rsid w:val="00A8263A"/>
    <w:rsid w:val="00A90F77"/>
    <w:rsid w:val="00AA1888"/>
    <w:rsid w:val="00AA4D74"/>
    <w:rsid w:val="00AB0D79"/>
    <w:rsid w:val="00AB1022"/>
    <w:rsid w:val="00AB401E"/>
    <w:rsid w:val="00AB6A9F"/>
    <w:rsid w:val="00AC2672"/>
    <w:rsid w:val="00AC3D2A"/>
    <w:rsid w:val="00AC4BA0"/>
    <w:rsid w:val="00AD3B86"/>
    <w:rsid w:val="00AD3DCA"/>
    <w:rsid w:val="00AD44E7"/>
    <w:rsid w:val="00AD5AED"/>
    <w:rsid w:val="00AD65B2"/>
    <w:rsid w:val="00AD6653"/>
    <w:rsid w:val="00AD74F4"/>
    <w:rsid w:val="00AE4990"/>
    <w:rsid w:val="00AE620C"/>
    <w:rsid w:val="00AF0177"/>
    <w:rsid w:val="00AF17CA"/>
    <w:rsid w:val="00B0593E"/>
    <w:rsid w:val="00B0644D"/>
    <w:rsid w:val="00B25422"/>
    <w:rsid w:val="00B256C1"/>
    <w:rsid w:val="00B35737"/>
    <w:rsid w:val="00B41833"/>
    <w:rsid w:val="00B41B08"/>
    <w:rsid w:val="00B427C0"/>
    <w:rsid w:val="00B44DFF"/>
    <w:rsid w:val="00B45D86"/>
    <w:rsid w:val="00B502EE"/>
    <w:rsid w:val="00B51D29"/>
    <w:rsid w:val="00B61C45"/>
    <w:rsid w:val="00B655BE"/>
    <w:rsid w:val="00B662DA"/>
    <w:rsid w:val="00B672B3"/>
    <w:rsid w:val="00B713C0"/>
    <w:rsid w:val="00B7354B"/>
    <w:rsid w:val="00B80AA8"/>
    <w:rsid w:val="00B81632"/>
    <w:rsid w:val="00B8264B"/>
    <w:rsid w:val="00B852D7"/>
    <w:rsid w:val="00B860B1"/>
    <w:rsid w:val="00B8689D"/>
    <w:rsid w:val="00B877D6"/>
    <w:rsid w:val="00B92A9B"/>
    <w:rsid w:val="00B97E31"/>
    <w:rsid w:val="00BB0132"/>
    <w:rsid w:val="00BB2183"/>
    <w:rsid w:val="00BB3451"/>
    <w:rsid w:val="00BC0CFD"/>
    <w:rsid w:val="00BC40DA"/>
    <w:rsid w:val="00BC47FC"/>
    <w:rsid w:val="00BC5CC9"/>
    <w:rsid w:val="00BD0001"/>
    <w:rsid w:val="00BD74BC"/>
    <w:rsid w:val="00BE29AB"/>
    <w:rsid w:val="00BE2C6E"/>
    <w:rsid w:val="00BE3A69"/>
    <w:rsid w:val="00BE6141"/>
    <w:rsid w:val="00C010E9"/>
    <w:rsid w:val="00C02F6D"/>
    <w:rsid w:val="00C12C71"/>
    <w:rsid w:val="00C1779C"/>
    <w:rsid w:val="00C206E4"/>
    <w:rsid w:val="00C2117D"/>
    <w:rsid w:val="00C22334"/>
    <w:rsid w:val="00C23945"/>
    <w:rsid w:val="00C259C4"/>
    <w:rsid w:val="00C25F98"/>
    <w:rsid w:val="00C302B5"/>
    <w:rsid w:val="00C33BE1"/>
    <w:rsid w:val="00C34A67"/>
    <w:rsid w:val="00C37D87"/>
    <w:rsid w:val="00C41E62"/>
    <w:rsid w:val="00C44BAA"/>
    <w:rsid w:val="00C64BA1"/>
    <w:rsid w:val="00C722AB"/>
    <w:rsid w:val="00C80577"/>
    <w:rsid w:val="00C9169D"/>
    <w:rsid w:val="00C94358"/>
    <w:rsid w:val="00CA1886"/>
    <w:rsid w:val="00CA24BB"/>
    <w:rsid w:val="00CA3BA9"/>
    <w:rsid w:val="00CA4BE9"/>
    <w:rsid w:val="00CA5CB4"/>
    <w:rsid w:val="00CA704C"/>
    <w:rsid w:val="00CA7B97"/>
    <w:rsid w:val="00CA7E25"/>
    <w:rsid w:val="00CB5428"/>
    <w:rsid w:val="00CC5AA2"/>
    <w:rsid w:val="00CD15A9"/>
    <w:rsid w:val="00CD6FD7"/>
    <w:rsid w:val="00CE5433"/>
    <w:rsid w:val="00CF4A40"/>
    <w:rsid w:val="00CF5760"/>
    <w:rsid w:val="00CF6BD6"/>
    <w:rsid w:val="00CF72F9"/>
    <w:rsid w:val="00D01C31"/>
    <w:rsid w:val="00D03844"/>
    <w:rsid w:val="00D11ADF"/>
    <w:rsid w:val="00D11B3A"/>
    <w:rsid w:val="00D209C8"/>
    <w:rsid w:val="00D22C7C"/>
    <w:rsid w:val="00D25103"/>
    <w:rsid w:val="00D30FEA"/>
    <w:rsid w:val="00D3149E"/>
    <w:rsid w:val="00D4765F"/>
    <w:rsid w:val="00D52AC3"/>
    <w:rsid w:val="00D52B17"/>
    <w:rsid w:val="00D66903"/>
    <w:rsid w:val="00D66FBB"/>
    <w:rsid w:val="00D67590"/>
    <w:rsid w:val="00D73835"/>
    <w:rsid w:val="00D813BA"/>
    <w:rsid w:val="00D86B3D"/>
    <w:rsid w:val="00DA24AA"/>
    <w:rsid w:val="00DC1697"/>
    <w:rsid w:val="00DD2652"/>
    <w:rsid w:val="00DE1934"/>
    <w:rsid w:val="00DE2D98"/>
    <w:rsid w:val="00DE477D"/>
    <w:rsid w:val="00DE5421"/>
    <w:rsid w:val="00DE637E"/>
    <w:rsid w:val="00DF58CF"/>
    <w:rsid w:val="00DF67A5"/>
    <w:rsid w:val="00E01344"/>
    <w:rsid w:val="00E047C8"/>
    <w:rsid w:val="00E05904"/>
    <w:rsid w:val="00E123FF"/>
    <w:rsid w:val="00E1470F"/>
    <w:rsid w:val="00E14793"/>
    <w:rsid w:val="00E20273"/>
    <w:rsid w:val="00E21725"/>
    <w:rsid w:val="00E33624"/>
    <w:rsid w:val="00E34883"/>
    <w:rsid w:val="00E435DE"/>
    <w:rsid w:val="00E43B1A"/>
    <w:rsid w:val="00E44822"/>
    <w:rsid w:val="00E51079"/>
    <w:rsid w:val="00E572D2"/>
    <w:rsid w:val="00E63D74"/>
    <w:rsid w:val="00E63F01"/>
    <w:rsid w:val="00E645AE"/>
    <w:rsid w:val="00E662E9"/>
    <w:rsid w:val="00E6738A"/>
    <w:rsid w:val="00E7021A"/>
    <w:rsid w:val="00E70B9E"/>
    <w:rsid w:val="00E70D02"/>
    <w:rsid w:val="00E7120F"/>
    <w:rsid w:val="00E71FD9"/>
    <w:rsid w:val="00E74F4B"/>
    <w:rsid w:val="00E75AAA"/>
    <w:rsid w:val="00E75F9E"/>
    <w:rsid w:val="00E768A7"/>
    <w:rsid w:val="00E83E8B"/>
    <w:rsid w:val="00E872A2"/>
    <w:rsid w:val="00E904D8"/>
    <w:rsid w:val="00E93824"/>
    <w:rsid w:val="00E93F87"/>
    <w:rsid w:val="00E95EA9"/>
    <w:rsid w:val="00EA095C"/>
    <w:rsid w:val="00EA3510"/>
    <w:rsid w:val="00EB02BA"/>
    <w:rsid w:val="00EB270A"/>
    <w:rsid w:val="00EB37E7"/>
    <w:rsid w:val="00EB3C77"/>
    <w:rsid w:val="00EC3ADD"/>
    <w:rsid w:val="00EE41A0"/>
    <w:rsid w:val="00EE4F8D"/>
    <w:rsid w:val="00F01DDF"/>
    <w:rsid w:val="00F02709"/>
    <w:rsid w:val="00F032C0"/>
    <w:rsid w:val="00F039AA"/>
    <w:rsid w:val="00F10B68"/>
    <w:rsid w:val="00F10DB4"/>
    <w:rsid w:val="00F2168E"/>
    <w:rsid w:val="00F2335A"/>
    <w:rsid w:val="00F26DA0"/>
    <w:rsid w:val="00F31710"/>
    <w:rsid w:val="00F3510C"/>
    <w:rsid w:val="00F36207"/>
    <w:rsid w:val="00F3707D"/>
    <w:rsid w:val="00F37E8A"/>
    <w:rsid w:val="00F462DE"/>
    <w:rsid w:val="00F50350"/>
    <w:rsid w:val="00F53C21"/>
    <w:rsid w:val="00F567C2"/>
    <w:rsid w:val="00F6222A"/>
    <w:rsid w:val="00F629E3"/>
    <w:rsid w:val="00F65FBB"/>
    <w:rsid w:val="00F711D3"/>
    <w:rsid w:val="00F74F9A"/>
    <w:rsid w:val="00F76086"/>
    <w:rsid w:val="00F82805"/>
    <w:rsid w:val="00F82FEF"/>
    <w:rsid w:val="00F83A69"/>
    <w:rsid w:val="00F86553"/>
    <w:rsid w:val="00F93D1A"/>
    <w:rsid w:val="00F9497D"/>
    <w:rsid w:val="00F951A4"/>
    <w:rsid w:val="00F95EB6"/>
    <w:rsid w:val="00F96448"/>
    <w:rsid w:val="00F979FD"/>
    <w:rsid w:val="00FA2020"/>
    <w:rsid w:val="00FA50EB"/>
    <w:rsid w:val="00FA535D"/>
    <w:rsid w:val="00FB5814"/>
    <w:rsid w:val="00FE1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CC1E0"/>
  <w15:docId w15:val="{AC867DA8-43C9-49C0-86EE-FBD1B6B9C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6">
    <w:name w:val="heading 6"/>
    <w:basedOn w:val="Normal"/>
    <w:link w:val="Heading6Char"/>
    <w:uiPriority w:val="9"/>
    <w:qFormat/>
    <w:rsid w:val="0070015E"/>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27058"/>
    <w:pPr>
      <w:spacing w:after="0" w:line="240" w:lineRule="auto"/>
    </w:pPr>
  </w:style>
  <w:style w:type="character" w:styleId="Strong">
    <w:name w:val="Strong"/>
    <w:basedOn w:val="DefaultParagraphFont"/>
    <w:uiPriority w:val="22"/>
    <w:qFormat/>
    <w:rsid w:val="00362CCE"/>
    <w:rPr>
      <w:b/>
      <w:bCs/>
    </w:rPr>
  </w:style>
  <w:style w:type="paragraph" w:styleId="NormalWeb">
    <w:name w:val="Normal (Web)"/>
    <w:basedOn w:val="Normal"/>
    <w:uiPriority w:val="99"/>
    <w:semiHidden/>
    <w:unhideWhenUsed/>
    <w:rsid w:val="001F22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70015E"/>
    <w:rPr>
      <w:rFonts w:ascii="Times New Roman" w:eastAsia="Times New Roman" w:hAnsi="Times New Roman" w:cs="Times New Roman"/>
      <w:b/>
      <w:bCs/>
      <w:sz w:val="15"/>
      <w:szCs w:val="15"/>
    </w:rPr>
  </w:style>
  <w:style w:type="character" w:customStyle="1" w:styleId="messagebody">
    <w:name w:val="messagebody"/>
    <w:basedOn w:val="DefaultParagraphFont"/>
    <w:rsid w:val="0070015E"/>
  </w:style>
  <w:style w:type="character" w:styleId="Hyperlink">
    <w:name w:val="Hyperlink"/>
    <w:basedOn w:val="DefaultParagraphFont"/>
    <w:uiPriority w:val="99"/>
    <w:semiHidden/>
    <w:unhideWhenUsed/>
    <w:rsid w:val="00B41B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88729">
      <w:bodyDiv w:val="1"/>
      <w:marLeft w:val="0"/>
      <w:marRight w:val="0"/>
      <w:marTop w:val="0"/>
      <w:marBottom w:val="0"/>
      <w:divBdr>
        <w:top w:val="none" w:sz="0" w:space="0" w:color="auto"/>
        <w:left w:val="none" w:sz="0" w:space="0" w:color="auto"/>
        <w:bottom w:val="none" w:sz="0" w:space="0" w:color="auto"/>
        <w:right w:val="none" w:sz="0" w:space="0" w:color="auto"/>
      </w:divBdr>
    </w:div>
    <w:div w:id="34157552">
      <w:bodyDiv w:val="1"/>
      <w:marLeft w:val="0"/>
      <w:marRight w:val="0"/>
      <w:marTop w:val="0"/>
      <w:marBottom w:val="0"/>
      <w:divBdr>
        <w:top w:val="none" w:sz="0" w:space="0" w:color="auto"/>
        <w:left w:val="none" w:sz="0" w:space="0" w:color="auto"/>
        <w:bottom w:val="none" w:sz="0" w:space="0" w:color="auto"/>
        <w:right w:val="none" w:sz="0" w:space="0" w:color="auto"/>
      </w:divBdr>
    </w:div>
    <w:div w:id="50816340">
      <w:bodyDiv w:val="1"/>
      <w:marLeft w:val="0"/>
      <w:marRight w:val="0"/>
      <w:marTop w:val="0"/>
      <w:marBottom w:val="0"/>
      <w:divBdr>
        <w:top w:val="none" w:sz="0" w:space="0" w:color="auto"/>
        <w:left w:val="none" w:sz="0" w:space="0" w:color="auto"/>
        <w:bottom w:val="none" w:sz="0" w:space="0" w:color="auto"/>
        <w:right w:val="none" w:sz="0" w:space="0" w:color="auto"/>
      </w:divBdr>
    </w:div>
    <w:div w:id="84039127">
      <w:bodyDiv w:val="1"/>
      <w:marLeft w:val="0"/>
      <w:marRight w:val="0"/>
      <w:marTop w:val="0"/>
      <w:marBottom w:val="0"/>
      <w:divBdr>
        <w:top w:val="none" w:sz="0" w:space="0" w:color="auto"/>
        <w:left w:val="none" w:sz="0" w:space="0" w:color="auto"/>
        <w:bottom w:val="none" w:sz="0" w:space="0" w:color="auto"/>
        <w:right w:val="none" w:sz="0" w:space="0" w:color="auto"/>
      </w:divBdr>
    </w:div>
    <w:div w:id="112017109">
      <w:bodyDiv w:val="1"/>
      <w:marLeft w:val="0"/>
      <w:marRight w:val="0"/>
      <w:marTop w:val="0"/>
      <w:marBottom w:val="0"/>
      <w:divBdr>
        <w:top w:val="none" w:sz="0" w:space="0" w:color="auto"/>
        <w:left w:val="none" w:sz="0" w:space="0" w:color="auto"/>
        <w:bottom w:val="none" w:sz="0" w:space="0" w:color="auto"/>
        <w:right w:val="none" w:sz="0" w:space="0" w:color="auto"/>
      </w:divBdr>
    </w:div>
    <w:div w:id="138764961">
      <w:bodyDiv w:val="1"/>
      <w:marLeft w:val="0"/>
      <w:marRight w:val="0"/>
      <w:marTop w:val="0"/>
      <w:marBottom w:val="0"/>
      <w:divBdr>
        <w:top w:val="none" w:sz="0" w:space="0" w:color="auto"/>
        <w:left w:val="none" w:sz="0" w:space="0" w:color="auto"/>
        <w:bottom w:val="none" w:sz="0" w:space="0" w:color="auto"/>
        <w:right w:val="none" w:sz="0" w:space="0" w:color="auto"/>
      </w:divBdr>
    </w:div>
    <w:div w:id="146823218">
      <w:bodyDiv w:val="1"/>
      <w:marLeft w:val="0"/>
      <w:marRight w:val="0"/>
      <w:marTop w:val="0"/>
      <w:marBottom w:val="0"/>
      <w:divBdr>
        <w:top w:val="none" w:sz="0" w:space="0" w:color="auto"/>
        <w:left w:val="none" w:sz="0" w:space="0" w:color="auto"/>
        <w:bottom w:val="none" w:sz="0" w:space="0" w:color="auto"/>
        <w:right w:val="none" w:sz="0" w:space="0" w:color="auto"/>
      </w:divBdr>
    </w:div>
    <w:div w:id="182594570">
      <w:bodyDiv w:val="1"/>
      <w:marLeft w:val="0"/>
      <w:marRight w:val="0"/>
      <w:marTop w:val="0"/>
      <w:marBottom w:val="0"/>
      <w:divBdr>
        <w:top w:val="none" w:sz="0" w:space="0" w:color="auto"/>
        <w:left w:val="none" w:sz="0" w:space="0" w:color="auto"/>
        <w:bottom w:val="none" w:sz="0" w:space="0" w:color="auto"/>
        <w:right w:val="none" w:sz="0" w:space="0" w:color="auto"/>
      </w:divBdr>
    </w:div>
    <w:div w:id="217907463">
      <w:bodyDiv w:val="1"/>
      <w:marLeft w:val="0"/>
      <w:marRight w:val="0"/>
      <w:marTop w:val="0"/>
      <w:marBottom w:val="0"/>
      <w:divBdr>
        <w:top w:val="none" w:sz="0" w:space="0" w:color="auto"/>
        <w:left w:val="none" w:sz="0" w:space="0" w:color="auto"/>
        <w:bottom w:val="none" w:sz="0" w:space="0" w:color="auto"/>
        <w:right w:val="none" w:sz="0" w:space="0" w:color="auto"/>
      </w:divBdr>
    </w:div>
    <w:div w:id="378364823">
      <w:bodyDiv w:val="1"/>
      <w:marLeft w:val="0"/>
      <w:marRight w:val="0"/>
      <w:marTop w:val="0"/>
      <w:marBottom w:val="0"/>
      <w:divBdr>
        <w:top w:val="none" w:sz="0" w:space="0" w:color="auto"/>
        <w:left w:val="none" w:sz="0" w:space="0" w:color="auto"/>
        <w:bottom w:val="none" w:sz="0" w:space="0" w:color="auto"/>
        <w:right w:val="none" w:sz="0" w:space="0" w:color="auto"/>
      </w:divBdr>
    </w:div>
    <w:div w:id="442113670">
      <w:bodyDiv w:val="1"/>
      <w:marLeft w:val="0"/>
      <w:marRight w:val="0"/>
      <w:marTop w:val="0"/>
      <w:marBottom w:val="0"/>
      <w:divBdr>
        <w:top w:val="none" w:sz="0" w:space="0" w:color="auto"/>
        <w:left w:val="none" w:sz="0" w:space="0" w:color="auto"/>
        <w:bottom w:val="none" w:sz="0" w:space="0" w:color="auto"/>
        <w:right w:val="none" w:sz="0" w:space="0" w:color="auto"/>
      </w:divBdr>
    </w:div>
    <w:div w:id="612320822">
      <w:bodyDiv w:val="1"/>
      <w:marLeft w:val="0"/>
      <w:marRight w:val="0"/>
      <w:marTop w:val="0"/>
      <w:marBottom w:val="0"/>
      <w:divBdr>
        <w:top w:val="none" w:sz="0" w:space="0" w:color="auto"/>
        <w:left w:val="none" w:sz="0" w:space="0" w:color="auto"/>
        <w:bottom w:val="none" w:sz="0" w:space="0" w:color="auto"/>
        <w:right w:val="none" w:sz="0" w:space="0" w:color="auto"/>
      </w:divBdr>
    </w:div>
    <w:div w:id="652946718">
      <w:bodyDiv w:val="1"/>
      <w:marLeft w:val="0"/>
      <w:marRight w:val="0"/>
      <w:marTop w:val="0"/>
      <w:marBottom w:val="0"/>
      <w:divBdr>
        <w:top w:val="none" w:sz="0" w:space="0" w:color="auto"/>
        <w:left w:val="none" w:sz="0" w:space="0" w:color="auto"/>
        <w:bottom w:val="none" w:sz="0" w:space="0" w:color="auto"/>
        <w:right w:val="none" w:sz="0" w:space="0" w:color="auto"/>
      </w:divBdr>
    </w:div>
    <w:div w:id="745150098">
      <w:bodyDiv w:val="1"/>
      <w:marLeft w:val="0"/>
      <w:marRight w:val="0"/>
      <w:marTop w:val="0"/>
      <w:marBottom w:val="0"/>
      <w:divBdr>
        <w:top w:val="none" w:sz="0" w:space="0" w:color="auto"/>
        <w:left w:val="none" w:sz="0" w:space="0" w:color="auto"/>
        <w:bottom w:val="none" w:sz="0" w:space="0" w:color="auto"/>
        <w:right w:val="none" w:sz="0" w:space="0" w:color="auto"/>
      </w:divBdr>
    </w:div>
    <w:div w:id="763381139">
      <w:bodyDiv w:val="1"/>
      <w:marLeft w:val="0"/>
      <w:marRight w:val="0"/>
      <w:marTop w:val="0"/>
      <w:marBottom w:val="0"/>
      <w:divBdr>
        <w:top w:val="none" w:sz="0" w:space="0" w:color="auto"/>
        <w:left w:val="none" w:sz="0" w:space="0" w:color="auto"/>
        <w:bottom w:val="none" w:sz="0" w:space="0" w:color="auto"/>
        <w:right w:val="none" w:sz="0" w:space="0" w:color="auto"/>
      </w:divBdr>
    </w:div>
    <w:div w:id="778380131">
      <w:bodyDiv w:val="1"/>
      <w:marLeft w:val="0"/>
      <w:marRight w:val="0"/>
      <w:marTop w:val="0"/>
      <w:marBottom w:val="0"/>
      <w:divBdr>
        <w:top w:val="none" w:sz="0" w:space="0" w:color="auto"/>
        <w:left w:val="none" w:sz="0" w:space="0" w:color="auto"/>
        <w:bottom w:val="none" w:sz="0" w:space="0" w:color="auto"/>
        <w:right w:val="none" w:sz="0" w:space="0" w:color="auto"/>
      </w:divBdr>
    </w:div>
    <w:div w:id="850140045">
      <w:bodyDiv w:val="1"/>
      <w:marLeft w:val="0"/>
      <w:marRight w:val="0"/>
      <w:marTop w:val="0"/>
      <w:marBottom w:val="0"/>
      <w:divBdr>
        <w:top w:val="none" w:sz="0" w:space="0" w:color="auto"/>
        <w:left w:val="none" w:sz="0" w:space="0" w:color="auto"/>
        <w:bottom w:val="none" w:sz="0" w:space="0" w:color="auto"/>
        <w:right w:val="none" w:sz="0" w:space="0" w:color="auto"/>
      </w:divBdr>
    </w:div>
    <w:div w:id="875585292">
      <w:bodyDiv w:val="1"/>
      <w:marLeft w:val="0"/>
      <w:marRight w:val="0"/>
      <w:marTop w:val="0"/>
      <w:marBottom w:val="0"/>
      <w:divBdr>
        <w:top w:val="none" w:sz="0" w:space="0" w:color="auto"/>
        <w:left w:val="none" w:sz="0" w:space="0" w:color="auto"/>
        <w:bottom w:val="none" w:sz="0" w:space="0" w:color="auto"/>
        <w:right w:val="none" w:sz="0" w:space="0" w:color="auto"/>
      </w:divBdr>
    </w:div>
    <w:div w:id="877199596">
      <w:bodyDiv w:val="1"/>
      <w:marLeft w:val="0"/>
      <w:marRight w:val="0"/>
      <w:marTop w:val="0"/>
      <w:marBottom w:val="0"/>
      <w:divBdr>
        <w:top w:val="none" w:sz="0" w:space="0" w:color="auto"/>
        <w:left w:val="none" w:sz="0" w:space="0" w:color="auto"/>
        <w:bottom w:val="none" w:sz="0" w:space="0" w:color="auto"/>
        <w:right w:val="none" w:sz="0" w:space="0" w:color="auto"/>
      </w:divBdr>
    </w:div>
    <w:div w:id="903679462">
      <w:bodyDiv w:val="1"/>
      <w:marLeft w:val="0"/>
      <w:marRight w:val="0"/>
      <w:marTop w:val="0"/>
      <w:marBottom w:val="0"/>
      <w:divBdr>
        <w:top w:val="none" w:sz="0" w:space="0" w:color="auto"/>
        <w:left w:val="none" w:sz="0" w:space="0" w:color="auto"/>
        <w:bottom w:val="none" w:sz="0" w:space="0" w:color="auto"/>
        <w:right w:val="none" w:sz="0" w:space="0" w:color="auto"/>
      </w:divBdr>
    </w:div>
    <w:div w:id="949167212">
      <w:bodyDiv w:val="1"/>
      <w:marLeft w:val="0"/>
      <w:marRight w:val="0"/>
      <w:marTop w:val="0"/>
      <w:marBottom w:val="0"/>
      <w:divBdr>
        <w:top w:val="none" w:sz="0" w:space="0" w:color="auto"/>
        <w:left w:val="none" w:sz="0" w:space="0" w:color="auto"/>
        <w:bottom w:val="none" w:sz="0" w:space="0" w:color="auto"/>
        <w:right w:val="none" w:sz="0" w:space="0" w:color="auto"/>
      </w:divBdr>
    </w:div>
    <w:div w:id="1014267007">
      <w:bodyDiv w:val="1"/>
      <w:marLeft w:val="0"/>
      <w:marRight w:val="0"/>
      <w:marTop w:val="0"/>
      <w:marBottom w:val="0"/>
      <w:divBdr>
        <w:top w:val="none" w:sz="0" w:space="0" w:color="auto"/>
        <w:left w:val="none" w:sz="0" w:space="0" w:color="auto"/>
        <w:bottom w:val="none" w:sz="0" w:space="0" w:color="auto"/>
        <w:right w:val="none" w:sz="0" w:space="0" w:color="auto"/>
      </w:divBdr>
    </w:div>
    <w:div w:id="1051883232">
      <w:bodyDiv w:val="1"/>
      <w:marLeft w:val="0"/>
      <w:marRight w:val="0"/>
      <w:marTop w:val="0"/>
      <w:marBottom w:val="0"/>
      <w:divBdr>
        <w:top w:val="none" w:sz="0" w:space="0" w:color="auto"/>
        <w:left w:val="none" w:sz="0" w:space="0" w:color="auto"/>
        <w:bottom w:val="none" w:sz="0" w:space="0" w:color="auto"/>
        <w:right w:val="none" w:sz="0" w:space="0" w:color="auto"/>
      </w:divBdr>
    </w:div>
    <w:div w:id="1082606751">
      <w:bodyDiv w:val="1"/>
      <w:marLeft w:val="0"/>
      <w:marRight w:val="0"/>
      <w:marTop w:val="0"/>
      <w:marBottom w:val="0"/>
      <w:divBdr>
        <w:top w:val="none" w:sz="0" w:space="0" w:color="auto"/>
        <w:left w:val="none" w:sz="0" w:space="0" w:color="auto"/>
        <w:bottom w:val="none" w:sz="0" w:space="0" w:color="auto"/>
        <w:right w:val="none" w:sz="0" w:space="0" w:color="auto"/>
      </w:divBdr>
    </w:div>
    <w:div w:id="1111969063">
      <w:bodyDiv w:val="1"/>
      <w:marLeft w:val="0"/>
      <w:marRight w:val="0"/>
      <w:marTop w:val="0"/>
      <w:marBottom w:val="0"/>
      <w:divBdr>
        <w:top w:val="none" w:sz="0" w:space="0" w:color="auto"/>
        <w:left w:val="none" w:sz="0" w:space="0" w:color="auto"/>
        <w:bottom w:val="none" w:sz="0" w:space="0" w:color="auto"/>
        <w:right w:val="none" w:sz="0" w:space="0" w:color="auto"/>
      </w:divBdr>
    </w:div>
    <w:div w:id="1157455413">
      <w:bodyDiv w:val="1"/>
      <w:marLeft w:val="0"/>
      <w:marRight w:val="0"/>
      <w:marTop w:val="0"/>
      <w:marBottom w:val="0"/>
      <w:divBdr>
        <w:top w:val="none" w:sz="0" w:space="0" w:color="auto"/>
        <w:left w:val="none" w:sz="0" w:space="0" w:color="auto"/>
        <w:bottom w:val="none" w:sz="0" w:space="0" w:color="auto"/>
        <w:right w:val="none" w:sz="0" w:space="0" w:color="auto"/>
      </w:divBdr>
    </w:div>
    <w:div w:id="1188715148">
      <w:bodyDiv w:val="1"/>
      <w:marLeft w:val="0"/>
      <w:marRight w:val="0"/>
      <w:marTop w:val="0"/>
      <w:marBottom w:val="0"/>
      <w:divBdr>
        <w:top w:val="none" w:sz="0" w:space="0" w:color="auto"/>
        <w:left w:val="none" w:sz="0" w:space="0" w:color="auto"/>
        <w:bottom w:val="none" w:sz="0" w:space="0" w:color="auto"/>
        <w:right w:val="none" w:sz="0" w:space="0" w:color="auto"/>
      </w:divBdr>
    </w:div>
    <w:div w:id="1373798363">
      <w:bodyDiv w:val="1"/>
      <w:marLeft w:val="0"/>
      <w:marRight w:val="0"/>
      <w:marTop w:val="0"/>
      <w:marBottom w:val="0"/>
      <w:divBdr>
        <w:top w:val="none" w:sz="0" w:space="0" w:color="auto"/>
        <w:left w:val="none" w:sz="0" w:space="0" w:color="auto"/>
        <w:bottom w:val="none" w:sz="0" w:space="0" w:color="auto"/>
        <w:right w:val="none" w:sz="0" w:space="0" w:color="auto"/>
      </w:divBdr>
    </w:div>
    <w:div w:id="1393044314">
      <w:bodyDiv w:val="1"/>
      <w:marLeft w:val="0"/>
      <w:marRight w:val="0"/>
      <w:marTop w:val="0"/>
      <w:marBottom w:val="0"/>
      <w:divBdr>
        <w:top w:val="none" w:sz="0" w:space="0" w:color="auto"/>
        <w:left w:val="none" w:sz="0" w:space="0" w:color="auto"/>
        <w:bottom w:val="none" w:sz="0" w:space="0" w:color="auto"/>
        <w:right w:val="none" w:sz="0" w:space="0" w:color="auto"/>
      </w:divBdr>
    </w:div>
    <w:div w:id="1397975632">
      <w:bodyDiv w:val="1"/>
      <w:marLeft w:val="0"/>
      <w:marRight w:val="0"/>
      <w:marTop w:val="0"/>
      <w:marBottom w:val="0"/>
      <w:divBdr>
        <w:top w:val="none" w:sz="0" w:space="0" w:color="auto"/>
        <w:left w:val="none" w:sz="0" w:space="0" w:color="auto"/>
        <w:bottom w:val="none" w:sz="0" w:space="0" w:color="auto"/>
        <w:right w:val="none" w:sz="0" w:space="0" w:color="auto"/>
      </w:divBdr>
    </w:div>
    <w:div w:id="1463501127">
      <w:bodyDiv w:val="1"/>
      <w:marLeft w:val="0"/>
      <w:marRight w:val="0"/>
      <w:marTop w:val="0"/>
      <w:marBottom w:val="0"/>
      <w:divBdr>
        <w:top w:val="none" w:sz="0" w:space="0" w:color="auto"/>
        <w:left w:val="none" w:sz="0" w:space="0" w:color="auto"/>
        <w:bottom w:val="none" w:sz="0" w:space="0" w:color="auto"/>
        <w:right w:val="none" w:sz="0" w:space="0" w:color="auto"/>
      </w:divBdr>
    </w:div>
    <w:div w:id="1557399827">
      <w:bodyDiv w:val="1"/>
      <w:marLeft w:val="0"/>
      <w:marRight w:val="0"/>
      <w:marTop w:val="0"/>
      <w:marBottom w:val="0"/>
      <w:divBdr>
        <w:top w:val="none" w:sz="0" w:space="0" w:color="auto"/>
        <w:left w:val="none" w:sz="0" w:space="0" w:color="auto"/>
        <w:bottom w:val="none" w:sz="0" w:space="0" w:color="auto"/>
        <w:right w:val="none" w:sz="0" w:space="0" w:color="auto"/>
      </w:divBdr>
    </w:div>
    <w:div w:id="1699350930">
      <w:bodyDiv w:val="1"/>
      <w:marLeft w:val="0"/>
      <w:marRight w:val="0"/>
      <w:marTop w:val="0"/>
      <w:marBottom w:val="0"/>
      <w:divBdr>
        <w:top w:val="none" w:sz="0" w:space="0" w:color="auto"/>
        <w:left w:val="none" w:sz="0" w:space="0" w:color="auto"/>
        <w:bottom w:val="none" w:sz="0" w:space="0" w:color="auto"/>
        <w:right w:val="none" w:sz="0" w:space="0" w:color="auto"/>
      </w:divBdr>
    </w:div>
    <w:div w:id="1751392356">
      <w:bodyDiv w:val="1"/>
      <w:marLeft w:val="0"/>
      <w:marRight w:val="0"/>
      <w:marTop w:val="0"/>
      <w:marBottom w:val="0"/>
      <w:divBdr>
        <w:top w:val="none" w:sz="0" w:space="0" w:color="auto"/>
        <w:left w:val="none" w:sz="0" w:space="0" w:color="auto"/>
        <w:bottom w:val="none" w:sz="0" w:space="0" w:color="auto"/>
        <w:right w:val="none" w:sz="0" w:space="0" w:color="auto"/>
      </w:divBdr>
    </w:div>
    <w:div w:id="1867331289">
      <w:bodyDiv w:val="1"/>
      <w:marLeft w:val="0"/>
      <w:marRight w:val="0"/>
      <w:marTop w:val="0"/>
      <w:marBottom w:val="0"/>
      <w:divBdr>
        <w:top w:val="none" w:sz="0" w:space="0" w:color="auto"/>
        <w:left w:val="none" w:sz="0" w:space="0" w:color="auto"/>
        <w:bottom w:val="none" w:sz="0" w:space="0" w:color="auto"/>
        <w:right w:val="none" w:sz="0" w:space="0" w:color="auto"/>
      </w:divBdr>
    </w:div>
    <w:div w:id="1871798702">
      <w:bodyDiv w:val="1"/>
      <w:marLeft w:val="0"/>
      <w:marRight w:val="0"/>
      <w:marTop w:val="0"/>
      <w:marBottom w:val="0"/>
      <w:divBdr>
        <w:top w:val="none" w:sz="0" w:space="0" w:color="auto"/>
        <w:left w:val="none" w:sz="0" w:space="0" w:color="auto"/>
        <w:bottom w:val="none" w:sz="0" w:space="0" w:color="auto"/>
        <w:right w:val="none" w:sz="0" w:space="0" w:color="auto"/>
      </w:divBdr>
    </w:div>
    <w:div w:id="1919704723">
      <w:bodyDiv w:val="1"/>
      <w:marLeft w:val="0"/>
      <w:marRight w:val="0"/>
      <w:marTop w:val="0"/>
      <w:marBottom w:val="0"/>
      <w:divBdr>
        <w:top w:val="none" w:sz="0" w:space="0" w:color="auto"/>
        <w:left w:val="none" w:sz="0" w:space="0" w:color="auto"/>
        <w:bottom w:val="none" w:sz="0" w:space="0" w:color="auto"/>
        <w:right w:val="none" w:sz="0" w:space="0" w:color="auto"/>
      </w:divBdr>
    </w:div>
    <w:div w:id="1923297527">
      <w:bodyDiv w:val="1"/>
      <w:marLeft w:val="0"/>
      <w:marRight w:val="0"/>
      <w:marTop w:val="0"/>
      <w:marBottom w:val="0"/>
      <w:divBdr>
        <w:top w:val="none" w:sz="0" w:space="0" w:color="auto"/>
        <w:left w:val="none" w:sz="0" w:space="0" w:color="auto"/>
        <w:bottom w:val="none" w:sz="0" w:space="0" w:color="auto"/>
        <w:right w:val="none" w:sz="0" w:space="0" w:color="auto"/>
      </w:divBdr>
    </w:div>
    <w:div w:id="1967345059">
      <w:bodyDiv w:val="1"/>
      <w:marLeft w:val="0"/>
      <w:marRight w:val="0"/>
      <w:marTop w:val="0"/>
      <w:marBottom w:val="0"/>
      <w:divBdr>
        <w:top w:val="none" w:sz="0" w:space="0" w:color="auto"/>
        <w:left w:val="none" w:sz="0" w:space="0" w:color="auto"/>
        <w:bottom w:val="none" w:sz="0" w:space="0" w:color="auto"/>
        <w:right w:val="none" w:sz="0" w:space="0" w:color="auto"/>
      </w:divBdr>
    </w:div>
    <w:div w:id="1969162967">
      <w:bodyDiv w:val="1"/>
      <w:marLeft w:val="0"/>
      <w:marRight w:val="0"/>
      <w:marTop w:val="0"/>
      <w:marBottom w:val="0"/>
      <w:divBdr>
        <w:top w:val="none" w:sz="0" w:space="0" w:color="auto"/>
        <w:left w:val="none" w:sz="0" w:space="0" w:color="auto"/>
        <w:bottom w:val="none" w:sz="0" w:space="0" w:color="auto"/>
        <w:right w:val="none" w:sz="0" w:space="0" w:color="auto"/>
      </w:divBdr>
    </w:div>
    <w:div w:id="2041514536">
      <w:bodyDiv w:val="1"/>
      <w:marLeft w:val="0"/>
      <w:marRight w:val="0"/>
      <w:marTop w:val="0"/>
      <w:marBottom w:val="0"/>
      <w:divBdr>
        <w:top w:val="none" w:sz="0" w:space="0" w:color="auto"/>
        <w:left w:val="none" w:sz="0" w:space="0" w:color="auto"/>
        <w:bottom w:val="none" w:sz="0" w:space="0" w:color="auto"/>
        <w:right w:val="none" w:sz="0" w:space="0" w:color="auto"/>
      </w:divBdr>
    </w:div>
    <w:div w:id="2048262532">
      <w:bodyDiv w:val="1"/>
      <w:marLeft w:val="0"/>
      <w:marRight w:val="0"/>
      <w:marTop w:val="0"/>
      <w:marBottom w:val="0"/>
      <w:divBdr>
        <w:top w:val="none" w:sz="0" w:space="0" w:color="auto"/>
        <w:left w:val="none" w:sz="0" w:space="0" w:color="auto"/>
        <w:bottom w:val="none" w:sz="0" w:space="0" w:color="auto"/>
        <w:right w:val="none" w:sz="0" w:space="0" w:color="auto"/>
      </w:divBdr>
    </w:div>
    <w:div w:id="2077437573">
      <w:bodyDiv w:val="1"/>
      <w:marLeft w:val="0"/>
      <w:marRight w:val="0"/>
      <w:marTop w:val="0"/>
      <w:marBottom w:val="0"/>
      <w:divBdr>
        <w:top w:val="none" w:sz="0" w:space="0" w:color="auto"/>
        <w:left w:val="none" w:sz="0" w:space="0" w:color="auto"/>
        <w:bottom w:val="none" w:sz="0" w:space="0" w:color="auto"/>
        <w:right w:val="none" w:sz="0" w:space="0" w:color="auto"/>
      </w:divBdr>
    </w:div>
    <w:div w:id="214219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7130</Words>
  <Characters>4064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4T00:57:00Z</dcterms:created>
  <dcterms:modified xsi:type="dcterms:W3CDTF">2018-08-24T05:05:00Z</dcterms:modified>
</cp:coreProperties>
</file>